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5D03B5" w:rsidRDefault="00367CB0" w:rsidP="003A51AC">
      <w:pPr>
        <w:pStyle w:val="Title"/>
        <w:spacing w:after="0"/>
        <w:jc w:val="center"/>
        <w:rPr>
          <w:rFonts w:ascii="Times" w:hAnsi="Times" w:cs="Times"/>
          <w:color w:val="auto"/>
          <w:sz w:val="24"/>
          <w:szCs w:val="24"/>
        </w:rPr>
      </w:pPr>
    </w:p>
    <w:p w14:paraId="41BEB0D2" w14:textId="77777777" w:rsidR="003A51AC" w:rsidRPr="005D03B5" w:rsidRDefault="003A51AC" w:rsidP="003A51AC">
      <w:pPr>
        <w:pStyle w:val="Title"/>
        <w:spacing w:after="0"/>
        <w:jc w:val="center"/>
        <w:rPr>
          <w:rFonts w:ascii="Times" w:hAnsi="Times" w:cs="Times"/>
          <w:color w:val="auto"/>
          <w:sz w:val="24"/>
          <w:szCs w:val="24"/>
        </w:rPr>
      </w:pPr>
      <w:r w:rsidRPr="005D03B5">
        <w:rPr>
          <w:rFonts w:ascii="Times" w:hAnsi="Times" w:cs="Times"/>
          <w:color w:val="auto"/>
          <w:sz w:val="24"/>
          <w:szCs w:val="24"/>
        </w:rPr>
        <w:t>Staff Advisory Council</w:t>
      </w:r>
    </w:p>
    <w:p w14:paraId="4B92420E" w14:textId="77777777" w:rsidR="003A51AC" w:rsidRPr="005D03B5" w:rsidRDefault="00F260D7" w:rsidP="003A51AC">
      <w:pPr>
        <w:pStyle w:val="Subtitle"/>
        <w:jc w:val="center"/>
        <w:rPr>
          <w:rFonts w:ascii="Times" w:hAnsi="Times" w:cs="Times"/>
          <w:i w:val="0"/>
          <w:iCs w:val="0"/>
          <w:color w:val="auto"/>
        </w:rPr>
      </w:pPr>
      <w:r w:rsidRPr="005D03B5">
        <w:rPr>
          <w:rFonts w:ascii="Times" w:hAnsi="Times" w:cs="Times"/>
          <w:i w:val="0"/>
          <w:iCs w:val="0"/>
          <w:color w:val="auto"/>
        </w:rPr>
        <w:t xml:space="preserve">Regular </w:t>
      </w:r>
      <w:r w:rsidR="003A51AC" w:rsidRPr="005D03B5">
        <w:rPr>
          <w:rFonts w:ascii="Times" w:hAnsi="Times" w:cs="Times"/>
          <w:i w:val="0"/>
          <w:iCs w:val="0"/>
          <w:color w:val="auto"/>
        </w:rPr>
        <w:t xml:space="preserve">Meeting </w:t>
      </w:r>
      <w:r w:rsidR="00411689" w:rsidRPr="005D03B5">
        <w:rPr>
          <w:rFonts w:ascii="Times" w:hAnsi="Times" w:cs="Times"/>
          <w:i w:val="0"/>
          <w:iCs w:val="0"/>
          <w:color w:val="auto"/>
        </w:rPr>
        <w:t>Minutes</w:t>
      </w:r>
    </w:p>
    <w:p w14:paraId="44FCDDCA" w14:textId="097A3321" w:rsidR="003A51AC" w:rsidRPr="005D03B5" w:rsidRDefault="00347B64" w:rsidP="003A51AC">
      <w:pPr>
        <w:pStyle w:val="Subtitle"/>
        <w:jc w:val="center"/>
        <w:rPr>
          <w:rFonts w:ascii="Times" w:hAnsi="Times" w:cs="Times"/>
          <w:i w:val="0"/>
          <w:iCs w:val="0"/>
          <w:color w:val="auto"/>
        </w:rPr>
      </w:pPr>
      <w:r w:rsidRPr="005D03B5">
        <w:rPr>
          <w:rFonts w:ascii="Times" w:hAnsi="Times" w:cs="Times"/>
          <w:i w:val="0"/>
          <w:iCs w:val="0"/>
          <w:color w:val="auto"/>
        </w:rPr>
        <w:t>Date:</w:t>
      </w:r>
      <w:r w:rsidR="00530261">
        <w:rPr>
          <w:rFonts w:ascii="Times" w:hAnsi="Times" w:cs="Times"/>
          <w:i w:val="0"/>
          <w:iCs w:val="0"/>
          <w:color w:val="auto"/>
        </w:rPr>
        <w:t>3</w:t>
      </w:r>
      <w:r w:rsidR="00BA0B03" w:rsidRPr="005D03B5">
        <w:rPr>
          <w:rFonts w:ascii="Times" w:hAnsi="Times" w:cs="Times"/>
          <w:i w:val="0"/>
          <w:iCs w:val="0"/>
          <w:color w:val="auto"/>
        </w:rPr>
        <w:t>/</w:t>
      </w:r>
      <w:r w:rsidR="00D62D9C" w:rsidRPr="005D03B5">
        <w:rPr>
          <w:rFonts w:ascii="Times" w:hAnsi="Times" w:cs="Times"/>
          <w:i w:val="0"/>
          <w:iCs w:val="0"/>
          <w:color w:val="auto"/>
        </w:rPr>
        <w:t>1</w:t>
      </w:r>
      <w:r w:rsidR="0066077A">
        <w:rPr>
          <w:rFonts w:ascii="Times" w:hAnsi="Times" w:cs="Times"/>
          <w:i w:val="0"/>
          <w:iCs w:val="0"/>
          <w:color w:val="auto"/>
        </w:rPr>
        <w:t>2</w:t>
      </w:r>
      <w:r w:rsidR="0084373B" w:rsidRPr="005D03B5">
        <w:rPr>
          <w:rFonts w:ascii="Times" w:hAnsi="Times" w:cs="Times"/>
          <w:i w:val="0"/>
          <w:iCs w:val="0"/>
          <w:color w:val="auto"/>
        </w:rPr>
        <w:t>/</w:t>
      </w:r>
      <w:r w:rsidR="00C30888" w:rsidRPr="005D03B5">
        <w:rPr>
          <w:rFonts w:ascii="Times" w:hAnsi="Times" w:cs="Times"/>
          <w:i w:val="0"/>
          <w:iCs w:val="0"/>
          <w:color w:val="auto"/>
        </w:rPr>
        <w:t>2</w:t>
      </w:r>
      <w:r w:rsidR="00740852">
        <w:rPr>
          <w:rFonts w:ascii="Times" w:hAnsi="Times" w:cs="Times"/>
          <w:i w:val="0"/>
          <w:iCs w:val="0"/>
          <w:color w:val="auto"/>
        </w:rPr>
        <w:t>1</w:t>
      </w:r>
    </w:p>
    <w:p w14:paraId="33D56BE5" w14:textId="27D87128" w:rsidR="003A51AC" w:rsidRPr="005D03B5" w:rsidRDefault="003A51AC" w:rsidP="003A51AC">
      <w:pPr>
        <w:pStyle w:val="Subtitle"/>
        <w:jc w:val="center"/>
        <w:rPr>
          <w:rFonts w:ascii="Times" w:hAnsi="Times" w:cs="Times"/>
          <w:i w:val="0"/>
          <w:iCs w:val="0"/>
          <w:color w:val="auto"/>
        </w:rPr>
      </w:pPr>
      <w:r w:rsidRPr="005D03B5">
        <w:rPr>
          <w:rFonts w:ascii="Times" w:hAnsi="Times" w:cs="Times"/>
          <w:i w:val="0"/>
          <w:iCs w:val="0"/>
          <w:color w:val="auto"/>
        </w:rPr>
        <w:t xml:space="preserve">Location: </w:t>
      </w:r>
      <w:r w:rsidR="0084373B" w:rsidRPr="005D03B5">
        <w:rPr>
          <w:rFonts w:ascii="Times" w:hAnsi="Times" w:cs="Times"/>
          <w:i w:val="0"/>
          <w:iCs w:val="0"/>
          <w:color w:val="auto"/>
        </w:rPr>
        <w:t>TEAMS</w:t>
      </w:r>
    </w:p>
    <w:p w14:paraId="1D98FE0B" w14:textId="77777777" w:rsidR="003A51AC" w:rsidRPr="005D03B5" w:rsidRDefault="003A51AC" w:rsidP="003A51AC">
      <w:pPr>
        <w:pStyle w:val="Subtitle"/>
        <w:jc w:val="center"/>
        <w:rPr>
          <w:rFonts w:ascii="Times" w:hAnsi="Times" w:cs="Times"/>
          <w:i w:val="0"/>
          <w:iCs w:val="0"/>
          <w:color w:val="auto"/>
        </w:rPr>
      </w:pPr>
      <w:r w:rsidRPr="005D03B5">
        <w:rPr>
          <w:rFonts w:ascii="Times" w:hAnsi="Times" w:cs="Times"/>
          <w:i w:val="0"/>
          <w:iCs w:val="0"/>
          <w:color w:val="auto"/>
        </w:rPr>
        <w:t xml:space="preserve">Time: </w:t>
      </w:r>
      <w:sdt>
        <w:sdtPr>
          <w:rPr>
            <w:rFonts w:ascii="Times" w:hAnsi="Times" w:cs="Times"/>
            <w:i w:val="0"/>
            <w:iCs w:val="0"/>
            <w:color w:val="auto"/>
          </w:rPr>
          <w:alias w:val="Meeting Time"/>
          <w:tag w:val="Meeting Time"/>
          <w:id w:val="3610589"/>
          <w:placeholder>
            <w:docPart w:val="77545D2AC5054C349A89CBE0C6957BE2"/>
          </w:placeholder>
          <w:text/>
        </w:sdtPr>
        <w:sdtEndPr/>
        <w:sdtContent>
          <w:r w:rsidR="00CC5014">
            <w:rPr>
              <w:rFonts w:ascii="Times" w:hAnsi="Times" w:cs="Times"/>
              <w:i w:val="0"/>
              <w:iCs w:val="0"/>
              <w:color w:val="auto"/>
            </w:rPr>
            <w:t>12:30PM-2 PM</w:t>
          </w:r>
        </w:sdtContent>
      </w:sdt>
    </w:p>
    <w:p w14:paraId="1156BB46" w14:textId="32514871" w:rsidR="00397892" w:rsidRPr="005D03B5" w:rsidRDefault="003A51AC" w:rsidP="00943843">
      <w:pPr>
        <w:ind w:left="0" w:firstLine="0"/>
        <w:rPr>
          <w:rFonts w:ascii="Times" w:hAnsi="Times" w:cs="Times"/>
          <w:sz w:val="24"/>
          <w:szCs w:val="24"/>
        </w:rPr>
      </w:pPr>
      <w:r w:rsidRPr="005D03B5">
        <w:rPr>
          <w:rFonts w:ascii="Times" w:hAnsi="Times" w:cs="Times"/>
          <w:sz w:val="24"/>
          <w:szCs w:val="24"/>
        </w:rPr>
        <w:br/>
      </w:r>
      <w:r w:rsidR="001C6412" w:rsidRPr="005D03B5">
        <w:rPr>
          <w:rFonts w:ascii="Times" w:hAnsi="Times" w:cs="Times"/>
          <w:sz w:val="24"/>
          <w:szCs w:val="24"/>
        </w:rPr>
        <w:t>Call to Order</w:t>
      </w:r>
      <w:r w:rsidR="00DF51BB" w:rsidRPr="005D03B5">
        <w:rPr>
          <w:rFonts w:ascii="Times" w:hAnsi="Times" w:cs="Times"/>
          <w:sz w:val="24"/>
          <w:szCs w:val="24"/>
        </w:rPr>
        <w:t xml:space="preserve">: </w:t>
      </w:r>
      <w:r w:rsidR="00431E66" w:rsidRPr="005D03B5">
        <w:rPr>
          <w:rFonts w:ascii="Times" w:hAnsi="Times" w:cs="Times"/>
          <w:sz w:val="24"/>
          <w:szCs w:val="24"/>
        </w:rPr>
        <w:t>President Andi Clemons</w:t>
      </w:r>
    </w:p>
    <w:p w14:paraId="475B26A6" w14:textId="2CC69C30" w:rsidR="001C6412" w:rsidRPr="005D03B5" w:rsidRDefault="009D0118" w:rsidP="001C6412">
      <w:pPr>
        <w:rPr>
          <w:rFonts w:ascii="Times" w:hAnsi="Times" w:cs="Times"/>
          <w:sz w:val="24"/>
          <w:szCs w:val="24"/>
        </w:rPr>
      </w:pPr>
      <w:r w:rsidRPr="005D03B5">
        <w:rPr>
          <w:rFonts w:ascii="Times" w:hAnsi="Times" w:cs="Times"/>
          <w:sz w:val="24"/>
          <w:szCs w:val="24"/>
        </w:rPr>
        <w:t>Time</w:t>
      </w:r>
      <w:r w:rsidR="001D7DBD" w:rsidRPr="005D03B5">
        <w:rPr>
          <w:rFonts w:ascii="Times" w:hAnsi="Times" w:cs="Times"/>
          <w:sz w:val="24"/>
          <w:szCs w:val="24"/>
        </w:rPr>
        <w:t>:</w:t>
      </w:r>
      <w:r w:rsidR="001325B3" w:rsidRPr="005D03B5">
        <w:rPr>
          <w:rFonts w:ascii="Times" w:hAnsi="Times" w:cs="Times"/>
          <w:sz w:val="24"/>
          <w:szCs w:val="24"/>
        </w:rPr>
        <w:t xml:space="preserve"> </w:t>
      </w:r>
      <w:r w:rsidR="003E000B" w:rsidRPr="00AE74B4">
        <w:rPr>
          <w:rFonts w:ascii="Times" w:hAnsi="Times" w:cs="Times"/>
          <w:sz w:val="24"/>
          <w:szCs w:val="24"/>
        </w:rPr>
        <w:t>12:3</w:t>
      </w:r>
      <w:r w:rsidR="00AE74B4">
        <w:rPr>
          <w:rFonts w:ascii="Times" w:hAnsi="Times" w:cs="Times"/>
          <w:sz w:val="24"/>
          <w:szCs w:val="24"/>
        </w:rPr>
        <w:t>4</w:t>
      </w:r>
      <w:r w:rsidR="00E70BE7" w:rsidRPr="00AE74B4">
        <w:rPr>
          <w:rFonts w:ascii="Times" w:hAnsi="Times" w:cs="Times"/>
          <w:sz w:val="24"/>
          <w:szCs w:val="24"/>
        </w:rPr>
        <w:t xml:space="preserve"> </w:t>
      </w:r>
      <w:r w:rsidR="00943843" w:rsidRPr="00AE74B4">
        <w:rPr>
          <w:rFonts w:ascii="Times" w:hAnsi="Times" w:cs="Times"/>
          <w:sz w:val="24"/>
          <w:szCs w:val="24"/>
        </w:rPr>
        <w:t>pm</w:t>
      </w:r>
      <w:r w:rsidR="00943843" w:rsidRPr="005D03B5">
        <w:rPr>
          <w:rFonts w:ascii="Times" w:hAnsi="Times" w:cs="Times"/>
          <w:sz w:val="24"/>
          <w:szCs w:val="24"/>
        </w:rPr>
        <w:t xml:space="preserve"> </w:t>
      </w:r>
      <w:r w:rsidR="00740CBB" w:rsidRPr="005D03B5">
        <w:rPr>
          <w:rFonts w:ascii="Times" w:hAnsi="Times" w:cs="Times"/>
          <w:sz w:val="24"/>
          <w:szCs w:val="24"/>
        </w:rPr>
        <w:t xml:space="preserve"> </w:t>
      </w:r>
      <w:r w:rsidR="009C7740" w:rsidRPr="005D03B5">
        <w:rPr>
          <w:rFonts w:ascii="Times" w:hAnsi="Times" w:cs="Times"/>
          <w:sz w:val="24"/>
          <w:szCs w:val="24"/>
        </w:rPr>
        <w:t xml:space="preserve"> </w:t>
      </w:r>
    </w:p>
    <w:p w14:paraId="0EE68D51" w14:textId="220F590D" w:rsidR="001C6412" w:rsidRPr="005D03B5" w:rsidRDefault="00B35730" w:rsidP="00FB5AED">
      <w:pPr>
        <w:rPr>
          <w:rFonts w:ascii="Times" w:hAnsi="Times" w:cs="Times"/>
          <w:sz w:val="24"/>
          <w:szCs w:val="24"/>
        </w:rPr>
      </w:pPr>
      <w:r w:rsidRPr="005D03B5">
        <w:rPr>
          <w:rFonts w:ascii="Times" w:hAnsi="Times" w:cs="Times"/>
          <w:sz w:val="24"/>
          <w:szCs w:val="24"/>
        </w:rPr>
        <w:t xml:space="preserve">Record </w:t>
      </w:r>
      <w:r w:rsidRPr="00B241E8">
        <w:rPr>
          <w:rFonts w:ascii="Times" w:hAnsi="Times" w:cs="Times"/>
          <w:sz w:val="24"/>
          <w:szCs w:val="24"/>
        </w:rPr>
        <w:t>Attendance</w:t>
      </w:r>
      <w:r w:rsidR="00603A00" w:rsidRPr="00B241E8">
        <w:rPr>
          <w:rFonts w:ascii="Times" w:hAnsi="Times" w:cs="Times"/>
          <w:sz w:val="24"/>
          <w:szCs w:val="24"/>
        </w:rPr>
        <w:t>:</w:t>
      </w:r>
      <w:r w:rsidR="00943843" w:rsidRPr="00B241E8">
        <w:rPr>
          <w:rFonts w:ascii="Times" w:hAnsi="Times" w:cs="Times"/>
          <w:sz w:val="24"/>
          <w:szCs w:val="24"/>
        </w:rPr>
        <w:t xml:space="preserve"> </w:t>
      </w:r>
      <w:r w:rsidR="00B241E8" w:rsidRPr="00B241E8">
        <w:rPr>
          <w:rFonts w:ascii="Times" w:hAnsi="Times" w:cs="Times"/>
          <w:sz w:val="24"/>
          <w:szCs w:val="24"/>
        </w:rPr>
        <w:t>16 out of 21</w:t>
      </w:r>
    </w:p>
    <w:p w14:paraId="40EE4D61" w14:textId="77777777" w:rsidR="001C6412" w:rsidRPr="005D03B5" w:rsidRDefault="001C6412" w:rsidP="001C6412">
      <w:pPr>
        <w:rPr>
          <w:rFonts w:ascii="Times" w:hAnsi="Times" w:cs="Times"/>
          <w:sz w:val="24"/>
          <w:szCs w:val="24"/>
        </w:rPr>
      </w:pPr>
    </w:p>
    <w:tbl>
      <w:tblPr>
        <w:tblW w:w="80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9"/>
        <w:gridCol w:w="2837"/>
        <w:gridCol w:w="1026"/>
        <w:gridCol w:w="1220"/>
        <w:gridCol w:w="1092"/>
        <w:gridCol w:w="1270"/>
      </w:tblGrid>
      <w:tr w:rsidR="0066077A" w:rsidRPr="005D03B5" w14:paraId="263B3E70" w14:textId="56E78D5F" w:rsidTr="0066077A">
        <w:trPr>
          <w:cantSplit/>
          <w:trHeight w:val="300"/>
          <w:jc w:val="center"/>
        </w:trPr>
        <w:tc>
          <w:tcPr>
            <w:tcW w:w="609" w:type="dxa"/>
          </w:tcPr>
          <w:p w14:paraId="0AA7D18F" w14:textId="77777777" w:rsidR="0066077A" w:rsidRPr="005D03B5" w:rsidRDefault="0066077A" w:rsidP="00FE2962">
            <w:pPr>
              <w:jc w:val="center"/>
              <w:rPr>
                <w:rFonts w:ascii="Times" w:hAnsi="Times" w:cs="Times"/>
                <w:sz w:val="24"/>
                <w:szCs w:val="24"/>
                <w:u w:val="single"/>
              </w:rPr>
            </w:pPr>
          </w:p>
        </w:tc>
        <w:tc>
          <w:tcPr>
            <w:tcW w:w="2837" w:type="dxa"/>
          </w:tcPr>
          <w:p w14:paraId="111B6A51" w14:textId="7C7E0C39" w:rsidR="0066077A" w:rsidRPr="005D03B5" w:rsidRDefault="0066077A" w:rsidP="00FE2962">
            <w:pPr>
              <w:jc w:val="center"/>
              <w:rPr>
                <w:rFonts w:ascii="Times" w:hAnsi="Times" w:cs="Times"/>
                <w:sz w:val="24"/>
                <w:szCs w:val="24"/>
                <w:u w:val="single"/>
              </w:rPr>
            </w:pPr>
            <w:r w:rsidRPr="005D03B5">
              <w:rPr>
                <w:rFonts w:ascii="Times" w:hAnsi="Times" w:cs="Times"/>
                <w:sz w:val="24"/>
                <w:szCs w:val="24"/>
                <w:u w:val="single"/>
              </w:rPr>
              <w:t>Council Members:</w:t>
            </w:r>
          </w:p>
        </w:tc>
        <w:tc>
          <w:tcPr>
            <w:tcW w:w="1026" w:type="dxa"/>
          </w:tcPr>
          <w:p w14:paraId="63CA645D" w14:textId="77777777" w:rsidR="0066077A" w:rsidRPr="005D03B5" w:rsidRDefault="0066077A" w:rsidP="00FE2962">
            <w:pPr>
              <w:jc w:val="center"/>
              <w:rPr>
                <w:rFonts w:ascii="Times" w:hAnsi="Times" w:cs="Times"/>
                <w:sz w:val="24"/>
                <w:szCs w:val="24"/>
                <w:u w:val="single"/>
              </w:rPr>
            </w:pPr>
            <w:r w:rsidRPr="005D03B5">
              <w:rPr>
                <w:rFonts w:ascii="Times" w:hAnsi="Times" w:cs="Times"/>
                <w:sz w:val="24"/>
                <w:szCs w:val="24"/>
                <w:u w:val="single"/>
              </w:rPr>
              <w:t>Present</w:t>
            </w:r>
          </w:p>
        </w:tc>
        <w:tc>
          <w:tcPr>
            <w:tcW w:w="1220" w:type="dxa"/>
          </w:tcPr>
          <w:p w14:paraId="667933CD" w14:textId="6D5B11C4" w:rsidR="0066077A" w:rsidRPr="005D03B5" w:rsidRDefault="0066077A" w:rsidP="00FE2962">
            <w:pPr>
              <w:jc w:val="center"/>
              <w:rPr>
                <w:rFonts w:ascii="Times" w:hAnsi="Times" w:cs="Times"/>
                <w:sz w:val="24"/>
                <w:szCs w:val="24"/>
                <w:u w:val="single"/>
              </w:rPr>
            </w:pPr>
            <w:r w:rsidRPr="005D03B5">
              <w:rPr>
                <w:rFonts w:ascii="Times" w:hAnsi="Times" w:cs="Times"/>
                <w:sz w:val="24"/>
                <w:szCs w:val="24"/>
                <w:u w:val="single"/>
              </w:rPr>
              <w:t>Excused</w:t>
            </w:r>
          </w:p>
        </w:tc>
        <w:tc>
          <w:tcPr>
            <w:tcW w:w="1092" w:type="dxa"/>
          </w:tcPr>
          <w:p w14:paraId="52C52E84" w14:textId="77777777" w:rsidR="0066077A" w:rsidRPr="005D03B5" w:rsidRDefault="0066077A" w:rsidP="00FE2962">
            <w:pPr>
              <w:jc w:val="center"/>
              <w:rPr>
                <w:rFonts w:ascii="Times" w:hAnsi="Times" w:cs="Times"/>
                <w:sz w:val="24"/>
                <w:szCs w:val="24"/>
                <w:u w:val="single"/>
              </w:rPr>
            </w:pPr>
            <w:r w:rsidRPr="005D03B5">
              <w:rPr>
                <w:rFonts w:ascii="Times" w:hAnsi="Times" w:cs="Times"/>
                <w:sz w:val="24"/>
                <w:szCs w:val="24"/>
                <w:u w:val="single"/>
              </w:rPr>
              <w:t>Absent</w:t>
            </w:r>
          </w:p>
        </w:tc>
        <w:tc>
          <w:tcPr>
            <w:tcW w:w="1270" w:type="dxa"/>
          </w:tcPr>
          <w:p w14:paraId="71965F22" w14:textId="77777777" w:rsidR="0066077A" w:rsidRPr="005D03B5" w:rsidRDefault="0066077A" w:rsidP="00FE2962">
            <w:pPr>
              <w:jc w:val="center"/>
              <w:rPr>
                <w:rFonts w:ascii="Times" w:hAnsi="Times" w:cs="Times"/>
                <w:sz w:val="24"/>
                <w:szCs w:val="24"/>
                <w:u w:val="single"/>
              </w:rPr>
            </w:pPr>
            <w:r w:rsidRPr="005D03B5">
              <w:rPr>
                <w:rFonts w:ascii="Times" w:hAnsi="Times" w:cs="Times"/>
                <w:sz w:val="24"/>
                <w:szCs w:val="24"/>
                <w:u w:val="single"/>
              </w:rPr>
              <w:t>Minutes</w:t>
            </w:r>
          </w:p>
        </w:tc>
      </w:tr>
      <w:tr w:rsidR="0066077A" w:rsidRPr="005D03B5" w14:paraId="273485DC" w14:textId="5D216A16" w:rsidTr="0066077A">
        <w:trPr>
          <w:cantSplit/>
          <w:trHeight w:val="300"/>
          <w:jc w:val="center"/>
        </w:trPr>
        <w:tc>
          <w:tcPr>
            <w:tcW w:w="609" w:type="dxa"/>
          </w:tcPr>
          <w:p w14:paraId="399BBBB8" w14:textId="256E683C" w:rsidR="0066077A" w:rsidRPr="005D03B5" w:rsidRDefault="0066077A" w:rsidP="00705CB3">
            <w:pPr>
              <w:pStyle w:val="NoSpacing"/>
              <w:tabs>
                <w:tab w:val="left" w:pos="1105"/>
              </w:tabs>
              <w:rPr>
                <w:rFonts w:ascii="Times" w:hAnsi="Times" w:cs="Times"/>
                <w:sz w:val="24"/>
                <w:szCs w:val="24"/>
              </w:rPr>
            </w:pPr>
            <w:r w:rsidRPr="005D03B5">
              <w:rPr>
                <w:rFonts w:ascii="Times" w:hAnsi="Times" w:cs="Times"/>
                <w:sz w:val="24"/>
                <w:szCs w:val="24"/>
              </w:rPr>
              <w:t>1</w:t>
            </w:r>
          </w:p>
        </w:tc>
        <w:tc>
          <w:tcPr>
            <w:tcW w:w="2837" w:type="dxa"/>
          </w:tcPr>
          <w:p w14:paraId="49D71A97" w14:textId="631F0F53" w:rsidR="0066077A" w:rsidRPr="005D03B5" w:rsidRDefault="0066077A" w:rsidP="00705CB3">
            <w:pPr>
              <w:pStyle w:val="NoSpacing"/>
              <w:tabs>
                <w:tab w:val="left" w:pos="1105"/>
              </w:tabs>
              <w:rPr>
                <w:rFonts w:ascii="Times" w:hAnsi="Times" w:cs="Times"/>
                <w:sz w:val="24"/>
                <w:szCs w:val="24"/>
              </w:rPr>
            </w:pPr>
            <w:r w:rsidRPr="005D03B5">
              <w:rPr>
                <w:rFonts w:ascii="Times" w:hAnsi="Times" w:cs="Times"/>
                <w:sz w:val="24"/>
                <w:szCs w:val="24"/>
              </w:rPr>
              <w:t>President Andi Clemons</w:t>
            </w:r>
          </w:p>
        </w:tc>
        <w:tc>
          <w:tcPr>
            <w:tcW w:w="1026" w:type="dxa"/>
          </w:tcPr>
          <w:p w14:paraId="5C23ECC5" w14:textId="3BC41CF1" w:rsidR="0066077A" w:rsidRPr="005D03B5" w:rsidRDefault="00AE74B4" w:rsidP="003E000B">
            <w:pPr>
              <w:jc w:val="center"/>
              <w:rPr>
                <w:rFonts w:ascii="Times" w:hAnsi="Times" w:cs="Times"/>
                <w:sz w:val="24"/>
                <w:szCs w:val="24"/>
              </w:rPr>
            </w:pPr>
            <w:r>
              <w:rPr>
                <w:rFonts w:ascii="Times" w:hAnsi="Times" w:cs="Times"/>
                <w:sz w:val="24"/>
                <w:szCs w:val="24"/>
              </w:rPr>
              <w:t>x</w:t>
            </w:r>
          </w:p>
        </w:tc>
        <w:tc>
          <w:tcPr>
            <w:tcW w:w="1220" w:type="dxa"/>
          </w:tcPr>
          <w:p w14:paraId="693F1A34" w14:textId="05AEDCC0" w:rsidR="0066077A" w:rsidRPr="005D03B5" w:rsidRDefault="0066077A" w:rsidP="003E000B">
            <w:pPr>
              <w:jc w:val="center"/>
              <w:rPr>
                <w:rFonts w:ascii="Times" w:hAnsi="Times" w:cs="Times"/>
                <w:sz w:val="24"/>
                <w:szCs w:val="24"/>
              </w:rPr>
            </w:pPr>
          </w:p>
        </w:tc>
        <w:tc>
          <w:tcPr>
            <w:tcW w:w="1092" w:type="dxa"/>
          </w:tcPr>
          <w:p w14:paraId="34DD3886" w14:textId="77777777" w:rsidR="0066077A" w:rsidRPr="005D03B5" w:rsidRDefault="0066077A" w:rsidP="003E000B">
            <w:pPr>
              <w:jc w:val="center"/>
              <w:rPr>
                <w:rFonts w:ascii="Times" w:hAnsi="Times" w:cs="Times"/>
                <w:sz w:val="24"/>
                <w:szCs w:val="24"/>
              </w:rPr>
            </w:pPr>
          </w:p>
        </w:tc>
        <w:tc>
          <w:tcPr>
            <w:tcW w:w="1270" w:type="dxa"/>
          </w:tcPr>
          <w:p w14:paraId="25CE3B48" w14:textId="63686510" w:rsidR="0066077A" w:rsidRPr="005D03B5" w:rsidRDefault="0066077A" w:rsidP="003E000B">
            <w:pPr>
              <w:jc w:val="center"/>
              <w:rPr>
                <w:rFonts w:ascii="Times" w:hAnsi="Times" w:cs="Times"/>
                <w:sz w:val="24"/>
                <w:szCs w:val="24"/>
              </w:rPr>
            </w:pPr>
          </w:p>
        </w:tc>
      </w:tr>
      <w:tr w:rsidR="0066077A" w:rsidRPr="005D03B5" w14:paraId="196EA3FD" w14:textId="39C67CDB" w:rsidTr="0066077A">
        <w:trPr>
          <w:cantSplit/>
          <w:trHeight w:val="300"/>
          <w:jc w:val="center"/>
        </w:trPr>
        <w:tc>
          <w:tcPr>
            <w:tcW w:w="609" w:type="dxa"/>
          </w:tcPr>
          <w:p w14:paraId="30786E2A" w14:textId="17A19CCB" w:rsidR="0066077A" w:rsidRPr="005D03B5" w:rsidRDefault="0066077A" w:rsidP="00705CB3">
            <w:pPr>
              <w:pStyle w:val="NoSpacing"/>
              <w:rPr>
                <w:rFonts w:ascii="Times" w:hAnsi="Times" w:cs="Times"/>
                <w:sz w:val="24"/>
                <w:szCs w:val="24"/>
              </w:rPr>
            </w:pPr>
            <w:r w:rsidRPr="005D03B5">
              <w:rPr>
                <w:rFonts w:ascii="Times" w:hAnsi="Times" w:cs="Times"/>
                <w:sz w:val="24"/>
                <w:szCs w:val="24"/>
              </w:rPr>
              <w:t>2</w:t>
            </w:r>
          </w:p>
        </w:tc>
        <w:tc>
          <w:tcPr>
            <w:tcW w:w="2837" w:type="dxa"/>
          </w:tcPr>
          <w:p w14:paraId="250012CE" w14:textId="267D5025" w:rsidR="0066077A" w:rsidRPr="005D03B5" w:rsidRDefault="0066077A" w:rsidP="00705CB3">
            <w:pPr>
              <w:pStyle w:val="NoSpacing"/>
              <w:rPr>
                <w:rFonts w:ascii="Times" w:hAnsi="Times" w:cs="Times"/>
                <w:sz w:val="24"/>
                <w:szCs w:val="24"/>
              </w:rPr>
            </w:pPr>
            <w:r w:rsidRPr="005D03B5">
              <w:rPr>
                <w:rFonts w:ascii="Times" w:hAnsi="Times" w:cs="Times"/>
                <w:sz w:val="24"/>
                <w:szCs w:val="24"/>
              </w:rPr>
              <w:t>Vice President Carolyn Greene</w:t>
            </w:r>
          </w:p>
        </w:tc>
        <w:tc>
          <w:tcPr>
            <w:tcW w:w="1026" w:type="dxa"/>
          </w:tcPr>
          <w:p w14:paraId="0EDE2010" w14:textId="6D97276F" w:rsidR="0066077A" w:rsidRPr="005D03B5" w:rsidRDefault="00AE74B4" w:rsidP="003E000B">
            <w:pPr>
              <w:jc w:val="center"/>
              <w:rPr>
                <w:rFonts w:ascii="Times" w:hAnsi="Times" w:cs="Times"/>
                <w:sz w:val="24"/>
                <w:szCs w:val="24"/>
              </w:rPr>
            </w:pPr>
            <w:r>
              <w:rPr>
                <w:rFonts w:ascii="Times" w:hAnsi="Times" w:cs="Times"/>
                <w:sz w:val="24"/>
                <w:szCs w:val="24"/>
              </w:rPr>
              <w:t>x</w:t>
            </w:r>
          </w:p>
        </w:tc>
        <w:tc>
          <w:tcPr>
            <w:tcW w:w="1220" w:type="dxa"/>
          </w:tcPr>
          <w:p w14:paraId="7A80B444" w14:textId="51636FCE" w:rsidR="0066077A" w:rsidRPr="005D03B5" w:rsidRDefault="0066077A" w:rsidP="003E000B">
            <w:pPr>
              <w:jc w:val="center"/>
              <w:rPr>
                <w:rFonts w:ascii="Times" w:hAnsi="Times" w:cs="Times"/>
                <w:sz w:val="24"/>
                <w:szCs w:val="24"/>
              </w:rPr>
            </w:pPr>
          </w:p>
        </w:tc>
        <w:tc>
          <w:tcPr>
            <w:tcW w:w="1092" w:type="dxa"/>
          </w:tcPr>
          <w:p w14:paraId="36908638" w14:textId="77777777" w:rsidR="0066077A" w:rsidRPr="005D03B5" w:rsidRDefault="0066077A" w:rsidP="003E000B">
            <w:pPr>
              <w:jc w:val="center"/>
              <w:rPr>
                <w:rFonts w:ascii="Times" w:hAnsi="Times" w:cs="Times"/>
                <w:sz w:val="24"/>
                <w:szCs w:val="24"/>
              </w:rPr>
            </w:pPr>
          </w:p>
        </w:tc>
        <w:tc>
          <w:tcPr>
            <w:tcW w:w="1270" w:type="dxa"/>
          </w:tcPr>
          <w:p w14:paraId="6179F360" w14:textId="22A7D3A3" w:rsidR="0066077A" w:rsidRPr="005D03B5" w:rsidRDefault="00AE74B4" w:rsidP="003E000B">
            <w:pPr>
              <w:jc w:val="center"/>
              <w:rPr>
                <w:rFonts w:ascii="Times" w:hAnsi="Times" w:cs="Times"/>
                <w:sz w:val="24"/>
                <w:szCs w:val="24"/>
              </w:rPr>
            </w:pPr>
            <w:r>
              <w:rPr>
                <w:rFonts w:ascii="Times" w:hAnsi="Times" w:cs="Times"/>
                <w:sz w:val="24"/>
                <w:szCs w:val="24"/>
              </w:rPr>
              <w:t>x</w:t>
            </w:r>
          </w:p>
        </w:tc>
      </w:tr>
      <w:tr w:rsidR="00071DFD" w:rsidRPr="005D03B5" w14:paraId="49A3019A" w14:textId="2D198E7C" w:rsidTr="0066077A">
        <w:trPr>
          <w:cantSplit/>
          <w:trHeight w:val="300"/>
          <w:jc w:val="center"/>
        </w:trPr>
        <w:tc>
          <w:tcPr>
            <w:tcW w:w="609" w:type="dxa"/>
          </w:tcPr>
          <w:p w14:paraId="4F957ECB" w14:textId="7376B0BE" w:rsidR="00071DFD" w:rsidRPr="005D03B5" w:rsidRDefault="00071DFD" w:rsidP="00705CB3">
            <w:pPr>
              <w:pStyle w:val="NoSpacing"/>
              <w:rPr>
                <w:rFonts w:ascii="Times" w:hAnsi="Times" w:cs="Times"/>
                <w:sz w:val="24"/>
                <w:szCs w:val="24"/>
              </w:rPr>
            </w:pPr>
            <w:r>
              <w:rPr>
                <w:rFonts w:ascii="Times" w:hAnsi="Times" w:cs="Times"/>
                <w:sz w:val="24"/>
                <w:szCs w:val="24"/>
              </w:rPr>
              <w:t>3</w:t>
            </w:r>
          </w:p>
        </w:tc>
        <w:tc>
          <w:tcPr>
            <w:tcW w:w="2837" w:type="dxa"/>
          </w:tcPr>
          <w:p w14:paraId="4495CD7E" w14:textId="1DAB67FB" w:rsidR="00071DFD" w:rsidRPr="005D03B5" w:rsidRDefault="00071DFD" w:rsidP="00705CB3">
            <w:pPr>
              <w:pStyle w:val="NoSpacing"/>
              <w:rPr>
                <w:rFonts w:ascii="Times" w:hAnsi="Times" w:cs="Times"/>
                <w:sz w:val="24"/>
                <w:szCs w:val="24"/>
              </w:rPr>
            </w:pPr>
            <w:r w:rsidRPr="005D03B5">
              <w:rPr>
                <w:rFonts w:ascii="Times" w:hAnsi="Times" w:cs="Times"/>
                <w:sz w:val="24"/>
                <w:szCs w:val="24"/>
              </w:rPr>
              <w:t>Susan Baurer</w:t>
            </w:r>
          </w:p>
        </w:tc>
        <w:tc>
          <w:tcPr>
            <w:tcW w:w="1026" w:type="dxa"/>
          </w:tcPr>
          <w:p w14:paraId="41F93789" w14:textId="62289D1F" w:rsidR="00071DFD" w:rsidRPr="005D03B5" w:rsidRDefault="00AE74B4" w:rsidP="003E000B">
            <w:pPr>
              <w:jc w:val="center"/>
              <w:rPr>
                <w:rFonts w:ascii="Times" w:hAnsi="Times" w:cs="Times"/>
                <w:sz w:val="24"/>
                <w:szCs w:val="24"/>
              </w:rPr>
            </w:pPr>
            <w:r>
              <w:rPr>
                <w:rFonts w:ascii="Times" w:hAnsi="Times" w:cs="Times"/>
                <w:sz w:val="24"/>
                <w:szCs w:val="24"/>
              </w:rPr>
              <w:t>x</w:t>
            </w:r>
          </w:p>
        </w:tc>
        <w:tc>
          <w:tcPr>
            <w:tcW w:w="1220" w:type="dxa"/>
          </w:tcPr>
          <w:p w14:paraId="10D457AB" w14:textId="09D031DB" w:rsidR="00071DFD" w:rsidRPr="005D03B5" w:rsidRDefault="00071DFD" w:rsidP="003E000B">
            <w:pPr>
              <w:jc w:val="center"/>
              <w:rPr>
                <w:rFonts w:ascii="Times" w:hAnsi="Times" w:cs="Times"/>
                <w:sz w:val="24"/>
                <w:szCs w:val="24"/>
              </w:rPr>
            </w:pPr>
          </w:p>
        </w:tc>
        <w:tc>
          <w:tcPr>
            <w:tcW w:w="1092" w:type="dxa"/>
          </w:tcPr>
          <w:p w14:paraId="3D33E6E1" w14:textId="77777777" w:rsidR="00071DFD" w:rsidRPr="005D03B5" w:rsidRDefault="00071DFD" w:rsidP="003E000B">
            <w:pPr>
              <w:jc w:val="center"/>
              <w:rPr>
                <w:rFonts w:ascii="Times" w:hAnsi="Times" w:cs="Times"/>
                <w:sz w:val="24"/>
                <w:szCs w:val="24"/>
              </w:rPr>
            </w:pPr>
          </w:p>
        </w:tc>
        <w:tc>
          <w:tcPr>
            <w:tcW w:w="1270" w:type="dxa"/>
          </w:tcPr>
          <w:p w14:paraId="0B2D2294" w14:textId="19AA214C" w:rsidR="00071DFD" w:rsidRPr="005D03B5" w:rsidRDefault="00071DFD" w:rsidP="003E000B">
            <w:pPr>
              <w:jc w:val="center"/>
              <w:rPr>
                <w:rFonts w:ascii="Times" w:hAnsi="Times" w:cs="Times"/>
                <w:sz w:val="24"/>
                <w:szCs w:val="24"/>
              </w:rPr>
            </w:pPr>
          </w:p>
        </w:tc>
      </w:tr>
      <w:tr w:rsidR="00071DFD" w:rsidRPr="005D03B5" w14:paraId="44C85A34" w14:textId="58AC0BF2" w:rsidTr="0066077A">
        <w:trPr>
          <w:cantSplit/>
          <w:trHeight w:val="300"/>
          <w:jc w:val="center"/>
        </w:trPr>
        <w:tc>
          <w:tcPr>
            <w:tcW w:w="609" w:type="dxa"/>
          </w:tcPr>
          <w:p w14:paraId="412C1A6D" w14:textId="3A0B9E82" w:rsidR="00071DFD" w:rsidRPr="005D03B5" w:rsidRDefault="00071DFD" w:rsidP="000072E2">
            <w:pPr>
              <w:pStyle w:val="NoSpacing"/>
              <w:rPr>
                <w:rFonts w:ascii="Times" w:hAnsi="Times" w:cs="Times"/>
                <w:sz w:val="24"/>
                <w:szCs w:val="24"/>
              </w:rPr>
            </w:pPr>
            <w:r>
              <w:rPr>
                <w:rFonts w:ascii="Times" w:hAnsi="Times" w:cs="Times"/>
                <w:sz w:val="24"/>
                <w:szCs w:val="24"/>
              </w:rPr>
              <w:t>4</w:t>
            </w:r>
          </w:p>
        </w:tc>
        <w:tc>
          <w:tcPr>
            <w:tcW w:w="2837" w:type="dxa"/>
          </w:tcPr>
          <w:p w14:paraId="0D81494A" w14:textId="5A49D820" w:rsidR="00071DFD" w:rsidRPr="005D03B5" w:rsidRDefault="00071DFD" w:rsidP="000072E2">
            <w:pPr>
              <w:pStyle w:val="NoSpacing"/>
              <w:rPr>
                <w:rFonts w:ascii="Times" w:hAnsi="Times" w:cs="Times"/>
                <w:sz w:val="24"/>
                <w:szCs w:val="24"/>
              </w:rPr>
            </w:pPr>
            <w:r w:rsidRPr="005D03B5">
              <w:rPr>
                <w:rFonts w:ascii="Times" w:hAnsi="Times" w:cs="Times"/>
                <w:sz w:val="24"/>
                <w:szCs w:val="24"/>
              </w:rPr>
              <w:t>Tracie Beck</w:t>
            </w:r>
          </w:p>
        </w:tc>
        <w:tc>
          <w:tcPr>
            <w:tcW w:w="1026" w:type="dxa"/>
          </w:tcPr>
          <w:p w14:paraId="33E55547" w14:textId="35AB455A" w:rsidR="00071DFD" w:rsidRPr="005D03B5" w:rsidRDefault="00AE74B4" w:rsidP="003E000B">
            <w:pPr>
              <w:jc w:val="center"/>
              <w:rPr>
                <w:rFonts w:ascii="Times" w:hAnsi="Times" w:cs="Times"/>
                <w:sz w:val="24"/>
                <w:szCs w:val="24"/>
              </w:rPr>
            </w:pPr>
            <w:r>
              <w:rPr>
                <w:rFonts w:ascii="Times" w:hAnsi="Times" w:cs="Times"/>
                <w:sz w:val="24"/>
                <w:szCs w:val="24"/>
              </w:rPr>
              <w:t>x</w:t>
            </w:r>
          </w:p>
        </w:tc>
        <w:tc>
          <w:tcPr>
            <w:tcW w:w="1220" w:type="dxa"/>
          </w:tcPr>
          <w:p w14:paraId="000563E2" w14:textId="255B6CE0" w:rsidR="00071DFD" w:rsidRPr="005D03B5" w:rsidRDefault="00071DFD" w:rsidP="003E000B">
            <w:pPr>
              <w:jc w:val="center"/>
              <w:rPr>
                <w:rFonts w:ascii="Times" w:hAnsi="Times" w:cs="Times"/>
                <w:sz w:val="24"/>
                <w:szCs w:val="24"/>
              </w:rPr>
            </w:pPr>
          </w:p>
        </w:tc>
        <w:tc>
          <w:tcPr>
            <w:tcW w:w="1092" w:type="dxa"/>
          </w:tcPr>
          <w:p w14:paraId="69D57578" w14:textId="77777777" w:rsidR="00071DFD" w:rsidRPr="005D03B5" w:rsidRDefault="00071DFD" w:rsidP="003E000B">
            <w:pPr>
              <w:jc w:val="center"/>
              <w:rPr>
                <w:rFonts w:ascii="Times" w:hAnsi="Times" w:cs="Times"/>
                <w:sz w:val="24"/>
                <w:szCs w:val="24"/>
              </w:rPr>
            </w:pPr>
          </w:p>
        </w:tc>
        <w:tc>
          <w:tcPr>
            <w:tcW w:w="1270" w:type="dxa"/>
          </w:tcPr>
          <w:p w14:paraId="3D08686B" w14:textId="1B6ED482" w:rsidR="00071DFD" w:rsidRPr="005D03B5" w:rsidRDefault="00AE74B4" w:rsidP="003E000B">
            <w:pPr>
              <w:jc w:val="center"/>
              <w:rPr>
                <w:rFonts w:ascii="Times" w:hAnsi="Times" w:cs="Times"/>
                <w:sz w:val="24"/>
                <w:szCs w:val="24"/>
              </w:rPr>
            </w:pPr>
            <w:r>
              <w:rPr>
                <w:rFonts w:ascii="Times" w:hAnsi="Times" w:cs="Times"/>
                <w:sz w:val="24"/>
                <w:szCs w:val="24"/>
              </w:rPr>
              <w:t>x</w:t>
            </w:r>
          </w:p>
        </w:tc>
      </w:tr>
      <w:tr w:rsidR="00071DFD" w:rsidRPr="005D03B5" w14:paraId="5F94E4B9" w14:textId="21574932" w:rsidTr="0066077A">
        <w:trPr>
          <w:cantSplit/>
          <w:trHeight w:val="300"/>
          <w:jc w:val="center"/>
        </w:trPr>
        <w:tc>
          <w:tcPr>
            <w:tcW w:w="609" w:type="dxa"/>
          </w:tcPr>
          <w:p w14:paraId="04FE7E39" w14:textId="47F29239" w:rsidR="00071DFD" w:rsidRPr="005D03B5" w:rsidRDefault="00071DFD" w:rsidP="00736E6E">
            <w:pPr>
              <w:pStyle w:val="NoSpacing"/>
              <w:rPr>
                <w:rFonts w:ascii="Times" w:hAnsi="Times" w:cs="Times"/>
                <w:sz w:val="24"/>
                <w:szCs w:val="24"/>
              </w:rPr>
            </w:pPr>
            <w:r>
              <w:rPr>
                <w:rFonts w:ascii="Times" w:hAnsi="Times" w:cs="Times"/>
                <w:sz w:val="24"/>
                <w:szCs w:val="24"/>
              </w:rPr>
              <w:t>5</w:t>
            </w:r>
          </w:p>
        </w:tc>
        <w:tc>
          <w:tcPr>
            <w:tcW w:w="2837" w:type="dxa"/>
          </w:tcPr>
          <w:p w14:paraId="323CF400" w14:textId="440EA27B" w:rsidR="00071DFD" w:rsidRPr="005D03B5" w:rsidRDefault="00071DFD" w:rsidP="00736E6E">
            <w:pPr>
              <w:pStyle w:val="NoSpacing"/>
              <w:rPr>
                <w:rFonts w:ascii="Times" w:hAnsi="Times" w:cs="Times"/>
                <w:sz w:val="24"/>
                <w:szCs w:val="24"/>
              </w:rPr>
            </w:pPr>
            <w:r w:rsidRPr="005D03B5">
              <w:rPr>
                <w:rFonts w:ascii="Times" w:hAnsi="Times" w:cs="Times"/>
                <w:sz w:val="24"/>
                <w:szCs w:val="24"/>
              </w:rPr>
              <w:t>Charlotte Bingham</w:t>
            </w:r>
          </w:p>
        </w:tc>
        <w:tc>
          <w:tcPr>
            <w:tcW w:w="1026" w:type="dxa"/>
          </w:tcPr>
          <w:p w14:paraId="67696CAE" w14:textId="6D50DF65" w:rsidR="00071DFD" w:rsidRPr="005D03B5" w:rsidRDefault="00AE74B4" w:rsidP="003E000B">
            <w:pPr>
              <w:jc w:val="center"/>
              <w:rPr>
                <w:rFonts w:ascii="Times" w:hAnsi="Times" w:cs="Times"/>
                <w:sz w:val="24"/>
                <w:szCs w:val="24"/>
              </w:rPr>
            </w:pPr>
            <w:r>
              <w:rPr>
                <w:rFonts w:ascii="Times" w:hAnsi="Times" w:cs="Times"/>
                <w:sz w:val="24"/>
                <w:szCs w:val="24"/>
              </w:rPr>
              <w:t>x</w:t>
            </w:r>
          </w:p>
        </w:tc>
        <w:tc>
          <w:tcPr>
            <w:tcW w:w="1220" w:type="dxa"/>
          </w:tcPr>
          <w:p w14:paraId="527B3064" w14:textId="435B1D0E" w:rsidR="00071DFD" w:rsidRPr="005D03B5" w:rsidRDefault="00071DFD" w:rsidP="003E000B">
            <w:pPr>
              <w:jc w:val="center"/>
              <w:rPr>
                <w:rFonts w:ascii="Times" w:hAnsi="Times" w:cs="Times"/>
                <w:sz w:val="24"/>
                <w:szCs w:val="24"/>
              </w:rPr>
            </w:pPr>
          </w:p>
        </w:tc>
        <w:tc>
          <w:tcPr>
            <w:tcW w:w="1092" w:type="dxa"/>
          </w:tcPr>
          <w:p w14:paraId="5AFC5CB8" w14:textId="49519732" w:rsidR="00071DFD" w:rsidRPr="005D03B5" w:rsidRDefault="00071DFD" w:rsidP="003E000B">
            <w:pPr>
              <w:jc w:val="center"/>
              <w:rPr>
                <w:rFonts w:ascii="Times" w:hAnsi="Times" w:cs="Times"/>
                <w:sz w:val="24"/>
                <w:szCs w:val="24"/>
              </w:rPr>
            </w:pPr>
          </w:p>
        </w:tc>
        <w:tc>
          <w:tcPr>
            <w:tcW w:w="1270" w:type="dxa"/>
          </w:tcPr>
          <w:p w14:paraId="1E7DEA5E" w14:textId="633FD3A9" w:rsidR="00071DFD" w:rsidRPr="005D03B5" w:rsidRDefault="00AE74B4" w:rsidP="003E000B">
            <w:pPr>
              <w:jc w:val="center"/>
              <w:rPr>
                <w:rFonts w:ascii="Times" w:hAnsi="Times" w:cs="Times"/>
                <w:sz w:val="24"/>
                <w:szCs w:val="24"/>
              </w:rPr>
            </w:pPr>
            <w:r>
              <w:rPr>
                <w:rFonts w:ascii="Times" w:hAnsi="Times" w:cs="Times"/>
                <w:sz w:val="24"/>
                <w:szCs w:val="24"/>
              </w:rPr>
              <w:t>x</w:t>
            </w:r>
          </w:p>
        </w:tc>
      </w:tr>
      <w:tr w:rsidR="00071DFD" w:rsidRPr="005D03B5" w14:paraId="0E714B4A" w14:textId="0B758678" w:rsidTr="0066077A">
        <w:trPr>
          <w:cantSplit/>
          <w:trHeight w:val="300"/>
          <w:jc w:val="center"/>
        </w:trPr>
        <w:tc>
          <w:tcPr>
            <w:tcW w:w="609" w:type="dxa"/>
          </w:tcPr>
          <w:p w14:paraId="6895AD9A" w14:textId="20318035" w:rsidR="00071DFD" w:rsidRPr="005D03B5" w:rsidRDefault="00071DFD" w:rsidP="00736E6E">
            <w:pPr>
              <w:pStyle w:val="NoSpacing"/>
              <w:rPr>
                <w:rFonts w:ascii="Times" w:hAnsi="Times" w:cs="Times"/>
                <w:sz w:val="24"/>
                <w:szCs w:val="24"/>
              </w:rPr>
            </w:pPr>
            <w:r>
              <w:rPr>
                <w:rFonts w:ascii="Times" w:hAnsi="Times" w:cs="Times"/>
                <w:sz w:val="24"/>
                <w:szCs w:val="24"/>
              </w:rPr>
              <w:t>6</w:t>
            </w:r>
          </w:p>
        </w:tc>
        <w:tc>
          <w:tcPr>
            <w:tcW w:w="2837" w:type="dxa"/>
          </w:tcPr>
          <w:p w14:paraId="307F9993" w14:textId="376D2D74" w:rsidR="00071DFD" w:rsidRPr="005D03B5" w:rsidRDefault="00071DFD" w:rsidP="00736E6E">
            <w:pPr>
              <w:pStyle w:val="NoSpacing"/>
              <w:rPr>
                <w:rFonts w:ascii="Times" w:hAnsi="Times" w:cs="Times"/>
                <w:sz w:val="24"/>
                <w:szCs w:val="24"/>
              </w:rPr>
            </w:pPr>
            <w:r w:rsidRPr="005D03B5">
              <w:rPr>
                <w:rFonts w:ascii="Times" w:hAnsi="Times" w:cs="Times"/>
                <w:sz w:val="24"/>
                <w:szCs w:val="24"/>
              </w:rPr>
              <w:t>Alison Bryant</w:t>
            </w:r>
          </w:p>
        </w:tc>
        <w:tc>
          <w:tcPr>
            <w:tcW w:w="1026" w:type="dxa"/>
          </w:tcPr>
          <w:p w14:paraId="2A3371E6" w14:textId="0A6D8130" w:rsidR="00071DFD" w:rsidRPr="005D03B5" w:rsidRDefault="00AE74B4" w:rsidP="003E000B">
            <w:pPr>
              <w:jc w:val="center"/>
              <w:rPr>
                <w:rFonts w:ascii="Times" w:hAnsi="Times" w:cs="Times"/>
                <w:sz w:val="24"/>
                <w:szCs w:val="24"/>
              </w:rPr>
            </w:pPr>
            <w:r>
              <w:rPr>
                <w:rFonts w:ascii="Times" w:hAnsi="Times" w:cs="Times"/>
                <w:sz w:val="24"/>
                <w:szCs w:val="24"/>
              </w:rPr>
              <w:t>x</w:t>
            </w:r>
          </w:p>
        </w:tc>
        <w:tc>
          <w:tcPr>
            <w:tcW w:w="1220" w:type="dxa"/>
          </w:tcPr>
          <w:p w14:paraId="12A541B3" w14:textId="6EF921BC" w:rsidR="00071DFD" w:rsidRPr="005D03B5" w:rsidRDefault="00071DFD" w:rsidP="003E000B">
            <w:pPr>
              <w:jc w:val="center"/>
              <w:rPr>
                <w:rFonts w:ascii="Times" w:hAnsi="Times" w:cs="Times"/>
                <w:sz w:val="24"/>
                <w:szCs w:val="24"/>
              </w:rPr>
            </w:pPr>
          </w:p>
        </w:tc>
        <w:tc>
          <w:tcPr>
            <w:tcW w:w="1092" w:type="dxa"/>
          </w:tcPr>
          <w:p w14:paraId="68D62BE5" w14:textId="77777777" w:rsidR="00071DFD" w:rsidRPr="005D03B5" w:rsidRDefault="00071DFD" w:rsidP="003E000B">
            <w:pPr>
              <w:jc w:val="center"/>
              <w:rPr>
                <w:rFonts w:ascii="Times" w:hAnsi="Times" w:cs="Times"/>
                <w:sz w:val="24"/>
                <w:szCs w:val="24"/>
              </w:rPr>
            </w:pPr>
          </w:p>
        </w:tc>
        <w:tc>
          <w:tcPr>
            <w:tcW w:w="1270" w:type="dxa"/>
          </w:tcPr>
          <w:p w14:paraId="7B5ECF0C" w14:textId="68FEF899" w:rsidR="00071DFD" w:rsidRPr="005D03B5" w:rsidRDefault="00AE74B4" w:rsidP="003E000B">
            <w:pPr>
              <w:jc w:val="center"/>
              <w:rPr>
                <w:rFonts w:ascii="Times" w:hAnsi="Times" w:cs="Times"/>
                <w:sz w:val="24"/>
                <w:szCs w:val="24"/>
              </w:rPr>
            </w:pPr>
            <w:r>
              <w:rPr>
                <w:rFonts w:ascii="Times" w:hAnsi="Times" w:cs="Times"/>
                <w:sz w:val="24"/>
                <w:szCs w:val="24"/>
              </w:rPr>
              <w:t>x</w:t>
            </w:r>
          </w:p>
        </w:tc>
      </w:tr>
      <w:tr w:rsidR="00071DFD" w:rsidRPr="005D03B5" w14:paraId="528F311C" w14:textId="43432C1B" w:rsidTr="0066077A">
        <w:trPr>
          <w:cantSplit/>
          <w:trHeight w:val="300"/>
          <w:jc w:val="center"/>
        </w:trPr>
        <w:tc>
          <w:tcPr>
            <w:tcW w:w="609" w:type="dxa"/>
          </w:tcPr>
          <w:p w14:paraId="004FFFEB" w14:textId="7ACFCF97" w:rsidR="00071DFD" w:rsidRPr="005D03B5" w:rsidRDefault="00071DFD" w:rsidP="00736E6E">
            <w:pPr>
              <w:pStyle w:val="NoSpacing"/>
              <w:rPr>
                <w:rFonts w:ascii="Times" w:hAnsi="Times" w:cs="Times"/>
                <w:sz w:val="24"/>
                <w:szCs w:val="24"/>
              </w:rPr>
            </w:pPr>
            <w:r>
              <w:rPr>
                <w:rFonts w:ascii="Times" w:hAnsi="Times" w:cs="Times"/>
                <w:sz w:val="24"/>
                <w:szCs w:val="24"/>
              </w:rPr>
              <w:t>7</w:t>
            </w:r>
          </w:p>
        </w:tc>
        <w:tc>
          <w:tcPr>
            <w:tcW w:w="2837" w:type="dxa"/>
          </w:tcPr>
          <w:p w14:paraId="2B621ECA" w14:textId="4BD649F5" w:rsidR="00071DFD" w:rsidRPr="005D03B5" w:rsidRDefault="00071DFD" w:rsidP="00736E6E">
            <w:pPr>
              <w:pStyle w:val="NoSpacing"/>
              <w:rPr>
                <w:rFonts w:ascii="Times" w:hAnsi="Times" w:cs="Times"/>
                <w:sz w:val="24"/>
                <w:szCs w:val="24"/>
              </w:rPr>
            </w:pPr>
            <w:r w:rsidRPr="005D03B5">
              <w:rPr>
                <w:rFonts w:ascii="Times" w:hAnsi="Times" w:cs="Times"/>
                <w:sz w:val="24"/>
                <w:szCs w:val="24"/>
              </w:rPr>
              <w:t>Jaclyn Chastain</w:t>
            </w:r>
          </w:p>
        </w:tc>
        <w:tc>
          <w:tcPr>
            <w:tcW w:w="1026" w:type="dxa"/>
          </w:tcPr>
          <w:p w14:paraId="6E43FB1B" w14:textId="5AD0BE04" w:rsidR="00071DFD" w:rsidRPr="005D03B5" w:rsidRDefault="00AE74B4" w:rsidP="003E000B">
            <w:pPr>
              <w:jc w:val="center"/>
              <w:rPr>
                <w:rFonts w:ascii="Times" w:hAnsi="Times" w:cs="Times"/>
                <w:sz w:val="24"/>
                <w:szCs w:val="24"/>
              </w:rPr>
            </w:pPr>
            <w:r>
              <w:rPr>
                <w:rFonts w:ascii="Times" w:hAnsi="Times" w:cs="Times"/>
                <w:sz w:val="24"/>
                <w:szCs w:val="24"/>
              </w:rPr>
              <w:t>x</w:t>
            </w:r>
          </w:p>
        </w:tc>
        <w:tc>
          <w:tcPr>
            <w:tcW w:w="1220" w:type="dxa"/>
          </w:tcPr>
          <w:p w14:paraId="41051ED7" w14:textId="43DFA1E2" w:rsidR="00071DFD" w:rsidRPr="005D03B5" w:rsidRDefault="00071DFD" w:rsidP="003E000B">
            <w:pPr>
              <w:jc w:val="center"/>
              <w:rPr>
                <w:rFonts w:ascii="Times" w:hAnsi="Times" w:cs="Times"/>
                <w:sz w:val="24"/>
                <w:szCs w:val="24"/>
              </w:rPr>
            </w:pPr>
          </w:p>
        </w:tc>
        <w:tc>
          <w:tcPr>
            <w:tcW w:w="1092" w:type="dxa"/>
          </w:tcPr>
          <w:p w14:paraId="7C7CE476" w14:textId="2C03A103" w:rsidR="00071DFD" w:rsidRPr="005D03B5" w:rsidRDefault="00071DFD" w:rsidP="003E000B">
            <w:pPr>
              <w:jc w:val="center"/>
              <w:rPr>
                <w:rFonts w:ascii="Times" w:hAnsi="Times" w:cs="Times"/>
                <w:sz w:val="24"/>
                <w:szCs w:val="24"/>
              </w:rPr>
            </w:pPr>
          </w:p>
        </w:tc>
        <w:tc>
          <w:tcPr>
            <w:tcW w:w="1270" w:type="dxa"/>
          </w:tcPr>
          <w:p w14:paraId="5E557236" w14:textId="4879B57B" w:rsidR="00071DFD" w:rsidRPr="005D03B5" w:rsidRDefault="00AE74B4" w:rsidP="003E000B">
            <w:pPr>
              <w:jc w:val="center"/>
              <w:rPr>
                <w:rFonts w:ascii="Times" w:hAnsi="Times" w:cs="Times"/>
                <w:sz w:val="24"/>
                <w:szCs w:val="24"/>
              </w:rPr>
            </w:pPr>
            <w:r>
              <w:rPr>
                <w:rFonts w:ascii="Times" w:hAnsi="Times" w:cs="Times"/>
                <w:sz w:val="24"/>
                <w:szCs w:val="24"/>
              </w:rPr>
              <w:t>x</w:t>
            </w:r>
          </w:p>
        </w:tc>
      </w:tr>
      <w:tr w:rsidR="00071DFD" w:rsidRPr="005D03B5" w14:paraId="454D2665" w14:textId="2A8F50DD" w:rsidTr="0066077A">
        <w:trPr>
          <w:cantSplit/>
          <w:trHeight w:val="300"/>
          <w:jc w:val="center"/>
        </w:trPr>
        <w:tc>
          <w:tcPr>
            <w:tcW w:w="609" w:type="dxa"/>
          </w:tcPr>
          <w:p w14:paraId="2410B5CA" w14:textId="11C87895" w:rsidR="00071DFD" w:rsidRPr="005D03B5" w:rsidRDefault="00071DFD" w:rsidP="00736E6E">
            <w:pPr>
              <w:pStyle w:val="NoSpacing"/>
              <w:rPr>
                <w:rFonts w:ascii="Times" w:hAnsi="Times" w:cs="Times"/>
                <w:sz w:val="24"/>
                <w:szCs w:val="24"/>
              </w:rPr>
            </w:pPr>
            <w:r>
              <w:rPr>
                <w:rFonts w:ascii="Times" w:hAnsi="Times" w:cs="Times"/>
                <w:sz w:val="24"/>
                <w:szCs w:val="24"/>
              </w:rPr>
              <w:t>8</w:t>
            </w:r>
          </w:p>
        </w:tc>
        <w:tc>
          <w:tcPr>
            <w:tcW w:w="2837" w:type="dxa"/>
          </w:tcPr>
          <w:p w14:paraId="755265EE" w14:textId="10ABDBE2" w:rsidR="00071DFD" w:rsidRPr="005D03B5" w:rsidRDefault="00071DFD" w:rsidP="00736E6E">
            <w:pPr>
              <w:pStyle w:val="NoSpacing"/>
              <w:rPr>
                <w:rFonts w:ascii="Times" w:hAnsi="Times" w:cs="Times"/>
                <w:sz w:val="24"/>
                <w:szCs w:val="24"/>
              </w:rPr>
            </w:pPr>
            <w:r w:rsidRPr="005D03B5">
              <w:rPr>
                <w:rFonts w:ascii="Times" w:hAnsi="Times" w:cs="Times"/>
                <w:sz w:val="24"/>
                <w:szCs w:val="24"/>
              </w:rPr>
              <w:t>Amy Craig</w:t>
            </w:r>
          </w:p>
        </w:tc>
        <w:tc>
          <w:tcPr>
            <w:tcW w:w="1026" w:type="dxa"/>
          </w:tcPr>
          <w:p w14:paraId="751D4781" w14:textId="5A62BAA6" w:rsidR="00071DFD" w:rsidRPr="005D03B5" w:rsidRDefault="00AE74B4" w:rsidP="003E000B">
            <w:pPr>
              <w:jc w:val="center"/>
              <w:rPr>
                <w:rFonts w:ascii="Times" w:hAnsi="Times" w:cs="Times"/>
                <w:sz w:val="24"/>
                <w:szCs w:val="24"/>
              </w:rPr>
            </w:pPr>
            <w:r>
              <w:rPr>
                <w:rFonts w:ascii="Times" w:hAnsi="Times" w:cs="Times"/>
                <w:sz w:val="24"/>
                <w:szCs w:val="24"/>
              </w:rPr>
              <w:t>x</w:t>
            </w:r>
          </w:p>
        </w:tc>
        <w:tc>
          <w:tcPr>
            <w:tcW w:w="1220" w:type="dxa"/>
          </w:tcPr>
          <w:p w14:paraId="7F4D1D5D" w14:textId="6FF09A43" w:rsidR="00071DFD" w:rsidRPr="005D03B5" w:rsidRDefault="00071DFD" w:rsidP="003E000B">
            <w:pPr>
              <w:jc w:val="center"/>
              <w:rPr>
                <w:rFonts w:ascii="Times" w:hAnsi="Times" w:cs="Times"/>
                <w:sz w:val="24"/>
                <w:szCs w:val="24"/>
              </w:rPr>
            </w:pPr>
          </w:p>
        </w:tc>
        <w:tc>
          <w:tcPr>
            <w:tcW w:w="1092" w:type="dxa"/>
          </w:tcPr>
          <w:p w14:paraId="4C6C8294" w14:textId="0F1E88BF" w:rsidR="00071DFD" w:rsidRPr="005D03B5" w:rsidRDefault="00071DFD" w:rsidP="003E000B">
            <w:pPr>
              <w:jc w:val="center"/>
              <w:rPr>
                <w:rFonts w:ascii="Times" w:hAnsi="Times" w:cs="Times"/>
                <w:sz w:val="24"/>
                <w:szCs w:val="24"/>
              </w:rPr>
            </w:pPr>
          </w:p>
        </w:tc>
        <w:tc>
          <w:tcPr>
            <w:tcW w:w="1270" w:type="dxa"/>
          </w:tcPr>
          <w:p w14:paraId="79DA431A" w14:textId="7A567E7F" w:rsidR="00071DFD" w:rsidRPr="005D03B5" w:rsidRDefault="00AE74B4" w:rsidP="003E000B">
            <w:pPr>
              <w:jc w:val="center"/>
              <w:rPr>
                <w:rFonts w:ascii="Times" w:hAnsi="Times" w:cs="Times"/>
                <w:sz w:val="24"/>
                <w:szCs w:val="24"/>
              </w:rPr>
            </w:pPr>
            <w:r>
              <w:rPr>
                <w:rFonts w:ascii="Times" w:hAnsi="Times" w:cs="Times"/>
                <w:sz w:val="24"/>
                <w:szCs w:val="24"/>
              </w:rPr>
              <w:t>x</w:t>
            </w:r>
          </w:p>
        </w:tc>
      </w:tr>
      <w:tr w:rsidR="00071DFD" w:rsidRPr="005D03B5" w14:paraId="61ADD27A" w14:textId="312E55B9" w:rsidTr="0066077A">
        <w:trPr>
          <w:cantSplit/>
          <w:trHeight w:val="300"/>
          <w:jc w:val="center"/>
        </w:trPr>
        <w:tc>
          <w:tcPr>
            <w:tcW w:w="609" w:type="dxa"/>
          </w:tcPr>
          <w:p w14:paraId="0D43FC0B" w14:textId="389C5CDB" w:rsidR="00071DFD" w:rsidRPr="005D03B5" w:rsidRDefault="00071DFD" w:rsidP="00736E6E">
            <w:pPr>
              <w:pStyle w:val="NoSpacing"/>
              <w:rPr>
                <w:rFonts w:ascii="Times" w:hAnsi="Times" w:cs="Times"/>
                <w:sz w:val="24"/>
                <w:szCs w:val="24"/>
              </w:rPr>
            </w:pPr>
            <w:r>
              <w:rPr>
                <w:rFonts w:ascii="Times" w:hAnsi="Times" w:cs="Times"/>
                <w:sz w:val="24"/>
                <w:szCs w:val="24"/>
              </w:rPr>
              <w:t>9</w:t>
            </w:r>
          </w:p>
        </w:tc>
        <w:tc>
          <w:tcPr>
            <w:tcW w:w="2837" w:type="dxa"/>
          </w:tcPr>
          <w:p w14:paraId="0677F46F" w14:textId="54D11EE5" w:rsidR="00071DFD" w:rsidRPr="005D03B5" w:rsidRDefault="00071DFD" w:rsidP="00736E6E">
            <w:pPr>
              <w:pStyle w:val="NoSpacing"/>
              <w:rPr>
                <w:rFonts w:ascii="Times" w:hAnsi="Times" w:cs="Times"/>
                <w:sz w:val="24"/>
                <w:szCs w:val="24"/>
              </w:rPr>
            </w:pPr>
            <w:r w:rsidRPr="005D03B5">
              <w:rPr>
                <w:rFonts w:ascii="Times" w:hAnsi="Times" w:cs="Times"/>
                <w:sz w:val="24"/>
                <w:szCs w:val="24"/>
              </w:rPr>
              <w:t>Katarina Danks</w:t>
            </w:r>
          </w:p>
        </w:tc>
        <w:tc>
          <w:tcPr>
            <w:tcW w:w="1026" w:type="dxa"/>
          </w:tcPr>
          <w:p w14:paraId="42E90869" w14:textId="4C62DD44" w:rsidR="00071DFD" w:rsidRPr="005D03B5" w:rsidRDefault="00AE74B4" w:rsidP="003E000B">
            <w:pPr>
              <w:jc w:val="center"/>
              <w:rPr>
                <w:rFonts w:ascii="Times" w:hAnsi="Times" w:cs="Times"/>
                <w:sz w:val="24"/>
                <w:szCs w:val="24"/>
              </w:rPr>
            </w:pPr>
            <w:r>
              <w:rPr>
                <w:rFonts w:ascii="Times" w:hAnsi="Times" w:cs="Times"/>
                <w:sz w:val="24"/>
                <w:szCs w:val="24"/>
              </w:rPr>
              <w:t>x</w:t>
            </w:r>
          </w:p>
        </w:tc>
        <w:tc>
          <w:tcPr>
            <w:tcW w:w="1220" w:type="dxa"/>
          </w:tcPr>
          <w:p w14:paraId="00F485EE" w14:textId="4552E363" w:rsidR="00071DFD" w:rsidRPr="005D03B5" w:rsidRDefault="00071DFD" w:rsidP="003E000B">
            <w:pPr>
              <w:jc w:val="center"/>
              <w:rPr>
                <w:rFonts w:ascii="Times" w:hAnsi="Times" w:cs="Times"/>
                <w:sz w:val="24"/>
                <w:szCs w:val="24"/>
              </w:rPr>
            </w:pPr>
          </w:p>
        </w:tc>
        <w:tc>
          <w:tcPr>
            <w:tcW w:w="1092" w:type="dxa"/>
          </w:tcPr>
          <w:p w14:paraId="3FC2B083" w14:textId="194CDAE9" w:rsidR="00071DFD" w:rsidRPr="005D03B5" w:rsidRDefault="00071DFD" w:rsidP="003E000B">
            <w:pPr>
              <w:jc w:val="center"/>
              <w:rPr>
                <w:rFonts w:ascii="Times" w:hAnsi="Times" w:cs="Times"/>
                <w:sz w:val="24"/>
                <w:szCs w:val="24"/>
              </w:rPr>
            </w:pPr>
          </w:p>
        </w:tc>
        <w:tc>
          <w:tcPr>
            <w:tcW w:w="1270" w:type="dxa"/>
          </w:tcPr>
          <w:p w14:paraId="2AFA5C25" w14:textId="0D8BD511" w:rsidR="00071DFD" w:rsidRPr="005D03B5" w:rsidRDefault="00AE74B4" w:rsidP="003E000B">
            <w:pPr>
              <w:jc w:val="center"/>
              <w:rPr>
                <w:rFonts w:ascii="Times" w:hAnsi="Times" w:cs="Times"/>
                <w:sz w:val="24"/>
                <w:szCs w:val="24"/>
              </w:rPr>
            </w:pPr>
            <w:r>
              <w:rPr>
                <w:rFonts w:ascii="Times" w:hAnsi="Times" w:cs="Times"/>
                <w:sz w:val="24"/>
                <w:szCs w:val="24"/>
              </w:rPr>
              <w:t>x</w:t>
            </w:r>
          </w:p>
        </w:tc>
      </w:tr>
      <w:tr w:rsidR="00071DFD" w:rsidRPr="005D03B5" w14:paraId="3A9A7F0D" w14:textId="389246A2" w:rsidTr="0066077A">
        <w:trPr>
          <w:cantSplit/>
          <w:trHeight w:val="300"/>
          <w:jc w:val="center"/>
        </w:trPr>
        <w:tc>
          <w:tcPr>
            <w:tcW w:w="609" w:type="dxa"/>
          </w:tcPr>
          <w:p w14:paraId="316AF3F2" w14:textId="48F093C9" w:rsidR="00071DFD" w:rsidRPr="005D03B5" w:rsidRDefault="00071DFD" w:rsidP="00736E6E">
            <w:pPr>
              <w:pStyle w:val="NoSpacing"/>
              <w:rPr>
                <w:rFonts w:ascii="Times" w:hAnsi="Times" w:cs="Times"/>
                <w:sz w:val="24"/>
                <w:szCs w:val="24"/>
              </w:rPr>
            </w:pPr>
            <w:r w:rsidRPr="005D03B5">
              <w:rPr>
                <w:rFonts w:ascii="Times" w:hAnsi="Times" w:cs="Times"/>
                <w:sz w:val="24"/>
                <w:szCs w:val="24"/>
              </w:rPr>
              <w:t>1</w:t>
            </w:r>
            <w:r>
              <w:rPr>
                <w:rFonts w:ascii="Times" w:hAnsi="Times" w:cs="Times"/>
                <w:sz w:val="24"/>
                <w:szCs w:val="24"/>
              </w:rPr>
              <w:t>0</w:t>
            </w:r>
          </w:p>
        </w:tc>
        <w:tc>
          <w:tcPr>
            <w:tcW w:w="2837" w:type="dxa"/>
          </w:tcPr>
          <w:p w14:paraId="5A8A9B68" w14:textId="27AADF65" w:rsidR="00071DFD" w:rsidRPr="005D03B5" w:rsidRDefault="00071DFD" w:rsidP="00736E6E">
            <w:pPr>
              <w:pStyle w:val="NoSpacing"/>
              <w:rPr>
                <w:rFonts w:ascii="Times" w:hAnsi="Times" w:cs="Times"/>
                <w:sz w:val="24"/>
                <w:szCs w:val="24"/>
              </w:rPr>
            </w:pPr>
            <w:r w:rsidRPr="005D03B5">
              <w:rPr>
                <w:rFonts w:ascii="Times" w:hAnsi="Times" w:cs="Times"/>
                <w:sz w:val="24"/>
                <w:szCs w:val="24"/>
              </w:rPr>
              <w:t>Jennifer Denike</w:t>
            </w:r>
          </w:p>
        </w:tc>
        <w:tc>
          <w:tcPr>
            <w:tcW w:w="1026" w:type="dxa"/>
          </w:tcPr>
          <w:p w14:paraId="1278D57A" w14:textId="1B4BF781" w:rsidR="00071DFD" w:rsidRPr="005D03B5" w:rsidRDefault="00AE74B4" w:rsidP="003E000B">
            <w:pPr>
              <w:jc w:val="center"/>
              <w:rPr>
                <w:rFonts w:ascii="Times" w:hAnsi="Times" w:cs="Times"/>
                <w:sz w:val="24"/>
                <w:szCs w:val="24"/>
              </w:rPr>
            </w:pPr>
            <w:r>
              <w:rPr>
                <w:rFonts w:ascii="Times" w:hAnsi="Times" w:cs="Times"/>
                <w:sz w:val="24"/>
                <w:szCs w:val="24"/>
              </w:rPr>
              <w:t>x</w:t>
            </w:r>
          </w:p>
        </w:tc>
        <w:tc>
          <w:tcPr>
            <w:tcW w:w="1220" w:type="dxa"/>
          </w:tcPr>
          <w:p w14:paraId="40A263FD" w14:textId="0CD3FF07" w:rsidR="00071DFD" w:rsidRPr="005D03B5" w:rsidRDefault="00071DFD" w:rsidP="003E000B">
            <w:pPr>
              <w:jc w:val="center"/>
              <w:rPr>
                <w:rFonts w:ascii="Times" w:hAnsi="Times" w:cs="Times"/>
                <w:sz w:val="24"/>
                <w:szCs w:val="24"/>
              </w:rPr>
            </w:pPr>
          </w:p>
        </w:tc>
        <w:tc>
          <w:tcPr>
            <w:tcW w:w="1092" w:type="dxa"/>
          </w:tcPr>
          <w:p w14:paraId="30E2C35E" w14:textId="77777777" w:rsidR="00071DFD" w:rsidRPr="005D03B5" w:rsidRDefault="00071DFD" w:rsidP="003E000B">
            <w:pPr>
              <w:jc w:val="center"/>
              <w:rPr>
                <w:rFonts w:ascii="Times" w:hAnsi="Times" w:cs="Times"/>
                <w:sz w:val="24"/>
                <w:szCs w:val="24"/>
              </w:rPr>
            </w:pPr>
          </w:p>
        </w:tc>
        <w:tc>
          <w:tcPr>
            <w:tcW w:w="1270" w:type="dxa"/>
          </w:tcPr>
          <w:p w14:paraId="066DBA8E" w14:textId="00341464" w:rsidR="00071DFD" w:rsidRPr="005D03B5" w:rsidRDefault="00AE74B4" w:rsidP="003E000B">
            <w:pPr>
              <w:jc w:val="center"/>
              <w:rPr>
                <w:rFonts w:ascii="Times" w:hAnsi="Times" w:cs="Times"/>
                <w:sz w:val="24"/>
                <w:szCs w:val="24"/>
              </w:rPr>
            </w:pPr>
            <w:r>
              <w:rPr>
                <w:rFonts w:ascii="Times" w:hAnsi="Times" w:cs="Times"/>
                <w:sz w:val="24"/>
                <w:szCs w:val="24"/>
              </w:rPr>
              <w:t>x</w:t>
            </w:r>
          </w:p>
        </w:tc>
      </w:tr>
      <w:tr w:rsidR="00071DFD" w:rsidRPr="005D03B5" w14:paraId="1FCED4DF" w14:textId="19673674" w:rsidTr="00A2307E">
        <w:trPr>
          <w:cantSplit/>
          <w:trHeight w:val="300"/>
          <w:jc w:val="center"/>
        </w:trPr>
        <w:tc>
          <w:tcPr>
            <w:tcW w:w="609" w:type="dxa"/>
          </w:tcPr>
          <w:p w14:paraId="566FA91F" w14:textId="11D9722F" w:rsidR="00071DFD" w:rsidRPr="005D03B5" w:rsidRDefault="00071DFD" w:rsidP="00736E6E">
            <w:pPr>
              <w:pStyle w:val="NoSpacing"/>
              <w:rPr>
                <w:rFonts w:ascii="Times" w:hAnsi="Times" w:cs="Times"/>
                <w:sz w:val="24"/>
                <w:szCs w:val="24"/>
              </w:rPr>
            </w:pPr>
            <w:r w:rsidRPr="005D03B5">
              <w:rPr>
                <w:rFonts w:ascii="Times" w:hAnsi="Times" w:cs="Times"/>
                <w:sz w:val="24"/>
                <w:szCs w:val="24"/>
              </w:rPr>
              <w:t>1</w:t>
            </w:r>
            <w:r>
              <w:rPr>
                <w:rFonts w:ascii="Times" w:hAnsi="Times" w:cs="Times"/>
                <w:sz w:val="24"/>
                <w:szCs w:val="24"/>
              </w:rPr>
              <w:t>1</w:t>
            </w:r>
          </w:p>
        </w:tc>
        <w:tc>
          <w:tcPr>
            <w:tcW w:w="2837" w:type="dxa"/>
          </w:tcPr>
          <w:p w14:paraId="3672429F" w14:textId="15FF6761" w:rsidR="00071DFD" w:rsidRPr="005D03B5" w:rsidRDefault="00071DFD" w:rsidP="00736E6E">
            <w:pPr>
              <w:pStyle w:val="NoSpacing"/>
              <w:rPr>
                <w:rFonts w:ascii="Times" w:hAnsi="Times" w:cs="Times"/>
                <w:sz w:val="24"/>
                <w:szCs w:val="24"/>
              </w:rPr>
            </w:pPr>
            <w:r w:rsidRPr="005D03B5">
              <w:rPr>
                <w:rFonts w:ascii="Times" w:hAnsi="Times" w:cs="Times"/>
                <w:sz w:val="24"/>
                <w:szCs w:val="24"/>
              </w:rPr>
              <w:t>Miki Domjan</w:t>
            </w:r>
          </w:p>
        </w:tc>
        <w:tc>
          <w:tcPr>
            <w:tcW w:w="1026" w:type="dxa"/>
            <w:tcBorders>
              <w:top w:val="single" w:sz="4" w:space="0" w:color="auto"/>
              <w:left w:val="single" w:sz="4" w:space="0" w:color="auto"/>
              <w:bottom w:val="single" w:sz="4" w:space="0" w:color="auto"/>
              <w:right w:val="single" w:sz="4" w:space="0" w:color="auto"/>
            </w:tcBorders>
          </w:tcPr>
          <w:p w14:paraId="5872B1A4" w14:textId="6F407B91" w:rsidR="00071DFD" w:rsidRPr="005D03B5" w:rsidRDefault="00071DFD" w:rsidP="0097006B">
            <w:pPr>
              <w:jc w:val="center"/>
              <w:rPr>
                <w:rFonts w:ascii="Times" w:hAnsi="Times" w:cs="Times"/>
                <w:sz w:val="24"/>
                <w:szCs w:val="24"/>
              </w:rPr>
            </w:pPr>
          </w:p>
        </w:tc>
        <w:tc>
          <w:tcPr>
            <w:tcW w:w="1220" w:type="dxa"/>
            <w:tcBorders>
              <w:top w:val="single" w:sz="4" w:space="0" w:color="auto"/>
              <w:left w:val="single" w:sz="4" w:space="0" w:color="auto"/>
              <w:bottom w:val="single" w:sz="4" w:space="0" w:color="auto"/>
              <w:right w:val="single" w:sz="4" w:space="0" w:color="auto"/>
            </w:tcBorders>
          </w:tcPr>
          <w:p w14:paraId="4315BF4A" w14:textId="52A9ACD0" w:rsidR="00071DFD" w:rsidRPr="005D03B5" w:rsidRDefault="00071DFD"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34584423" w14:textId="4033C4ED" w:rsidR="00071DFD" w:rsidRPr="005D03B5" w:rsidRDefault="00B241E8" w:rsidP="003E000B">
            <w:pPr>
              <w:jc w:val="center"/>
              <w:rPr>
                <w:rFonts w:ascii="Times" w:hAnsi="Times" w:cs="Times"/>
                <w:sz w:val="24"/>
                <w:szCs w:val="24"/>
              </w:rPr>
            </w:pPr>
            <w:r>
              <w:rPr>
                <w:rFonts w:ascii="Times" w:hAnsi="Times" w:cs="Times"/>
                <w:sz w:val="24"/>
                <w:szCs w:val="24"/>
              </w:rPr>
              <w:t>x</w:t>
            </w:r>
          </w:p>
        </w:tc>
        <w:tc>
          <w:tcPr>
            <w:tcW w:w="1270" w:type="dxa"/>
            <w:tcBorders>
              <w:top w:val="single" w:sz="4" w:space="0" w:color="auto"/>
              <w:left w:val="single" w:sz="4" w:space="0" w:color="auto"/>
              <w:bottom w:val="single" w:sz="4" w:space="0" w:color="auto"/>
              <w:right w:val="single" w:sz="4" w:space="0" w:color="auto"/>
            </w:tcBorders>
          </w:tcPr>
          <w:p w14:paraId="393ACCC8" w14:textId="7AD3AFF8" w:rsidR="00071DFD" w:rsidRPr="005D03B5" w:rsidRDefault="00071DFD" w:rsidP="003E000B">
            <w:pPr>
              <w:jc w:val="center"/>
              <w:rPr>
                <w:rFonts w:ascii="Times" w:hAnsi="Times" w:cs="Times"/>
                <w:sz w:val="24"/>
                <w:szCs w:val="24"/>
              </w:rPr>
            </w:pPr>
          </w:p>
        </w:tc>
      </w:tr>
      <w:tr w:rsidR="00071DFD" w:rsidRPr="005D03B5" w14:paraId="58F97358" w14:textId="5E9B3D97" w:rsidTr="00A2307E">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6C85D8D3" w14:textId="7C018866" w:rsidR="00071DFD" w:rsidRPr="005D03B5" w:rsidRDefault="00071DFD" w:rsidP="00736E6E">
            <w:pPr>
              <w:pStyle w:val="NoSpacing"/>
              <w:rPr>
                <w:rFonts w:ascii="Times" w:hAnsi="Times" w:cs="Times"/>
                <w:sz w:val="24"/>
                <w:szCs w:val="24"/>
              </w:rPr>
            </w:pPr>
            <w:r w:rsidRPr="005D03B5">
              <w:rPr>
                <w:rFonts w:ascii="Times" w:hAnsi="Times" w:cs="Times"/>
                <w:sz w:val="24"/>
                <w:szCs w:val="24"/>
              </w:rPr>
              <w:t>1</w:t>
            </w:r>
            <w:r>
              <w:rPr>
                <w:rFonts w:ascii="Times" w:hAnsi="Times" w:cs="Times"/>
                <w:sz w:val="24"/>
                <w:szCs w:val="24"/>
              </w:rPr>
              <w:t>2</w:t>
            </w:r>
          </w:p>
        </w:tc>
        <w:tc>
          <w:tcPr>
            <w:tcW w:w="2837" w:type="dxa"/>
            <w:tcBorders>
              <w:top w:val="single" w:sz="4" w:space="0" w:color="auto"/>
              <w:left w:val="single" w:sz="4" w:space="0" w:color="auto"/>
              <w:bottom w:val="single" w:sz="4" w:space="0" w:color="auto"/>
              <w:right w:val="single" w:sz="4" w:space="0" w:color="auto"/>
            </w:tcBorders>
          </w:tcPr>
          <w:p w14:paraId="3815D32A" w14:textId="4D50A7E3" w:rsidR="00071DFD" w:rsidRPr="005D03B5" w:rsidRDefault="00071DFD" w:rsidP="00736E6E">
            <w:pPr>
              <w:pStyle w:val="NoSpacing"/>
              <w:rPr>
                <w:rFonts w:ascii="Times" w:hAnsi="Times" w:cs="Times"/>
                <w:sz w:val="24"/>
                <w:szCs w:val="24"/>
              </w:rPr>
            </w:pPr>
            <w:r w:rsidRPr="005D03B5">
              <w:rPr>
                <w:rFonts w:ascii="Times" w:hAnsi="Times" w:cs="Times"/>
                <w:sz w:val="24"/>
                <w:szCs w:val="24"/>
              </w:rPr>
              <w:t>Jessica Evers</w:t>
            </w:r>
          </w:p>
        </w:tc>
        <w:tc>
          <w:tcPr>
            <w:tcW w:w="1026" w:type="dxa"/>
            <w:tcBorders>
              <w:top w:val="single" w:sz="4" w:space="0" w:color="auto"/>
              <w:left w:val="single" w:sz="4" w:space="0" w:color="auto"/>
              <w:bottom w:val="single" w:sz="4" w:space="0" w:color="auto"/>
              <w:right w:val="single" w:sz="4" w:space="0" w:color="auto"/>
            </w:tcBorders>
          </w:tcPr>
          <w:p w14:paraId="3852BF23" w14:textId="07CF4589" w:rsidR="00071DFD" w:rsidRPr="005D03B5" w:rsidRDefault="00AE74B4" w:rsidP="003E000B">
            <w:pPr>
              <w:jc w:val="center"/>
              <w:rPr>
                <w:rFonts w:ascii="Times" w:hAnsi="Times" w:cs="Times"/>
                <w:sz w:val="24"/>
                <w:szCs w:val="24"/>
              </w:rPr>
            </w:pPr>
            <w:bookmarkStart w:id="0" w:name="_GoBack"/>
            <w:bookmarkEnd w:id="0"/>
            <w:r>
              <w:rPr>
                <w:rFonts w:ascii="Times" w:hAnsi="Times" w:cs="Times"/>
                <w:sz w:val="24"/>
                <w:szCs w:val="24"/>
              </w:rPr>
              <w:t>x</w:t>
            </w:r>
          </w:p>
        </w:tc>
        <w:tc>
          <w:tcPr>
            <w:tcW w:w="1220" w:type="dxa"/>
            <w:tcBorders>
              <w:top w:val="single" w:sz="4" w:space="0" w:color="auto"/>
              <w:left w:val="single" w:sz="4" w:space="0" w:color="auto"/>
              <w:bottom w:val="single" w:sz="4" w:space="0" w:color="auto"/>
              <w:right w:val="single" w:sz="4" w:space="0" w:color="auto"/>
            </w:tcBorders>
          </w:tcPr>
          <w:p w14:paraId="597B6320" w14:textId="020C1E18" w:rsidR="00071DFD" w:rsidRPr="005D03B5" w:rsidRDefault="00071DFD"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6D96B26A" w14:textId="77777777" w:rsidR="00071DFD" w:rsidRPr="005D03B5" w:rsidRDefault="00071DFD" w:rsidP="003E000B">
            <w:pPr>
              <w:jc w:val="center"/>
              <w:rPr>
                <w:rFonts w:ascii="Times" w:hAnsi="Times" w:cs="Times"/>
                <w:sz w:val="24"/>
                <w:szCs w:val="24"/>
              </w:rPr>
            </w:pPr>
          </w:p>
        </w:tc>
        <w:tc>
          <w:tcPr>
            <w:tcW w:w="1270" w:type="dxa"/>
            <w:tcBorders>
              <w:top w:val="single" w:sz="4" w:space="0" w:color="auto"/>
              <w:left w:val="single" w:sz="4" w:space="0" w:color="auto"/>
              <w:bottom w:val="single" w:sz="4" w:space="0" w:color="auto"/>
              <w:right w:val="single" w:sz="4" w:space="0" w:color="auto"/>
            </w:tcBorders>
          </w:tcPr>
          <w:p w14:paraId="49478D02" w14:textId="7E4D9700" w:rsidR="00071DFD" w:rsidRPr="005D03B5" w:rsidRDefault="00AE74B4" w:rsidP="003E000B">
            <w:pPr>
              <w:jc w:val="center"/>
              <w:rPr>
                <w:rFonts w:ascii="Times" w:hAnsi="Times" w:cs="Times"/>
                <w:sz w:val="24"/>
                <w:szCs w:val="24"/>
              </w:rPr>
            </w:pPr>
            <w:r>
              <w:rPr>
                <w:rFonts w:ascii="Times" w:hAnsi="Times" w:cs="Times"/>
                <w:sz w:val="24"/>
                <w:szCs w:val="24"/>
              </w:rPr>
              <w:t>x</w:t>
            </w:r>
          </w:p>
        </w:tc>
      </w:tr>
      <w:tr w:rsidR="00071DFD" w:rsidRPr="005D03B5" w14:paraId="208DF495" w14:textId="242C3D27" w:rsidTr="00A2307E">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43CDCAB1" w14:textId="1BA9FB5A" w:rsidR="00071DFD" w:rsidRPr="005D03B5" w:rsidRDefault="00071DFD" w:rsidP="00736E6E">
            <w:pPr>
              <w:pStyle w:val="NoSpacing"/>
              <w:rPr>
                <w:rFonts w:ascii="Times" w:hAnsi="Times" w:cs="Times"/>
                <w:sz w:val="24"/>
                <w:szCs w:val="24"/>
              </w:rPr>
            </w:pPr>
            <w:r w:rsidRPr="005D03B5">
              <w:rPr>
                <w:rFonts w:ascii="Times" w:hAnsi="Times" w:cs="Times"/>
                <w:sz w:val="24"/>
                <w:szCs w:val="24"/>
              </w:rPr>
              <w:t>1</w:t>
            </w:r>
            <w:r>
              <w:rPr>
                <w:rFonts w:ascii="Times" w:hAnsi="Times" w:cs="Times"/>
                <w:sz w:val="24"/>
                <w:szCs w:val="24"/>
              </w:rPr>
              <w:t>3</w:t>
            </w:r>
          </w:p>
        </w:tc>
        <w:tc>
          <w:tcPr>
            <w:tcW w:w="2837" w:type="dxa"/>
            <w:tcBorders>
              <w:top w:val="single" w:sz="4" w:space="0" w:color="auto"/>
              <w:left w:val="single" w:sz="4" w:space="0" w:color="auto"/>
              <w:bottom w:val="single" w:sz="4" w:space="0" w:color="auto"/>
              <w:right w:val="single" w:sz="4" w:space="0" w:color="auto"/>
            </w:tcBorders>
          </w:tcPr>
          <w:p w14:paraId="5A5BE4C6" w14:textId="12AE5617" w:rsidR="00071DFD" w:rsidRPr="005D03B5" w:rsidRDefault="00071DFD" w:rsidP="00736E6E">
            <w:pPr>
              <w:pStyle w:val="NoSpacing"/>
              <w:rPr>
                <w:rFonts w:ascii="Times" w:hAnsi="Times" w:cs="Times"/>
                <w:sz w:val="24"/>
                <w:szCs w:val="24"/>
              </w:rPr>
            </w:pPr>
            <w:r w:rsidRPr="005D03B5">
              <w:rPr>
                <w:rFonts w:ascii="Times" w:hAnsi="Times" w:cs="Times"/>
                <w:sz w:val="24"/>
                <w:szCs w:val="24"/>
              </w:rPr>
              <w:t>Myles Kittleson</w:t>
            </w:r>
          </w:p>
        </w:tc>
        <w:tc>
          <w:tcPr>
            <w:tcW w:w="1026" w:type="dxa"/>
          </w:tcPr>
          <w:p w14:paraId="12646576" w14:textId="53AE5611" w:rsidR="00071DFD" w:rsidRPr="005D03B5" w:rsidRDefault="00AE74B4" w:rsidP="003E000B">
            <w:pPr>
              <w:jc w:val="center"/>
              <w:rPr>
                <w:rFonts w:ascii="Times" w:hAnsi="Times" w:cs="Times"/>
                <w:sz w:val="24"/>
                <w:szCs w:val="24"/>
              </w:rPr>
            </w:pPr>
            <w:r>
              <w:rPr>
                <w:rFonts w:ascii="Times" w:hAnsi="Times" w:cs="Times"/>
                <w:sz w:val="24"/>
                <w:szCs w:val="24"/>
              </w:rPr>
              <w:t>x</w:t>
            </w:r>
          </w:p>
        </w:tc>
        <w:tc>
          <w:tcPr>
            <w:tcW w:w="1220" w:type="dxa"/>
          </w:tcPr>
          <w:p w14:paraId="30951811" w14:textId="4AE03A9D" w:rsidR="00071DFD" w:rsidRPr="005D03B5" w:rsidRDefault="00071DFD" w:rsidP="003E000B">
            <w:pPr>
              <w:jc w:val="center"/>
              <w:rPr>
                <w:rFonts w:ascii="Times" w:hAnsi="Times" w:cs="Times"/>
                <w:sz w:val="24"/>
                <w:szCs w:val="24"/>
              </w:rPr>
            </w:pPr>
          </w:p>
        </w:tc>
        <w:tc>
          <w:tcPr>
            <w:tcW w:w="1092" w:type="dxa"/>
          </w:tcPr>
          <w:p w14:paraId="62C9007E" w14:textId="3EE5D2CF" w:rsidR="00071DFD" w:rsidRPr="005D03B5" w:rsidRDefault="00071DFD" w:rsidP="003E000B">
            <w:pPr>
              <w:jc w:val="center"/>
              <w:rPr>
                <w:rFonts w:ascii="Times" w:hAnsi="Times" w:cs="Times"/>
                <w:sz w:val="24"/>
                <w:szCs w:val="24"/>
              </w:rPr>
            </w:pPr>
          </w:p>
        </w:tc>
        <w:tc>
          <w:tcPr>
            <w:tcW w:w="1270" w:type="dxa"/>
          </w:tcPr>
          <w:p w14:paraId="5424C414" w14:textId="3C5D22B2" w:rsidR="00071DFD" w:rsidRPr="005D03B5" w:rsidRDefault="00071DFD" w:rsidP="003E000B">
            <w:pPr>
              <w:jc w:val="center"/>
              <w:rPr>
                <w:rFonts w:ascii="Times" w:hAnsi="Times" w:cs="Times"/>
                <w:sz w:val="24"/>
                <w:szCs w:val="24"/>
              </w:rPr>
            </w:pPr>
          </w:p>
        </w:tc>
      </w:tr>
      <w:tr w:rsidR="00071DFD" w:rsidRPr="005D03B5" w14:paraId="0F667FF9" w14:textId="497613FE" w:rsidTr="00A2307E">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2EB7EEE2" w14:textId="55646B29" w:rsidR="00071DFD" w:rsidRPr="005D03B5" w:rsidRDefault="00071DFD" w:rsidP="00736E6E">
            <w:pPr>
              <w:pStyle w:val="NoSpacing"/>
              <w:rPr>
                <w:rFonts w:ascii="Times" w:hAnsi="Times" w:cs="Times"/>
                <w:sz w:val="24"/>
                <w:szCs w:val="24"/>
              </w:rPr>
            </w:pPr>
            <w:r w:rsidRPr="005D03B5">
              <w:rPr>
                <w:rFonts w:ascii="Times" w:hAnsi="Times" w:cs="Times"/>
                <w:sz w:val="24"/>
                <w:szCs w:val="24"/>
              </w:rPr>
              <w:t>1</w:t>
            </w:r>
            <w:r>
              <w:rPr>
                <w:rFonts w:ascii="Times" w:hAnsi="Times" w:cs="Times"/>
                <w:sz w:val="24"/>
                <w:szCs w:val="24"/>
              </w:rPr>
              <w:t>4</w:t>
            </w:r>
          </w:p>
        </w:tc>
        <w:tc>
          <w:tcPr>
            <w:tcW w:w="2837" w:type="dxa"/>
            <w:tcBorders>
              <w:top w:val="single" w:sz="4" w:space="0" w:color="auto"/>
              <w:left w:val="single" w:sz="4" w:space="0" w:color="auto"/>
              <w:bottom w:val="single" w:sz="4" w:space="0" w:color="auto"/>
              <w:right w:val="single" w:sz="4" w:space="0" w:color="auto"/>
            </w:tcBorders>
          </w:tcPr>
          <w:p w14:paraId="00ECB593" w14:textId="38A05D45" w:rsidR="00071DFD" w:rsidRPr="005D03B5" w:rsidRDefault="00071DFD" w:rsidP="00736E6E">
            <w:pPr>
              <w:pStyle w:val="NoSpacing"/>
              <w:rPr>
                <w:rFonts w:ascii="Times" w:hAnsi="Times" w:cs="Times"/>
                <w:sz w:val="24"/>
                <w:szCs w:val="24"/>
              </w:rPr>
            </w:pPr>
            <w:r w:rsidRPr="005D03B5">
              <w:rPr>
                <w:rFonts w:ascii="Times" w:hAnsi="Times" w:cs="Times"/>
                <w:sz w:val="24"/>
                <w:szCs w:val="24"/>
              </w:rPr>
              <w:t>Mary Larkin</w:t>
            </w:r>
          </w:p>
        </w:tc>
        <w:tc>
          <w:tcPr>
            <w:tcW w:w="1026" w:type="dxa"/>
          </w:tcPr>
          <w:p w14:paraId="13FE79C8" w14:textId="189F4AA6" w:rsidR="00071DFD" w:rsidRPr="005D03B5" w:rsidRDefault="00AE74B4" w:rsidP="003E000B">
            <w:pPr>
              <w:jc w:val="center"/>
              <w:rPr>
                <w:rFonts w:ascii="Times" w:hAnsi="Times" w:cs="Times"/>
                <w:sz w:val="24"/>
                <w:szCs w:val="24"/>
              </w:rPr>
            </w:pPr>
            <w:r>
              <w:rPr>
                <w:rFonts w:ascii="Times" w:hAnsi="Times" w:cs="Times"/>
                <w:sz w:val="24"/>
                <w:szCs w:val="24"/>
              </w:rPr>
              <w:t>x</w:t>
            </w:r>
          </w:p>
        </w:tc>
        <w:tc>
          <w:tcPr>
            <w:tcW w:w="1220" w:type="dxa"/>
          </w:tcPr>
          <w:p w14:paraId="2492BC09" w14:textId="79DADDA7" w:rsidR="00071DFD" w:rsidRPr="005D03B5" w:rsidRDefault="00071DFD" w:rsidP="003E000B">
            <w:pPr>
              <w:jc w:val="center"/>
              <w:rPr>
                <w:rFonts w:ascii="Times" w:hAnsi="Times" w:cs="Times"/>
                <w:sz w:val="24"/>
                <w:szCs w:val="24"/>
              </w:rPr>
            </w:pPr>
          </w:p>
        </w:tc>
        <w:tc>
          <w:tcPr>
            <w:tcW w:w="1092" w:type="dxa"/>
          </w:tcPr>
          <w:p w14:paraId="2C446419" w14:textId="73E509EC" w:rsidR="00071DFD" w:rsidRPr="005D03B5" w:rsidRDefault="00071DFD" w:rsidP="003E000B">
            <w:pPr>
              <w:jc w:val="center"/>
              <w:rPr>
                <w:rFonts w:ascii="Times" w:hAnsi="Times" w:cs="Times"/>
                <w:sz w:val="24"/>
                <w:szCs w:val="24"/>
              </w:rPr>
            </w:pPr>
          </w:p>
        </w:tc>
        <w:tc>
          <w:tcPr>
            <w:tcW w:w="1270" w:type="dxa"/>
          </w:tcPr>
          <w:p w14:paraId="56C0E577" w14:textId="1893EF3C" w:rsidR="00071DFD" w:rsidRPr="005D03B5" w:rsidRDefault="00AE74B4" w:rsidP="003E000B">
            <w:pPr>
              <w:jc w:val="center"/>
              <w:rPr>
                <w:rFonts w:ascii="Times" w:hAnsi="Times" w:cs="Times"/>
                <w:sz w:val="24"/>
                <w:szCs w:val="24"/>
              </w:rPr>
            </w:pPr>
            <w:r>
              <w:rPr>
                <w:rFonts w:ascii="Times" w:hAnsi="Times" w:cs="Times"/>
                <w:sz w:val="24"/>
                <w:szCs w:val="24"/>
              </w:rPr>
              <w:t>x</w:t>
            </w:r>
          </w:p>
        </w:tc>
      </w:tr>
      <w:tr w:rsidR="00071DFD" w:rsidRPr="005D03B5" w14:paraId="304A9D0F" w14:textId="14B7184D" w:rsidTr="0066077A">
        <w:trPr>
          <w:cantSplit/>
          <w:trHeight w:val="296"/>
          <w:jc w:val="center"/>
        </w:trPr>
        <w:tc>
          <w:tcPr>
            <w:tcW w:w="609" w:type="dxa"/>
            <w:tcBorders>
              <w:top w:val="single" w:sz="4" w:space="0" w:color="auto"/>
              <w:left w:val="single" w:sz="4" w:space="0" w:color="auto"/>
              <w:bottom w:val="single" w:sz="4" w:space="0" w:color="auto"/>
              <w:right w:val="single" w:sz="4" w:space="0" w:color="auto"/>
            </w:tcBorders>
          </w:tcPr>
          <w:p w14:paraId="48083B48" w14:textId="478E9BFA" w:rsidR="00071DFD" w:rsidRPr="005D03B5" w:rsidRDefault="00071DFD" w:rsidP="00FF06B9">
            <w:pPr>
              <w:pStyle w:val="NoSpacing"/>
              <w:rPr>
                <w:rFonts w:ascii="Times" w:hAnsi="Times" w:cs="Times"/>
                <w:sz w:val="24"/>
                <w:szCs w:val="24"/>
              </w:rPr>
            </w:pPr>
            <w:r w:rsidRPr="005D03B5">
              <w:rPr>
                <w:rFonts w:ascii="Times" w:hAnsi="Times" w:cs="Times"/>
                <w:sz w:val="24"/>
                <w:szCs w:val="24"/>
              </w:rPr>
              <w:t>1</w:t>
            </w:r>
            <w:r>
              <w:rPr>
                <w:rFonts w:ascii="Times" w:hAnsi="Times" w:cs="Times"/>
                <w:sz w:val="24"/>
                <w:szCs w:val="24"/>
              </w:rPr>
              <w:t>5</w:t>
            </w:r>
          </w:p>
        </w:tc>
        <w:tc>
          <w:tcPr>
            <w:tcW w:w="2837" w:type="dxa"/>
            <w:tcBorders>
              <w:top w:val="single" w:sz="4" w:space="0" w:color="auto"/>
              <w:left w:val="single" w:sz="4" w:space="0" w:color="auto"/>
              <w:bottom w:val="single" w:sz="4" w:space="0" w:color="auto"/>
              <w:right w:val="single" w:sz="4" w:space="0" w:color="auto"/>
            </w:tcBorders>
          </w:tcPr>
          <w:p w14:paraId="059550CF" w14:textId="5F72F336" w:rsidR="00071DFD" w:rsidRPr="005D03B5" w:rsidRDefault="00071DFD" w:rsidP="00FF06B9">
            <w:pPr>
              <w:pStyle w:val="NoSpacing"/>
              <w:rPr>
                <w:rFonts w:ascii="Times" w:hAnsi="Times" w:cs="Times"/>
                <w:sz w:val="24"/>
                <w:szCs w:val="24"/>
              </w:rPr>
            </w:pPr>
            <w:r w:rsidRPr="005D03B5">
              <w:rPr>
                <w:rFonts w:ascii="Times" w:hAnsi="Times" w:cs="Times"/>
                <w:sz w:val="24"/>
                <w:szCs w:val="24"/>
              </w:rPr>
              <w:t>Aisha Lewis</w:t>
            </w:r>
          </w:p>
        </w:tc>
        <w:tc>
          <w:tcPr>
            <w:tcW w:w="1026" w:type="dxa"/>
          </w:tcPr>
          <w:p w14:paraId="4C49CE85" w14:textId="11AF9894" w:rsidR="00071DFD" w:rsidRPr="005D03B5" w:rsidRDefault="00071DFD" w:rsidP="003E000B">
            <w:pPr>
              <w:jc w:val="center"/>
              <w:rPr>
                <w:rFonts w:ascii="Times" w:hAnsi="Times" w:cs="Times"/>
                <w:sz w:val="24"/>
                <w:szCs w:val="24"/>
              </w:rPr>
            </w:pPr>
          </w:p>
        </w:tc>
        <w:tc>
          <w:tcPr>
            <w:tcW w:w="1220" w:type="dxa"/>
          </w:tcPr>
          <w:p w14:paraId="46849C6F" w14:textId="4310C21B" w:rsidR="00071DFD" w:rsidRPr="005D03B5" w:rsidRDefault="00071DFD" w:rsidP="003E000B">
            <w:pPr>
              <w:jc w:val="center"/>
              <w:rPr>
                <w:rFonts w:ascii="Times" w:hAnsi="Times" w:cs="Times"/>
                <w:sz w:val="24"/>
                <w:szCs w:val="24"/>
              </w:rPr>
            </w:pPr>
          </w:p>
        </w:tc>
        <w:tc>
          <w:tcPr>
            <w:tcW w:w="1092" w:type="dxa"/>
          </w:tcPr>
          <w:p w14:paraId="6872192D" w14:textId="1D722BA7" w:rsidR="00071DFD" w:rsidRPr="005D03B5" w:rsidRDefault="00B241E8" w:rsidP="003E000B">
            <w:pPr>
              <w:jc w:val="center"/>
              <w:rPr>
                <w:rFonts w:ascii="Times" w:hAnsi="Times" w:cs="Times"/>
                <w:sz w:val="24"/>
                <w:szCs w:val="24"/>
              </w:rPr>
            </w:pPr>
            <w:r>
              <w:rPr>
                <w:rFonts w:ascii="Times" w:hAnsi="Times" w:cs="Times"/>
                <w:sz w:val="24"/>
                <w:szCs w:val="24"/>
              </w:rPr>
              <w:t>x</w:t>
            </w:r>
          </w:p>
        </w:tc>
        <w:tc>
          <w:tcPr>
            <w:tcW w:w="1270" w:type="dxa"/>
          </w:tcPr>
          <w:p w14:paraId="7C3CBECB" w14:textId="6022B991" w:rsidR="00071DFD" w:rsidRPr="005D03B5" w:rsidRDefault="00071DFD" w:rsidP="003E000B">
            <w:pPr>
              <w:jc w:val="center"/>
              <w:rPr>
                <w:rFonts w:ascii="Times" w:hAnsi="Times" w:cs="Times"/>
                <w:sz w:val="24"/>
                <w:szCs w:val="24"/>
              </w:rPr>
            </w:pPr>
          </w:p>
        </w:tc>
      </w:tr>
      <w:tr w:rsidR="00071DFD" w:rsidRPr="005D03B5" w14:paraId="18E79D53" w14:textId="6642D9A0"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1CFAA70F" w14:textId="0FE21183" w:rsidR="00071DFD" w:rsidRPr="005D03B5" w:rsidRDefault="00071DFD" w:rsidP="00FF06B9">
            <w:pPr>
              <w:pStyle w:val="NoSpacing"/>
              <w:rPr>
                <w:rFonts w:ascii="Times" w:hAnsi="Times" w:cs="Times"/>
                <w:sz w:val="24"/>
                <w:szCs w:val="24"/>
              </w:rPr>
            </w:pPr>
            <w:r w:rsidRPr="005D03B5">
              <w:rPr>
                <w:rFonts w:ascii="Times" w:hAnsi="Times" w:cs="Times"/>
                <w:sz w:val="24"/>
                <w:szCs w:val="24"/>
              </w:rPr>
              <w:t>1</w:t>
            </w:r>
            <w:r>
              <w:rPr>
                <w:rFonts w:ascii="Times" w:hAnsi="Times" w:cs="Times"/>
                <w:sz w:val="24"/>
                <w:szCs w:val="24"/>
              </w:rPr>
              <w:t>6</w:t>
            </w:r>
          </w:p>
        </w:tc>
        <w:tc>
          <w:tcPr>
            <w:tcW w:w="2837" w:type="dxa"/>
            <w:tcBorders>
              <w:top w:val="single" w:sz="4" w:space="0" w:color="auto"/>
              <w:left w:val="single" w:sz="4" w:space="0" w:color="auto"/>
              <w:bottom w:val="single" w:sz="4" w:space="0" w:color="auto"/>
              <w:right w:val="single" w:sz="4" w:space="0" w:color="auto"/>
            </w:tcBorders>
          </w:tcPr>
          <w:p w14:paraId="3978207E" w14:textId="4F340542" w:rsidR="00071DFD" w:rsidRPr="005D03B5" w:rsidRDefault="00071DFD" w:rsidP="00FF06B9">
            <w:pPr>
              <w:pStyle w:val="NoSpacing"/>
              <w:rPr>
                <w:rFonts w:ascii="Times" w:hAnsi="Times" w:cs="Times"/>
                <w:sz w:val="24"/>
                <w:szCs w:val="24"/>
              </w:rPr>
            </w:pPr>
            <w:r w:rsidRPr="005D03B5">
              <w:rPr>
                <w:rFonts w:ascii="Times" w:hAnsi="Times" w:cs="Times"/>
                <w:sz w:val="24"/>
                <w:szCs w:val="24"/>
              </w:rPr>
              <w:t>Holly Mathews</w:t>
            </w:r>
          </w:p>
        </w:tc>
        <w:tc>
          <w:tcPr>
            <w:tcW w:w="1026" w:type="dxa"/>
          </w:tcPr>
          <w:p w14:paraId="508345A8" w14:textId="52971E2D" w:rsidR="00071DFD" w:rsidRPr="005D03B5" w:rsidRDefault="00AE74B4" w:rsidP="003E000B">
            <w:pPr>
              <w:jc w:val="center"/>
              <w:rPr>
                <w:rFonts w:ascii="Times" w:hAnsi="Times" w:cs="Times"/>
                <w:sz w:val="24"/>
                <w:szCs w:val="24"/>
              </w:rPr>
            </w:pPr>
            <w:r>
              <w:rPr>
                <w:rFonts w:ascii="Times" w:hAnsi="Times" w:cs="Times"/>
                <w:sz w:val="24"/>
                <w:szCs w:val="24"/>
              </w:rPr>
              <w:t>x</w:t>
            </w:r>
          </w:p>
        </w:tc>
        <w:tc>
          <w:tcPr>
            <w:tcW w:w="1220" w:type="dxa"/>
          </w:tcPr>
          <w:p w14:paraId="57142D99" w14:textId="35FCE83F" w:rsidR="00071DFD" w:rsidRPr="005D03B5" w:rsidRDefault="00071DFD" w:rsidP="003E000B">
            <w:pPr>
              <w:jc w:val="center"/>
              <w:rPr>
                <w:rFonts w:ascii="Times" w:hAnsi="Times" w:cs="Times"/>
                <w:sz w:val="24"/>
                <w:szCs w:val="24"/>
              </w:rPr>
            </w:pPr>
          </w:p>
        </w:tc>
        <w:tc>
          <w:tcPr>
            <w:tcW w:w="1092" w:type="dxa"/>
          </w:tcPr>
          <w:p w14:paraId="3C26322E" w14:textId="110D6882" w:rsidR="00071DFD" w:rsidRPr="005D03B5" w:rsidRDefault="00071DFD" w:rsidP="003E000B">
            <w:pPr>
              <w:jc w:val="center"/>
              <w:rPr>
                <w:rFonts w:ascii="Times" w:hAnsi="Times" w:cs="Times"/>
                <w:sz w:val="24"/>
                <w:szCs w:val="24"/>
              </w:rPr>
            </w:pPr>
          </w:p>
        </w:tc>
        <w:tc>
          <w:tcPr>
            <w:tcW w:w="1270" w:type="dxa"/>
          </w:tcPr>
          <w:p w14:paraId="205FE242" w14:textId="7FBCEAE2" w:rsidR="00071DFD" w:rsidRPr="005D03B5" w:rsidRDefault="00AE74B4" w:rsidP="0097006B">
            <w:pPr>
              <w:ind w:left="0" w:firstLine="0"/>
              <w:jc w:val="center"/>
              <w:rPr>
                <w:rFonts w:ascii="Times" w:hAnsi="Times" w:cs="Times"/>
                <w:sz w:val="24"/>
                <w:szCs w:val="24"/>
              </w:rPr>
            </w:pPr>
            <w:r>
              <w:rPr>
                <w:rFonts w:ascii="Times" w:hAnsi="Times" w:cs="Times"/>
                <w:sz w:val="24"/>
                <w:szCs w:val="24"/>
              </w:rPr>
              <w:t>x</w:t>
            </w:r>
          </w:p>
        </w:tc>
      </w:tr>
      <w:tr w:rsidR="00071DFD" w:rsidRPr="005D03B5" w14:paraId="4CE250DC" w14:textId="7E924F7D"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1256F418" w14:textId="4F7E8319" w:rsidR="00071DFD" w:rsidRPr="005D03B5" w:rsidRDefault="00071DFD" w:rsidP="00FF06B9">
            <w:pPr>
              <w:pStyle w:val="NoSpacing"/>
              <w:rPr>
                <w:rFonts w:ascii="Times" w:hAnsi="Times" w:cs="Times"/>
                <w:sz w:val="24"/>
                <w:szCs w:val="24"/>
              </w:rPr>
            </w:pPr>
            <w:r w:rsidRPr="005D03B5">
              <w:rPr>
                <w:rFonts w:ascii="Times" w:hAnsi="Times" w:cs="Times"/>
                <w:sz w:val="24"/>
                <w:szCs w:val="24"/>
              </w:rPr>
              <w:t>1</w:t>
            </w:r>
            <w:r>
              <w:rPr>
                <w:rFonts w:ascii="Times" w:hAnsi="Times" w:cs="Times"/>
                <w:sz w:val="24"/>
                <w:szCs w:val="24"/>
              </w:rPr>
              <w:t>7</w:t>
            </w:r>
          </w:p>
        </w:tc>
        <w:tc>
          <w:tcPr>
            <w:tcW w:w="2837" w:type="dxa"/>
            <w:tcBorders>
              <w:top w:val="single" w:sz="4" w:space="0" w:color="auto"/>
              <w:left w:val="single" w:sz="4" w:space="0" w:color="auto"/>
              <w:bottom w:val="single" w:sz="4" w:space="0" w:color="auto"/>
              <w:right w:val="single" w:sz="4" w:space="0" w:color="auto"/>
            </w:tcBorders>
          </w:tcPr>
          <w:p w14:paraId="23A85574" w14:textId="358BAEF0" w:rsidR="00071DFD" w:rsidRPr="005D03B5" w:rsidRDefault="00071DFD" w:rsidP="00FF06B9">
            <w:pPr>
              <w:pStyle w:val="NoSpacing"/>
              <w:rPr>
                <w:rFonts w:ascii="Times" w:hAnsi="Times" w:cs="Times"/>
                <w:sz w:val="24"/>
                <w:szCs w:val="24"/>
              </w:rPr>
            </w:pPr>
            <w:r w:rsidRPr="005D03B5">
              <w:rPr>
                <w:rFonts w:ascii="Times" w:hAnsi="Times" w:cs="Times"/>
                <w:sz w:val="24"/>
                <w:szCs w:val="24"/>
              </w:rPr>
              <w:t>Dakendo Michel</w:t>
            </w:r>
          </w:p>
        </w:tc>
        <w:tc>
          <w:tcPr>
            <w:tcW w:w="1026" w:type="dxa"/>
          </w:tcPr>
          <w:p w14:paraId="0BE305AE" w14:textId="06906A76" w:rsidR="00071DFD" w:rsidRPr="005D03B5" w:rsidRDefault="00AE74B4" w:rsidP="003E000B">
            <w:pPr>
              <w:jc w:val="center"/>
              <w:rPr>
                <w:rFonts w:ascii="Times" w:hAnsi="Times" w:cs="Times"/>
                <w:sz w:val="24"/>
                <w:szCs w:val="24"/>
              </w:rPr>
            </w:pPr>
            <w:r>
              <w:rPr>
                <w:rFonts w:ascii="Times" w:hAnsi="Times" w:cs="Times"/>
                <w:sz w:val="24"/>
                <w:szCs w:val="24"/>
              </w:rPr>
              <w:t>x</w:t>
            </w:r>
          </w:p>
        </w:tc>
        <w:tc>
          <w:tcPr>
            <w:tcW w:w="1220" w:type="dxa"/>
          </w:tcPr>
          <w:p w14:paraId="1F5DA314" w14:textId="260FA6FA" w:rsidR="00071DFD" w:rsidRPr="005D03B5" w:rsidRDefault="00071DFD" w:rsidP="003E000B">
            <w:pPr>
              <w:jc w:val="center"/>
              <w:rPr>
                <w:rFonts w:ascii="Times" w:hAnsi="Times" w:cs="Times"/>
                <w:sz w:val="24"/>
                <w:szCs w:val="24"/>
              </w:rPr>
            </w:pPr>
          </w:p>
        </w:tc>
        <w:tc>
          <w:tcPr>
            <w:tcW w:w="1092" w:type="dxa"/>
          </w:tcPr>
          <w:p w14:paraId="6645F8F3" w14:textId="77777777" w:rsidR="00071DFD" w:rsidRPr="005D03B5" w:rsidRDefault="00071DFD" w:rsidP="003E000B">
            <w:pPr>
              <w:jc w:val="center"/>
              <w:rPr>
                <w:rFonts w:ascii="Times" w:hAnsi="Times" w:cs="Times"/>
                <w:sz w:val="24"/>
                <w:szCs w:val="24"/>
              </w:rPr>
            </w:pPr>
          </w:p>
        </w:tc>
        <w:tc>
          <w:tcPr>
            <w:tcW w:w="1270" w:type="dxa"/>
          </w:tcPr>
          <w:p w14:paraId="256C7572" w14:textId="01A6E2C6" w:rsidR="00071DFD" w:rsidRPr="005D03B5" w:rsidRDefault="00AE74B4" w:rsidP="003E000B">
            <w:pPr>
              <w:jc w:val="center"/>
              <w:rPr>
                <w:rFonts w:ascii="Times" w:hAnsi="Times" w:cs="Times"/>
                <w:sz w:val="24"/>
                <w:szCs w:val="24"/>
              </w:rPr>
            </w:pPr>
            <w:r>
              <w:rPr>
                <w:rFonts w:ascii="Times" w:hAnsi="Times" w:cs="Times"/>
                <w:sz w:val="24"/>
                <w:szCs w:val="24"/>
              </w:rPr>
              <w:t>x</w:t>
            </w:r>
          </w:p>
        </w:tc>
      </w:tr>
      <w:tr w:rsidR="00071DFD" w:rsidRPr="005D03B5" w14:paraId="34676828" w14:textId="00C8B869" w:rsidTr="00A2307E">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02CADC25" w14:textId="53C06E29" w:rsidR="00071DFD" w:rsidRPr="005D03B5" w:rsidRDefault="00071DFD" w:rsidP="00FF06B9">
            <w:pPr>
              <w:pStyle w:val="NoSpacing"/>
              <w:rPr>
                <w:rFonts w:ascii="Times" w:hAnsi="Times" w:cs="Times"/>
                <w:sz w:val="24"/>
                <w:szCs w:val="24"/>
              </w:rPr>
            </w:pPr>
            <w:r>
              <w:rPr>
                <w:rFonts w:ascii="Times" w:hAnsi="Times" w:cs="Times"/>
                <w:sz w:val="24"/>
                <w:szCs w:val="24"/>
              </w:rPr>
              <w:t>18</w:t>
            </w:r>
          </w:p>
        </w:tc>
        <w:tc>
          <w:tcPr>
            <w:tcW w:w="2837" w:type="dxa"/>
            <w:tcBorders>
              <w:top w:val="single" w:sz="4" w:space="0" w:color="auto"/>
              <w:left w:val="single" w:sz="4" w:space="0" w:color="auto"/>
              <w:bottom w:val="single" w:sz="4" w:space="0" w:color="auto"/>
              <w:right w:val="single" w:sz="4" w:space="0" w:color="auto"/>
            </w:tcBorders>
          </w:tcPr>
          <w:p w14:paraId="088B39D2" w14:textId="7FDB2AF0" w:rsidR="00071DFD" w:rsidRPr="005D03B5" w:rsidRDefault="00071DFD" w:rsidP="00FF06B9">
            <w:pPr>
              <w:pStyle w:val="NoSpacing"/>
              <w:rPr>
                <w:rFonts w:ascii="Times" w:hAnsi="Times" w:cs="Times"/>
                <w:sz w:val="24"/>
                <w:szCs w:val="24"/>
              </w:rPr>
            </w:pPr>
            <w:r w:rsidRPr="005D03B5">
              <w:rPr>
                <w:rFonts w:ascii="Times" w:hAnsi="Times" w:cs="Times"/>
                <w:sz w:val="24"/>
                <w:szCs w:val="24"/>
              </w:rPr>
              <w:t>Lauren Pugh</w:t>
            </w:r>
          </w:p>
        </w:tc>
        <w:tc>
          <w:tcPr>
            <w:tcW w:w="1026" w:type="dxa"/>
            <w:tcBorders>
              <w:top w:val="single" w:sz="4" w:space="0" w:color="auto"/>
              <w:left w:val="single" w:sz="4" w:space="0" w:color="auto"/>
              <w:bottom w:val="single" w:sz="4" w:space="0" w:color="auto"/>
              <w:right w:val="single" w:sz="4" w:space="0" w:color="auto"/>
            </w:tcBorders>
          </w:tcPr>
          <w:p w14:paraId="6035D766" w14:textId="53C3F2FF" w:rsidR="00071DFD" w:rsidRPr="005D03B5" w:rsidRDefault="00071DFD" w:rsidP="003E000B">
            <w:pPr>
              <w:jc w:val="center"/>
              <w:rPr>
                <w:rFonts w:ascii="Times" w:hAnsi="Times" w:cs="Times"/>
                <w:sz w:val="24"/>
                <w:szCs w:val="24"/>
              </w:rPr>
            </w:pPr>
          </w:p>
        </w:tc>
        <w:tc>
          <w:tcPr>
            <w:tcW w:w="1220" w:type="dxa"/>
            <w:tcBorders>
              <w:top w:val="single" w:sz="4" w:space="0" w:color="auto"/>
              <w:left w:val="single" w:sz="4" w:space="0" w:color="auto"/>
              <w:bottom w:val="single" w:sz="4" w:space="0" w:color="auto"/>
              <w:right w:val="single" w:sz="4" w:space="0" w:color="auto"/>
            </w:tcBorders>
          </w:tcPr>
          <w:p w14:paraId="0C95410B" w14:textId="11FD26A8" w:rsidR="00071DFD" w:rsidRPr="005D03B5" w:rsidRDefault="00705C42" w:rsidP="003E000B">
            <w:pPr>
              <w:jc w:val="center"/>
              <w:rPr>
                <w:rFonts w:ascii="Times" w:hAnsi="Times" w:cs="Times"/>
                <w:sz w:val="24"/>
                <w:szCs w:val="24"/>
              </w:rPr>
            </w:pPr>
            <w:r>
              <w:rPr>
                <w:rFonts w:ascii="Times" w:hAnsi="Times" w:cs="Times"/>
                <w:sz w:val="24"/>
                <w:szCs w:val="24"/>
              </w:rPr>
              <w:t>x</w:t>
            </w:r>
          </w:p>
        </w:tc>
        <w:tc>
          <w:tcPr>
            <w:tcW w:w="1092" w:type="dxa"/>
            <w:tcBorders>
              <w:top w:val="single" w:sz="4" w:space="0" w:color="auto"/>
              <w:left w:val="single" w:sz="4" w:space="0" w:color="auto"/>
              <w:bottom w:val="single" w:sz="4" w:space="0" w:color="auto"/>
              <w:right w:val="single" w:sz="4" w:space="0" w:color="auto"/>
            </w:tcBorders>
          </w:tcPr>
          <w:p w14:paraId="54ED066E" w14:textId="6730172F" w:rsidR="00071DFD" w:rsidRPr="005D03B5" w:rsidRDefault="00071DFD" w:rsidP="003E000B">
            <w:pPr>
              <w:jc w:val="center"/>
              <w:rPr>
                <w:rFonts w:ascii="Times" w:hAnsi="Times" w:cs="Times"/>
                <w:sz w:val="24"/>
                <w:szCs w:val="24"/>
              </w:rPr>
            </w:pPr>
          </w:p>
        </w:tc>
        <w:tc>
          <w:tcPr>
            <w:tcW w:w="1270" w:type="dxa"/>
            <w:tcBorders>
              <w:top w:val="single" w:sz="4" w:space="0" w:color="auto"/>
              <w:left w:val="single" w:sz="4" w:space="0" w:color="auto"/>
              <w:bottom w:val="single" w:sz="4" w:space="0" w:color="auto"/>
              <w:right w:val="single" w:sz="4" w:space="0" w:color="auto"/>
            </w:tcBorders>
          </w:tcPr>
          <w:p w14:paraId="241C9616" w14:textId="4D0A62A7" w:rsidR="00071DFD" w:rsidRPr="005D03B5" w:rsidRDefault="00071DFD" w:rsidP="003E000B">
            <w:pPr>
              <w:jc w:val="center"/>
              <w:rPr>
                <w:rFonts w:ascii="Times" w:hAnsi="Times" w:cs="Times"/>
                <w:sz w:val="24"/>
                <w:szCs w:val="24"/>
              </w:rPr>
            </w:pPr>
          </w:p>
        </w:tc>
      </w:tr>
      <w:tr w:rsidR="00071DFD" w:rsidRPr="005D03B5" w14:paraId="43A0F119" w14:textId="42A58D76" w:rsidTr="00A2307E">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41AB748B" w14:textId="340B461D" w:rsidR="00071DFD" w:rsidRPr="005D03B5" w:rsidRDefault="00071DFD" w:rsidP="00FF06B9">
            <w:pPr>
              <w:pStyle w:val="NoSpacing"/>
              <w:rPr>
                <w:rFonts w:ascii="Times" w:hAnsi="Times" w:cs="Times"/>
                <w:sz w:val="24"/>
                <w:szCs w:val="24"/>
              </w:rPr>
            </w:pPr>
            <w:r>
              <w:rPr>
                <w:rFonts w:ascii="Times" w:hAnsi="Times" w:cs="Times"/>
                <w:sz w:val="24"/>
                <w:szCs w:val="24"/>
              </w:rPr>
              <w:t>19</w:t>
            </w:r>
          </w:p>
        </w:tc>
        <w:tc>
          <w:tcPr>
            <w:tcW w:w="2837" w:type="dxa"/>
            <w:tcBorders>
              <w:top w:val="single" w:sz="4" w:space="0" w:color="auto"/>
              <w:left w:val="single" w:sz="4" w:space="0" w:color="auto"/>
              <w:bottom w:val="single" w:sz="4" w:space="0" w:color="auto"/>
              <w:right w:val="single" w:sz="4" w:space="0" w:color="auto"/>
            </w:tcBorders>
          </w:tcPr>
          <w:p w14:paraId="7E1389F7" w14:textId="66A76C7A" w:rsidR="00071DFD" w:rsidRPr="005D03B5" w:rsidRDefault="00071DFD" w:rsidP="00FF06B9">
            <w:pPr>
              <w:pStyle w:val="NoSpacing"/>
              <w:rPr>
                <w:rFonts w:ascii="Times" w:hAnsi="Times" w:cs="Times"/>
                <w:sz w:val="24"/>
                <w:szCs w:val="24"/>
              </w:rPr>
            </w:pPr>
            <w:r w:rsidRPr="005D03B5">
              <w:rPr>
                <w:rFonts w:ascii="Times" w:hAnsi="Times" w:cs="Times"/>
                <w:sz w:val="24"/>
                <w:szCs w:val="24"/>
              </w:rPr>
              <w:t>Nick Reeves</w:t>
            </w:r>
          </w:p>
        </w:tc>
        <w:tc>
          <w:tcPr>
            <w:tcW w:w="1026" w:type="dxa"/>
            <w:tcBorders>
              <w:top w:val="single" w:sz="4" w:space="0" w:color="auto"/>
              <w:left w:val="single" w:sz="4" w:space="0" w:color="auto"/>
              <w:bottom w:val="single" w:sz="4" w:space="0" w:color="auto"/>
              <w:right w:val="single" w:sz="4" w:space="0" w:color="auto"/>
            </w:tcBorders>
          </w:tcPr>
          <w:p w14:paraId="4EA0B4DA" w14:textId="10C5A224" w:rsidR="00071DFD" w:rsidRPr="005D03B5" w:rsidRDefault="00071DFD" w:rsidP="003E000B">
            <w:pPr>
              <w:jc w:val="center"/>
              <w:rPr>
                <w:rFonts w:ascii="Times" w:hAnsi="Times" w:cs="Times"/>
                <w:sz w:val="24"/>
                <w:szCs w:val="24"/>
              </w:rPr>
            </w:pPr>
          </w:p>
        </w:tc>
        <w:tc>
          <w:tcPr>
            <w:tcW w:w="1220" w:type="dxa"/>
            <w:tcBorders>
              <w:top w:val="single" w:sz="4" w:space="0" w:color="auto"/>
              <w:left w:val="single" w:sz="4" w:space="0" w:color="auto"/>
              <w:bottom w:val="single" w:sz="4" w:space="0" w:color="auto"/>
              <w:right w:val="single" w:sz="4" w:space="0" w:color="auto"/>
            </w:tcBorders>
          </w:tcPr>
          <w:p w14:paraId="0646ED3C" w14:textId="7BFB2725" w:rsidR="00071DFD" w:rsidRPr="005D03B5" w:rsidRDefault="00071DFD"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6A07C8B2" w14:textId="37C0A66A" w:rsidR="00071DFD" w:rsidRPr="005D03B5" w:rsidRDefault="00705C42" w:rsidP="003E000B">
            <w:pPr>
              <w:jc w:val="center"/>
              <w:rPr>
                <w:rFonts w:ascii="Times" w:hAnsi="Times" w:cs="Times"/>
                <w:sz w:val="24"/>
                <w:szCs w:val="24"/>
              </w:rPr>
            </w:pPr>
            <w:r>
              <w:rPr>
                <w:rFonts w:ascii="Times" w:hAnsi="Times" w:cs="Times"/>
                <w:sz w:val="24"/>
                <w:szCs w:val="24"/>
              </w:rPr>
              <w:t>x</w:t>
            </w:r>
          </w:p>
        </w:tc>
        <w:tc>
          <w:tcPr>
            <w:tcW w:w="1270" w:type="dxa"/>
            <w:tcBorders>
              <w:top w:val="single" w:sz="4" w:space="0" w:color="auto"/>
              <w:left w:val="single" w:sz="4" w:space="0" w:color="auto"/>
              <w:bottom w:val="single" w:sz="4" w:space="0" w:color="auto"/>
              <w:right w:val="single" w:sz="4" w:space="0" w:color="auto"/>
            </w:tcBorders>
          </w:tcPr>
          <w:p w14:paraId="47AB53D1" w14:textId="5CDD1C4F" w:rsidR="00071DFD" w:rsidRPr="005D03B5" w:rsidRDefault="00071DFD" w:rsidP="003E000B">
            <w:pPr>
              <w:jc w:val="center"/>
              <w:rPr>
                <w:rFonts w:ascii="Times" w:hAnsi="Times" w:cs="Times"/>
                <w:sz w:val="24"/>
                <w:szCs w:val="24"/>
              </w:rPr>
            </w:pPr>
          </w:p>
        </w:tc>
      </w:tr>
      <w:tr w:rsidR="00071DFD" w:rsidRPr="005D03B5" w14:paraId="448E046C" w14:textId="3C774A7B"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25D3A5C5" w14:textId="093CB630" w:rsidR="00071DFD" w:rsidRPr="005D03B5" w:rsidRDefault="00071DFD" w:rsidP="00FF06B9">
            <w:pPr>
              <w:pStyle w:val="NoSpacing"/>
              <w:rPr>
                <w:rFonts w:ascii="Times" w:hAnsi="Times" w:cs="Times"/>
                <w:sz w:val="24"/>
                <w:szCs w:val="24"/>
              </w:rPr>
            </w:pPr>
            <w:r>
              <w:rPr>
                <w:rFonts w:ascii="Times" w:hAnsi="Times" w:cs="Times"/>
                <w:sz w:val="24"/>
                <w:szCs w:val="24"/>
              </w:rPr>
              <w:t>20</w:t>
            </w:r>
          </w:p>
        </w:tc>
        <w:tc>
          <w:tcPr>
            <w:tcW w:w="2837" w:type="dxa"/>
            <w:tcBorders>
              <w:top w:val="single" w:sz="4" w:space="0" w:color="auto"/>
              <w:left w:val="single" w:sz="4" w:space="0" w:color="auto"/>
              <w:bottom w:val="single" w:sz="4" w:space="0" w:color="auto"/>
              <w:right w:val="single" w:sz="4" w:space="0" w:color="auto"/>
            </w:tcBorders>
          </w:tcPr>
          <w:p w14:paraId="673ABA08" w14:textId="63C00FFC" w:rsidR="00071DFD" w:rsidRPr="005D03B5" w:rsidRDefault="00071DFD" w:rsidP="00FF06B9">
            <w:pPr>
              <w:pStyle w:val="NoSpacing"/>
              <w:rPr>
                <w:rFonts w:ascii="Times" w:hAnsi="Times" w:cs="Times"/>
                <w:sz w:val="24"/>
                <w:szCs w:val="24"/>
              </w:rPr>
            </w:pPr>
            <w:r w:rsidRPr="005D03B5">
              <w:rPr>
                <w:rFonts w:ascii="Times" w:hAnsi="Times" w:cs="Times"/>
                <w:sz w:val="24"/>
                <w:szCs w:val="24"/>
              </w:rPr>
              <w:t>Lauren Strunk</w:t>
            </w:r>
          </w:p>
        </w:tc>
        <w:tc>
          <w:tcPr>
            <w:tcW w:w="1026" w:type="dxa"/>
            <w:tcBorders>
              <w:top w:val="single" w:sz="4" w:space="0" w:color="auto"/>
              <w:left w:val="single" w:sz="4" w:space="0" w:color="auto"/>
              <w:bottom w:val="single" w:sz="4" w:space="0" w:color="auto"/>
              <w:right w:val="single" w:sz="4" w:space="0" w:color="auto"/>
            </w:tcBorders>
          </w:tcPr>
          <w:p w14:paraId="52FFC34F" w14:textId="72F19F18" w:rsidR="00071DFD" w:rsidRPr="005D03B5" w:rsidRDefault="00071DFD" w:rsidP="003E000B">
            <w:pPr>
              <w:jc w:val="center"/>
              <w:rPr>
                <w:rFonts w:ascii="Times" w:hAnsi="Times" w:cs="Times"/>
                <w:sz w:val="24"/>
                <w:szCs w:val="24"/>
              </w:rPr>
            </w:pPr>
          </w:p>
        </w:tc>
        <w:tc>
          <w:tcPr>
            <w:tcW w:w="1220" w:type="dxa"/>
            <w:tcBorders>
              <w:top w:val="single" w:sz="4" w:space="0" w:color="auto"/>
              <w:left w:val="single" w:sz="4" w:space="0" w:color="auto"/>
              <w:bottom w:val="single" w:sz="4" w:space="0" w:color="auto"/>
              <w:right w:val="single" w:sz="4" w:space="0" w:color="auto"/>
            </w:tcBorders>
          </w:tcPr>
          <w:p w14:paraId="38F497F3" w14:textId="0E6F6A78" w:rsidR="00071DFD" w:rsidRPr="005D03B5" w:rsidRDefault="00071DFD"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1A760E7C" w14:textId="74BD10DD" w:rsidR="00071DFD" w:rsidRPr="005D03B5" w:rsidRDefault="00705C42" w:rsidP="003E000B">
            <w:pPr>
              <w:jc w:val="center"/>
              <w:rPr>
                <w:rFonts w:ascii="Times" w:hAnsi="Times" w:cs="Times"/>
                <w:sz w:val="24"/>
                <w:szCs w:val="24"/>
              </w:rPr>
            </w:pPr>
            <w:r>
              <w:rPr>
                <w:rFonts w:ascii="Times" w:hAnsi="Times" w:cs="Times"/>
                <w:sz w:val="24"/>
                <w:szCs w:val="24"/>
              </w:rPr>
              <w:t>x</w:t>
            </w:r>
          </w:p>
        </w:tc>
        <w:tc>
          <w:tcPr>
            <w:tcW w:w="1270" w:type="dxa"/>
            <w:tcBorders>
              <w:top w:val="single" w:sz="4" w:space="0" w:color="auto"/>
              <w:left w:val="single" w:sz="4" w:space="0" w:color="auto"/>
              <w:bottom w:val="single" w:sz="4" w:space="0" w:color="auto"/>
              <w:right w:val="single" w:sz="4" w:space="0" w:color="auto"/>
            </w:tcBorders>
          </w:tcPr>
          <w:p w14:paraId="3E167048" w14:textId="2D547432" w:rsidR="00071DFD" w:rsidRPr="005D03B5" w:rsidRDefault="00071DFD" w:rsidP="003E000B">
            <w:pPr>
              <w:jc w:val="center"/>
              <w:rPr>
                <w:rFonts w:ascii="Times" w:hAnsi="Times" w:cs="Times"/>
                <w:sz w:val="24"/>
                <w:szCs w:val="24"/>
              </w:rPr>
            </w:pPr>
          </w:p>
        </w:tc>
      </w:tr>
      <w:tr w:rsidR="00071DFD" w:rsidRPr="005D03B5" w14:paraId="02D76283" w14:textId="5B22EC3B"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50C3EC88" w14:textId="43F6E969" w:rsidR="00071DFD" w:rsidRPr="005D03B5" w:rsidRDefault="00071DFD" w:rsidP="00FF06B9">
            <w:pPr>
              <w:pStyle w:val="NoSpacing"/>
              <w:rPr>
                <w:rFonts w:ascii="Times" w:hAnsi="Times" w:cs="Times"/>
                <w:sz w:val="24"/>
                <w:szCs w:val="24"/>
              </w:rPr>
            </w:pPr>
            <w:r w:rsidRPr="005D03B5">
              <w:rPr>
                <w:rFonts w:ascii="Times" w:hAnsi="Times" w:cs="Times"/>
                <w:sz w:val="24"/>
                <w:szCs w:val="24"/>
              </w:rPr>
              <w:t>2</w:t>
            </w:r>
            <w:r>
              <w:rPr>
                <w:rFonts w:ascii="Times" w:hAnsi="Times" w:cs="Times"/>
                <w:sz w:val="24"/>
                <w:szCs w:val="24"/>
              </w:rPr>
              <w:t>1</w:t>
            </w:r>
          </w:p>
        </w:tc>
        <w:tc>
          <w:tcPr>
            <w:tcW w:w="2837" w:type="dxa"/>
            <w:tcBorders>
              <w:top w:val="single" w:sz="4" w:space="0" w:color="auto"/>
              <w:left w:val="single" w:sz="4" w:space="0" w:color="auto"/>
              <w:bottom w:val="single" w:sz="4" w:space="0" w:color="auto"/>
              <w:right w:val="single" w:sz="4" w:space="0" w:color="auto"/>
            </w:tcBorders>
          </w:tcPr>
          <w:p w14:paraId="174C864B" w14:textId="18A0F83F" w:rsidR="00071DFD" w:rsidRPr="005D03B5" w:rsidRDefault="00071DFD" w:rsidP="00FF06B9">
            <w:pPr>
              <w:pStyle w:val="NoSpacing"/>
              <w:rPr>
                <w:rFonts w:ascii="Times" w:hAnsi="Times" w:cs="Times"/>
                <w:sz w:val="24"/>
                <w:szCs w:val="24"/>
              </w:rPr>
            </w:pPr>
            <w:r w:rsidRPr="005D03B5">
              <w:rPr>
                <w:rFonts w:ascii="Times" w:hAnsi="Times" w:cs="Times"/>
                <w:sz w:val="24"/>
                <w:szCs w:val="24"/>
              </w:rPr>
              <w:t>Georgia Willis</w:t>
            </w:r>
          </w:p>
        </w:tc>
        <w:tc>
          <w:tcPr>
            <w:tcW w:w="1026" w:type="dxa"/>
            <w:tcBorders>
              <w:top w:val="single" w:sz="4" w:space="0" w:color="auto"/>
              <w:left w:val="single" w:sz="4" w:space="0" w:color="auto"/>
              <w:bottom w:val="single" w:sz="4" w:space="0" w:color="auto"/>
              <w:right w:val="single" w:sz="4" w:space="0" w:color="auto"/>
            </w:tcBorders>
          </w:tcPr>
          <w:p w14:paraId="6DC8A3AA" w14:textId="1516807D" w:rsidR="00071DFD" w:rsidRPr="005D03B5" w:rsidRDefault="00AE74B4" w:rsidP="003E000B">
            <w:pPr>
              <w:jc w:val="center"/>
              <w:rPr>
                <w:rFonts w:ascii="Times" w:hAnsi="Times" w:cs="Times"/>
                <w:sz w:val="24"/>
                <w:szCs w:val="24"/>
              </w:rPr>
            </w:pPr>
            <w:r>
              <w:rPr>
                <w:rFonts w:ascii="Times" w:hAnsi="Times" w:cs="Times"/>
                <w:sz w:val="24"/>
                <w:szCs w:val="24"/>
              </w:rPr>
              <w:t>x</w:t>
            </w:r>
          </w:p>
        </w:tc>
        <w:tc>
          <w:tcPr>
            <w:tcW w:w="1220" w:type="dxa"/>
            <w:tcBorders>
              <w:top w:val="single" w:sz="4" w:space="0" w:color="auto"/>
              <w:left w:val="single" w:sz="4" w:space="0" w:color="auto"/>
              <w:bottom w:val="single" w:sz="4" w:space="0" w:color="auto"/>
              <w:right w:val="single" w:sz="4" w:space="0" w:color="auto"/>
            </w:tcBorders>
          </w:tcPr>
          <w:p w14:paraId="453BA858" w14:textId="2EDD1D5E" w:rsidR="00071DFD" w:rsidRPr="005D03B5" w:rsidRDefault="00071DFD"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1CB60DEA" w14:textId="1AF7E491" w:rsidR="00071DFD" w:rsidRPr="005D03B5" w:rsidRDefault="00071DFD" w:rsidP="003E000B">
            <w:pPr>
              <w:jc w:val="center"/>
              <w:rPr>
                <w:rFonts w:ascii="Times" w:hAnsi="Times" w:cs="Times"/>
                <w:sz w:val="24"/>
                <w:szCs w:val="24"/>
              </w:rPr>
            </w:pPr>
          </w:p>
        </w:tc>
        <w:tc>
          <w:tcPr>
            <w:tcW w:w="1270" w:type="dxa"/>
            <w:tcBorders>
              <w:top w:val="single" w:sz="4" w:space="0" w:color="auto"/>
              <w:left w:val="single" w:sz="4" w:space="0" w:color="auto"/>
              <w:bottom w:val="single" w:sz="4" w:space="0" w:color="auto"/>
              <w:right w:val="single" w:sz="4" w:space="0" w:color="auto"/>
            </w:tcBorders>
          </w:tcPr>
          <w:p w14:paraId="0F408A99" w14:textId="190C1637" w:rsidR="00071DFD" w:rsidRPr="005D03B5" w:rsidRDefault="00AE74B4" w:rsidP="003E000B">
            <w:pPr>
              <w:jc w:val="center"/>
              <w:rPr>
                <w:rFonts w:ascii="Times" w:hAnsi="Times" w:cs="Times"/>
                <w:sz w:val="24"/>
                <w:szCs w:val="24"/>
              </w:rPr>
            </w:pPr>
            <w:r>
              <w:rPr>
                <w:rFonts w:ascii="Times" w:hAnsi="Times" w:cs="Times"/>
                <w:sz w:val="24"/>
                <w:szCs w:val="24"/>
              </w:rPr>
              <w:t>x</w:t>
            </w:r>
          </w:p>
        </w:tc>
      </w:tr>
      <w:tr w:rsidR="00071DFD" w:rsidRPr="005D03B5" w14:paraId="59DF46D5" w14:textId="161C5A23"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0AD7FC96" w14:textId="76DCE6A7" w:rsidR="00071DFD" w:rsidRPr="005D03B5" w:rsidRDefault="00071DFD" w:rsidP="00FF06B9">
            <w:pPr>
              <w:pStyle w:val="NoSpacing"/>
              <w:rPr>
                <w:rFonts w:ascii="Times" w:hAnsi="Times" w:cs="Times"/>
                <w:sz w:val="24"/>
                <w:szCs w:val="24"/>
              </w:rPr>
            </w:pPr>
          </w:p>
        </w:tc>
        <w:tc>
          <w:tcPr>
            <w:tcW w:w="2837" w:type="dxa"/>
            <w:tcBorders>
              <w:top w:val="single" w:sz="4" w:space="0" w:color="auto"/>
              <w:left w:val="single" w:sz="4" w:space="0" w:color="auto"/>
              <w:bottom w:val="single" w:sz="4" w:space="0" w:color="auto"/>
              <w:right w:val="single" w:sz="4" w:space="0" w:color="auto"/>
            </w:tcBorders>
          </w:tcPr>
          <w:p w14:paraId="1BEADE82" w14:textId="6EDEDD4E" w:rsidR="00071DFD" w:rsidRPr="005D03B5" w:rsidRDefault="00071DFD" w:rsidP="00FF06B9">
            <w:pPr>
              <w:pStyle w:val="NoSpacing"/>
              <w:rPr>
                <w:rFonts w:ascii="Times" w:hAnsi="Times" w:cs="Times"/>
                <w:sz w:val="24"/>
                <w:szCs w:val="24"/>
              </w:rPr>
            </w:pPr>
          </w:p>
        </w:tc>
        <w:tc>
          <w:tcPr>
            <w:tcW w:w="1026" w:type="dxa"/>
            <w:tcBorders>
              <w:top w:val="single" w:sz="4" w:space="0" w:color="auto"/>
              <w:left w:val="single" w:sz="4" w:space="0" w:color="auto"/>
              <w:bottom w:val="single" w:sz="4" w:space="0" w:color="auto"/>
              <w:right w:val="single" w:sz="4" w:space="0" w:color="auto"/>
            </w:tcBorders>
          </w:tcPr>
          <w:p w14:paraId="1C66ED6F" w14:textId="08E9F4E1" w:rsidR="00071DFD" w:rsidRPr="005D03B5" w:rsidRDefault="00071DFD" w:rsidP="003E000B">
            <w:pPr>
              <w:jc w:val="center"/>
              <w:rPr>
                <w:rFonts w:ascii="Times" w:hAnsi="Times" w:cs="Times"/>
                <w:sz w:val="24"/>
                <w:szCs w:val="24"/>
              </w:rPr>
            </w:pPr>
          </w:p>
        </w:tc>
        <w:tc>
          <w:tcPr>
            <w:tcW w:w="1220" w:type="dxa"/>
            <w:tcBorders>
              <w:top w:val="single" w:sz="4" w:space="0" w:color="auto"/>
              <w:left w:val="single" w:sz="4" w:space="0" w:color="auto"/>
              <w:bottom w:val="single" w:sz="4" w:space="0" w:color="auto"/>
              <w:right w:val="single" w:sz="4" w:space="0" w:color="auto"/>
            </w:tcBorders>
          </w:tcPr>
          <w:p w14:paraId="33AF7B64" w14:textId="20F8CDE5" w:rsidR="00071DFD" w:rsidRPr="005D03B5" w:rsidRDefault="00071DFD"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6E1D6A6A" w14:textId="33085CE7" w:rsidR="00071DFD" w:rsidRPr="005D03B5" w:rsidRDefault="00071DFD" w:rsidP="003E000B">
            <w:pPr>
              <w:jc w:val="center"/>
              <w:rPr>
                <w:rFonts w:ascii="Times" w:hAnsi="Times" w:cs="Times"/>
                <w:sz w:val="24"/>
                <w:szCs w:val="24"/>
              </w:rPr>
            </w:pPr>
          </w:p>
        </w:tc>
        <w:tc>
          <w:tcPr>
            <w:tcW w:w="1270" w:type="dxa"/>
            <w:tcBorders>
              <w:top w:val="single" w:sz="4" w:space="0" w:color="auto"/>
              <w:left w:val="single" w:sz="4" w:space="0" w:color="auto"/>
              <w:bottom w:val="single" w:sz="4" w:space="0" w:color="auto"/>
              <w:right w:val="single" w:sz="4" w:space="0" w:color="auto"/>
            </w:tcBorders>
          </w:tcPr>
          <w:p w14:paraId="79886276" w14:textId="7CC4DA9A" w:rsidR="00071DFD" w:rsidRPr="005D03B5" w:rsidRDefault="00071DFD" w:rsidP="003E000B">
            <w:pPr>
              <w:jc w:val="center"/>
              <w:rPr>
                <w:rFonts w:ascii="Times" w:hAnsi="Times" w:cs="Times"/>
                <w:sz w:val="24"/>
                <w:szCs w:val="24"/>
              </w:rPr>
            </w:pPr>
          </w:p>
        </w:tc>
      </w:tr>
      <w:tr w:rsidR="00071DFD" w:rsidRPr="005D03B5" w14:paraId="16D6B4EB" w14:textId="0D72E3DF" w:rsidTr="0066077A">
        <w:trPr>
          <w:cantSplit/>
          <w:trHeight w:val="300"/>
          <w:jc w:val="center"/>
        </w:trPr>
        <w:tc>
          <w:tcPr>
            <w:tcW w:w="609" w:type="dxa"/>
            <w:tcBorders>
              <w:top w:val="single" w:sz="4" w:space="0" w:color="auto"/>
              <w:left w:val="single" w:sz="4" w:space="0" w:color="auto"/>
              <w:bottom w:val="single" w:sz="4" w:space="0" w:color="auto"/>
              <w:right w:val="single" w:sz="4" w:space="0" w:color="auto"/>
            </w:tcBorders>
          </w:tcPr>
          <w:p w14:paraId="29F52B8A" w14:textId="2037FFBA" w:rsidR="00071DFD" w:rsidRPr="005D03B5" w:rsidRDefault="00071DFD" w:rsidP="00FF06B9">
            <w:pPr>
              <w:pStyle w:val="NoSpacing"/>
              <w:rPr>
                <w:rFonts w:ascii="Times" w:hAnsi="Times" w:cs="Times"/>
                <w:sz w:val="24"/>
                <w:szCs w:val="24"/>
              </w:rPr>
            </w:pPr>
          </w:p>
        </w:tc>
        <w:tc>
          <w:tcPr>
            <w:tcW w:w="2837" w:type="dxa"/>
            <w:tcBorders>
              <w:top w:val="single" w:sz="4" w:space="0" w:color="auto"/>
              <w:left w:val="single" w:sz="4" w:space="0" w:color="auto"/>
              <w:bottom w:val="single" w:sz="4" w:space="0" w:color="auto"/>
              <w:right w:val="single" w:sz="4" w:space="0" w:color="auto"/>
            </w:tcBorders>
          </w:tcPr>
          <w:p w14:paraId="10DBA113" w14:textId="13899579" w:rsidR="00071DFD" w:rsidRPr="005D03B5" w:rsidRDefault="00071DFD" w:rsidP="00FF06B9">
            <w:pPr>
              <w:pStyle w:val="NoSpacing"/>
              <w:rPr>
                <w:rFonts w:ascii="Times" w:hAnsi="Times" w:cs="Times"/>
                <w:sz w:val="24"/>
                <w:szCs w:val="24"/>
              </w:rPr>
            </w:pPr>
          </w:p>
        </w:tc>
        <w:tc>
          <w:tcPr>
            <w:tcW w:w="1026" w:type="dxa"/>
            <w:tcBorders>
              <w:top w:val="single" w:sz="4" w:space="0" w:color="auto"/>
              <w:left w:val="single" w:sz="4" w:space="0" w:color="auto"/>
              <w:bottom w:val="single" w:sz="4" w:space="0" w:color="auto"/>
              <w:right w:val="single" w:sz="4" w:space="0" w:color="auto"/>
            </w:tcBorders>
          </w:tcPr>
          <w:p w14:paraId="54BF21BB" w14:textId="12641F40" w:rsidR="00071DFD" w:rsidRPr="005D03B5" w:rsidRDefault="00071DFD" w:rsidP="003E000B">
            <w:pPr>
              <w:jc w:val="center"/>
              <w:rPr>
                <w:rFonts w:ascii="Times" w:hAnsi="Times" w:cs="Times"/>
                <w:sz w:val="24"/>
                <w:szCs w:val="24"/>
              </w:rPr>
            </w:pPr>
          </w:p>
        </w:tc>
        <w:tc>
          <w:tcPr>
            <w:tcW w:w="1220" w:type="dxa"/>
            <w:tcBorders>
              <w:top w:val="single" w:sz="4" w:space="0" w:color="auto"/>
              <w:left w:val="single" w:sz="4" w:space="0" w:color="auto"/>
              <w:bottom w:val="single" w:sz="4" w:space="0" w:color="auto"/>
              <w:right w:val="single" w:sz="4" w:space="0" w:color="auto"/>
            </w:tcBorders>
          </w:tcPr>
          <w:p w14:paraId="437DD5E1" w14:textId="7D0BC934" w:rsidR="00071DFD" w:rsidRPr="005D03B5" w:rsidRDefault="00071DFD" w:rsidP="003E000B">
            <w:pPr>
              <w:jc w:val="center"/>
              <w:rPr>
                <w:rFonts w:ascii="Times" w:hAnsi="Times" w:cs="Times"/>
                <w:sz w:val="24"/>
                <w:szCs w:val="24"/>
              </w:rPr>
            </w:pPr>
          </w:p>
        </w:tc>
        <w:tc>
          <w:tcPr>
            <w:tcW w:w="1092" w:type="dxa"/>
            <w:tcBorders>
              <w:top w:val="single" w:sz="4" w:space="0" w:color="auto"/>
              <w:left w:val="single" w:sz="4" w:space="0" w:color="auto"/>
              <w:bottom w:val="single" w:sz="4" w:space="0" w:color="auto"/>
              <w:right w:val="single" w:sz="4" w:space="0" w:color="auto"/>
            </w:tcBorders>
          </w:tcPr>
          <w:p w14:paraId="4D82F580" w14:textId="3D40608C" w:rsidR="00071DFD" w:rsidRPr="005D03B5" w:rsidRDefault="00071DFD" w:rsidP="003E000B">
            <w:pPr>
              <w:jc w:val="center"/>
              <w:rPr>
                <w:rFonts w:ascii="Times" w:hAnsi="Times" w:cs="Times"/>
                <w:sz w:val="24"/>
                <w:szCs w:val="24"/>
              </w:rPr>
            </w:pPr>
          </w:p>
        </w:tc>
        <w:tc>
          <w:tcPr>
            <w:tcW w:w="1270" w:type="dxa"/>
            <w:tcBorders>
              <w:top w:val="single" w:sz="4" w:space="0" w:color="auto"/>
              <w:left w:val="single" w:sz="4" w:space="0" w:color="auto"/>
              <w:bottom w:val="single" w:sz="4" w:space="0" w:color="auto"/>
              <w:right w:val="single" w:sz="4" w:space="0" w:color="auto"/>
            </w:tcBorders>
          </w:tcPr>
          <w:p w14:paraId="34110465" w14:textId="45BD997F" w:rsidR="00071DFD" w:rsidRPr="005D03B5" w:rsidRDefault="00071DFD" w:rsidP="003E000B">
            <w:pPr>
              <w:jc w:val="center"/>
              <w:rPr>
                <w:rFonts w:ascii="Times" w:hAnsi="Times" w:cs="Times"/>
                <w:sz w:val="24"/>
                <w:szCs w:val="24"/>
              </w:rPr>
            </w:pPr>
          </w:p>
        </w:tc>
      </w:tr>
    </w:tbl>
    <w:p w14:paraId="006BE7B9" w14:textId="7BB6F116" w:rsidR="001C6412" w:rsidRPr="005D03B5" w:rsidRDefault="005F116E" w:rsidP="001C6412">
      <w:pPr>
        <w:rPr>
          <w:rFonts w:ascii="Times" w:hAnsi="Times" w:cs="Times"/>
          <w:sz w:val="24"/>
          <w:szCs w:val="24"/>
        </w:rPr>
      </w:pPr>
      <w:r w:rsidRPr="005D03B5">
        <w:rPr>
          <w:rFonts w:ascii="Times" w:hAnsi="Times" w:cs="Times"/>
          <w:sz w:val="24"/>
          <w:szCs w:val="24"/>
        </w:rPr>
        <w:t xml:space="preserve">      </w:t>
      </w:r>
      <w:r w:rsidR="00D62D9C" w:rsidRPr="005D03B5">
        <w:rPr>
          <w:rFonts w:ascii="Times" w:hAnsi="Times" w:cs="Times"/>
          <w:sz w:val="24"/>
          <w:szCs w:val="24"/>
        </w:rPr>
        <w:t xml:space="preserve">               </w:t>
      </w:r>
      <w:r w:rsidRPr="005D03B5">
        <w:rPr>
          <w:rFonts w:ascii="Times" w:hAnsi="Times" w:cs="Times"/>
          <w:sz w:val="24"/>
          <w:szCs w:val="24"/>
        </w:rPr>
        <w:t xml:space="preserve"> X: Attended/ Approve Motion  </w:t>
      </w:r>
      <w:r w:rsidR="00D62D9C" w:rsidRPr="005D03B5">
        <w:rPr>
          <w:rFonts w:ascii="Times" w:hAnsi="Times" w:cs="Times"/>
          <w:sz w:val="24"/>
          <w:szCs w:val="24"/>
        </w:rPr>
        <w:t xml:space="preserve">   </w:t>
      </w:r>
      <w:r w:rsidRPr="005D03B5">
        <w:rPr>
          <w:rFonts w:ascii="Times" w:hAnsi="Times" w:cs="Times"/>
          <w:sz w:val="24"/>
          <w:szCs w:val="24"/>
        </w:rPr>
        <w:t xml:space="preserve">  </w:t>
      </w:r>
      <w:proofErr w:type="gramStart"/>
      <w:r w:rsidRPr="005D03B5">
        <w:rPr>
          <w:rFonts w:ascii="Times" w:hAnsi="Times" w:cs="Times"/>
          <w:sz w:val="24"/>
          <w:szCs w:val="24"/>
        </w:rPr>
        <w:t>-:Absent</w:t>
      </w:r>
      <w:proofErr w:type="gramEnd"/>
      <w:r w:rsidRPr="005D03B5">
        <w:rPr>
          <w:rFonts w:ascii="Times" w:hAnsi="Times" w:cs="Times"/>
          <w:sz w:val="24"/>
          <w:szCs w:val="24"/>
        </w:rPr>
        <w:t xml:space="preserve">              O: Deny Motion            A: Abstain</w:t>
      </w:r>
    </w:p>
    <w:p w14:paraId="46A54E64" w14:textId="77777777" w:rsidR="005F116E" w:rsidRPr="005D03B5" w:rsidRDefault="005F116E" w:rsidP="001C6412">
      <w:pPr>
        <w:rPr>
          <w:rFonts w:ascii="Times" w:hAnsi="Times" w:cs="Times"/>
          <w:sz w:val="24"/>
          <w:szCs w:val="24"/>
        </w:rPr>
      </w:pPr>
    </w:p>
    <w:p w14:paraId="4EBD3648" w14:textId="77777777" w:rsidR="005F116E" w:rsidRPr="005D03B5" w:rsidRDefault="005F116E" w:rsidP="001C6412">
      <w:pPr>
        <w:rPr>
          <w:rFonts w:ascii="Times" w:hAnsi="Times" w:cs="Times"/>
          <w:sz w:val="24"/>
          <w:szCs w:val="24"/>
        </w:rPr>
      </w:pPr>
    </w:p>
    <w:p w14:paraId="4BD8594C" w14:textId="77777777" w:rsidR="005F116E" w:rsidRPr="005D03B5" w:rsidRDefault="005F116E" w:rsidP="001C6412">
      <w:pPr>
        <w:rPr>
          <w:rFonts w:ascii="Times" w:hAnsi="Times" w:cs="Times"/>
          <w:sz w:val="24"/>
          <w:szCs w:val="24"/>
        </w:rPr>
      </w:pPr>
    </w:p>
    <w:p w14:paraId="45E69D17" w14:textId="47F3CE63" w:rsidR="00190720" w:rsidRPr="005D03B5" w:rsidRDefault="001C6412" w:rsidP="001C6412">
      <w:pPr>
        <w:rPr>
          <w:rFonts w:ascii="Times" w:hAnsi="Times" w:cs="Times"/>
          <w:sz w:val="24"/>
          <w:szCs w:val="24"/>
        </w:rPr>
      </w:pPr>
      <w:r w:rsidRPr="005D03B5">
        <w:rPr>
          <w:rFonts w:ascii="Times" w:hAnsi="Times" w:cs="Times"/>
          <w:sz w:val="24"/>
          <w:szCs w:val="24"/>
        </w:rPr>
        <w:t xml:space="preserve">Liaison: </w:t>
      </w:r>
      <w:r w:rsidR="005D3AA4" w:rsidRPr="005D03B5">
        <w:rPr>
          <w:rFonts w:ascii="Times" w:hAnsi="Times" w:cs="Times"/>
          <w:sz w:val="24"/>
          <w:szCs w:val="24"/>
        </w:rPr>
        <w:t>Dr. Aysegul Timur</w:t>
      </w:r>
      <w:r w:rsidR="003308BC" w:rsidRPr="005D03B5">
        <w:rPr>
          <w:rFonts w:ascii="Times" w:hAnsi="Times" w:cs="Times"/>
          <w:sz w:val="24"/>
          <w:szCs w:val="24"/>
          <w:highlight w:val="yellow"/>
        </w:rPr>
        <w:t xml:space="preserve"> </w:t>
      </w:r>
    </w:p>
    <w:p w14:paraId="3B254516" w14:textId="648B24AF" w:rsidR="00190720" w:rsidRPr="005D03B5" w:rsidRDefault="00190720" w:rsidP="001C6412">
      <w:pPr>
        <w:rPr>
          <w:rFonts w:ascii="Times" w:hAnsi="Times" w:cs="Times"/>
          <w:sz w:val="24"/>
          <w:szCs w:val="24"/>
        </w:rPr>
      </w:pPr>
      <w:r w:rsidRPr="005D03B5">
        <w:rPr>
          <w:rFonts w:ascii="Times" w:hAnsi="Times" w:cs="Times"/>
          <w:sz w:val="24"/>
          <w:szCs w:val="24"/>
        </w:rPr>
        <w:t>Faculty Senate Liaison</w:t>
      </w:r>
      <w:r w:rsidR="00952972" w:rsidRPr="005D03B5">
        <w:rPr>
          <w:rFonts w:ascii="Times" w:hAnsi="Times" w:cs="Times"/>
          <w:sz w:val="24"/>
          <w:szCs w:val="24"/>
        </w:rPr>
        <w:t xml:space="preserve">: </w:t>
      </w:r>
      <w:r w:rsidR="00AE74B4">
        <w:rPr>
          <w:rFonts w:ascii="Times" w:hAnsi="Times" w:cs="Times"/>
          <w:sz w:val="24"/>
          <w:szCs w:val="24"/>
        </w:rPr>
        <w:t xml:space="preserve">Anna Carlin on behalf of </w:t>
      </w:r>
      <w:r w:rsidR="00783C2A" w:rsidRPr="005D03B5">
        <w:rPr>
          <w:rFonts w:ascii="Times" w:hAnsi="Times" w:cs="Times"/>
          <w:sz w:val="24"/>
          <w:szCs w:val="24"/>
        </w:rPr>
        <w:t xml:space="preserve">Dr. James MacDonald </w:t>
      </w:r>
    </w:p>
    <w:p w14:paraId="043D98ED" w14:textId="007D3907" w:rsidR="001800E5" w:rsidRPr="005D03B5" w:rsidRDefault="00904E74" w:rsidP="000E271F">
      <w:pPr>
        <w:pStyle w:val="NoSpacing"/>
        <w:rPr>
          <w:rFonts w:ascii="Times" w:hAnsi="Times" w:cs="Times"/>
          <w:sz w:val="24"/>
          <w:szCs w:val="24"/>
        </w:rPr>
      </w:pPr>
      <w:r w:rsidRPr="005D03B5">
        <w:rPr>
          <w:rFonts w:ascii="Times" w:hAnsi="Times" w:cs="Times"/>
          <w:sz w:val="24"/>
          <w:szCs w:val="24"/>
        </w:rPr>
        <w:t>Student Government Liaison</w:t>
      </w:r>
      <w:r w:rsidR="000F1B64" w:rsidRPr="005D03B5">
        <w:rPr>
          <w:rFonts w:ascii="Times" w:hAnsi="Times" w:cs="Times"/>
          <w:sz w:val="24"/>
          <w:szCs w:val="24"/>
        </w:rPr>
        <w:t xml:space="preserve">: </w:t>
      </w:r>
      <w:r w:rsidR="00AE74B4">
        <w:rPr>
          <w:rFonts w:ascii="Times" w:hAnsi="Times" w:cs="Times"/>
          <w:sz w:val="24"/>
          <w:szCs w:val="24"/>
        </w:rPr>
        <w:t xml:space="preserve">Gracie Dougherty on behalf of </w:t>
      </w:r>
      <w:r w:rsidR="00316ABF" w:rsidRPr="005D03B5">
        <w:rPr>
          <w:rFonts w:ascii="Times" w:hAnsi="Times" w:cs="Times"/>
          <w:sz w:val="24"/>
          <w:szCs w:val="24"/>
        </w:rPr>
        <w:t>Nathan Campbell </w:t>
      </w:r>
    </w:p>
    <w:p w14:paraId="07534746" w14:textId="77777777" w:rsidR="00F31350" w:rsidRPr="005D03B5" w:rsidRDefault="00F31350" w:rsidP="00F31350">
      <w:pPr>
        <w:spacing w:after="160" w:line="259" w:lineRule="auto"/>
        <w:rPr>
          <w:rFonts w:ascii="Times" w:hAnsi="Times" w:cs="Times"/>
          <w:sz w:val="24"/>
          <w:szCs w:val="24"/>
        </w:rPr>
      </w:pPr>
      <w:r w:rsidRPr="005D03B5">
        <w:rPr>
          <w:rFonts w:ascii="Times" w:hAnsi="Times" w:cs="Times"/>
          <w:sz w:val="24"/>
          <w:szCs w:val="24"/>
        </w:rPr>
        <w:t>Black Faculty Staff Alliance (BFSA) Liaison: Dakendo Michel</w:t>
      </w:r>
    </w:p>
    <w:p w14:paraId="4A205E0A" w14:textId="77777777" w:rsidR="00581735" w:rsidRPr="005D03B5" w:rsidRDefault="00581735" w:rsidP="006E1B71">
      <w:pPr>
        <w:pStyle w:val="NoSpacing"/>
        <w:ind w:left="0" w:firstLine="0"/>
        <w:rPr>
          <w:rFonts w:ascii="Times" w:hAnsi="Times" w:cs="Times"/>
          <w:sz w:val="24"/>
          <w:szCs w:val="24"/>
        </w:rPr>
      </w:pP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434"/>
        <w:gridCol w:w="1802"/>
        <w:gridCol w:w="7914"/>
      </w:tblGrid>
      <w:tr w:rsidR="005D03B5" w:rsidRPr="005D03B5" w14:paraId="5E0F9954" w14:textId="77777777" w:rsidTr="00CD0D6C">
        <w:trPr>
          <w:tblHeader/>
        </w:trPr>
        <w:tc>
          <w:tcPr>
            <w:tcW w:w="643" w:type="pct"/>
          </w:tcPr>
          <w:p w14:paraId="56C48A56" w14:textId="77777777"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lastRenderedPageBreak/>
              <w:br w:type="page"/>
              <w:t>Agenda Item</w:t>
            </w:r>
          </w:p>
        </w:tc>
        <w:tc>
          <w:tcPr>
            <w:tcW w:w="808" w:type="pct"/>
          </w:tcPr>
          <w:p w14:paraId="4CFBE3E0" w14:textId="77777777"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Responsible</w:t>
            </w:r>
          </w:p>
        </w:tc>
        <w:tc>
          <w:tcPr>
            <w:tcW w:w="3549" w:type="pct"/>
          </w:tcPr>
          <w:p w14:paraId="7661F205" w14:textId="77777777" w:rsidR="000E271F" w:rsidRPr="005D03B5" w:rsidRDefault="000E271F" w:rsidP="007954EC">
            <w:pPr>
              <w:pStyle w:val="NoSpacing"/>
              <w:rPr>
                <w:rFonts w:ascii="Times" w:hAnsi="Times" w:cs="Times"/>
                <w:sz w:val="24"/>
                <w:szCs w:val="24"/>
              </w:rPr>
            </w:pPr>
            <w:r w:rsidRPr="005D03B5">
              <w:rPr>
                <w:rFonts w:ascii="Times" w:hAnsi="Times" w:cs="Times"/>
                <w:sz w:val="24"/>
                <w:szCs w:val="24"/>
              </w:rPr>
              <w:t>Discussion</w:t>
            </w:r>
          </w:p>
        </w:tc>
      </w:tr>
      <w:tr w:rsidR="005D03B5" w:rsidRPr="005D03B5" w14:paraId="23FFBCB9" w14:textId="77777777" w:rsidTr="00CD0D6C">
        <w:trPr>
          <w:trHeight w:val="260"/>
        </w:trPr>
        <w:tc>
          <w:tcPr>
            <w:tcW w:w="643" w:type="pct"/>
          </w:tcPr>
          <w:p w14:paraId="177A0B5A" w14:textId="0E21EF9A"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 xml:space="preserve">Approval of Minutes </w:t>
            </w:r>
          </w:p>
        </w:tc>
        <w:tc>
          <w:tcPr>
            <w:tcW w:w="808" w:type="pct"/>
          </w:tcPr>
          <w:p w14:paraId="40123B62" w14:textId="3BC129CC"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Chairs</w:t>
            </w:r>
          </w:p>
        </w:tc>
        <w:tc>
          <w:tcPr>
            <w:tcW w:w="3549" w:type="pct"/>
            <w:shd w:val="clear" w:color="auto" w:fill="auto"/>
          </w:tcPr>
          <w:p w14:paraId="7C6D5105" w14:textId="53A8305D" w:rsidR="000E271F" w:rsidRPr="005D03B5" w:rsidRDefault="000E271F" w:rsidP="00A24186">
            <w:pPr>
              <w:spacing w:after="160" w:line="259" w:lineRule="auto"/>
              <w:ind w:left="0" w:firstLine="0"/>
              <w:rPr>
                <w:rFonts w:ascii="Times" w:hAnsi="Times" w:cs="Times"/>
                <w:sz w:val="24"/>
                <w:szCs w:val="24"/>
              </w:rPr>
            </w:pPr>
            <w:r w:rsidRPr="005D03B5">
              <w:rPr>
                <w:rFonts w:ascii="Times" w:hAnsi="Times" w:cs="Times"/>
                <w:sz w:val="24"/>
                <w:szCs w:val="24"/>
              </w:rPr>
              <w:t xml:space="preserve"> Approval of </w:t>
            </w:r>
            <w:r w:rsidR="0066077A">
              <w:rPr>
                <w:rFonts w:ascii="Times" w:hAnsi="Times" w:cs="Times"/>
                <w:sz w:val="24"/>
                <w:szCs w:val="24"/>
              </w:rPr>
              <w:t>January</w:t>
            </w:r>
            <w:r w:rsidRPr="005D03B5">
              <w:rPr>
                <w:rFonts w:ascii="Times" w:hAnsi="Times" w:cs="Times"/>
                <w:sz w:val="24"/>
                <w:szCs w:val="24"/>
              </w:rPr>
              <w:t xml:space="preserve"> Minutes</w:t>
            </w:r>
          </w:p>
          <w:p w14:paraId="08CA2BD3" w14:textId="12E65022"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t xml:space="preserve">Motion to approve: </w:t>
            </w:r>
            <w:r w:rsidR="00AE74B4">
              <w:rPr>
                <w:rFonts w:ascii="Times" w:hAnsi="Times" w:cs="Times"/>
                <w:sz w:val="24"/>
                <w:szCs w:val="24"/>
              </w:rPr>
              <w:t>Jaclyn</w:t>
            </w:r>
          </w:p>
          <w:p w14:paraId="4EFFECA2" w14:textId="014F5C46"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t xml:space="preserve">Second: </w:t>
            </w:r>
            <w:r w:rsidR="00AE74B4">
              <w:rPr>
                <w:rFonts w:ascii="Times" w:hAnsi="Times" w:cs="Times"/>
                <w:sz w:val="24"/>
                <w:szCs w:val="24"/>
              </w:rPr>
              <w:t>Kat</w:t>
            </w:r>
          </w:p>
          <w:p w14:paraId="4B25D86B" w14:textId="268F0CCA"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t>Any discussion:</w:t>
            </w:r>
            <w:r w:rsidR="0097006B" w:rsidRPr="005D03B5">
              <w:rPr>
                <w:rFonts w:ascii="Times" w:hAnsi="Times" w:cs="Times"/>
                <w:sz w:val="24"/>
                <w:szCs w:val="24"/>
              </w:rPr>
              <w:t xml:space="preserve"> </w:t>
            </w:r>
            <w:r w:rsidR="00AE74B4">
              <w:rPr>
                <w:rFonts w:ascii="Times" w:hAnsi="Times" w:cs="Times"/>
                <w:sz w:val="24"/>
                <w:szCs w:val="24"/>
              </w:rPr>
              <w:t>None</w:t>
            </w:r>
          </w:p>
          <w:p w14:paraId="05EC6B59" w14:textId="13A157A0"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t xml:space="preserve">Approve: </w:t>
            </w:r>
          </w:p>
          <w:p w14:paraId="59DEED14" w14:textId="021C70D5" w:rsidR="000E271F" w:rsidRPr="005D03B5" w:rsidRDefault="000E271F" w:rsidP="00684F76">
            <w:pPr>
              <w:pStyle w:val="ListParagraph"/>
              <w:numPr>
                <w:ilvl w:val="1"/>
                <w:numId w:val="3"/>
              </w:numPr>
              <w:ind w:left="288" w:hanging="288"/>
              <w:rPr>
                <w:rFonts w:ascii="Times" w:hAnsi="Times" w:cs="Times"/>
                <w:sz w:val="24"/>
                <w:szCs w:val="24"/>
              </w:rPr>
            </w:pPr>
            <w:r w:rsidRPr="005D03B5">
              <w:rPr>
                <w:rFonts w:ascii="Times" w:hAnsi="Times" w:cs="Times"/>
                <w:sz w:val="24"/>
                <w:szCs w:val="24"/>
              </w:rPr>
              <w:t xml:space="preserve">Dissent: </w:t>
            </w:r>
          </w:p>
          <w:p w14:paraId="563D9882" w14:textId="2FAB4F1F" w:rsidR="000E271F" w:rsidRPr="005D03B5" w:rsidRDefault="000E271F" w:rsidP="00684F76">
            <w:pPr>
              <w:pStyle w:val="ListParagraph"/>
              <w:widowControl w:val="0"/>
              <w:numPr>
                <w:ilvl w:val="0"/>
                <w:numId w:val="2"/>
              </w:numPr>
              <w:ind w:left="288" w:hanging="288"/>
              <w:rPr>
                <w:rFonts w:ascii="Times" w:hAnsi="Times" w:cs="Times"/>
                <w:sz w:val="24"/>
                <w:szCs w:val="24"/>
              </w:rPr>
            </w:pPr>
            <w:r w:rsidRPr="005D03B5">
              <w:rPr>
                <w:rFonts w:ascii="Times" w:hAnsi="Times" w:cs="Times"/>
                <w:sz w:val="24"/>
                <w:szCs w:val="24"/>
              </w:rPr>
              <w:t>Abstain</w:t>
            </w:r>
            <w:r w:rsidR="00C645AE" w:rsidRPr="005D03B5">
              <w:rPr>
                <w:rFonts w:ascii="Times" w:hAnsi="Times" w:cs="Times"/>
                <w:sz w:val="24"/>
                <w:szCs w:val="24"/>
              </w:rPr>
              <w:t>:</w:t>
            </w:r>
          </w:p>
        </w:tc>
      </w:tr>
      <w:tr w:rsidR="005D03B5" w:rsidRPr="005D03B5" w14:paraId="63D57036" w14:textId="77777777" w:rsidTr="00CD0D6C">
        <w:tc>
          <w:tcPr>
            <w:tcW w:w="643" w:type="pct"/>
            <w:tcBorders>
              <w:bottom w:val="nil"/>
            </w:tcBorders>
          </w:tcPr>
          <w:p w14:paraId="24F7BA7C" w14:textId="5EE9BD43"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Officer Reports</w:t>
            </w:r>
          </w:p>
        </w:tc>
        <w:tc>
          <w:tcPr>
            <w:tcW w:w="808" w:type="pct"/>
            <w:tcBorders>
              <w:bottom w:val="nil"/>
            </w:tcBorders>
          </w:tcPr>
          <w:p w14:paraId="4032C1A3" w14:textId="77777777"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 xml:space="preserve">President, </w:t>
            </w:r>
          </w:p>
          <w:p w14:paraId="4EB9E024" w14:textId="6082B2DC"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Andi Clemons</w:t>
            </w:r>
          </w:p>
        </w:tc>
        <w:tc>
          <w:tcPr>
            <w:tcW w:w="3549" w:type="pct"/>
            <w:tcBorders>
              <w:bottom w:val="nil"/>
            </w:tcBorders>
          </w:tcPr>
          <w:p w14:paraId="665E61B2" w14:textId="689AAEA3" w:rsidR="00866362" w:rsidRDefault="00AE74B4" w:rsidP="0066077A">
            <w:pPr>
              <w:pStyle w:val="NormalWeb"/>
              <w:shd w:val="clear" w:color="auto" w:fill="FFFFFF"/>
              <w:textAlignment w:val="center"/>
              <w:rPr>
                <w:rFonts w:ascii="Times" w:hAnsi="Times" w:cs="Times"/>
              </w:rPr>
            </w:pPr>
            <w:r>
              <w:rPr>
                <w:rFonts w:ascii="Times" w:hAnsi="Times" w:cs="Times"/>
              </w:rPr>
              <w:t>Provost Rieger guest expressing his belief in value of staff, and would love to visit SAC meetings more regularly</w:t>
            </w:r>
          </w:p>
          <w:p w14:paraId="112A9FF9" w14:textId="2B47D77E" w:rsidR="00AE74B4" w:rsidRDefault="00AE74B4" w:rsidP="0066077A">
            <w:pPr>
              <w:pStyle w:val="NormalWeb"/>
              <w:shd w:val="clear" w:color="auto" w:fill="FFFFFF"/>
              <w:textAlignment w:val="center"/>
              <w:rPr>
                <w:rFonts w:ascii="Times" w:hAnsi="Times" w:cs="Times"/>
              </w:rPr>
            </w:pPr>
          </w:p>
          <w:p w14:paraId="7E22D3E9" w14:textId="44FADACA" w:rsidR="00AE74B4" w:rsidRDefault="00AE74B4" w:rsidP="0066077A">
            <w:pPr>
              <w:pStyle w:val="NormalWeb"/>
              <w:shd w:val="clear" w:color="auto" w:fill="FFFFFF"/>
              <w:textAlignment w:val="center"/>
              <w:rPr>
                <w:rFonts w:ascii="Times" w:hAnsi="Times" w:cs="Times"/>
              </w:rPr>
            </w:pPr>
            <w:r>
              <w:rPr>
                <w:rFonts w:ascii="Times" w:hAnsi="Times" w:cs="Times"/>
              </w:rPr>
              <w:t>New officer elections under new business</w:t>
            </w:r>
          </w:p>
          <w:p w14:paraId="66A8496D" w14:textId="6115D6D4" w:rsidR="00AE74B4" w:rsidRDefault="00AE74B4" w:rsidP="0066077A">
            <w:pPr>
              <w:pStyle w:val="NormalWeb"/>
              <w:shd w:val="clear" w:color="auto" w:fill="FFFFFF"/>
              <w:textAlignment w:val="center"/>
              <w:rPr>
                <w:rFonts w:ascii="Times" w:hAnsi="Times" w:cs="Times"/>
              </w:rPr>
            </w:pPr>
          </w:p>
          <w:p w14:paraId="1DDF6300" w14:textId="62AC2CAE" w:rsidR="00AE74B4" w:rsidRDefault="00AE74B4" w:rsidP="0066077A">
            <w:pPr>
              <w:pStyle w:val="NormalWeb"/>
              <w:shd w:val="clear" w:color="auto" w:fill="FFFFFF"/>
              <w:textAlignment w:val="center"/>
              <w:rPr>
                <w:rFonts w:ascii="Times" w:hAnsi="Times" w:cs="Times"/>
              </w:rPr>
            </w:pPr>
            <w:r>
              <w:rPr>
                <w:rFonts w:ascii="Times" w:hAnsi="Times" w:cs="Times"/>
              </w:rPr>
              <w:t xml:space="preserve">HR compensation study for staff with third party company, reaching out to partners on campus to participate, if there are specific concerns about compensation and/or job classifications on campus, share with Andi </w:t>
            </w:r>
          </w:p>
          <w:p w14:paraId="023AF1C0" w14:textId="2A58F166" w:rsidR="00AE74B4" w:rsidRDefault="00AE74B4" w:rsidP="0066077A">
            <w:pPr>
              <w:pStyle w:val="NormalWeb"/>
              <w:shd w:val="clear" w:color="auto" w:fill="FFFFFF"/>
              <w:textAlignment w:val="center"/>
              <w:rPr>
                <w:rFonts w:ascii="Times" w:hAnsi="Times" w:cs="Times"/>
              </w:rPr>
            </w:pPr>
          </w:p>
          <w:p w14:paraId="313194B3" w14:textId="3BFEC5B7" w:rsidR="00AE74B4" w:rsidRDefault="00AE74B4" w:rsidP="0066077A">
            <w:pPr>
              <w:pStyle w:val="NormalWeb"/>
              <w:shd w:val="clear" w:color="auto" w:fill="FFFFFF"/>
              <w:textAlignment w:val="center"/>
              <w:rPr>
                <w:rFonts w:ascii="Times" w:hAnsi="Times" w:cs="Times"/>
              </w:rPr>
            </w:pPr>
            <w:r>
              <w:rPr>
                <w:rFonts w:ascii="Times" w:hAnsi="Times" w:cs="Times"/>
              </w:rPr>
              <w:t>Congrats to David Vazquez, promoted to VP Admin Svc Finance, which shows possibilities of promotion on campus, change in the form of reorganization and restructure creates opportunities</w:t>
            </w:r>
          </w:p>
          <w:p w14:paraId="37F3E2A2" w14:textId="224A42EF" w:rsidR="00AE74B4" w:rsidRDefault="00AE74B4" w:rsidP="0066077A">
            <w:pPr>
              <w:pStyle w:val="NormalWeb"/>
              <w:shd w:val="clear" w:color="auto" w:fill="FFFFFF"/>
              <w:textAlignment w:val="center"/>
              <w:rPr>
                <w:rFonts w:ascii="Times" w:hAnsi="Times" w:cs="Times"/>
              </w:rPr>
            </w:pPr>
          </w:p>
          <w:p w14:paraId="15F69BC0" w14:textId="3CCF929E" w:rsidR="00AE74B4" w:rsidRDefault="00AE74B4" w:rsidP="0066077A">
            <w:pPr>
              <w:pStyle w:val="NormalWeb"/>
              <w:shd w:val="clear" w:color="auto" w:fill="FFFFFF"/>
              <w:textAlignment w:val="center"/>
              <w:rPr>
                <w:rFonts w:ascii="Times" w:hAnsi="Times" w:cs="Times"/>
              </w:rPr>
            </w:pPr>
            <w:r>
              <w:rPr>
                <w:rFonts w:ascii="Times" w:hAnsi="Times" w:cs="Times"/>
              </w:rPr>
              <w:t>Joined Rebalancing Taskforce in place of Andrew</w:t>
            </w:r>
          </w:p>
          <w:p w14:paraId="0238936A" w14:textId="4F7BFF15" w:rsidR="00AE74B4" w:rsidRDefault="00AE74B4" w:rsidP="0066077A">
            <w:pPr>
              <w:pStyle w:val="NormalWeb"/>
              <w:shd w:val="clear" w:color="auto" w:fill="FFFFFF"/>
              <w:textAlignment w:val="center"/>
              <w:rPr>
                <w:rFonts w:ascii="Times" w:hAnsi="Times" w:cs="Times"/>
              </w:rPr>
            </w:pPr>
          </w:p>
          <w:p w14:paraId="3CC2F190" w14:textId="35D96623" w:rsidR="00AE74B4" w:rsidRPr="005D03B5" w:rsidRDefault="00AE74B4" w:rsidP="0066077A">
            <w:pPr>
              <w:pStyle w:val="NormalWeb"/>
              <w:shd w:val="clear" w:color="auto" w:fill="FFFFFF"/>
              <w:textAlignment w:val="center"/>
              <w:rPr>
                <w:rFonts w:ascii="Times" w:hAnsi="Times" w:cs="Times"/>
              </w:rPr>
            </w:pPr>
            <w:r>
              <w:rPr>
                <w:rFonts w:ascii="Times" w:hAnsi="Times" w:cs="Times"/>
              </w:rPr>
              <w:t xml:space="preserve">Congrats to Dr Timur and her team for sending off the </w:t>
            </w:r>
            <w:r w:rsidR="00A2307E">
              <w:rPr>
                <w:rFonts w:ascii="Times" w:hAnsi="Times" w:cs="Times"/>
              </w:rPr>
              <w:t>5-year</w:t>
            </w:r>
            <w:r>
              <w:rPr>
                <w:rFonts w:ascii="Times" w:hAnsi="Times" w:cs="Times"/>
              </w:rPr>
              <w:t xml:space="preserve"> report </w:t>
            </w:r>
          </w:p>
        </w:tc>
      </w:tr>
      <w:tr w:rsidR="005D03B5" w:rsidRPr="005D03B5" w14:paraId="29887CBC" w14:textId="77777777" w:rsidTr="00CD0D6C">
        <w:tc>
          <w:tcPr>
            <w:tcW w:w="643" w:type="pct"/>
          </w:tcPr>
          <w:p w14:paraId="0E3EAF8C" w14:textId="130E6AFD" w:rsidR="000E271F" w:rsidRPr="005D03B5" w:rsidRDefault="000E271F" w:rsidP="007954EC">
            <w:pPr>
              <w:pStyle w:val="NoSpacing"/>
              <w:ind w:left="0" w:firstLine="0"/>
              <w:rPr>
                <w:rFonts w:ascii="Times" w:hAnsi="Times" w:cs="Times"/>
                <w:sz w:val="24"/>
                <w:szCs w:val="24"/>
              </w:rPr>
            </w:pPr>
          </w:p>
        </w:tc>
        <w:tc>
          <w:tcPr>
            <w:tcW w:w="808" w:type="pct"/>
          </w:tcPr>
          <w:p w14:paraId="15E13EDE" w14:textId="13FAA1CA"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Vice President, Carolyn Greene</w:t>
            </w:r>
          </w:p>
        </w:tc>
        <w:tc>
          <w:tcPr>
            <w:tcW w:w="3549" w:type="pct"/>
          </w:tcPr>
          <w:p w14:paraId="0A877283" w14:textId="7DEBC6EE" w:rsidR="00AE74B4" w:rsidRDefault="00AE74B4" w:rsidP="0066077A">
            <w:pPr>
              <w:tabs>
                <w:tab w:val="left" w:pos="841"/>
              </w:tabs>
              <w:ind w:left="0" w:firstLine="0"/>
              <w:rPr>
                <w:rFonts w:ascii="Times" w:hAnsi="Times" w:cs="Times"/>
                <w:sz w:val="24"/>
                <w:szCs w:val="24"/>
              </w:rPr>
            </w:pPr>
            <w:r>
              <w:rPr>
                <w:rFonts w:ascii="Times" w:hAnsi="Times" w:cs="Times"/>
                <w:sz w:val="24"/>
                <w:szCs w:val="24"/>
              </w:rPr>
              <w:t>HR contacted her and asked if still interested in participating in 5 Star academy, which restarts in Fall, sending them the presentation Visibility taskforce created and have it all ready for Fall; we will solicit volunteers that are comfortable to present the information at 5 Star events</w:t>
            </w:r>
          </w:p>
          <w:p w14:paraId="7D35762E" w14:textId="4AB9B112" w:rsidR="00AE74B4" w:rsidRPr="005D03B5" w:rsidRDefault="00AE74B4" w:rsidP="00AE74B4">
            <w:pPr>
              <w:tabs>
                <w:tab w:val="left" w:pos="841"/>
              </w:tabs>
              <w:ind w:left="0" w:firstLine="0"/>
              <w:rPr>
                <w:rFonts w:ascii="Times" w:hAnsi="Times" w:cs="Times"/>
                <w:sz w:val="24"/>
                <w:szCs w:val="24"/>
              </w:rPr>
            </w:pPr>
          </w:p>
        </w:tc>
      </w:tr>
      <w:tr w:rsidR="005D03B5" w:rsidRPr="005D03B5" w14:paraId="4CC689AB" w14:textId="77777777" w:rsidTr="00CD0D6C">
        <w:tc>
          <w:tcPr>
            <w:tcW w:w="643" w:type="pct"/>
          </w:tcPr>
          <w:p w14:paraId="7425F9B5" w14:textId="77777777" w:rsidR="000E271F" w:rsidRPr="005D03B5" w:rsidRDefault="000E271F" w:rsidP="007954EC">
            <w:pPr>
              <w:pStyle w:val="NoSpacing"/>
              <w:ind w:left="0" w:firstLine="0"/>
              <w:rPr>
                <w:rFonts w:ascii="Times" w:hAnsi="Times" w:cs="Times"/>
                <w:sz w:val="24"/>
                <w:szCs w:val="24"/>
              </w:rPr>
            </w:pPr>
          </w:p>
        </w:tc>
        <w:tc>
          <w:tcPr>
            <w:tcW w:w="808" w:type="pct"/>
          </w:tcPr>
          <w:p w14:paraId="6FE9848B" w14:textId="307DA841"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 xml:space="preserve">Secretary, </w:t>
            </w:r>
          </w:p>
        </w:tc>
        <w:tc>
          <w:tcPr>
            <w:tcW w:w="3549" w:type="pct"/>
          </w:tcPr>
          <w:p w14:paraId="6C8EC8FF" w14:textId="01AB4586" w:rsidR="000E271F" w:rsidRPr="005D03B5" w:rsidRDefault="0066077A" w:rsidP="00866362">
            <w:pPr>
              <w:ind w:left="0" w:firstLine="0"/>
              <w:rPr>
                <w:rFonts w:ascii="Times" w:hAnsi="Times" w:cs="Times"/>
                <w:sz w:val="24"/>
                <w:szCs w:val="24"/>
              </w:rPr>
            </w:pPr>
            <w:r>
              <w:rPr>
                <w:rFonts w:ascii="Times" w:hAnsi="Times" w:cs="Times"/>
                <w:sz w:val="24"/>
                <w:szCs w:val="24"/>
              </w:rPr>
              <w:t>No Report</w:t>
            </w:r>
          </w:p>
        </w:tc>
      </w:tr>
      <w:tr w:rsidR="005D03B5" w:rsidRPr="005D03B5" w14:paraId="023286EC" w14:textId="77777777" w:rsidTr="00CD0D6C">
        <w:trPr>
          <w:trHeight w:val="728"/>
        </w:trPr>
        <w:tc>
          <w:tcPr>
            <w:tcW w:w="643" w:type="pct"/>
          </w:tcPr>
          <w:p w14:paraId="779C458D" w14:textId="77777777" w:rsidR="000E271F" w:rsidRPr="005D03B5" w:rsidRDefault="000E271F" w:rsidP="007954EC">
            <w:pPr>
              <w:pStyle w:val="NoSpacing"/>
              <w:ind w:left="0" w:firstLine="0"/>
              <w:rPr>
                <w:rFonts w:ascii="Times" w:hAnsi="Times" w:cs="Times"/>
                <w:sz w:val="24"/>
                <w:szCs w:val="24"/>
              </w:rPr>
            </w:pPr>
          </w:p>
        </w:tc>
        <w:tc>
          <w:tcPr>
            <w:tcW w:w="808" w:type="pct"/>
          </w:tcPr>
          <w:p w14:paraId="3351DCD9" w14:textId="77777777"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Treasurer,</w:t>
            </w:r>
          </w:p>
          <w:p w14:paraId="412529A9" w14:textId="5FAC99C2" w:rsidR="000E271F" w:rsidRPr="005D03B5" w:rsidRDefault="000E271F" w:rsidP="007954EC">
            <w:pPr>
              <w:pStyle w:val="NoSpacing"/>
              <w:ind w:left="0" w:firstLine="0"/>
              <w:rPr>
                <w:rFonts w:ascii="Times" w:hAnsi="Times" w:cs="Times"/>
                <w:sz w:val="24"/>
                <w:szCs w:val="24"/>
              </w:rPr>
            </w:pPr>
          </w:p>
        </w:tc>
        <w:tc>
          <w:tcPr>
            <w:tcW w:w="3549" w:type="pct"/>
          </w:tcPr>
          <w:p w14:paraId="49BC008D" w14:textId="412D183A" w:rsidR="00866362" w:rsidRPr="0066077A" w:rsidRDefault="00071DFD" w:rsidP="0066077A">
            <w:pPr>
              <w:ind w:left="0" w:firstLine="0"/>
              <w:rPr>
                <w:rFonts w:ascii="Times" w:hAnsi="Times" w:cs="Times"/>
                <w:sz w:val="24"/>
                <w:szCs w:val="24"/>
              </w:rPr>
            </w:pPr>
            <w:r>
              <w:rPr>
                <w:rFonts w:ascii="Times" w:hAnsi="Times" w:cs="Times"/>
                <w:sz w:val="24"/>
                <w:szCs w:val="24"/>
              </w:rPr>
              <w:t>No Report</w:t>
            </w:r>
          </w:p>
        </w:tc>
      </w:tr>
      <w:tr w:rsidR="005D03B5" w:rsidRPr="005D03B5" w14:paraId="6A948B4E" w14:textId="77777777" w:rsidTr="00CD0D6C">
        <w:trPr>
          <w:trHeight w:val="1505"/>
        </w:trPr>
        <w:tc>
          <w:tcPr>
            <w:tcW w:w="643" w:type="pct"/>
          </w:tcPr>
          <w:p w14:paraId="676ECA99" w14:textId="361298E3" w:rsidR="000E271F" w:rsidRPr="005D03B5" w:rsidRDefault="000E271F" w:rsidP="007954EC">
            <w:pPr>
              <w:pStyle w:val="NoSpacing"/>
              <w:ind w:left="0" w:firstLine="0"/>
              <w:rPr>
                <w:rFonts w:ascii="Times" w:hAnsi="Times" w:cs="Times"/>
                <w:sz w:val="24"/>
                <w:szCs w:val="24"/>
              </w:rPr>
            </w:pPr>
            <w:r w:rsidRPr="005D03B5">
              <w:rPr>
                <w:rFonts w:ascii="Times" w:hAnsi="Times" w:cs="Times"/>
                <w:sz w:val="24"/>
                <w:szCs w:val="24"/>
              </w:rPr>
              <w:t>Finest of the Flock</w:t>
            </w:r>
          </w:p>
        </w:tc>
        <w:tc>
          <w:tcPr>
            <w:tcW w:w="808" w:type="pct"/>
          </w:tcPr>
          <w:p w14:paraId="344A1225" w14:textId="77777777" w:rsidR="000E271F" w:rsidRDefault="000E271F" w:rsidP="007954EC">
            <w:pPr>
              <w:pStyle w:val="NoSpacing"/>
              <w:ind w:left="0" w:firstLine="0"/>
              <w:rPr>
                <w:rFonts w:ascii="Times" w:hAnsi="Times" w:cs="Times"/>
                <w:sz w:val="24"/>
                <w:szCs w:val="24"/>
              </w:rPr>
            </w:pPr>
            <w:r w:rsidRPr="005D03B5">
              <w:rPr>
                <w:rFonts w:ascii="Times" w:hAnsi="Times" w:cs="Times"/>
                <w:sz w:val="24"/>
                <w:szCs w:val="24"/>
              </w:rPr>
              <w:t>Chairs</w:t>
            </w:r>
          </w:p>
          <w:p w14:paraId="21DCF71E" w14:textId="77777777" w:rsidR="00AE74B4" w:rsidRDefault="00AE74B4" w:rsidP="007954EC">
            <w:pPr>
              <w:pStyle w:val="NoSpacing"/>
              <w:ind w:left="0" w:firstLine="0"/>
              <w:rPr>
                <w:rFonts w:ascii="Times" w:hAnsi="Times" w:cs="Times"/>
                <w:sz w:val="24"/>
                <w:szCs w:val="24"/>
              </w:rPr>
            </w:pPr>
            <w:r>
              <w:rPr>
                <w:rFonts w:ascii="Times" w:hAnsi="Times" w:cs="Times"/>
                <w:sz w:val="24"/>
                <w:szCs w:val="24"/>
              </w:rPr>
              <w:t>Georgia Willis</w:t>
            </w:r>
          </w:p>
          <w:p w14:paraId="205F38A3" w14:textId="7901EC5E" w:rsidR="00AE74B4" w:rsidRPr="005D03B5" w:rsidRDefault="00AE74B4" w:rsidP="007954EC">
            <w:pPr>
              <w:pStyle w:val="NoSpacing"/>
              <w:ind w:left="0" w:firstLine="0"/>
              <w:rPr>
                <w:rFonts w:ascii="Times" w:hAnsi="Times" w:cs="Times"/>
                <w:sz w:val="24"/>
                <w:szCs w:val="24"/>
              </w:rPr>
            </w:pPr>
            <w:r>
              <w:rPr>
                <w:rFonts w:ascii="Times" w:hAnsi="Times" w:cs="Times"/>
                <w:sz w:val="24"/>
                <w:szCs w:val="24"/>
              </w:rPr>
              <w:t>Jaclyn Chastain</w:t>
            </w:r>
          </w:p>
        </w:tc>
        <w:tc>
          <w:tcPr>
            <w:tcW w:w="3549" w:type="pct"/>
          </w:tcPr>
          <w:p w14:paraId="5E6802FC" w14:textId="1A1FB664" w:rsidR="00AE74B4" w:rsidRDefault="00AE74B4" w:rsidP="003D0DAB">
            <w:pPr>
              <w:widowControl w:val="0"/>
              <w:rPr>
                <w:rFonts w:ascii="Times" w:hAnsi="Times" w:cs="Times"/>
                <w:sz w:val="24"/>
                <w:szCs w:val="24"/>
              </w:rPr>
            </w:pPr>
            <w:r>
              <w:rPr>
                <w:rFonts w:ascii="Times" w:hAnsi="Times" w:cs="Times"/>
                <w:sz w:val="24"/>
                <w:szCs w:val="24"/>
              </w:rPr>
              <w:t>Cycle Jan 16 – Feb 15</w:t>
            </w:r>
          </w:p>
          <w:p w14:paraId="4DA4EA34" w14:textId="77777777" w:rsidR="00AE74B4" w:rsidRDefault="00AE74B4" w:rsidP="003D0DAB">
            <w:pPr>
              <w:widowControl w:val="0"/>
              <w:rPr>
                <w:rFonts w:ascii="Times" w:hAnsi="Times" w:cs="Times"/>
                <w:sz w:val="24"/>
                <w:szCs w:val="24"/>
              </w:rPr>
            </w:pPr>
          </w:p>
          <w:p w14:paraId="752F40E2" w14:textId="593B98F6" w:rsidR="000E271F" w:rsidRDefault="000E271F" w:rsidP="003D0DAB">
            <w:pPr>
              <w:widowControl w:val="0"/>
              <w:rPr>
                <w:rFonts w:ascii="Times" w:hAnsi="Times" w:cs="Times"/>
                <w:sz w:val="24"/>
                <w:szCs w:val="24"/>
              </w:rPr>
            </w:pPr>
            <w:r w:rsidRPr="005D03B5">
              <w:rPr>
                <w:rFonts w:ascii="Times" w:hAnsi="Times" w:cs="Times"/>
                <w:sz w:val="24"/>
                <w:szCs w:val="24"/>
              </w:rPr>
              <w:t>Finest of the Flock nominees:</w:t>
            </w:r>
          </w:p>
          <w:p w14:paraId="2ED52D75" w14:textId="5985E9EF" w:rsidR="0066077A" w:rsidRDefault="00AE74B4" w:rsidP="0066077A">
            <w:pPr>
              <w:pStyle w:val="ListParagraph"/>
              <w:widowControl w:val="0"/>
              <w:numPr>
                <w:ilvl w:val="0"/>
                <w:numId w:val="2"/>
              </w:numPr>
              <w:rPr>
                <w:rFonts w:ascii="Times" w:hAnsi="Times" w:cs="Times"/>
                <w:sz w:val="24"/>
                <w:szCs w:val="24"/>
              </w:rPr>
            </w:pPr>
            <w:r>
              <w:rPr>
                <w:rFonts w:ascii="Times" w:hAnsi="Times" w:cs="Times"/>
                <w:sz w:val="24"/>
                <w:szCs w:val="24"/>
              </w:rPr>
              <w:t xml:space="preserve">John Bledsoe from A/V </w:t>
            </w:r>
            <w:proofErr w:type="spellStart"/>
            <w:r>
              <w:rPr>
                <w:rFonts w:ascii="Times" w:hAnsi="Times" w:cs="Times"/>
                <w:sz w:val="24"/>
                <w:szCs w:val="24"/>
              </w:rPr>
              <w:t>Svcs</w:t>
            </w:r>
            <w:proofErr w:type="spellEnd"/>
          </w:p>
          <w:p w14:paraId="669D61EA" w14:textId="77777777" w:rsidR="00AE74B4" w:rsidRPr="00AE74B4" w:rsidRDefault="00AE74B4" w:rsidP="00AE74B4">
            <w:pPr>
              <w:widowControl w:val="0"/>
              <w:rPr>
                <w:rFonts w:ascii="Times" w:hAnsi="Times" w:cs="Times"/>
                <w:sz w:val="24"/>
                <w:szCs w:val="24"/>
              </w:rPr>
            </w:pPr>
          </w:p>
          <w:p w14:paraId="1500F835" w14:textId="468CA836" w:rsidR="000E271F" w:rsidRPr="005D03B5" w:rsidRDefault="000E271F" w:rsidP="003D0DAB">
            <w:pPr>
              <w:widowControl w:val="0"/>
              <w:rPr>
                <w:rFonts w:ascii="Times" w:hAnsi="Times" w:cs="Times"/>
                <w:sz w:val="24"/>
                <w:szCs w:val="24"/>
              </w:rPr>
            </w:pPr>
            <w:r w:rsidRPr="005D03B5">
              <w:rPr>
                <w:rFonts w:ascii="Times" w:hAnsi="Times" w:cs="Times"/>
                <w:sz w:val="24"/>
                <w:szCs w:val="24"/>
              </w:rPr>
              <w:t>Finest of the Flock SPOTLIGHT:</w:t>
            </w:r>
          </w:p>
          <w:p w14:paraId="49DAF60E" w14:textId="50726623" w:rsidR="00F72959" w:rsidRDefault="00AE74B4" w:rsidP="0066077A">
            <w:pPr>
              <w:pStyle w:val="ListParagraph"/>
              <w:numPr>
                <w:ilvl w:val="0"/>
                <w:numId w:val="2"/>
              </w:numPr>
              <w:rPr>
                <w:rFonts w:ascii="Times" w:eastAsia="Times New Roman" w:hAnsi="Times" w:cs="Times"/>
                <w:sz w:val="24"/>
                <w:szCs w:val="24"/>
              </w:rPr>
            </w:pPr>
            <w:r>
              <w:rPr>
                <w:rFonts w:ascii="Times" w:eastAsia="Times New Roman" w:hAnsi="Times" w:cs="Times"/>
                <w:sz w:val="24"/>
                <w:szCs w:val="24"/>
              </w:rPr>
              <w:t>Evan F… from Business Applications Development</w:t>
            </w:r>
          </w:p>
          <w:p w14:paraId="4FC51A44" w14:textId="2C40E3D4" w:rsidR="00AE74B4" w:rsidRDefault="00AE74B4" w:rsidP="0066077A">
            <w:pPr>
              <w:pStyle w:val="ListParagraph"/>
              <w:numPr>
                <w:ilvl w:val="0"/>
                <w:numId w:val="2"/>
              </w:numPr>
              <w:rPr>
                <w:rFonts w:ascii="Times" w:eastAsia="Times New Roman" w:hAnsi="Times" w:cs="Times"/>
                <w:sz w:val="24"/>
                <w:szCs w:val="24"/>
              </w:rPr>
            </w:pPr>
            <w:r>
              <w:rPr>
                <w:rFonts w:ascii="Times" w:eastAsia="Times New Roman" w:hAnsi="Times" w:cs="Times"/>
                <w:sz w:val="24"/>
                <w:szCs w:val="24"/>
              </w:rPr>
              <w:t>Bill Campbell, supervisor, will get him his prize</w:t>
            </w:r>
          </w:p>
          <w:p w14:paraId="605E004E" w14:textId="3A50D3D2" w:rsidR="00AE74B4" w:rsidRPr="00AE74B4" w:rsidRDefault="00AE74B4" w:rsidP="00AE74B4">
            <w:pPr>
              <w:rPr>
                <w:rFonts w:ascii="Times" w:eastAsia="Times New Roman" w:hAnsi="Times" w:cs="Times"/>
                <w:sz w:val="24"/>
                <w:szCs w:val="24"/>
              </w:rPr>
            </w:pPr>
          </w:p>
        </w:tc>
      </w:tr>
      <w:tr w:rsidR="005D03B5" w:rsidRPr="005D03B5" w14:paraId="2FBC2F5F" w14:textId="77777777" w:rsidTr="00CD0D6C">
        <w:tc>
          <w:tcPr>
            <w:tcW w:w="643" w:type="pct"/>
            <w:tcBorders>
              <w:bottom w:val="nil"/>
            </w:tcBorders>
          </w:tcPr>
          <w:p w14:paraId="630F138C" w14:textId="3B57FC50"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Public Comment</w:t>
            </w:r>
          </w:p>
        </w:tc>
        <w:tc>
          <w:tcPr>
            <w:tcW w:w="808" w:type="pct"/>
            <w:tcBorders>
              <w:bottom w:val="nil"/>
            </w:tcBorders>
          </w:tcPr>
          <w:p w14:paraId="546DBCD2" w14:textId="3977660D" w:rsidR="000E271F" w:rsidRPr="005D03B5" w:rsidRDefault="000E271F" w:rsidP="00994F1A">
            <w:pPr>
              <w:pStyle w:val="NoSpacing"/>
              <w:ind w:left="0" w:firstLine="0"/>
              <w:rPr>
                <w:rFonts w:ascii="Times" w:hAnsi="Times" w:cs="Times"/>
                <w:sz w:val="24"/>
                <w:szCs w:val="24"/>
              </w:rPr>
            </w:pPr>
          </w:p>
        </w:tc>
        <w:tc>
          <w:tcPr>
            <w:tcW w:w="3549" w:type="pct"/>
            <w:tcBorders>
              <w:bottom w:val="nil"/>
            </w:tcBorders>
            <w:shd w:val="clear" w:color="auto" w:fill="auto"/>
          </w:tcPr>
          <w:p w14:paraId="10F1B1C3" w14:textId="06A119EA" w:rsidR="000E271F" w:rsidRPr="005D03B5" w:rsidRDefault="00AE74B4" w:rsidP="00C645AE">
            <w:pPr>
              <w:rPr>
                <w:rFonts w:ascii="Times" w:hAnsi="Times" w:cs="Times"/>
                <w:sz w:val="24"/>
                <w:szCs w:val="24"/>
              </w:rPr>
            </w:pPr>
            <w:r>
              <w:rPr>
                <w:rFonts w:ascii="Times" w:hAnsi="Times" w:cs="Times"/>
                <w:sz w:val="24"/>
                <w:szCs w:val="24"/>
              </w:rPr>
              <w:t>None</w:t>
            </w:r>
          </w:p>
        </w:tc>
      </w:tr>
      <w:tr w:rsidR="005D03B5" w:rsidRPr="005D03B5" w14:paraId="59A601EE" w14:textId="77777777" w:rsidTr="00CD0D6C">
        <w:trPr>
          <w:trHeight w:val="575"/>
        </w:trPr>
        <w:tc>
          <w:tcPr>
            <w:tcW w:w="643" w:type="pct"/>
            <w:shd w:val="clear" w:color="auto" w:fill="auto"/>
          </w:tcPr>
          <w:p w14:paraId="5FB11B62" w14:textId="1DB0CAA1"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SAC Liaison Reports</w:t>
            </w:r>
          </w:p>
        </w:tc>
        <w:tc>
          <w:tcPr>
            <w:tcW w:w="808" w:type="pct"/>
            <w:shd w:val="clear" w:color="auto" w:fill="auto"/>
          </w:tcPr>
          <w:p w14:paraId="225A53F0" w14:textId="025576BF" w:rsidR="000E271F" w:rsidRPr="005D03B5" w:rsidRDefault="000E271F" w:rsidP="00994F1A">
            <w:pPr>
              <w:rPr>
                <w:rFonts w:ascii="Times" w:hAnsi="Times" w:cs="Times"/>
                <w:sz w:val="24"/>
                <w:szCs w:val="24"/>
              </w:rPr>
            </w:pPr>
            <w:r w:rsidRPr="005D03B5">
              <w:rPr>
                <w:rFonts w:ascii="Times" w:hAnsi="Times" w:cs="Times"/>
                <w:sz w:val="24"/>
                <w:szCs w:val="24"/>
              </w:rPr>
              <w:t xml:space="preserve"> Dr.</w:t>
            </w:r>
            <w:r w:rsidR="000D0332" w:rsidRPr="005D03B5">
              <w:rPr>
                <w:rFonts w:ascii="Times" w:hAnsi="Times" w:cs="Times"/>
                <w:sz w:val="24"/>
                <w:szCs w:val="24"/>
              </w:rPr>
              <w:t xml:space="preserve"> </w:t>
            </w:r>
            <w:r w:rsidRPr="005D03B5">
              <w:rPr>
                <w:rFonts w:ascii="Times" w:hAnsi="Times" w:cs="Times"/>
                <w:sz w:val="24"/>
                <w:szCs w:val="24"/>
                <w:shd w:val="clear" w:color="auto" w:fill="FFFFFF"/>
              </w:rPr>
              <w:t>Aysegul Timur</w:t>
            </w:r>
          </w:p>
          <w:p w14:paraId="7E52E2AB" w14:textId="77777777" w:rsidR="000E271F" w:rsidRPr="005D03B5" w:rsidRDefault="000E271F" w:rsidP="00994F1A">
            <w:pPr>
              <w:spacing w:after="160" w:line="259" w:lineRule="auto"/>
              <w:ind w:left="0" w:firstLine="0"/>
              <w:rPr>
                <w:rFonts w:ascii="Times" w:hAnsi="Times" w:cs="Times"/>
                <w:sz w:val="24"/>
                <w:szCs w:val="24"/>
              </w:rPr>
            </w:pPr>
            <w:r w:rsidRPr="005D03B5">
              <w:rPr>
                <w:rFonts w:ascii="Times" w:hAnsi="Times" w:cs="Times"/>
                <w:sz w:val="24"/>
                <w:szCs w:val="24"/>
              </w:rPr>
              <w:t>(SAC Liaison)</w:t>
            </w:r>
          </w:p>
          <w:p w14:paraId="28745598" w14:textId="77777777" w:rsidR="000E271F" w:rsidRPr="005D03B5" w:rsidRDefault="000E271F" w:rsidP="00994F1A">
            <w:pPr>
              <w:pStyle w:val="NoSpacing"/>
              <w:ind w:left="0" w:firstLine="0"/>
              <w:rPr>
                <w:rFonts w:ascii="Times" w:hAnsi="Times" w:cs="Times"/>
                <w:sz w:val="24"/>
                <w:szCs w:val="24"/>
              </w:rPr>
            </w:pPr>
          </w:p>
        </w:tc>
        <w:tc>
          <w:tcPr>
            <w:tcW w:w="3549" w:type="pct"/>
            <w:shd w:val="clear" w:color="auto" w:fill="FFFFFF" w:themeFill="background1"/>
          </w:tcPr>
          <w:p w14:paraId="344351C9" w14:textId="77777777" w:rsidR="000931F1" w:rsidRDefault="00AE74B4" w:rsidP="0066077A">
            <w:pPr>
              <w:pStyle w:val="NoSpacing"/>
              <w:rPr>
                <w:rFonts w:ascii="Times" w:hAnsi="Times" w:cs="Times"/>
                <w:sz w:val="24"/>
                <w:szCs w:val="24"/>
              </w:rPr>
            </w:pPr>
            <w:r>
              <w:rPr>
                <w:rFonts w:ascii="Times" w:hAnsi="Times" w:cs="Times"/>
                <w:sz w:val="24"/>
                <w:szCs w:val="24"/>
              </w:rPr>
              <w:t>Office of president and cabinet was very busy talking about commencement, and announced a hybrid graduation, virtual portion and a Grad Walk in person with stage walk, photos, and limited family invited to attend</w:t>
            </w:r>
          </w:p>
          <w:p w14:paraId="02281E4B" w14:textId="77777777" w:rsidR="00AE74B4" w:rsidRDefault="00AE74B4" w:rsidP="0066077A">
            <w:pPr>
              <w:pStyle w:val="NoSpacing"/>
              <w:rPr>
                <w:rFonts w:ascii="Times" w:hAnsi="Times" w:cs="Times"/>
                <w:sz w:val="24"/>
                <w:szCs w:val="24"/>
              </w:rPr>
            </w:pPr>
          </w:p>
          <w:p w14:paraId="616D81D0" w14:textId="6ADBA05A" w:rsidR="00AE74B4" w:rsidRDefault="00AE74B4" w:rsidP="0066077A">
            <w:pPr>
              <w:pStyle w:val="NoSpacing"/>
              <w:rPr>
                <w:rFonts w:ascii="Times" w:hAnsi="Times" w:cs="Times"/>
                <w:sz w:val="24"/>
                <w:szCs w:val="24"/>
              </w:rPr>
            </w:pPr>
            <w:r>
              <w:rPr>
                <w:rFonts w:ascii="Times" w:hAnsi="Times" w:cs="Times"/>
                <w:sz w:val="24"/>
                <w:szCs w:val="24"/>
              </w:rPr>
              <w:t xml:space="preserve">Many thanks to Tracie for help on </w:t>
            </w:r>
            <w:r w:rsidR="00A2307E">
              <w:rPr>
                <w:rFonts w:ascii="Times" w:hAnsi="Times" w:cs="Times"/>
                <w:sz w:val="24"/>
                <w:szCs w:val="24"/>
              </w:rPr>
              <w:t>5-year</w:t>
            </w:r>
            <w:r>
              <w:rPr>
                <w:rFonts w:ascii="Times" w:hAnsi="Times" w:cs="Times"/>
                <w:sz w:val="24"/>
                <w:szCs w:val="24"/>
              </w:rPr>
              <w:t xml:space="preserve"> progress report</w:t>
            </w:r>
          </w:p>
          <w:p w14:paraId="195A17BB" w14:textId="658F54A0" w:rsidR="00AE74B4" w:rsidRDefault="00AE74B4" w:rsidP="0066077A">
            <w:pPr>
              <w:pStyle w:val="NoSpacing"/>
              <w:rPr>
                <w:rFonts w:ascii="Times" w:hAnsi="Times" w:cs="Times"/>
                <w:sz w:val="24"/>
                <w:szCs w:val="24"/>
              </w:rPr>
            </w:pPr>
          </w:p>
          <w:p w14:paraId="46AE76FC" w14:textId="56B94142" w:rsidR="00AE74B4" w:rsidRDefault="00AE74B4" w:rsidP="0066077A">
            <w:pPr>
              <w:pStyle w:val="NoSpacing"/>
              <w:rPr>
                <w:rFonts w:ascii="Times" w:hAnsi="Times" w:cs="Times"/>
                <w:sz w:val="24"/>
                <w:szCs w:val="24"/>
              </w:rPr>
            </w:pPr>
            <w:r>
              <w:rPr>
                <w:rFonts w:ascii="Times" w:hAnsi="Times" w:cs="Times"/>
                <w:sz w:val="24"/>
                <w:szCs w:val="24"/>
              </w:rPr>
              <w:t>2021 legislation and budget impacts: too early to say much, but we look in reasonably good shape at the moment, hoping to provide more details as more information is released</w:t>
            </w:r>
          </w:p>
          <w:p w14:paraId="2D94B99C" w14:textId="77777777" w:rsidR="00AE74B4" w:rsidRDefault="00AE74B4" w:rsidP="0066077A">
            <w:pPr>
              <w:pStyle w:val="NoSpacing"/>
              <w:rPr>
                <w:rFonts w:ascii="Times" w:hAnsi="Times" w:cs="Times"/>
                <w:sz w:val="24"/>
                <w:szCs w:val="24"/>
              </w:rPr>
            </w:pPr>
          </w:p>
          <w:p w14:paraId="10B3BD04" w14:textId="77777777" w:rsidR="00AE74B4" w:rsidRDefault="00AE74B4" w:rsidP="0066077A">
            <w:pPr>
              <w:pStyle w:val="NoSpacing"/>
              <w:rPr>
                <w:rFonts w:ascii="Times" w:hAnsi="Times" w:cs="Times"/>
                <w:sz w:val="24"/>
                <w:szCs w:val="24"/>
              </w:rPr>
            </w:pPr>
            <w:r>
              <w:rPr>
                <w:rFonts w:ascii="Times" w:hAnsi="Times" w:cs="Times"/>
                <w:sz w:val="24"/>
                <w:szCs w:val="24"/>
              </w:rPr>
              <w:t>Rebalancing &amp; Restructuring: Ideas from steering committee are now being shaped into a report</w:t>
            </w:r>
          </w:p>
          <w:p w14:paraId="3D73A06C" w14:textId="77777777" w:rsidR="00AE74B4" w:rsidRDefault="00AE74B4" w:rsidP="0066077A">
            <w:pPr>
              <w:pStyle w:val="NoSpacing"/>
              <w:rPr>
                <w:rFonts w:ascii="Times" w:hAnsi="Times" w:cs="Times"/>
                <w:sz w:val="24"/>
                <w:szCs w:val="24"/>
              </w:rPr>
            </w:pPr>
          </w:p>
          <w:p w14:paraId="71580504" w14:textId="2DE34195" w:rsidR="00AE74B4" w:rsidRDefault="00AE74B4" w:rsidP="0066077A">
            <w:pPr>
              <w:pStyle w:val="NoSpacing"/>
              <w:rPr>
                <w:rFonts w:ascii="Times" w:hAnsi="Times" w:cs="Times"/>
                <w:sz w:val="24"/>
                <w:szCs w:val="24"/>
              </w:rPr>
            </w:pPr>
            <w:r>
              <w:rPr>
                <w:rFonts w:ascii="Times" w:hAnsi="Times" w:cs="Times"/>
                <w:sz w:val="24"/>
                <w:szCs w:val="24"/>
              </w:rPr>
              <w:t>Newly formed President Advisory Circle on workforce and economic development, with 20+ community leaders meeting virtually with President Martin to discuss workforce gaps and how to prepare our students better; moderating meeting on March 26; important to get input from community and industry partners to know our best response to their needs</w:t>
            </w:r>
          </w:p>
          <w:p w14:paraId="27BF0A9C" w14:textId="77777777" w:rsidR="00AE74B4" w:rsidRDefault="00AE74B4" w:rsidP="0066077A">
            <w:pPr>
              <w:pStyle w:val="NoSpacing"/>
              <w:rPr>
                <w:rFonts w:ascii="Times" w:hAnsi="Times" w:cs="Times"/>
                <w:sz w:val="24"/>
                <w:szCs w:val="24"/>
              </w:rPr>
            </w:pPr>
          </w:p>
          <w:p w14:paraId="1033B738" w14:textId="29AF0042" w:rsidR="00AE74B4" w:rsidRDefault="00AE74B4" w:rsidP="0066077A">
            <w:pPr>
              <w:pStyle w:val="NoSpacing"/>
              <w:rPr>
                <w:rFonts w:ascii="Times" w:hAnsi="Times" w:cs="Times"/>
                <w:sz w:val="24"/>
                <w:szCs w:val="24"/>
              </w:rPr>
            </w:pPr>
            <w:r>
              <w:rPr>
                <w:rFonts w:ascii="Times" w:hAnsi="Times" w:cs="Times"/>
                <w:sz w:val="24"/>
                <w:szCs w:val="24"/>
              </w:rPr>
              <w:t xml:space="preserve">Micro-credentialing and digital skills badges still in progress, a survey is coming soon for input asking where we see skills gaps </w:t>
            </w:r>
          </w:p>
          <w:p w14:paraId="05C3F3A2" w14:textId="77777777" w:rsidR="00AE74B4" w:rsidRDefault="00AE74B4" w:rsidP="0066077A">
            <w:pPr>
              <w:pStyle w:val="NoSpacing"/>
              <w:rPr>
                <w:rFonts w:ascii="Times" w:hAnsi="Times" w:cs="Times"/>
                <w:sz w:val="24"/>
                <w:szCs w:val="24"/>
              </w:rPr>
            </w:pPr>
          </w:p>
          <w:p w14:paraId="01EE6376" w14:textId="4DE4AD08" w:rsidR="00AE74B4" w:rsidRDefault="00AE74B4" w:rsidP="0066077A">
            <w:pPr>
              <w:pStyle w:val="NoSpacing"/>
              <w:rPr>
                <w:rFonts w:ascii="Times" w:hAnsi="Times" w:cs="Times"/>
                <w:sz w:val="24"/>
                <w:szCs w:val="24"/>
              </w:rPr>
            </w:pPr>
            <w:r>
              <w:rPr>
                <w:rFonts w:ascii="Times" w:hAnsi="Times" w:cs="Times"/>
                <w:sz w:val="24"/>
                <w:szCs w:val="24"/>
              </w:rPr>
              <w:t xml:space="preserve">Edison Awards, national program, now in Ft Myers, and a partner of ours, our School of Entrepreneurship is a finalist, which are announced in April; An Entrepreneurship student is </w:t>
            </w:r>
            <w:proofErr w:type="gramStart"/>
            <w:r>
              <w:rPr>
                <w:rFonts w:ascii="Times" w:hAnsi="Times" w:cs="Times"/>
                <w:sz w:val="24"/>
                <w:szCs w:val="24"/>
              </w:rPr>
              <w:t>a</w:t>
            </w:r>
            <w:proofErr w:type="gramEnd"/>
            <w:r>
              <w:rPr>
                <w:rFonts w:ascii="Times" w:hAnsi="Times" w:cs="Times"/>
                <w:sz w:val="24"/>
                <w:szCs w:val="24"/>
              </w:rPr>
              <w:t xml:space="preserve"> also finalist for the awards</w:t>
            </w:r>
          </w:p>
          <w:p w14:paraId="5773DC55" w14:textId="77777777" w:rsidR="00AE74B4" w:rsidRDefault="00AE74B4" w:rsidP="0066077A">
            <w:pPr>
              <w:pStyle w:val="NoSpacing"/>
              <w:rPr>
                <w:rFonts w:ascii="Times" w:hAnsi="Times" w:cs="Times"/>
                <w:sz w:val="24"/>
                <w:szCs w:val="24"/>
              </w:rPr>
            </w:pPr>
          </w:p>
          <w:p w14:paraId="08602C97" w14:textId="72DA06C7" w:rsidR="00AE74B4" w:rsidRDefault="00AE74B4" w:rsidP="0066077A">
            <w:pPr>
              <w:pStyle w:val="NoSpacing"/>
              <w:rPr>
                <w:rFonts w:ascii="Times" w:hAnsi="Times" w:cs="Times"/>
                <w:sz w:val="24"/>
                <w:szCs w:val="24"/>
              </w:rPr>
            </w:pPr>
            <w:r>
              <w:rPr>
                <w:rFonts w:ascii="Times" w:hAnsi="Times" w:cs="Times"/>
                <w:sz w:val="24"/>
                <w:szCs w:val="24"/>
              </w:rPr>
              <w:t>Summer will be busy, several camps under FGCU guidelines, Immokalee Foundation Students 3 different camps</w:t>
            </w:r>
          </w:p>
          <w:p w14:paraId="34C34A7D" w14:textId="4A1971FD" w:rsidR="00AE74B4" w:rsidRDefault="00AE74B4" w:rsidP="00AE74B4">
            <w:pPr>
              <w:pStyle w:val="NoSpacing"/>
              <w:numPr>
                <w:ilvl w:val="0"/>
                <w:numId w:val="30"/>
              </w:numPr>
              <w:rPr>
                <w:rFonts w:ascii="Times" w:hAnsi="Times" w:cs="Times"/>
                <w:sz w:val="24"/>
                <w:szCs w:val="24"/>
              </w:rPr>
            </w:pPr>
            <w:r>
              <w:rPr>
                <w:rFonts w:ascii="Times" w:hAnsi="Times" w:cs="Times"/>
                <w:sz w:val="24"/>
                <w:szCs w:val="24"/>
              </w:rPr>
              <w:t>Entrepreneurship</w:t>
            </w:r>
          </w:p>
          <w:p w14:paraId="51E9F718" w14:textId="77777777" w:rsidR="00AE74B4" w:rsidRDefault="00AE74B4" w:rsidP="00AE74B4">
            <w:pPr>
              <w:pStyle w:val="NoSpacing"/>
              <w:numPr>
                <w:ilvl w:val="0"/>
                <w:numId w:val="30"/>
              </w:numPr>
              <w:rPr>
                <w:rFonts w:ascii="Times" w:hAnsi="Times" w:cs="Times"/>
                <w:sz w:val="24"/>
                <w:szCs w:val="24"/>
              </w:rPr>
            </w:pPr>
            <w:r>
              <w:rPr>
                <w:rFonts w:ascii="Times" w:hAnsi="Times" w:cs="Times"/>
                <w:sz w:val="24"/>
                <w:szCs w:val="24"/>
              </w:rPr>
              <w:t>STEM</w:t>
            </w:r>
          </w:p>
          <w:p w14:paraId="28980961" w14:textId="69C741FF" w:rsidR="00AE74B4" w:rsidRDefault="00AE74B4" w:rsidP="00AE74B4">
            <w:pPr>
              <w:pStyle w:val="NoSpacing"/>
              <w:numPr>
                <w:ilvl w:val="0"/>
                <w:numId w:val="30"/>
              </w:numPr>
              <w:rPr>
                <w:rFonts w:ascii="Times" w:hAnsi="Times" w:cs="Times"/>
                <w:sz w:val="24"/>
                <w:szCs w:val="24"/>
              </w:rPr>
            </w:pPr>
            <w:r>
              <w:rPr>
                <w:rFonts w:ascii="Times" w:hAnsi="Times" w:cs="Times"/>
                <w:sz w:val="24"/>
                <w:szCs w:val="24"/>
              </w:rPr>
              <w:t>Healthcare careers (new)</w:t>
            </w:r>
          </w:p>
          <w:p w14:paraId="58180BB0" w14:textId="77777777" w:rsidR="00AE74B4" w:rsidRDefault="00AE74B4" w:rsidP="0066077A">
            <w:pPr>
              <w:pStyle w:val="NoSpacing"/>
              <w:rPr>
                <w:rFonts w:ascii="Times" w:hAnsi="Times" w:cs="Times"/>
                <w:sz w:val="24"/>
                <w:szCs w:val="24"/>
              </w:rPr>
            </w:pPr>
          </w:p>
          <w:p w14:paraId="018F03A9" w14:textId="6C53376D" w:rsidR="00AE74B4" w:rsidRDefault="00AE74B4" w:rsidP="0066077A">
            <w:pPr>
              <w:pStyle w:val="NoSpacing"/>
              <w:rPr>
                <w:rFonts w:ascii="Times" w:hAnsi="Times" w:cs="Times"/>
                <w:sz w:val="24"/>
                <w:szCs w:val="24"/>
              </w:rPr>
            </w:pPr>
            <w:r>
              <w:rPr>
                <w:rFonts w:ascii="Times" w:hAnsi="Times" w:cs="Times"/>
                <w:sz w:val="24"/>
                <w:szCs w:val="24"/>
              </w:rPr>
              <w:t>Return to the Nest initiative continues to re-enroll former students who never graduation; almost 300 students returned, but they found some owe debts to the institution, and now there is a special fund $45k grant from SWFL Community Foundation to help serve this group of students</w:t>
            </w:r>
          </w:p>
          <w:p w14:paraId="2543A9A4" w14:textId="77777777" w:rsidR="00AE74B4" w:rsidRDefault="00AE74B4" w:rsidP="0066077A">
            <w:pPr>
              <w:pStyle w:val="NoSpacing"/>
              <w:rPr>
                <w:rFonts w:ascii="Times" w:hAnsi="Times" w:cs="Times"/>
                <w:sz w:val="24"/>
                <w:szCs w:val="24"/>
              </w:rPr>
            </w:pPr>
          </w:p>
          <w:p w14:paraId="35805D72" w14:textId="30219FB1" w:rsidR="00AE74B4" w:rsidRDefault="00AE74B4" w:rsidP="00AE74B4">
            <w:pPr>
              <w:pStyle w:val="NoSpacing"/>
              <w:rPr>
                <w:rFonts w:ascii="Times" w:hAnsi="Times" w:cs="Times"/>
                <w:sz w:val="24"/>
                <w:szCs w:val="24"/>
              </w:rPr>
            </w:pPr>
            <w:r>
              <w:rPr>
                <w:rFonts w:ascii="Times" w:hAnsi="Times" w:cs="Times"/>
                <w:sz w:val="24"/>
                <w:szCs w:val="24"/>
              </w:rPr>
              <w:t>SACCOC (</w:t>
            </w:r>
            <w:r w:rsidRPr="00AE74B4">
              <w:rPr>
                <w:rFonts w:ascii="Times" w:hAnsi="Times" w:cs="Times"/>
                <w:sz w:val="24"/>
                <w:szCs w:val="24"/>
              </w:rPr>
              <w:t>Southern Association of Colleges and Schools Commission on Colleges</w:t>
            </w:r>
            <w:r>
              <w:rPr>
                <w:rFonts w:ascii="Times" w:hAnsi="Times" w:cs="Times"/>
                <w:sz w:val="24"/>
                <w:szCs w:val="24"/>
              </w:rPr>
              <w:t>) report has been received by the state</w:t>
            </w:r>
          </w:p>
          <w:p w14:paraId="0E4D1986" w14:textId="77777777" w:rsidR="00AE74B4" w:rsidRDefault="00AE74B4" w:rsidP="0066077A">
            <w:pPr>
              <w:pStyle w:val="NoSpacing"/>
              <w:rPr>
                <w:rFonts w:ascii="Times" w:hAnsi="Times" w:cs="Times"/>
                <w:sz w:val="24"/>
                <w:szCs w:val="24"/>
              </w:rPr>
            </w:pPr>
          </w:p>
          <w:p w14:paraId="4EF80A2A" w14:textId="2E5CF58E" w:rsidR="00AE74B4" w:rsidRDefault="00AE74B4" w:rsidP="0066077A">
            <w:pPr>
              <w:pStyle w:val="NoSpacing"/>
              <w:rPr>
                <w:rFonts w:ascii="Times" w:hAnsi="Times" w:cs="Times"/>
                <w:sz w:val="24"/>
                <w:szCs w:val="24"/>
              </w:rPr>
            </w:pPr>
            <w:r>
              <w:rPr>
                <w:rFonts w:ascii="Times" w:hAnsi="Times" w:cs="Times"/>
                <w:sz w:val="24"/>
                <w:szCs w:val="24"/>
              </w:rPr>
              <w:t>Working on the Accountability Plan and hope to finish soon to present to BOT in April meeting</w:t>
            </w:r>
          </w:p>
          <w:p w14:paraId="5F73D271" w14:textId="77777777" w:rsidR="00AE74B4" w:rsidRDefault="00AE74B4" w:rsidP="0066077A">
            <w:pPr>
              <w:pStyle w:val="NoSpacing"/>
              <w:rPr>
                <w:rFonts w:ascii="Times" w:hAnsi="Times" w:cs="Times"/>
                <w:sz w:val="24"/>
                <w:szCs w:val="24"/>
              </w:rPr>
            </w:pPr>
          </w:p>
          <w:p w14:paraId="4F689096" w14:textId="77777777" w:rsidR="00AE74B4" w:rsidRDefault="00AE74B4" w:rsidP="0066077A">
            <w:pPr>
              <w:pStyle w:val="NoSpacing"/>
              <w:rPr>
                <w:rFonts w:ascii="Times" w:hAnsi="Times" w:cs="Times"/>
                <w:sz w:val="24"/>
                <w:szCs w:val="24"/>
              </w:rPr>
            </w:pPr>
            <w:r>
              <w:rPr>
                <w:rFonts w:ascii="Times" w:hAnsi="Times" w:cs="Times"/>
                <w:sz w:val="24"/>
                <w:szCs w:val="24"/>
              </w:rPr>
              <w:t>This year’s commencement is not open to last year’s grads but considering other options for them</w:t>
            </w:r>
          </w:p>
          <w:p w14:paraId="12047DA4" w14:textId="5A176AC9" w:rsidR="00AE74B4" w:rsidRPr="005D03B5" w:rsidRDefault="00AE74B4" w:rsidP="0066077A">
            <w:pPr>
              <w:pStyle w:val="NoSpacing"/>
              <w:rPr>
                <w:rFonts w:ascii="Times" w:hAnsi="Times" w:cs="Times"/>
                <w:sz w:val="24"/>
                <w:szCs w:val="24"/>
              </w:rPr>
            </w:pPr>
          </w:p>
        </w:tc>
      </w:tr>
      <w:tr w:rsidR="005D03B5" w:rsidRPr="005D03B5" w14:paraId="71035CB3" w14:textId="77777777" w:rsidTr="00CD0D6C">
        <w:tc>
          <w:tcPr>
            <w:tcW w:w="643" w:type="pct"/>
            <w:tcBorders>
              <w:bottom w:val="single" w:sz="4" w:space="0" w:color="auto"/>
            </w:tcBorders>
            <w:shd w:val="clear" w:color="auto" w:fill="auto"/>
          </w:tcPr>
          <w:p w14:paraId="50A4E32C" w14:textId="356421D2" w:rsidR="000E271F" w:rsidRPr="005D03B5" w:rsidRDefault="000E271F"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4AEFCD61" w14:textId="77777777"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 xml:space="preserve"> Dr. Jamie MacDonald (Faculty Senate)</w:t>
            </w:r>
          </w:p>
          <w:p w14:paraId="07C54E6E" w14:textId="3EF5B996"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And</w:t>
            </w:r>
          </w:p>
          <w:p w14:paraId="3FF2A299" w14:textId="13CAE07D"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rlotte Bingham</w:t>
            </w:r>
          </w:p>
        </w:tc>
        <w:tc>
          <w:tcPr>
            <w:tcW w:w="3549" w:type="pct"/>
            <w:tcBorders>
              <w:bottom w:val="single" w:sz="4" w:space="0" w:color="auto"/>
            </w:tcBorders>
            <w:shd w:val="clear" w:color="auto" w:fill="FFFFFF" w:themeFill="background1"/>
          </w:tcPr>
          <w:p w14:paraId="056FC6EC" w14:textId="00E194A6" w:rsidR="00AE74B4" w:rsidRDefault="00AE74B4" w:rsidP="0066077A">
            <w:pPr>
              <w:spacing w:after="160" w:line="259" w:lineRule="auto"/>
              <w:rPr>
                <w:rFonts w:ascii="Times" w:hAnsi="Times" w:cs="Times"/>
                <w:sz w:val="24"/>
                <w:szCs w:val="24"/>
              </w:rPr>
            </w:pPr>
            <w:r>
              <w:rPr>
                <w:rFonts w:ascii="Times" w:hAnsi="Times" w:cs="Times"/>
                <w:sz w:val="24"/>
                <w:szCs w:val="24"/>
              </w:rPr>
              <w:t>Resolution supporting switching to electronic faculty portfolios instead of both print and electronic, resolution passed and now moving to talk about financial burden of software to support it, need Union to change the CBA language to drop the paper requirement; Andi has done a lot of work thinking how to make this transition; identifying software that makes process of submitting portfolios/materials for things beyond faculty, like staff awards and other paper processes</w:t>
            </w:r>
          </w:p>
          <w:p w14:paraId="69105CF3" w14:textId="33CABC68" w:rsidR="00AE74B4" w:rsidRDefault="00AE74B4" w:rsidP="0066077A">
            <w:pPr>
              <w:spacing w:after="160" w:line="259" w:lineRule="auto"/>
              <w:rPr>
                <w:rFonts w:ascii="Times" w:hAnsi="Times" w:cs="Times"/>
                <w:sz w:val="24"/>
                <w:szCs w:val="24"/>
              </w:rPr>
            </w:pPr>
          </w:p>
          <w:p w14:paraId="0477B1A6" w14:textId="7EE6EFC3" w:rsidR="00AE74B4" w:rsidRDefault="00AE74B4" w:rsidP="00AE74B4">
            <w:pPr>
              <w:rPr>
                <w:rFonts w:ascii="Segoe UI" w:hAnsi="Segoe UI" w:cs="Segoe UI"/>
                <w:sz w:val="21"/>
                <w:szCs w:val="21"/>
              </w:rPr>
            </w:pPr>
            <w:r>
              <w:rPr>
                <w:rFonts w:ascii="Times" w:hAnsi="Times" w:cs="Times"/>
                <w:sz w:val="24"/>
                <w:szCs w:val="24"/>
              </w:rPr>
              <w:lastRenderedPageBreak/>
              <w:t xml:space="preserve">Academic Calendar draft for 2023-2024 in process, fac senate website holds minutes to see the draft, which has changed again since last published notes, new version will be discussed at meeting 3/19 </w:t>
            </w:r>
            <w:r>
              <w:rPr>
                <w:rFonts w:ascii="Segoe UI" w:hAnsi="Segoe UI" w:cs="Segoe UI"/>
                <w:sz w:val="21"/>
                <w:szCs w:val="21"/>
              </w:rPr>
              <w:t xml:space="preserve"> </w:t>
            </w:r>
            <w:hyperlink r:id="rId8" w:tgtFrame="_blank" w:tooltip="https://www.fgcu.edu/facultysenate/files/2020-21/draft_calendar_template_2023-2024_2.26.21.pdf" w:history="1">
              <w:r>
                <w:rPr>
                  <w:rStyle w:val="Hyperlink"/>
                  <w:rFonts w:ascii="Segoe UI" w:hAnsi="Segoe UI" w:cs="Segoe UI"/>
                  <w:sz w:val="21"/>
                  <w:szCs w:val="21"/>
                </w:rPr>
                <w:t>https://www.fgcu.edu/facultysenate/files/2020-21/DRAFT_Calendar_template_2023-2024_2.26.21.pdf</w:t>
              </w:r>
            </w:hyperlink>
            <w:r>
              <w:rPr>
                <w:rFonts w:ascii="Segoe UI" w:hAnsi="Segoe UI" w:cs="Segoe UI"/>
                <w:sz w:val="21"/>
                <w:szCs w:val="21"/>
              </w:rPr>
              <w:t xml:space="preserve"> and </w:t>
            </w:r>
            <w:hyperlink r:id="rId9" w:tgtFrame="_blank" w:tooltip="https://www.fgcu.edu/facultysenate/files/2020-21/updated_calendar_summary_2023-24_proposal_for_senate_3.9.21.pdf" w:history="1">
              <w:r>
                <w:rPr>
                  <w:rStyle w:val="Hyperlink"/>
                  <w:rFonts w:ascii="Segoe UI" w:hAnsi="Segoe UI" w:cs="Segoe UI"/>
                  <w:sz w:val="21"/>
                  <w:szCs w:val="21"/>
                </w:rPr>
                <w:t>https://www.fgcu.edu/facultysenate/files/2020-21/Updated_Calendar_summary_2023-24_Proposal_for_Senate_3.9.21.pdf</w:t>
              </w:r>
            </w:hyperlink>
          </w:p>
          <w:p w14:paraId="03AAB6D4" w14:textId="05DB2CDD" w:rsidR="00AE74B4" w:rsidRDefault="00AE74B4" w:rsidP="0066077A">
            <w:pPr>
              <w:spacing w:after="160" w:line="259" w:lineRule="auto"/>
              <w:rPr>
                <w:rFonts w:ascii="Times" w:hAnsi="Times" w:cs="Times"/>
                <w:sz w:val="24"/>
                <w:szCs w:val="24"/>
              </w:rPr>
            </w:pPr>
          </w:p>
          <w:p w14:paraId="5A549F2C" w14:textId="6AF5776F" w:rsidR="00AE74B4" w:rsidRPr="0066077A" w:rsidRDefault="00AE74B4" w:rsidP="00AE74B4">
            <w:pPr>
              <w:spacing w:after="160" w:line="259" w:lineRule="auto"/>
              <w:ind w:left="0" w:firstLine="0"/>
              <w:rPr>
                <w:rFonts w:ascii="Times" w:hAnsi="Times" w:cs="Times"/>
                <w:sz w:val="24"/>
                <w:szCs w:val="24"/>
              </w:rPr>
            </w:pPr>
          </w:p>
        </w:tc>
      </w:tr>
      <w:tr w:rsidR="005D03B5" w:rsidRPr="005D03B5" w14:paraId="6A81BF0A" w14:textId="77777777" w:rsidTr="00CD0D6C">
        <w:tc>
          <w:tcPr>
            <w:tcW w:w="643" w:type="pct"/>
            <w:tcBorders>
              <w:bottom w:val="single" w:sz="4" w:space="0" w:color="auto"/>
            </w:tcBorders>
            <w:shd w:val="clear" w:color="auto" w:fill="auto"/>
          </w:tcPr>
          <w:p w14:paraId="29082EAC" w14:textId="77777777" w:rsidR="000E271F" w:rsidRPr="005D03B5" w:rsidRDefault="000E271F"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50969499" w14:textId="2E8284D7" w:rsidR="000E271F" w:rsidRPr="005D03B5" w:rsidRDefault="00AE74B4" w:rsidP="00994F1A">
            <w:pPr>
              <w:pStyle w:val="NoSpacing"/>
              <w:rPr>
                <w:rFonts w:ascii="Times" w:hAnsi="Times" w:cs="Times"/>
                <w:sz w:val="24"/>
                <w:szCs w:val="24"/>
              </w:rPr>
            </w:pPr>
            <w:r>
              <w:rPr>
                <w:rFonts w:ascii="Times" w:hAnsi="Times" w:cs="Times"/>
                <w:sz w:val="24"/>
                <w:szCs w:val="24"/>
              </w:rPr>
              <w:t xml:space="preserve">Gracie Dougherty on behalf of </w:t>
            </w:r>
            <w:r w:rsidR="000E271F" w:rsidRPr="005D03B5">
              <w:rPr>
                <w:rFonts w:ascii="Times" w:hAnsi="Times" w:cs="Times"/>
                <w:sz w:val="24"/>
                <w:szCs w:val="24"/>
              </w:rPr>
              <w:t>Nathan Campbell </w:t>
            </w:r>
          </w:p>
          <w:p w14:paraId="39F348D6" w14:textId="3BCFA187"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Student Government)</w:t>
            </w:r>
          </w:p>
        </w:tc>
        <w:tc>
          <w:tcPr>
            <w:tcW w:w="3549" w:type="pct"/>
            <w:tcBorders>
              <w:bottom w:val="single" w:sz="4" w:space="0" w:color="auto"/>
            </w:tcBorders>
            <w:shd w:val="clear" w:color="auto" w:fill="auto"/>
          </w:tcPr>
          <w:p w14:paraId="593E572E" w14:textId="77777777" w:rsidR="00732FCA" w:rsidRDefault="00732FCA" w:rsidP="0066077A">
            <w:pPr>
              <w:spacing w:after="160" w:line="259" w:lineRule="auto"/>
              <w:rPr>
                <w:rFonts w:ascii="Times" w:hAnsi="Times" w:cs="Times"/>
                <w:sz w:val="24"/>
                <w:szCs w:val="24"/>
              </w:rPr>
            </w:pPr>
            <w:r w:rsidRPr="0066077A">
              <w:rPr>
                <w:rFonts w:ascii="Times" w:hAnsi="Times" w:cs="Times"/>
                <w:sz w:val="24"/>
                <w:szCs w:val="24"/>
              </w:rPr>
              <w:t xml:space="preserve"> </w:t>
            </w:r>
            <w:r w:rsidR="00AE74B4">
              <w:rPr>
                <w:rFonts w:ascii="Times" w:hAnsi="Times" w:cs="Times"/>
                <w:sz w:val="24"/>
                <w:szCs w:val="24"/>
              </w:rPr>
              <w:t xml:space="preserve">Next week is Eagle Earth week, planned by director of sustainability, </w:t>
            </w:r>
          </w:p>
          <w:p w14:paraId="4EA6F340" w14:textId="09E85C4F" w:rsidR="00AE74B4" w:rsidRDefault="00AE74B4" w:rsidP="0066077A">
            <w:pPr>
              <w:spacing w:after="160" w:line="259" w:lineRule="auto"/>
              <w:rPr>
                <w:rFonts w:ascii="Times" w:hAnsi="Times" w:cs="Times"/>
                <w:sz w:val="24"/>
                <w:szCs w:val="24"/>
              </w:rPr>
            </w:pPr>
            <w:r>
              <w:rPr>
                <w:rFonts w:ascii="Times" w:hAnsi="Times" w:cs="Times"/>
                <w:sz w:val="24"/>
                <w:szCs w:val="24"/>
              </w:rPr>
              <w:t>4 SG reps going to Tallahassee</w:t>
            </w:r>
            <w:r w:rsidR="00CC5014">
              <w:rPr>
                <w:rFonts w:ascii="Times" w:hAnsi="Times" w:cs="Times"/>
                <w:sz w:val="24"/>
                <w:szCs w:val="24"/>
              </w:rPr>
              <w:t xml:space="preserve"> </w:t>
            </w:r>
            <w:r>
              <w:rPr>
                <w:rFonts w:ascii="Times" w:hAnsi="Times" w:cs="Times"/>
                <w:sz w:val="24"/>
                <w:szCs w:val="24"/>
              </w:rPr>
              <w:t>March 22/23</w:t>
            </w:r>
          </w:p>
          <w:p w14:paraId="4FB1FB30" w14:textId="1F7E2B97" w:rsidR="00CC5014" w:rsidRPr="00CC5014" w:rsidRDefault="00AE74B4" w:rsidP="00CC5014">
            <w:pPr>
              <w:spacing w:after="160" w:line="259" w:lineRule="auto"/>
              <w:rPr>
                <w:rFonts w:ascii="Times" w:hAnsi="Times" w:cs="Times"/>
                <w:sz w:val="24"/>
                <w:szCs w:val="24"/>
              </w:rPr>
            </w:pPr>
            <w:r>
              <w:rPr>
                <w:rFonts w:ascii="Times" w:hAnsi="Times" w:cs="Times"/>
                <w:sz w:val="24"/>
                <w:szCs w:val="24"/>
              </w:rPr>
              <w:t xml:space="preserve">New SG advisor: Lindsey Johns was temporary advisor since July, </w:t>
            </w:r>
            <w:r w:rsidR="00CC5014" w:rsidRPr="00CC5014">
              <w:rPr>
                <w:rFonts w:ascii="Times" w:hAnsi="Times" w:cs="Times"/>
                <w:sz w:val="24"/>
                <w:szCs w:val="24"/>
              </w:rPr>
              <w:t>Jill Pettibone will be joining us on Monday, March 22</w:t>
            </w:r>
            <w:r w:rsidR="00CC5014" w:rsidRPr="00CC5014">
              <w:rPr>
                <w:rFonts w:ascii="Times" w:hAnsi="Times" w:cs="Times"/>
                <w:sz w:val="24"/>
                <w:szCs w:val="24"/>
                <w:vertAlign w:val="superscript"/>
              </w:rPr>
              <w:t>nd</w:t>
            </w:r>
            <w:r w:rsidR="00CC5014">
              <w:rPr>
                <w:rFonts w:ascii="Times" w:hAnsi="Times" w:cs="Times"/>
                <w:sz w:val="24"/>
                <w:szCs w:val="24"/>
              </w:rPr>
              <w:t>.</w:t>
            </w:r>
            <w:r w:rsidR="00CC5014" w:rsidRPr="00CC5014">
              <w:rPr>
                <w:rFonts w:ascii="Times" w:hAnsi="Times" w:cs="Times"/>
                <w:sz w:val="24"/>
                <w:szCs w:val="24"/>
              </w:rPr>
              <w:t xml:space="preserve"> Her official role is Assistant Director of Involvement for Student Government Advising. </w:t>
            </w:r>
          </w:p>
          <w:p w14:paraId="453E171A" w14:textId="79FE375A" w:rsidR="00AE74B4" w:rsidRPr="0066077A" w:rsidRDefault="00CC5014" w:rsidP="00CC5014">
            <w:pPr>
              <w:spacing w:after="160" w:line="259" w:lineRule="auto"/>
              <w:rPr>
                <w:rFonts w:ascii="Times" w:hAnsi="Times" w:cs="Times"/>
                <w:sz w:val="24"/>
                <w:szCs w:val="24"/>
              </w:rPr>
            </w:pPr>
            <w:r w:rsidRPr="00CC5014">
              <w:rPr>
                <w:rFonts w:ascii="Times" w:hAnsi="Times" w:cs="Times"/>
                <w:sz w:val="24"/>
                <w:szCs w:val="24"/>
              </w:rPr>
              <w:br/>
            </w:r>
            <w:r w:rsidR="00AE74B4">
              <w:rPr>
                <w:rFonts w:ascii="Times" w:hAnsi="Times" w:cs="Times"/>
                <w:sz w:val="24"/>
                <w:szCs w:val="24"/>
              </w:rPr>
              <w:t>SG term ends March 31, new Administration on April 1 so new representative will come to SAC meetings, new cabinet in the works</w:t>
            </w:r>
          </w:p>
        </w:tc>
      </w:tr>
      <w:tr w:rsidR="005D03B5" w:rsidRPr="005D03B5" w14:paraId="35BBC90E" w14:textId="77777777" w:rsidTr="00CD0D6C">
        <w:tc>
          <w:tcPr>
            <w:tcW w:w="643" w:type="pct"/>
            <w:tcBorders>
              <w:bottom w:val="single" w:sz="4" w:space="0" w:color="auto"/>
            </w:tcBorders>
            <w:shd w:val="clear" w:color="auto" w:fill="auto"/>
          </w:tcPr>
          <w:p w14:paraId="2DE53A0F" w14:textId="77777777" w:rsidR="00A55CAE" w:rsidRPr="005D03B5" w:rsidRDefault="00A55CAE"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4DF12EA9" w14:textId="393DD00B" w:rsidR="00A55CAE" w:rsidRPr="005D03B5" w:rsidRDefault="00A55CAE" w:rsidP="00994F1A">
            <w:pPr>
              <w:pStyle w:val="NoSpacing"/>
              <w:rPr>
                <w:rFonts w:ascii="Times" w:hAnsi="Times" w:cs="Times"/>
                <w:sz w:val="24"/>
                <w:szCs w:val="24"/>
              </w:rPr>
            </w:pPr>
            <w:r w:rsidRPr="005D03B5">
              <w:rPr>
                <w:rFonts w:ascii="Times" w:hAnsi="Times" w:cs="Times"/>
                <w:sz w:val="24"/>
                <w:szCs w:val="24"/>
              </w:rPr>
              <w:t>BFSA (Dakendo Michel)</w:t>
            </w:r>
          </w:p>
        </w:tc>
        <w:tc>
          <w:tcPr>
            <w:tcW w:w="3549" w:type="pct"/>
            <w:tcBorders>
              <w:bottom w:val="single" w:sz="4" w:space="0" w:color="auto"/>
            </w:tcBorders>
            <w:shd w:val="clear" w:color="auto" w:fill="auto"/>
          </w:tcPr>
          <w:p w14:paraId="77016BCD" w14:textId="6E25BE64" w:rsidR="00123727" w:rsidRDefault="00AE74B4" w:rsidP="00F72959">
            <w:pPr>
              <w:spacing w:after="160" w:line="259" w:lineRule="auto"/>
              <w:ind w:left="0" w:firstLine="0"/>
              <w:rPr>
                <w:rFonts w:ascii="Times" w:hAnsi="Times" w:cs="Times"/>
                <w:sz w:val="24"/>
                <w:szCs w:val="24"/>
              </w:rPr>
            </w:pPr>
            <w:r>
              <w:rPr>
                <w:rFonts w:ascii="Times" w:hAnsi="Times" w:cs="Times"/>
                <w:sz w:val="24"/>
                <w:szCs w:val="24"/>
              </w:rPr>
              <w:t>Last meeting was March 5, reviewed constitution and guidelines for workplace activity</w:t>
            </w:r>
          </w:p>
          <w:p w14:paraId="507B8910" w14:textId="6894554A" w:rsidR="00AE74B4" w:rsidRDefault="00AE74B4" w:rsidP="00F72959">
            <w:pPr>
              <w:spacing w:after="160" w:line="259" w:lineRule="auto"/>
              <w:ind w:left="0" w:firstLine="0"/>
              <w:rPr>
                <w:rFonts w:ascii="Times" w:hAnsi="Times" w:cs="Times"/>
                <w:sz w:val="24"/>
                <w:szCs w:val="24"/>
              </w:rPr>
            </w:pPr>
            <w:r>
              <w:rPr>
                <w:rFonts w:ascii="Times" w:hAnsi="Times" w:cs="Times"/>
                <w:sz w:val="24"/>
                <w:szCs w:val="24"/>
              </w:rPr>
              <w:t>Had reps on forums for several key job searches</w:t>
            </w:r>
          </w:p>
          <w:p w14:paraId="0C8CC28B" w14:textId="77777777" w:rsidR="00AE74B4" w:rsidRDefault="00AE74B4" w:rsidP="00F72959">
            <w:pPr>
              <w:spacing w:after="160" w:line="259" w:lineRule="auto"/>
              <w:ind w:left="0" w:firstLine="0"/>
              <w:rPr>
                <w:rFonts w:ascii="Times" w:hAnsi="Times" w:cs="Times"/>
                <w:sz w:val="24"/>
                <w:szCs w:val="24"/>
              </w:rPr>
            </w:pPr>
            <w:r>
              <w:rPr>
                <w:rFonts w:ascii="Times" w:hAnsi="Times" w:cs="Times"/>
                <w:sz w:val="24"/>
                <w:szCs w:val="24"/>
              </w:rPr>
              <w:t>April 2 next meeting</w:t>
            </w:r>
          </w:p>
          <w:p w14:paraId="75AC8DAB" w14:textId="77777777" w:rsidR="00AE74B4" w:rsidRDefault="00AE74B4" w:rsidP="00F72959">
            <w:pPr>
              <w:spacing w:after="160" w:line="259" w:lineRule="auto"/>
              <w:ind w:left="0" w:firstLine="0"/>
              <w:rPr>
                <w:rFonts w:ascii="Times" w:hAnsi="Times" w:cs="Times"/>
                <w:sz w:val="24"/>
                <w:szCs w:val="24"/>
              </w:rPr>
            </w:pPr>
          </w:p>
          <w:p w14:paraId="3897E1BC" w14:textId="45F5A9E1" w:rsidR="00AE74B4" w:rsidRPr="005D03B5" w:rsidRDefault="00AE74B4" w:rsidP="00F72959">
            <w:pPr>
              <w:spacing w:after="160" w:line="259" w:lineRule="auto"/>
              <w:ind w:left="0" w:firstLine="0"/>
              <w:rPr>
                <w:rFonts w:ascii="Times" w:hAnsi="Times" w:cs="Times"/>
                <w:sz w:val="24"/>
                <w:szCs w:val="24"/>
              </w:rPr>
            </w:pPr>
            <w:r>
              <w:rPr>
                <w:rFonts w:ascii="Times" w:hAnsi="Times" w:cs="Times"/>
                <w:sz w:val="24"/>
                <w:szCs w:val="24"/>
              </w:rPr>
              <w:t>Andi says to note a referral button on job postings so share postings for more diverse candidates</w:t>
            </w:r>
          </w:p>
        </w:tc>
      </w:tr>
      <w:tr w:rsidR="005D03B5" w:rsidRPr="005D03B5" w14:paraId="0595193E" w14:textId="77777777" w:rsidTr="00CD0D6C">
        <w:tc>
          <w:tcPr>
            <w:tcW w:w="643" w:type="pct"/>
            <w:tcBorders>
              <w:bottom w:val="nil"/>
            </w:tcBorders>
          </w:tcPr>
          <w:p w14:paraId="0E8AC8B0" w14:textId="277479C2"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 xml:space="preserve"> Old Business</w:t>
            </w:r>
          </w:p>
        </w:tc>
        <w:tc>
          <w:tcPr>
            <w:tcW w:w="808" w:type="pct"/>
            <w:tcBorders>
              <w:bottom w:val="nil"/>
            </w:tcBorders>
          </w:tcPr>
          <w:p w14:paraId="6004490E" w14:textId="3A6FC66B" w:rsidR="000E271F" w:rsidRPr="005D03B5" w:rsidRDefault="000E271F" w:rsidP="00994F1A">
            <w:pPr>
              <w:pStyle w:val="NoSpacing"/>
              <w:ind w:left="0" w:firstLine="0"/>
              <w:rPr>
                <w:rFonts w:ascii="Times" w:hAnsi="Times" w:cs="Times"/>
                <w:sz w:val="24"/>
                <w:szCs w:val="24"/>
              </w:rPr>
            </w:pPr>
          </w:p>
        </w:tc>
        <w:tc>
          <w:tcPr>
            <w:tcW w:w="3549" w:type="pct"/>
            <w:tcBorders>
              <w:bottom w:val="nil"/>
            </w:tcBorders>
          </w:tcPr>
          <w:p w14:paraId="1F738304" w14:textId="7442E7E1" w:rsidR="00732FCA" w:rsidRPr="0066077A" w:rsidRDefault="00732FCA" w:rsidP="0066077A">
            <w:pPr>
              <w:ind w:left="0" w:firstLine="0"/>
              <w:rPr>
                <w:rFonts w:ascii="Times" w:hAnsi="Times" w:cs="Times"/>
                <w:sz w:val="24"/>
                <w:szCs w:val="24"/>
              </w:rPr>
            </w:pPr>
            <w:r w:rsidRPr="0066077A">
              <w:rPr>
                <w:rFonts w:ascii="Times" w:hAnsi="Times" w:cs="Times"/>
                <w:sz w:val="24"/>
                <w:szCs w:val="24"/>
              </w:rPr>
              <w:t xml:space="preserve"> </w:t>
            </w:r>
            <w:r w:rsidR="00AE74B4">
              <w:rPr>
                <w:rFonts w:ascii="Times" w:hAnsi="Times" w:cs="Times"/>
                <w:sz w:val="24"/>
                <w:szCs w:val="24"/>
              </w:rPr>
              <w:t>None</w:t>
            </w:r>
          </w:p>
        </w:tc>
      </w:tr>
      <w:tr w:rsidR="005D03B5" w:rsidRPr="005D03B5" w14:paraId="595C8A9D" w14:textId="77777777" w:rsidTr="00CD0D6C">
        <w:tc>
          <w:tcPr>
            <w:tcW w:w="643" w:type="pct"/>
            <w:tcBorders>
              <w:bottom w:val="single" w:sz="4" w:space="0" w:color="auto"/>
            </w:tcBorders>
          </w:tcPr>
          <w:p w14:paraId="5CB5C3B9" w14:textId="77777777" w:rsidR="000E271F" w:rsidRPr="005D03B5" w:rsidRDefault="000E271F" w:rsidP="00994F1A">
            <w:pPr>
              <w:pStyle w:val="NoSpacing"/>
              <w:ind w:left="0" w:firstLine="0"/>
              <w:rPr>
                <w:rFonts w:ascii="Times" w:hAnsi="Times" w:cs="Times"/>
                <w:sz w:val="24"/>
                <w:szCs w:val="24"/>
              </w:rPr>
            </w:pPr>
          </w:p>
          <w:p w14:paraId="43F614CC" w14:textId="4422718A"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New Business</w:t>
            </w:r>
          </w:p>
        </w:tc>
        <w:tc>
          <w:tcPr>
            <w:tcW w:w="808" w:type="pct"/>
            <w:tcBorders>
              <w:bottom w:val="single" w:sz="4" w:space="0" w:color="auto"/>
            </w:tcBorders>
          </w:tcPr>
          <w:p w14:paraId="5288B591" w14:textId="77777777" w:rsidR="000E271F" w:rsidRPr="005D03B5" w:rsidRDefault="000E271F" w:rsidP="00CA1282">
            <w:pPr>
              <w:pStyle w:val="NoSpacing"/>
              <w:ind w:left="0" w:firstLine="0"/>
              <w:rPr>
                <w:rFonts w:ascii="Times" w:hAnsi="Times" w:cs="Times"/>
                <w:sz w:val="24"/>
                <w:szCs w:val="24"/>
              </w:rPr>
            </w:pPr>
          </w:p>
        </w:tc>
        <w:tc>
          <w:tcPr>
            <w:tcW w:w="3549" w:type="pct"/>
            <w:tcBorders>
              <w:bottom w:val="single" w:sz="4" w:space="0" w:color="auto"/>
            </w:tcBorders>
          </w:tcPr>
          <w:p w14:paraId="2EC263B3" w14:textId="45C69B26" w:rsidR="006543AC" w:rsidRDefault="00530261" w:rsidP="00F72959">
            <w:pPr>
              <w:ind w:left="0" w:firstLine="0"/>
              <w:rPr>
                <w:rFonts w:ascii="Times" w:hAnsi="Times" w:cs="Times"/>
                <w:b/>
                <w:sz w:val="24"/>
                <w:szCs w:val="24"/>
              </w:rPr>
            </w:pPr>
            <w:r w:rsidRPr="00530261">
              <w:rPr>
                <w:rFonts w:ascii="Times" w:hAnsi="Times" w:cs="Times"/>
                <w:b/>
                <w:sz w:val="24"/>
                <w:szCs w:val="24"/>
              </w:rPr>
              <w:t>Officer Elections</w:t>
            </w:r>
          </w:p>
          <w:p w14:paraId="6F3AD6BF" w14:textId="2E8318E5" w:rsidR="00AE74B4" w:rsidRDefault="00AE74B4" w:rsidP="00F72959">
            <w:pPr>
              <w:ind w:left="0" w:firstLine="0"/>
              <w:rPr>
                <w:rFonts w:ascii="Times" w:hAnsi="Times" w:cs="Times"/>
                <w:sz w:val="24"/>
                <w:szCs w:val="24"/>
              </w:rPr>
            </w:pPr>
            <w:r>
              <w:rPr>
                <w:rFonts w:ascii="Times" w:hAnsi="Times" w:cs="Times"/>
                <w:sz w:val="24"/>
                <w:szCs w:val="24"/>
              </w:rPr>
              <w:t>Treasurer and Secretary positions open to be filled the remainder of the fiscal year; Andi appointed interim Alison Bryant and Amy Craig for the term up to today’s meeting</w:t>
            </w:r>
          </w:p>
          <w:p w14:paraId="765EDB9C" w14:textId="22C726FE" w:rsidR="00AE74B4" w:rsidRDefault="00AE74B4" w:rsidP="00F72959">
            <w:pPr>
              <w:ind w:left="0" w:firstLine="0"/>
              <w:rPr>
                <w:rFonts w:ascii="Times" w:hAnsi="Times" w:cs="Times"/>
                <w:sz w:val="24"/>
                <w:szCs w:val="24"/>
              </w:rPr>
            </w:pPr>
            <w:r>
              <w:rPr>
                <w:rFonts w:ascii="Times" w:hAnsi="Times" w:cs="Times"/>
                <w:sz w:val="24"/>
                <w:szCs w:val="24"/>
              </w:rPr>
              <w:t>Tracie has a survey created to vote</w:t>
            </w:r>
          </w:p>
          <w:p w14:paraId="4D2FB21E" w14:textId="676561B4" w:rsidR="00AE74B4" w:rsidRDefault="00AE74B4" w:rsidP="00F72959">
            <w:pPr>
              <w:ind w:left="0" w:firstLine="0"/>
              <w:rPr>
                <w:rFonts w:ascii="Times" w:hAnsi="Times" w:cs="Times"/>
                <w:sz w:val="24"/>
                <w:szCs w:val="24"/>
              </w:rPr>
            </w:pPr>
            <w:r>
              <w:rPr>
                <w:rFonts w:ascii="Times" w:hAnsi="Times" w:cs="Times"/>
                <w:sz w:val="24"/>
                <w:szCs w:val="24"/>
              </w:rPr>
              <w:t>Alison Bryant nominated for Treasurer</w:t>
            </w:r>
          </w:p>
          <w:p w14:paraId="37622E94" w14:textId="1FB5627E" w:rsidR="00AE74B4" w:rsidRDefault="00AE74B4" w:rsidP="00F72959">
            <w:pPr>
              <w:ind w:left="0" w:firstLine="0"/>
              <w:rPr>
                <w:rFonts w:ascii="Times" w:hAnsi="Times" w:cs="Times"/>
                <w:sz w:val="24"/>
                <w:szCs w:val="24"/>
              </w:rPr>
            </w:pPr>
            <w:r>
              <w:rPr>
                <w:rFonts w:ascii="Times" w:hAnsi="Times" w:cs="Times"/>
                <w:sz w:val="24"/>
                <w:szCs w:val="24"/>
              </w:rPr>
              <w:t>Amy Craig &amp; Katarina Danks for Secretary</w:t>
            </w:r>
          </w:p>
          <w:p w14:paraId="0C903F70" w14:textId="781732F9" w:rsidR="00AE74B4" w:rsidRPr="00AE74B4" w:rsidRDefault="00AE74B4" w:rsidP="00F72959">
            <w:pPr>
              <w:ind w:left="0" w:firstLine="0"/>
              <w:rPr>
                <w:rFonts w:ascii="Times" w:hAnsi="Times" w:cs="Times"/>
                <w:sz w:val="24"/>
                <w:szCs w:val="24"/>
              </w:rPr>
            </w:pPr>
            <w:r>
              <w:rPr>
                <w:rFonts w:ascii="Times" w:hAnsi="Times" w:cs="Times"/>
                <w:sz w:val="24"/>
                <w:szCs w:val="24"/>
              </w:rPr>
              <w:t>Only SAC members can vote</w:t>
            </w:r>
          </w:p>
          <w:p w14:paraId="304B52EF" w14:textId="77777777" w:rsidR="00530261" w:rsidRPr="00530261" w:rsidRDefault="00530261" w:rsidP="00F72959">
            <w:pPr>
              <w:ind w:left="0" w:firstLine="0"/>
              <w:rPr>
                <w:rFonts w:ascii="Times" w:hAnsi="Times" w:cs="Times"/>
                <w:b/>
                <w:sz w:val="24"/>
                <w:szCs w:val="24"/>
              </w:rPr>
            </w:pPr>
          </w:p>
          <w:p w14:paraId="336DD9FC" w14:textId="2D0B61C9" w:rsidR="000E271F" w:rsidRDefault="000E271F" w:rsidP="00482B67">
            <w:pPr>
              <w:pStyle w:val="ListParagraph"/>
              <w:spacing w:after="160"/>
              <w:ind w:left="0" w:firstLine="0"/>
              <w:rPr>
                <w:rFonts w:ascii="Times" w:hAnsi="Times" w:cs="Times"/>
                <w:b/>
                <w:bCs/>
                <w:sz w:val="24"/>
                <w:szCs w:val="24"/>
              </w:rPr>
            </w:pPr>
            <w:r w:rsidRPr="005D03B5">
              <w:rPr>
                <w:rFonts w:ascii="Times" w:hAnsi="Times" w:cs="Times"/>
                <w:b/>
                <w:bCs/>
                <w:sz w:val="24"/>
                <w:szCs w:val="24"/>
              </w:rPr>
              <w:t>Increasing Visibility Taskforce; Represented by (Carolyn Greene)</w:t>
            </w:r>
          </w:p>
          <w:p w14:paraId="28B32214" w14:textId="56896758" w:rsidR="00AE74B4" w:rsidRPr="00AE74B4" w:rsidRDefault="00AE74B4" w:rsidP="00482B67">
            <w:pPr>
              <w:pStyle w:val="ListParagraph"/>
              <w:spacing w:after="160"/>
              <w:ind w:left="0" w:firstLine="0"/>
              <w:rPr>
                <w:rFonts w:ascii="Times" w:hAnsi="Times" w:cs="Times"/>
                <w:bCs/>
                <w:sz w:val="24"/>
                <w:szCs w:val="24"/>
              </w:rPr>
            </w:pPr>
            <w:r w:rsidRPr="00AE74B4">
              <w:rPr>
                <w:rFonts w:ascii="Times" w:hAnsi="Times" w:cs="Times"/>
                <w:bCs/>
                <w:sz w:val="24"/>
                <w:szCs w:val="24"/>
              </w:rPr>
              <w:t>Did not meet this month, but will be working next to finalize the HR 5 Star Presentation and developing a script to presenters, and the legacy document for new officers</w:t>
            </w:r>
          </w:p>
          <w:p w14:paraId="0E316BDF" w14:textId="77777777" w:rsidR="00AE74B4" w:rsidRDefault="00AE74B4" w:rsidP="00D606A2">
            <w:pPr>
              <w:pStyle w:val="ListParagraph"/>
              <w:spacing w:after="160"/>
              <w:ind w:left="0" w:firstLine="0"/>
              <w:rPr>
                <w:rFonts w:ascii="Times" w:hAnsi="Times" w:cs="Times"/>
                <w:b/>
                <w:bCs/>
                <w:sz w:val="24"/>
                <w:szCs w:val="24"/>
              </w:rPr>
            </w:pPr>
          </w:p>
          <w:p w14:paraId="4C142A89" w14:textId="26A546BF" w:rsidR="00123727" w:rsidRDefault="000E271F" w:rsidP="00D606A2">
            <w:pPr>
              <w:pStyle w:val="ListParagraph"/>
              <w:spacing w:after="160"/>
              <w:ind w:left="0" w:firstLine="0"/>
              <w:rPr>
                <w:rFonts w:ascii="Times" w:hAnsi="Times" w:cs="Times"/>
                <w:b/>
                <w:bCs/>
                <w:sz w:val="24"/>
                <w:szCs w:val="24"/>
              </w:rPr>
            </w:pPr>
            <w:r w:rsidRPr="005D03B5">
              <w:rPr>
                <w:rFonts w:ascii="Times" w:hAnsi="Times" w:cs="Times"/>
                <w:b/>
                <w:bCs/>
                <w:sz w:val="24"/>
                <w:szCs w:val="24"/>
              </w:rPr>
              <w:t>D&amp;I Taskforce; Represented by (Jessi Drummond)</w:t>
            </w:r>
          </w:p>
          <w:p w14:paraId="4C2E52E8" w14:textId="0294C1A6" w:rsidR="00123727" w:rsidRDefault="00AE74B4" w:rsidP="00AE74B4">
            <w:pPr>
              <w:pStyle w:val="ListParagraph"/>
              <w:spacing w:after="160"/>
              <w:ind w:left="0" w:firstLine="0"/>
              <w:rPr>
                <w:rFonts w:ascii="Times" w:hAnsi="Times" w:cs="Times"/>
                <w:sz w:val="24"/>
                <w:szCs w:val="24"/>
              </w:rPr>
            </w:pPr>
            <w:r w:rsidRPr="00AE74B4">
              <w:rPr>
                <w:rFonts w:ascii="Times" w:hAnsi="Times" w:cs="Times"/>
                <w:bCs/>
                <w:sz w:val="24"/>
                <w:szCs w:val="24"/>
              </w:rPr>
              <w:t>Do we have enough people on the taskforce without Jessi</w:t>
            </w:r>
            <w:r>
              <w:rPr>
                <w:rFonts w:ascii="Times" w:hAnsi="Times" w:cs="Times"/>
                <w:bCs/>
                <w:sz w:val="24"/>
                <w:szCs w:val="24"/>
              </w:rPr>
              <w:t xml:space="preserve">/ Georgia would like to add another person, if anyone is interested in serving on the taskforce let </w:t>
            </w:r>
            <w:r>
              <w:rPr>
                <w:rFonts w:ascii="Times" w:hAnsi="Times" w:cs="Times"/>
                <w:bCs/>
                <w:sz w:val="24"/>
                <w:szCs w:val="24"/>
              </w:rPr>
              <w:lastRenderedPageBreak/>
              <w:t xml:space="preserve">Andi know, Georgia will send out an email to the whole council to find anyone </w:t>
            </w:r>
            <w:proofErr w:type="gramStart"/>
            <w:r>
              <w:rPr>
                <w:rFonts w:ascii="Times" w:hAnsi="Times" w:cs="Times"/>
                <w:bCs/>
                <w:sz w:val="24"/>
                <w:szCs w:val="24"/>
              </w:rPr>
              <w:t>interested</w:t>
            </w:r>
            <w:proofErr w:type="gramEnd"/>
            <w:r>
              <w:rPr>
                <w:rFonts w:ascii="Times" w:hAnsi="Times" w:cs="Times"/>
                <w:bCs/>
                <w:sz w:val="24"/>
                <w:szCs w:val="24"/>
              </w:rPr>
              <w:t xml:space="preserve"> </w:t>
            </w:r>
            <w:r w:rsidR="00893834" w:rsidRPr="005D03B5">
              <w:rPr>
                <w:rFonts w:ascii="Times" w:hAnsi="Times" w:cs="Times"/>
                <w:sz w:val="24"/>
                <w:szCs w:val="24"/>
              </w:rPr>
              <w:t xml:space="preserve"> </w:t>
            </w:r>
          </w:p>
          <w:p w14:paraId="0479972E" w14:textId="190411DF" w:rsidR="00AE74B4" w:rsidRPr="00AE74B4" w:rsidRDefault="00AE74B4" w:rsidP="00AE74B4">
            <w:pPr>
              <w:rPr>
                <w:rFonts w:ascii="Times" w:hAnsi="Times" w:cs="Times"/>
                <w:sz w:val="24"/>
                <w:szCs w:val="24"/>
              </w:rPr>
            </w:pPr>
          </w:p>
        </w:tc>
      </w:tr>
      <w:tr w:rsidR="005D03B5" w:rsidRPr="005D03B5" w14:paraId="4C42D809" w14:textId="77777777" w:rsidTr="00CD0D6C">
        <w:tc>
          <w:tcPr>
            <w:tcW w:w="643" w:type="pct"/>
            <w:tcBorders>
              <w:top w:val="single" w:sz="4" w:space="0" w:color="auto"/>
              <w:left w:val="single" w:sz="4" w:space="0" w:color="auto"/>
              <w:bottom w:val="single" w:sz="4" w:space="0" w:color="auto"/>
              <w:right w:val="single" w:sz="4" w:space="0" w:color="auto"/>
            </w:tcBorders>
          </w:tcPr>
          <w:p w14:paraId="79FF4111" w14:textId="354518EC"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lastRenderedPageBreak/>
              <w:t>SAC Standing Committee Reports</w:t>
            </w:r>
          </w:p>
        </w:tc>
        <w:tc>
          <w:tcPr>
            <w:tcW w:w="808" w:type="pct"/>
            <w:tcBorders>
              <w:top w:val="single" w:sz="4" w:space="0" w:color="auto"/>
              <w:left w:val="single" w:sz="4" w:space="0" w:color="auto"/>
              <w:bottom w:val="single" w:sz="4" w:space="0" w:color="auto"/>
              <w:right w:val="single" w:sz="4" w:space="0" w:color="auto"/>
            </w:tcBorders>
          </w:tcPr>
          <w:p w14:paraId="50701BE4" w14:textId="5E1416C0"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ir- Tracie Beck</w:t>
            </w:r>
          </w:p>
        </w:tc>
        <w:tc>
          <w:tcPr>
            <w:tcW w:w="3549" w:type="pct"/>
            <w:tcBorders>
              <w:top w:val="single" w:sz="4" w:space="0" w:color="auto"/>
              <w:left w:val="single" w:sz="4" w:space="0" w:color="auto"/>
              <w:bottom w:val="single" w:sz="4" w:space="0" w:color="auto"/>
              <w:right w:val="single" w:sz="4" w:space="0" w:color="auto"/>
            </w:tcBorders>
          </w:tcPr>
          <w:p w14:paraId="45635E8F" w14:textId="77777777" w:rsidR="000E271F" w:rsidRPr="005D03B5" w:rsidRDefault="000E271F" w:rsidP="00994F1A">
            <w:pPr>
              <w:autoSpaceDE w:val="0"/>
              <w:autoSpaceDN w:val="0"/>
              <w:adjustRightInd w:val="0"/>
              <w:ind w:left="0" w:firstLine="0"/>
              <w:rPr>
                <w:rFonts w:ascii="Times" w:hAnsi="Times" w:cs="Times"/>
                <w:b/>
                <w:sz w:val="24"/>
                <w:szCs w:val="24"/>
              </w:rPr>
            </w:pPr>
            <w:r w:rsidRPr="005D03B5">
              <w:rPr>
                <w:rFonts w:ascii="Times" w:hAnsi="Times" w:cs="Times"/>
                <w:b/>
                <w:sz w:val="24"/>
                <w:szCs w:val="24"/>
              </w:rPr>
              <w:t>Elections:</w:t>
            </w:r>
          </w:p>
          <w:p w14:paraId="3EA3E979" w14:textId="4F37DAEF" w:rsidR="00AE74B4" w:rsidRDefault="00AE74B4" w:rsidP="00AE74B4">
            <w:pPr>
              <w:rPr>
                <w:rFonts w:cstheme="minorHAnsi"/>
              </w:rPr>
            </w:pPr>
            <w:r w:rsidRPr="00AE74B4">
              <w:rPr>
                <w:rFonts w:cstheme="minorHAnsi"/>
              </w:rPr>
              <w:t>SAC Representative nominations are now being accepted; an e-mail just went out on Wednesday, March 10</w:t>
            </w:r>
            <w:r w:rsidRPr="00AE74B4">
              <w:rPr>
                <w:rFonts w:cstheme="minorHAnsi"/>
                <w:vertAlign w:val="superscript"/>
              </w:rPr>
              <w:t>th</w:t>
            </w:r>
            <w:r w:rsidRPr="00AE74B4">
              <w:rPr>
                <w:rFonts w:cstheme="minorHAnsi"/>
              </w:rPr>
              <w:t>.  Nominations will close on Monday, March 23</w:t>
            </w:r>
            <w:r w:rsidRPr="00AE74B4">
              <w:rPr>
                <w:rFonts w:cstheme="minorHAnsi"/>
                <w:vertAlign w:val="superscript"/>
              </w:rPr>
              <w:t>rd</w:t>
            </w:r>
            <w:r w:rsidRPr="00AE74B4">
              <w:rPr>
                <w:rFonts w:cstheme="minorHAnsi"/>
              </w:rPr>
              <w:t xml:space="preserve"> at 5:00.  Please consider nominating a co-worker or two – or three!</w:t>
            </w:r>
            <w:r>
              <w:rPr>
                <w:rFonts w:cstheme="minorHAnsi"/>
              </w:rPr>
              <w:t xml:space="preserve"> Currently 13 nominations. Soliciting donations for the assembly, but the logistics of awarding prizes need to be worked out if it is virtual</w:t>
            </w:r>
          </w:p>
          <w:p w14:paraId="6E25CF2F" w14:textId="3B8A3AC1" w:rsidR="00AE74B4" w:rsidRDefault="00AE74B4" w:rsidP="00AE74B4">
            <w:pPr>
              <w:rPr>
                <w:rFonts w:cstheme="minorHAnsi"/>
              </w:rPr>
            </w:pPr>
          </w:p>
          <w:p w14:paraId="40FCE18B" w14:textId="2095B490" w:rsidR="00AE74B4" w:rsidRDefault="00AE74B4" w:rsidP="00AE74B4">
            <w:pPr>
              <w:rPr>
                <w:rFonts w:cstheme="minorHAnsi"/>
              </w:rPr>
            </w:pPr>
            <w:r>
              <w:rPr>
                <w:rFonts w:cstheme="minorHAnsi"/>
              </w:rPr>
              <w:t>Send to HR to ensure eligibility</w:t>
            </w:r>
          </w:p>
          <w:p w14:paraId="2A0FA25F" w14:textId="09116435" w:rsidR="00AE74B4" w:rsidRDefault="00AE74B4" w:rsidP="00AE74B4">
            <w:pPr>
              <w:rPr>
                <w:rFonts w:cstheme="minorHAnsi"/>
              </w:rPr>
            </w:pPr>
            <w:r>
              <w:rPr>
                <w:rFonts w:cstheme="minorHAnsi"/>
              </w:rPr>
              <w:t>Email nominees to ask if accept or decline</w:t>
            </w:r>
          </w:p>
          <w:p w14:paraId="5E5D3E6B" w14:textId="64D9676D" w:rsidR="00AE74B4" w:rsidRPr="00AE74B4" w:rsidRDefault="00AE74B4" w:rsidP="00AE74B4">
            <w:pPr>
              <w:rPr>
                <w:rFonts w:cstheme="minorHAnsi"/>
              </w:rPr>
            </w:pPr>
            <w:r>
              <w:rPr>
                <w:rFonts w:cstheme="minorHAnsi"/>
              </w:rPr>
              <w:t xml:space="preserve">If accept, they submit photo and short bio for slideshow at assembly  </w:t>
            </w:r>
          </w:p>
          <w:p w14:paraId="77EAD743" w14:textId="54B96E5E" w:rsidR="000E271F" w:rsidRPr="00CF727C" w:rsidRDefault="000E271F" w:rsidP="00530261">
            <w:pPr>
              <w:pStyle w:val="NoSpacing"/>
              <w:ind w:left="360" w:firstLine="0"/>
              <w:rPr>
                <w:rFonts w:ascii="Times" w:hAnsi="Times" w:cs="Times"/>
                <w:sz w:val="24"/>
                <w:szCs w:val="24"/>
              </w:rPr>
            </w:pPr>
          </w:p>
        </w:tc>
      </w:tr>
      <w:tr w:rsidR="005D03B5" w:rsidRPr="005D03B5" w14:paraId="03C2418F" w14:textId="77777777" w:rsidTr="00CD0D6C">
        <w:tc>
          <w:tcPr>
            <w:tcW w:w="643" w:type="pct"/>
            <w:tcBorders>
              <w:top w:val="single" w:sz="4" w:space="0" w:color="auto"/>
            </w:tcBorders>
          </w:tcPr>
          <w:p w14:paraId="3B66BF6A" w14:textId="77777777" w:rsidR="000E271F" w:rsidRPr="005D03B5" w:rsidRDefault="000E271F" w:rsidP="00994F1A">
            <w:pPr>
              <w:pStyle w:val="NoSpacing"/>
              <w:ind w:left="0" w:firstLine="0"/>
              <w:rPr>
                <w:rFonts w:ascii="Times" w:hAnsi="Times" w:cs="Times"/>
                <w:sz w:val="24"/>
                <w:szCs w:val="24"/>
              </w:rPr>
            </w:pPr>
          </w:p>
        </w:tc>
        <w:tc>
          <w:tcPr>
            <w:tcW w:w="808" w:type="pct"/>
            <w:tcBorders>
              <w:top w:val="single" w:sz="4" w:space="0" w:color="auto"/>
            </w:tcBorders>
          </w:tcPr>
          <w:p w14:paraId="6FCA1FCB" w14:textId="0C622AA2"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irs- Jaclyn Chastain &amp; Georgia Willis</w:t>
            </w:r>
          </w:p>
        </w:tc>
        <w:tc>
          <w:tcPr>
            <w:tcW w:w="3549" w:type="pct"/>
            <w:tcBorders>
              <w:top w:val="single" w:sz="4" w:space="0" w:color="auto"/>
            </w:tcBorders>
          </w:tcPr>
          <w:p w14:paraId="7E993E96" w14:textId="2DECB62C" w:rsidR="000E271F" w:rsidRDefault="000E271F" w:rsidP="00994F1A">
            <w:pPr>
              <w:spacing w:line="259" w:lineRule="auto"/>
              <w:ind w:left="0" w:firstLine="0"/>
              <w:rPr>
                <w:rFonts w:ascii="Times" w:hAnsi="Times" w:cs="Times"/>
                <w:b/>
                <w:sz w:val="24"/>
                <w:szCs w:val="24"/>
              </w:rPr>
            </w:pPr>
            <w:r w:rsidRPr="005D03B5">
              <w:rPr>
                <w:rFonts w:ascii="Times" w:hAnsi="Times" w:cs="Times"/>
                <w:b/>
                <w:sz w:val="24"/>
                <w:szCs w:val="24"/>
              </w:rPr>
              <w:t>Employee Recognition:</w:t>
            </w:r>
          </w:p>
          <w:p w14:paraId="715E25F7" w14:textId="33D2CA65" w:rsidR="00AE74B4" w:rsidRPr="00AE74B4" w:rsidRDefault="00AE74B4" w:rsidP="00AE74B4">
            <w:pPr>
              <w:rPr>
                <w:rFonts w:cstheme="minorHAnsi"/>
              </w:rPr>
            </w:pPr>
            <w:r w:rsidRPr="00AE74B4">
              <w:rPr>
                <w:rFonts w:cstheme="minorHAnsi"/>
              </w:rPr>
              <w:t>Committee met on Feb. 15 re:  Outstanding Staff Awar</w:t>
            </w:r>
            <w:r>
              <w:rPr>
                <w:rFonts w:cstheme="minorHAnsi"/>
              </w:rPr>
              <w:t>d</w:t>
            </w:r>
          </w:p>
          <w:p w14:paraId="6D157C57" w14:textId="6C544518" w:rsidR="00AE74B4" w:rsidRPr="00AE74B4" w:rsidRDefault="00AE74B4" w:rsidP="00AE74B4">
            <w:pPr>
              <w:spacing w:line="259" w:lineRule="auto"/>
              <w:ind w:left="0" w:firstLine="0"/>
              <w:rPr>
                <w:rFonts w:cstheme="minorHAnsi"/>
              </w:rPr>
            </w:pPr>
            <w:r w:rsidRPr="00AE74B4">
              <w:rPr>
                <w:rFonts w:cstheme="minorHAnsi"/>
              </w:rPr>
              <w:t>Committee met on Feb. 22 re:  Bookstore Award</w:t>
            </w:r>
          </w:p>
          <w:p w14:paraId="77EBA44C" w14:textId="29BF4D96" w:rsidR="00AE74B4" w:rsidRPr="00AE74B4" w:rsidRDefault="00AE74B4" w:rsidP="00AE74B4">
            <w:pPr>
              <w:spacing w:line="259" w:lineRule="auto"/>
              <w:ind w:left="0" w:firstLine="0"/>
              <w:rPr>
                <w:rFonts w:cstheme="minorHAnsi"/>
              </w:rPr>
            </w:pPr>
            <w:r w:rsidRPr="00AE74B4">
              <w:rPr>
                <w:rFonts w:cstheme="minorHAnsi"/>
              </w:rPr>
              <w:t>Gabor funds are in for Outstanding Staff Award!</w:t>
            </w:r>
          </w:p>
          <w:p w14:paraId="2B104AC9" w14:textId="5B87A669" w:rsidR="00AE74B4" w:rsidRDefault="00AE74B4" w:rsidP="00AE74B4">
            <w:pPr>
              <w:spacing w:line="259" w:lineRule="auto"/>
              <w:ind w:left="0" w:firstLine="0"/>
              <w:rPr>
                <w:rFonts w:cstheme="minorHAnsi"/>
              </w:rPr>
            </w:pPr>
            <w:r w:rsidRPr="00AE74B4">
              <w:rPr>
                <w:rFonts w:cstheme="minorHAnsi"/>
              </w:rPr>
              <w:t>Georgia and Jackie will be inviting SAC members to serve on the Outstanding Staff Award pod</w:t>
            </w:r>
            <w:r>
              <w:rPr>
                <w:rFonts w:cstheme="minorHAnsi"/>
              </w:rPr>
              <w:t>, soft number of 10 people to evaluate the submissions and vote on award</w:t>
            </w:r>
            <w:r w:rsidR="00CC5014">
              <w:rPr>
                <w:rFonts w:cstheme="minorHAnsi"/>
              </w:rPr>
              <w:t>;</w:t>
            </w:r>
          </w:p>
          <w:p w14:paraId="42F44D63" w14:textId="7BDFCD83" w:rsidR="00AE74B4" w:rsidRDefault="00AE74B4" w:rsidP="00AE74B4">
            <w:pPr>
              <w:spacing w:line="259" w:lineRule="auto"/>
              <w:ind w:left="0" w:firstLine="0"/>
              <w:rPr>
                <w:rFonts w:cstheme="minorHAnsi"/>
                <w:sz w:val="24"/>
                <w:szCs w:val="24"/>
              </w:rPr>
            </w:pPr>
            <w:r>
              <w:rPr>
                <w:rFonts w:cstheme="minorHAnsi"/>
                <w:sz w:val="24"/>
                <w:szCs w:val="24"/>
              </w:rPr>
              <w:t>Susan Baurer volunteered.</w:t>
            </w:r>
          </w:p>
          <w:p w14:paraId="53DC0344" w14:textId="3A76181A" w:rsidR="00CC5014" w:rsidRPr="00CC5014" w:rsidRDefault="00CC5014" w:rsidP="00AE74B4">
            <w:pPr>
              <w:spacing w:line="259" w:lineRule="auto"/>
              <w:ind w:left="0" w:firstLine="0"/>
              <w:rPr>
                <w:rFonts w:cstheme="minorHAnsi"/>
              </w:rPr>
            </w:pPr>
          </w:p>
          <w:p w14:paraId="400AC95C" w14:textId="77777777" w:rsidR="00CC5014" w:rsidRPr="00CC5014" w:rsidRDefault="00CC5014" w:rsidP="00CC5014">
            <w:pPr>
              <w:rPr>
                <w:rFonts w:cstheme="minorHAnsi"/>
              </w:rPr>
            </w:pPr>
            <w:r w:rsidRPr="00CC5014">
              <w:rPr>
                <w:rFonts w:cstheme="minorHAnsi"/>
                <w:color w:val="333333"/>
                <w:shd w:val="clear" w:color="auto" w:fill="FFFFFF"/>
              </w:rPr>
              <w:t>The Staff Advisory Council (SAC) Finest of the Flock (FOTF) is an award that acknowledges staff members (A&amp;P and SP) for exhibiting exceptional efforts that reflect the values and mission of Florida Gulf Coast University.</w:t>
            </w:r>
          </w:p>
          <w:p w14:paraId="78DBB4C5" w14:textId="77777777" w:rsidR="00CC5014" w:rsidRPr="00CC5014" w:rsidRDefault="00CC5014" w:rsidP="00CC5014">
            <w:pPr>
              <w:rPr>
                <w:rFonts w:cstheme="minorHAnsi"/>
              </w:rPr>
            </w:pPr>
            <w:r w:rsidRPr="00CC5014">
              <w:rPr>
                <w:rFonts w:cstheme="minorHAnsi"/>
                <w:color w:val="000000"/>
              </w:rPr>
              <w:t> </w:t>
            </w:r>
          </w:p>
          <w:p w14:paraId="1FB2EE6B" w14:textId="77777777" w:rsidR="00CC5014" w:rsidRPr="00CC5014" w:rsidRDefault="00CC5014" w:rsidP="00CC5014">
            <w:pPr>
              <w:rPr>
                <w:rFonts w:cstheme="minorHAnsi"/>
              </w:rPr>
            </w:pPr>
            <w:r w:rsidRPr="00CC5014">
              <w:rPr>
                <w:rFonts w:cstheme="minorHAnsi"/>
                <w:color w:val="000000"/>
              </w:rPr>
              <w:t>Finest of the Flock nominees:</w:t>
            </w:r>
          </w:p>
          <w:p w14:paraId="2E71344C" w14:textId="77777777" w:rsidR="00CC5014" w:rsidRPr="00CC5014" w:rsidRDefault="00CC5014" w:rsidP="00CC5014">
            <w:pPr>
              <w:numPr>
                <w:ilvl w:val="0"/>
                <w:numId w:val="31"/>
              </w:numPr>
              <w:rPr>
                <w:rFonts w:eastAsia="Times New Roman" w:cstheme="minorHAnsi"/>
                <w:color w:val="000000"/>
              </w:rPr>
            </w:pPr>
            <w:r w:rsidRPr="00CC5014">
              <w:rPr>
                <w:rFonts w:eastAsia="Times New Roman" w:cstheme="minorHAnsi"/>
              </w:rPr>
              <w:t>John Bledsoe</w:t>
            </w:r>
            <w:r w:rsidRPr="00CC5014">
              <w:rPr>
                <w:rFonts w:eastAsia="Times New Roman" w:cstheme="minorHAnsi"/>
                <w:color w:val="000000"/>
              </w:rPr>
              <w:t> (</w:t>
            </w:r>
            <w:r w:rsidRPr="00CC5014">
              <w:rPr>
                <w:rFonts w:eastAsia="Times New Roman" w:cstheme="minorHAnsi"/>
              </w:rPr>
              <w:t>Audio Visual Services</w:t>
            </w:r>
            <w:r w:rsidRPr="00CC5014">
              <w:rPr>
                <w:rFonts w:eastAsia="Times New Roman" w:cstheme="minorHAnsi"/>
                <w:color w:val="000000"/>
              </w:rPr>
              <w:t>)</w:t>
            </w:r>
          </w:p>
          <w:p w14:paraId="47F00EA4" w14:textId="77777777" w:rsidR="00CC5014" w:rsidRPr="00CC5014" w:rsidRDefault="00CC5014" w:rsidP="00CC5014">
            <w:pPr>
              <w:rPr>
                <w:rFonts w:cstheme="minorHAnsi"/>
              </w:rPr>
            </w:pPr>
            <w:r w:rsidRPr="00CC5014">
              <w:rPr>
                <w:rFonts w:cstheme="minorHAnsi"/>
                <w:color w:val="000000"/>
              </w:rPr>
              <w:t> </w:t>
            </w:r>
          </w:p>
          <w:p w14:paraId="5F6E8AE9" w14:textId="77777777" w:rsidR="00CC5014" w:rsidRPr="00CC5014" w:rsidRDefault="00CC5014" w:rsidP="00CC5014">
            <w:pPr>
              <w:spacing w:after="240"/>
              <w:rPr>
                <w:rFonts w:cstheme="minorHAnsi"/>
              </w:rPr>
            </w:pPr>
            <w:r w:rsidRPr="00CC5014">
              <w:rPr>
                <w:rFonts w:cstheme="minorHAnsi"/>
                <w:b/>
                <w:bCs/>
                <w:color w:val="000000"/>
              </w:rPr>
              <w:t>Finest of the Flock SPOTLIGHT for this month:</w:t>
            </w:r>
          </w:p>
          <w:p w14:paraId="2ED3E49D" w14:textId="77777777" w:rsidR="00CC5014" w:rsidRPr="00CC5014" w:rsidRDefault="00CC5014" w:rsidP="00CC5014">
            <w:pPr>
              <w:numPr>
                <w:ilvl w:val="0"/>
                <w:numId w:val="31"/>
              </w:numPr>
              <w:rPr>
                <w:rFonts w:eastAsia="Times New Roman" w:cstheme="minorHAnsi"/>
                <w:color w:val="000000"/>
              </w:rPr>
            </w:pPr>
            <w:r w:rsidRPr="00CC5014">
              <w:rPr>
                <w:rFonts w:eastAsia="Times New Roman" w:cstheme="minorHAnsi"/>
                <w:b/>
                <w:bCs/>
              </w:rPr>
              <w:t xml:space="preserve">Evan </w:t>
            </w:r>
            <w:proofErr w:type="spellStart"/>
            <w:r w:rsidRPr="00CC5014">
              <w:rPr>
                <w:rFonts w:eastAsia="Times New Roman" w:cstheme="minorHAnsi"/>
                <w:b/>
                <w:bCs/>
              </w:rPr>
              <w:t>Flechsig</w:t>
            </w:r>
            <w:proofErr w:type="spellEnd"/>
            <w:r w:rsidRPr="00CC5014">
              <w:rPr>
                <w:rFonts w:eastAsia="Times New Roman" w:cstheme="minorHAnsi"/>
                <w:color w:val="000000"/>
              </w:rPr>
              <w:t> (</w:t>
            </w:r>
            <w:r w:rsidRPr="00CC5014">
              <w:rPr>
                <w:rFonts w:eastAsia="Times New Roman" w:cstheme="minorHAnsi"/>
              </w:rPr>
              <w:t>Business Applications Development</w:t>
            </w:r>
            <w:r w:rsidRPr="00CC5014">
              <w:rPr>
                <w:rFonts w:eastAsia="Times New Roman" w:cstheme="minorHAnsi"/>
                <w:color w:val="000000"/>
              </w:rPr>
              <w:t>)</w:t>
            </w:r>
          </w:p>
          <w:p w14:paraId="11F617F4" w14:textId="77777777" w:rsidR="00CC5014" w:rsidRPr="00CC5014" w:rsidRDefault="00CC5014" w:rsidP="00CC5014">
            <w:pPr>
              <w:rPr>
                <w:rFonts w:cstheme="minorHAnsi"/>
              </w:rPr>
            </w:pPr>
            <w:r w:rsidRPr="00CC5014">
              <w:rPr>
                <w:rFonts w:cstheme="minorHAnsi"/>
              </w:rPr>
              <w:t>Evan’s</w:t>
            </w:r>
            <w:r w:rsidRPr="00CC5014">
              <w:rPr>
                <w:rFonts w:cstheme="minorHAnsi"/>
                <w:color w:val="000000"/>
              </w:rPr>
              <w:t> nominator wrote: “</w:t>
            </w:r>
            <w:r w:rsidRPr="00CC5014">
              <w:rPr>
                <w:rFonts w:cstheme="minorHAnsi"/>
                <w:bCs/>
                <w:color w:val="15232B"/>
              </w:rPr>
              <w:t>Business Services is nominating Evan for Finest of the Flock for many reasons and we wish we could do more to recognize him. During the Spring/Summer of 2020 and even well into the Fall semester, the University was transitioning from Follett as the FGCU Store operator, to Barnes &amp; Noble College. With staff changes in the Business Services department, we HEAVILY leaned on Evan's expertise to assist in that transition, for way more than we knew we were going to need him. Evan is the type of worker that finds answers even if he is not the person directly working on the task. When we have a question as to who would know the answer, we often find ourselves saying "I bet we can ask Evan, and if he doesn't know, he would find out for us". This past year would not have gone as smooth as it did (I know, then throw in COVID) without Evan's help. From the bottom of our hearts, we THANK you Evan, so much. Evan is MORE than deserving of the title Finest of the Flock</w:t>
            </w:r>
            <w:proofErr w:type="gramStart"/>
            <w:r w:rsidRPr="00CC5014">
              <w:rPr>
                <w:rFonts w:cstheme="minorHAnsi"/>
                <w:bCs/>
                <w:color w:val="15232B"/>
              </w:rPr>
              <w:t>.</w:t>
            </w:r>
            <w:r w:rsidRPr="00CC5014">
              <w:rPr>
                <w:rFonts w:cstheme="minorHAnsi"/>
                <w:color w:val="15232B"/>
              </w:rPr>
              <w:t> ”</w:t>
            </w:r>
            <w:proofErr w:type="gramEnd"/>
          </w:p>
          <w:p w14:paraId="5F877376" w14:textId="77777777" w:rsidR="00CC5014" w:rsidRPr="00CC5014" w:rsidRDefault="00CC5014" w:rsidP="00AE74B4">
            <w:pPr>
              <w:spacing w:line="259" w:lineRule="auto"/>
              <w:ind w:left="0" w:firstLine="0"/>
              <w:rPr>
                <w:rFonts w:cstheme="minorHAnsi"/>
              </w:rPr>
            </w:pPr>
          </w:p>
          <w:p w14:paraId="3832AA3B" w14:textId="30E65AD1" w:rsidR="000E271F" w:rsidRPr="00AA3C90" w:rsidRDefault="000E271F" w:rsidP="00AA3C90">
            <w:pPr>
              <w:autoSpaceDE w:val="0"/>
              <w:autoSpaceDN w:val="0"/>
              <w:adjustRightInd w:val="0"/>
              <w:rPr>
                <w:rFonts w:ascii="Times" w:hAnsi="Times" w:cs="Times"/>
                <w:sz w:val="24"/>
                <w:szCs w:val="24"/>
              </w:rPr>
            </w:pPr>
          </w:p>
        </w:tc>
      </w:tr>
      <w:tr w:rsidR="005D03B5" w:rsidRPr="005D03B5" w14:paraId="7857675D" w14:textId="77777777" w:rsidTr="00CD0D6C">
        <w:tc>
          <w:tcPr>
            <w:tcW w:w="643" w:type="pct"/>
            <w:tcBorders>
              <w:bottom w:val="single" w:sz="4" w:space="0" w:color="auto"/>
            </w:tcBorders>
          </w:tcPr>
          <w:p w14:paraId="50660F14" w14:textId="06865B1B" w:rsidR="000E271F" w:rsidRPr="005D03B5" w:rsidRDefault="000E271F" w:rsidP="00994F1A">
            <w:pPr>
              <w:pStyle w:val="NoSpacing"/>
              <w:ind w:left="0" w:firstLine="0"/>
              <w:rPr>
                <w:rFonts w:ascii="Times" w:hAnsi="Times" w:cs="Times"/>
                <w:sz w:val="24"/>
                <w:szCs w:val="24"/>
              </w:rPr>
            </w:pPr>
          </w:p>
        </w:tc>
        <w:tc>
          <w:tcPr>
            <w:tcW w:w="808" w:type="pct"/>
          </w:tcPr>
          <w:p w14:paraId="765D5AF0" w14:textId="23F12426"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ir- Miki Domjan</w:t>
            </w:r>
          </w:p>
        </w:tc>
        <w:tc>
          <w:tcPr>
            <w:tcW w:w="3549" w:type="pct"/>
          </w:tcPr>
          <w:p w14:paraId="49A1BA53" w14:textId="0B217DF0" w:rsidR="000E271F" w:rsidRPr="005D03B5" w:rsidRDefault="000E271F" w:rsidP="00994F1A">
            <w:pPr>
              <w:pStyle w:val="NoSpacing"/>
              <w:ind w:left="0" w:firstLine="0"/>
              <w:rPr>
                <w:rFonts w:ascii="Times" w:hAnsi="Times" w:cs="Times"/>
                <w:b/>
                <w:sz w:val="24"/>
                <w:szCs w:val="24"/>
              </w:rPr>
            </w:pPr>
            <w:r w:rsidRPr="005D03B5">
              <w:rPr>
                <w:rFonts w:ascii="Times" w:hAnsi="Times" w:cs="Times"/>
                <w:b/>
                <w:sz w:val="24"/>
                <w:szCs w:val="24"/>
              </w:rPr>
              <w:t>Policies</w:t>
            </w:r>
            <w:r w:rsidR="00EF799A" w:rsidRPr="005D03B5">
              <w:rPr>
                <w:rFonts w:ascii="Times" w:hAnsi="Times" w:cs="Times"/>
                <w:b/>
                <w:sz w:val="24"/>
                <w:szCs w:val="24"/>
              </w:rPr>
              <w:t>:</w:t>
            </w:r>
          </w:p>
          <w:p w14:paraId="5B8028C3" w14:textId="7E309756" w:rsidR="00AE74B4" w:rsidRDefault="00AE74B4" w:rsidP="00AE74B4">
            <w:pPr>
              <w:rPr>
                <w:rFonts w:ascii="Segoe UI" w:hAnsi="Segoe UI" w:cs="Segoe UI"/>
                <w:sz w:val="21"/>
                <w:szCs w:val="21"/>
              </w:rPr>
            </w:pPr>
            <w:r>
              <w:rPr>
                <w:rFonts w:ascii="Segoe UI" w:hAnsi="Segoe UI" w:cs="Segoe UI"/>
                <w:sz w:val="21"/>
                <w:szCs w:val="21"/>
              </w:rPr>
              <w:t>Policy committee reviewed several policies and regulations. Miki will get them into the policy committee folder as soon as possible.</w:t>
            </w:r>
          </w:p>
          <w:p w14:paraId="3FE0236D" w14:textId="5EA8AC83" w:rsidR="00AE74B4" w:rsidRPr="005D03B5" w:rsidRDefault="00AE74B4" w:rsidP="00AE74B4">
            <w:pPr>
              <w:pStyle w:val="ListParagraph"/>
              <w:ind w:left="20" w:firstLine="0"/>
              <w:rPr>
                <w:rFonts w:ascii="Times" w:hAnsi="Times" w:cs="Times"/>
                <w:sz w:val="24"/>
                <w:szCs w:val="24"/>
              </w:rPr>
            </w:pPr>
            <w:r w:rsidRPr="005D03B5">
              <w:rPr>
                <w:rFonts w:ascii="Times" w:hAnsi="Times" w:cs="Times"/>
                <w:sz w:val="24"/>
                <w:szCs w:val="24"/>
              </w:rPr>
              <w:t xml:space="preserve"> </w:t>
            </w:r>
          </w:p>
        </w:tc>
      </w:tr>
      <w:tr w:rsidR="005D03B5" w:rsidRPr="005D03B5" w14:paraId="4B5F4ED1" w14:textId="77777777" w:rsidTr="00CD0D6C">
        <w:tc>
          <w:tcPr>
            <w:tcW w:w="643" w:type="pct"/>
            <w:tcBorders>
              <w:bottom w:val="single" w:sz="4" w:space="0" w:color="auto"/>
            </w:tcBorders>
          </w:tcPr>
          <w:p w14:paraId="4C2555AB" w14:textId="1221B355" w:rsidR="000E271F" w:rsidRPr="005D03B5" w:rsidRDefault="000E271F"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4F5456C3" w14:textId="68029661"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ir- Katarina Danks</w:t>
            </w:r>
          </w:p>
        </w:tc>
        <w:tc>
          <w:tcPr>
            <w:tcW w:w="3549" w:type="pct"/>
            <w:tcBorders>
              <w:bottom w:val="single" w:sz="4" w:space="0" w:color="auto"/>
            </w:tcBorders>
            <w:shd w:val="clear" w:color="auto" w:fill="auto"/>
          </w:tcPr>
          <w:p w14:paraId="0562E0F0" w14:textId="61F0BF86" w:rsidR="000E271F" w:rsidRDefault="000E271F" w:rsidP="00994F1A">
            <w:pPr>
              <w:pStyle w:val="NoSpacing"/>
              <w:ind w:left="0" w:firstLine="0"/>
              <w:rPr>
                <w:rFonts w:ascii="Times" w:hAnsi="Times" w:cs="Times"/>
                <w:b/>
                <w:sz w:val="24"/>
                <w:szCs w:val="24"/>
              </w:rPr>
            </w:pPr>
            <w:r w:rsidRPr="005D03B5">
              <w:rPr>
                <w:rFonts w:ascii="Times" w:hAnsi="Times" w:cs="Times"/>
                <w:b/>
                <w:sz w:val="24"/>
                <w:szCs w:val="24"/>
              </w:rPr>
              <w:t>SAC Professional Development Program:</w:t>
            </w:r>
          </w:p>
          <w:p w14:paraId="5E1A5ADC" w14:textId="1A37FBFB" w:rsidR="00AE74B4" w:rsidRDefault="00AE74B4" w:rsidP="00AE74B4">
            <w:r>
              <w:t>PDP will meet on Tuesday March 16</w:t>
            </w:r>
            <w:r>
              <w:rPr>
                <w:vertAlign w:val="superscript"/>
              </w:rPr>
              <w:t>th</w:t>
            </w:r>
            <w:r>
              <w:t xml:space="preserve">. We have 6 applications for the final PDP deadline this year which ends 3/15 with a total of $2,712 requested. As of today, as grand total of $8,711 in funding has been requested this year; If all applications are accepted, a total of $4,262 will be awarded. The uncertainty of the full PDP funding caused the inability to fund the full amounts of some applications in the beginning of the year. Now recurring funding will help next year </w:t>
            </w:r>
          </w:p>
          <w:p w14:paraId="66B97A17" w14:textId="205167A8" w:rsidR="00AE74B4" w:rsidRDefault="00AE74B4" w:rsidP="00AE74B4">
            <w:r>
              <w:t xml:space="preserve">Started virtual workshops from faculty and staff on campus to keep momentum going for easily accessible professional development </w:t>
            </w:r>
          </w:p>
          <w:p w14:paraId="6BF06EE4" w14:textId="77777777" w:rsidR="00AE74B4" w:rsidRPr="005D03B5" w:rsidRDefault="00AE74B4" w:rsidP="00994F1A">
            <w:pPr>
              <w:pStyle w:val="NoSpacing"/>
              <w:ind w:left="0" w:firstLine="0"/>
              <w:rPr>
                <w:rFonts w:ascii="Times" w:hAnsi="Times" w:cs="Times"/>
                <w:b/>
                <w:sz w:val="24"/>
                <w:szCs w:val="24"/>
              </w:rPr>
            </w:pPr>
          </w:p>
          <w:p w14:paraId="71916847" w14:textId="5E68049C" w:rsidR="000E271F" w:rsidRPr="00AA3C90" w:rsidRDefault="000E271F" w:rsidP="00AA3C90">
            <w:pPr>
              <w:autoSpaceDE w:val="0"/>
              <w:autoSpaceDN w:val="0"/>
              <w:adjustRightInd w:val="0"/>
              <w:rPr>
                <w:rFonts w:ascii="Times" w:hAnsi="Times" w:cs="Times"/>
                <w:sz w:val="24"/>
                <w:szCs w:val="24"/>
              </w:rPr>
            </w:pPr>
          </w:p>
        </w:tc>
      </w:tr>
      <w:tr w:rsidR="005D03B5" w:rsidRPr="005D03B5" w14:paraId="078D1079" w14:textId="77777777" w:rsidTr="00CD0D6C">
        <w:tc>
          <w:tcPr>
            <w:tcW w:w="643" w:type="pct"/>
            <w:tcBorders>
              <w:bottom w:val="single" w:sz="4" w:space="0" w:color="auto"/>
            </w:tcBorders>
          </w:tcPr>
          <w:p w14:paraId="225F79C0" w14:textId="77777777" w:rsidR="000E271F" w:rsidRPr="005D03B5" w:rsidRDefault="000E271F" w:rsidP="00994F1A">
            <w:pPr>
              <w:pStyle w:val="NoSpacing"/>
              <w:ind w:left="0" w:firstLine="0"/>
              <w:rPr>
                <w:rFonts w:ascii="Times" w:hAnsi="Times" w:cs="Times"/>
                <w:sz w:val="24"/>
                <w:szCs w:val="24"/>
              </w:rPr>
            </w:pPr>
          </w:p>
        </w:tc>
        <w:tc>
          <w:tcPr>
            <w:tcW w:w="808" w:type="pct"/>
            <w:tcBorders>
              <w:bottom w:val="single" w:sz="4" w:space="0" w:color="auto"/>
            </w:tcBorders>
            <w:shd w:val="clear" w:color="auto" w:fill="auto"/>
          </w:tcPr>
          <w:p w14:paraId="43CE7BB7" w14:textId="1934F7F7"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Chairs- Amy Craig</w:t>
            </w:r>
          </w:p>
        </w:tc>
        <w:tc>
          <w:tcPr>
            <w:tcW w:w="3549" w:type="pct"/>
            <w:tcBorders>
              <w:bottom w:val="single" w:sz="4" w:space="0" w:color="auto"/>
            </w:tcBorders>
            <w:shd w:val="clear" w:color="auto" w:fill="auto"/>
          </w:tcPr>
          <w:p w14:paraId="0C41E14A" w14:textId="77777777" w:rsidR="000E271F" w:rsidRPr="005D03B5" w:rsidRDefault="000E271F" w:rsidP="00994F1A">
            <w:pPr>
              <w:pStyle w:val="NoSpacing"/>
              <w:rPr>
                <w:rFonts w:ascii="Times" w:hAnsi="Times" w:cs="Times"/>
                <w:b/>
                <w:sz w:val="24"/>
                <w:szCs w:val="24"/>
              </w:rPr>
            </w:pPr>
            <w:r w:rsidRPr="005D03B5">
              <w:rPr>
                <w:rFonts w:ascii="Times" w:hAnsi="Times" w:cs="Times"/>
                <w:b/>
                <w:sz w:val="24"/>
                <w:szCs w:val="24"/>
              </w:rPr>
              <w:t>Special Events:</w:t>
            </w:r>
          </w:p>
          <w:p w14:paraId="03D42586" w14:textId="77777777" w:rsidR="000E271F" w:rsidRDefault="00AE74B4" w:rsidP="00AA3C90">
            <w:pPr>
              <w:pStyle w:val="ListParagraph"/>
              <w:spacing w:after="160" w:line="259" w:lineRule="auto"/>
              <w:ind w:left="360" w:firstLine="0"/>
              <w:rPr>
                <w:rFonts w:ascii="Times" w:hAnsi="Times" w:cs="Times"/>
                <w:sz w:val="24"/>
                <w:szCs w:val="24"/>
              </w:rPr>
            </w:pPr>
            <w:r>
              <w:rPr>
                <w:rFonts w:ascii="Times" w:hAnsi="Times" w:cs="Times"/>
                <w:sz w:val="24"/>
                <w:szCs w:val="24"/>
              </w:rPr>
              <w:t xml:space="preserve">Weekly meetings in February to confirm Soar </w:t>
            </w:r>
            <w:proofErr w:type="gramStart"/>
            <w:r>
              <w:rPr>
                <w:rFonts w:ascii="Times" w:hAnsi="Times" w:cs="Times"/>
                <w:sz w:val="24"/>
                <w:szCs w:val="24"/>
              </w:rPr>
              <w:t>Into</w:t>
            </w:r>
            <w:proofErr w:type="gramEnd"/>
            <w:r>
              <w:rPr>
                <w:rFonts w:ascii="Times" w:hAnsi="Times" w:cs="Times"/>
                <w:sz w:val="24"/>
                <w:szCs w:val="24"/>
              </w:rPr>
              <w:t xml:space="preserve"> Spring events</w:t>
            </w:r>
          </w:p>
          <w:p w14:paraId="636CE176" w14:textId="5244C619" w:rsidR="00AE74B4" w:rsidRPr="005D03B5" w:rsidRDefault="00AE74B4" w:rsidP="00AA3C90">
            <w:pPr>
              <w:pStyle w:val="ListParagraph"/>
              <w:spacing w:after="160" w:line="259" w:lineRule="auto"/>
              <w:ind w:left="360" w:firstLine="0"/>
              <w:rPr>
                <w:rFonts w:ascii="Times" w:hAnsi="Times" w:cs="Times"/>
                <w:sz w:val="24"/>
                <w:szCs w:val="24"/>
              </w:rPr>
            </w:pPr>
            <w:r>
              <w:rPr>
                <w:rFonts w:ascii="Times" w:hAnsi="Times" w:cs="Times"/>
                <w:sz w:val="24"/>
                <w:szCs w:val="24"/>
              </w:rPr>
              <w:t xml:space="preserve">Working closely with PDP Committee to bring 2 presenters onboard for March </w:t>
            </w:r>
          </w:p>
        </w:tc>
      </w:tr>
      <w:tr w:rsidR="005D03B5" w:rsidRPr="005D03B5" w14:paraId="43B99CD8" w14:textId="77777777" w:rsidTr="00CD0D6C">
        <w:tc>
          <w:tcPr>
            <w:tcW w:w="643" w:type="pct"/>
            <w:tcBorders>
              <w:top w:val="single" w:sz="4" w:space="0" w:color="auto"/>
              <w:bottom w:val="single" w:sz="4" w:space="0" w:color="auto"/>
            </w:tcBorders>
          </w:tcPr>
          <w:p w14:paraId="49BDA3DC" w14:textId="51EECD52"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 xml:space="preserve">University Committee Reports  </w:t>
            </w:r>
          </w:p>
        </w:tc>
        <w:tc>
          <w:tcPr>
            <w:tcW w:w="808" w:type="pct"/>
            <w:tcBorders>
              <w:top w:val="single" w:sz="4" w:space="0" w:color="auto"/>
              <w:bottom w:val="single" w:sz="4" w:space="0" w:color="auto"/>
            </w:tcBorders>
          </w:tcPr>
          <w:p w14:paraId="0B4407B7" w14:textId="5147B1D5" w:rsidR="000E271F" w:rsidRPr="005D03B5" w:rsidRDefault="000E271F" w:rsidP="00994F1A">
            <w:pPr>
              <w:pStyle w:val="NoSpacing"/>
              <w:ind w:left="0" w:firstLine="0"/>
              <w:rPr>
                <w:rFonts w:ascii="Times" w:hAnsi="Times" w:cs="Times"/>
                <w:sz w:val="24"/>
                <w:szCs w:val="24"/>
              </w:rPr>
            </w:pPr>
          </w:p>
        </w:tc>
        <w:tc>
          <w:tcPr>
            <w:tcW w:w="3549" w:type="pct"/>
            <w:tcBorders>
              <w:top w:val="single" w:sz="4" w:space="0" w:color="auto"/>
              <w:bottom w:val="single" w:sz="4" w:space="0" w:color="auto"/>
            </w:tcBorders>
          </w:tcPr>
          <w:p w14:paraId="6EA77357" w14:textId="341C92BF" w:rsidR="000E271F" w:rsidRDefault="000E271F" w:rsidP="00D606A2">
            <w:pPr>
              <w:rPr>
                <w:rFonts w:ascii="Times" w:hAnsi="Times" w:cs="Times"/>
                <w:b/>
                <w:sz w:val="24"/>
                <w:szCs w:val="24"/>
              </w:rPr>
            </w:pPr>
            <w:r w:rsidRPr="005D03B5">
              <w:rPr>
                <w:rFonts w:ascii="Times" w:hAnsi="Times" w:cs="Times"/>
                <w:b/>
                <w:sz w:val="24"/>
                <w:szCs w:val="24"/>
              </w:rPr>
              <w:t>ADA –Represented by Chair Katarina Danks</w:t>
            </w:r>
          </w:p>
          <w:p w14:paraId="473687A5" w14:textId="02B02946" w:rsidR="00AE74B4" w:rsidRPr="00AE74B4" w:rsidRDefault="00AE74B4" w:rsidP="00D606A2">
            <w:pPr>
              <w:rPr>
                <w:rFonts w:cstheme="minorHAnsi"/>
                <w:vertAlign w:val="superscript"/>
              </w:rPr>
            </w:pPr>
            <w:r w:rsidRPr="00AE74B4">
              <w:rPr>
                <w:rFonts w:cstheme="minorHAnsi"/>
              </w:rPr>
              <w:t>ADA Advisory will meet next week on March 25</w:t>
            </w:r>
            <w:r w:rsidRPr="00AE74B4">
              <w:rPr>
                <w:rFonts w:cstheme="minorHAnsi"/>
                <w:vertAlign w:val="superscript"/>
              </w:rPr>
              <w:t>th</w:t>
            </w:r>
          </w:p>
          <w:p w14:paraId="3B2C22F2" w14:textId="4120E095" w:rsidR="00AE74B4" w:rsidRPr="00AE74B4" w:rsidRDefault="00AE74B4" w:rsidP="00D606A2">
            <w:pPr>
              <w:rPr>
                <w:rFonts w:cstheme="minorHAnsi"/>
              </w:rPr>
            </w:pPr>
            <w:r w:rsidRPr="00AE74B4">
              <w:rPr>
                <w:rFonts w:cstheme="minorHAnsi"/>
              </w:rPr>
              <w:t>Several updates on building construction</w:t>
            </w:r>
          </w:p>
          <w:p w14:paraId="6F3EE98A" w14:textId="12A5ECBA" w:rsidR="00AE74B4" w:rsidRPr="00AE74B4" w:rsidRDefault="00AE74B4" w:rsidP="00D606A2">
            <w:pPr>
              <w:rPr>
                <w:rFonts w:cstheme="minorHAnsi"/>
              </w:rPr>
            </w:pPr>
            <w:r w:rsidRPr="00AE74B4">
              <w:rPr>
                <w:rFonts w:cstheme="minorHAnsi"/>
              </w:rPr>
              <w:t xml:space="preserve">Virtual map development for better accessibility </w:t>
            </w:r>
          </w:p>
          <w:p w14:paraId="23305F2C" w14:textId="70CA7EE8" w:rsidR="00AE74B4" w:rsidRDefault="00AE74B4" w:rsidP="00D606A2">
            <w:pPr>
              <w:rPr>
                <w:rFonts w:cstheme="minorHAnsi"/>
              </w:rPr>
            </w:pPr>
            <w:r w:rsidRPr="00AE74B4">
              <w:rPr>
                <w:rFonts w:cstheme="minorHAnsi"/>
              </w:rPr>
              <w:t>Discussed Soaring Eagles, program for student</w:t>
            </w:r>
            <w:r>
              <w:rPr>
                <w:rFonts w:cstheme="minorHAnsi"/>
              </w:rPr>
              <w:t>s</w:t>
            </w:r>
            <w:r w:rsidRPr="00AE74B4">
              <w:rPr>
                <w:rFonts w:cstheme="minorHAnsi"/>
              </w:rPr>
              <w:t xml:space="preserve"> with disabilities</w:t>
            </w:r>
          </w:p>
          <w:p w14:paraId="412D9FE0" w14:textId="571F3D78" w:rsidR="00AE74B4" w:rsidRPr="00AE74B4" w:rsidRDefault="00AE74B4" w:rsidP="00D606A2">
            <w:pPr>
              <w:rPr>
                <w:rFonts w:cstheme="minorHAnsi"/>
              </w:rPr>
            </w:pPr>
            <w:r>
              <w:rPr>
                <w:rFonts w:cstheme="minorHAnsi"/>
              </w:rPr>
              <w:t>OIEC training in Canvas need to be completed on time</w:t>
            </w:r>
          </w:p>
          <w:p w14:paraId="6091AD8E" w14:textId="2FC46289" w:rsidR="00F72959" w:rsidRPr="00AE74B4" w:rsidRDefault="00F72959" w:rsidP="00AA3C90">
            <w:pPr>
              <w:pStyle w:val="ListParagraph"/>
              <w:spacing w:line="259" w:lineRule="auto"/>
              <w:ind w:left="648" w:firstLine="0"/>
              <w:rPr>
                <w:rFonts w:cstheme="minorHAnsi"/>
              </w:rPr>
            </w:pPr>
          </w:p>
          <w:p w14:paraId="1C3E0AA4" w14:textId="64861270" w:rsidR="000E271F" w:rsidRDefault="000E271F" w:rsidP="00EF799A">
            <w:pPr>
              <w:spacing w:line="259" w:lineRule="auto"/>
              <w:rPr>
                <w:rFonts w:ascii="Times" w:hAnsi="Times" w:cs="Times"/>
                <w:b/>
                <w:sz w:val="24"/>
                <w:szCs w:val="24"/>
              </w:rPr>
            </w:pPr>
            <w:r w:rsidRPr="005D03B5">
              <w:rPr>
                <w:rFonts w:ascii="Times" w:hAnsi="Times" w:cs="Times"/>
                <w:b/>
                <w:sz w:val="24"/>
                <w:szCs w:val="24"/>
              </w:rPr>
              <w:t>Campus Communicator</w:t>
            </w:r>
            <w:proofErr w:type="gramStart"/>
            <w:r w:rsidRPr="005D03B5">
              <w:rPr>
                <w:rFonts w:ascii="Times" w:hAnsi="Times" w:cs="Times"/>
                <w:b/>
                <w:sz w:val="24"/>
                <w:szCs w:val="24"/>
              </w:rPr>
              <w:t>-  Represented</w:t>
            </w:r>
            <w:proofErr w:type="gramEnd"/>
            <w:r w:rsidRPr="005D03B5">
              <w:rPr>
                <w:rFonts w:ascii="Times" w:hAnsi="Times" w:cs="Times"/>
                <w:b/>
                <w:sz w:val="24"/>
                <w:szCs w:val="24"/>
              </w:rPr>
              <w:t xml:space="preserve"> by Chair  Mary Larkin</w:t>
            </w:r>
          </w:p>
          <w:p w14:paraId="067E3778" w14:textId="4AB75795" w:rsidR="00AE74B4" w:rsidRDefault="00AE74B4" w:rsidP="00EF799A">
            <w:pPr>
              <w:spacing w:line="259" w:lineRule="auto"/>
              <w:rPr>
                <w:rFonts w:ascii="Times" w:hAnsi="Times" w:cs="Times"/>
                <w:sz w:val="24"/>
                <w:szCs w:val="24"/>
              </w:rPr>
            </w:pPr>
            <w:r>
              <w:rPr>
                <w:rFonts w:ascii="Times" w:hAnsi="Times" w:cs="Times"/>
                <w:sz w:val="24"/>
                <w:szCs w:val="24"/>
              </w:rPr>
              <w:t xml:space="preserve">Next meeting Tuesday </w:t>
            </w:r>
          </w:p>
          <w:p w14:paraId="76A7BD94" w14:textId="6AD1D22F" w:rsidR="00AE74B4" w:rsidRDefault="00AE74B4" w:rsidP="00EF799A">
            <w:pPr>
              <w:spacing w:line="259" w:lineRule="auto"/>
              <w:rPr>
                <w:rFonts w:ascii="Times" w:hAnsi="Times" w:cs="Times"/>
                <w:sz w:val="24"/>
                <w:szCs w:val="24"/>
              </w:rPr>
            </w:pPr>
            <w:r>
              <w:rPr>
                <w:rFonts w:ascii="Times" w:hAnsi="Times" w:cs="Times"/>
                <w:sz w:val="24"/>
                <w:szCs w:val="24"/>
              </w:rPr>
              <w:t>Billboards and 15 second commercials promoting student success, especially in healthcare field</w:t>
            </w:r>
          </w:p>
          <w:p w14:paraId="39DB604F" w14:textId="1A628241" w:rsidR="00AE74B4" w:rsidRDefault="00AE74B4" w:rsidP="00EF799A">
            <w:pPr>
              <w:spacing w:line="259" w:lineRule="auto"/>
              <w:rPr>
                <w:rFonts w:ascii="Times" w:hAnsi="Times" w:cs="Times"/>
                <w:sz w:val="24"/>
                <w:szCs w:val="24"/>
              </w:rPr>
            </w:pPr>
            <w:r>
              <w:rPr>
                <w:rFonts w:ascii="Times" w:hAnsi="Times" w:cs="Times"/>
                <w:sz w:val="24"/>
                <w:szCs w:val="24"/>
              </w:rPr>
              <w:t>Jan 2022 25</w:t>
            </w:r>
            <w:r w:rsidRPr="00AE74B4">
              <w:rPr>
                <w:rFonts w:ascii="Times" w:hAnsi="Times" w:cs="Times"/>
                <w:sz w:val="24"/>
                <w:szCs w:val="24"/>
                <w:vertAlign w:val="superscript"/>
              </w:rPr>
              <w:t>th</w:t>
            </w:r>
            <w:r>
              <w:rPr>
                <w:rFonts w:ascii="Times" w:hAnsi="Times" w:cs="Times"/>
                <w:sz w:val="24"/>
                <w:szCs w:val="24"/>
              </w:rPr>
              <w:t xml:space="preserve"> anniversary kickoff</w:t>
            </w:r>
          </w:p>
          <w:p w14:paraId="502BC4B7" w14:textId="62D4A671" w:rsidR="00AE74B4" w:rsidRDefault="00AE74B4" w:rsidP="00EF799A">
            <w:pPr>
              <w:spacing w:line="259" w:lineRule="auto"/>
              <w:rPr>
                <w:rFonts w:ascii="Times" w:hAnsi="Times" w:cs="Times"/>
                <w:sz w:val="24"/>
                <w:szCs w:val="24"/>
              </w:rPr>
            </w:pPr>
            <w:r>
              <w:rPr>
                <w:rFonts w:ascii="Times" w:hAnsi="Times" w:cs="Times"/>
                <w:sz w:val="24"/>
                <w:szCs w:val="24"/>
              </w:rPr>
              <w:t>Compassion project on library lawn to commemorate lives lost in state of Florida, display March 21-April 1</w:t>
            </w:r>
          </w:p>
          <w:p w14:paraId="43E4ECE9" w14:textId="7203C56E" w:rsidR="00AE74B4" w:rsidRDefault="00AE74B4" w:rsidP="00EF799A">
            <w:pPr>
              <w:spacing w:line="259" w:lineRule="auto"/>
              <w:rPr>
                <w:rFonts w:ascii="Times" w:hAnsi="Times" w:cs="Times"/>
                <w:sz w:val="24"/>
                <w:szCs w:val="24"/>
              </w:rPr>
            </w:pPr>
            <w:r>
              <w:rPr>
                <w:rFonts w:ascii="Times" w:hAnsi="Times" w:cs="Times"/>
                <w:sz w:val="24"/>
                <w:szCs w:val="24"/>
              </w:rPr>
              <w:t>Looking for nominations for Teacher excellence awards</w:t>
            </w:r>
          </w:p>
          <w:p w14:paraId="0CC555B9" w14:textId="77777777" w:rsidR="00AE74B4" w:rsidRPr="00AE74B4" w:rsidRDefault="00AE74B4" w:rsidP="00EF799A">
            <w:pPr>
              <w:spacing w:line="259" w:lineRule="auto"/>
              <w:rPr>
                <w:rFonts w:ascii="Times" w:hAnsi="Times" w:cs="Times"/>
                <w:sz w:val="24"/>
                <w:szCs w:val="24"/>
              </w:rPr>
            </w:pPr>
          </w:p>
          <w:p w14:paraId="744DE988" w14:textId="77777777" w:rsidR="00530261" w:rsidRPr="005D03B5" w:rsidRDefault="00530261" w:rsidP="00EF799A">
            <w:pPr>
              <w:spacing w:line="259" w:lineRule="auto"/>
              <w:rPr>
                <w:rFonts w:ascii="Times" w:hAnsi="Times" w:cs="Times"/>
                <w:b/>
                <w:sz w:val="24"/>
                <w:szCs w:val="24"/>
              </w:rPr>
            </w:pPr>
          </w:p>
          <w:p w14:paraId="6087FDD5" w14:textId="0E7955E1" w:rsidR="000E271F" w:rsidRDefault="000E271F" w:rsidP="00D606A2">
            <w:pPr>
              <w:ind w:left="0" w:firstLine="0"/>
              <w:rPr>
                <w:rFonts w:ascii="Times" w:hAnsi="Times" w:cs="Times"/>
                <w:b/>
                <w:sz w:val="24"/>
                <w:szCs w:val="24"/>
              </w:rPr>
            </w:pPr>
            <w:r w:rsidRPr="005D03B5">
              <w:rPr>
                <w:rFonts w:ascii="Times" w:hAnsi="Times" w:cs="Times"/>
                <w:b/>
                <w:sz w:val="24"/>
                <w:szCs w:val="24"/>
              </w:rPr>
              <w:t>Faculty Senate – Represented by Chair Charlotte Bingham</w:t>
            </w:r>
          </w:p>
          <w:p w14:paraId="5FE05581" w14:textId="39B6AABF" w:rsidR="00AE74B4" w:rsidRPr="00AE74B4" w:rsidRDefault="00AE74B4" w:rsidP="00D606A2">
            <w:pPr>
              <w:ind w:left="0" w:firstLine="0"/>
              <w:rPr>
                <w:rFonts w:ascii="Times" w:hAnsi="Times" w:cs="Times"/>
                <w:sz w:val="24"/>
                <w:szCs w:val="24"/>
              </w:rPr>
            </w:pPr>
            <w:r w:rsidRPr="00AE74B4">
              <w:rPr>
                <w:rFonts w:ascii="Times" w:hAnsi="Times" w:cs="Times"/>
                <w:sz w:val="24"/>
                <w:szCs w:val="24"/>
              </w:rPr>
              <w:t xml:space="preserve">Covered by Anna Carlin </w:t>
            </w:r>
          </w:p>
          <w:p w14:paraId="5C21B4BC" w14:textId="1DEF24D7" w:rsidR="000E271F" w:rsidRPr="005D03B5" w:rsidRDefault="000E271F" w:rsidP="00AA3C90">
            <w:pPr>
              <w:pStyle w:val="ListParagraph"/>
              <w:ind w:firstLine="0"/>
              <w:rPr>
                <w:rFonts w:ascii="Times" w:hAnsi="Times" w:cs="Times"/>
                <w:sz w:val="24"/>
                <w:szCs w:val="24"/>
              </w:rPr>
            </w:pPr>
          </w:p>
          <w:p w14:paraId="141F80C4" w14:textId="2FC12FD7" w:rsidR="000E271F" w:rsidRDefault="000E271F" w:rsidP="00D606A2">
            <w:pPr>
              <w:rPr>
                <w:rFonts w:ascii="Times" w:hAnsi="Times" w:cs="Times"/>
                <w:b/>
                <w:sz w:val="24"/>
                <w:szCs w:val="24"/>
              </w:rPr>
            </w:pPr>
            <w:r w:rsidRPr="005D03B5">
              <w:rPr>
                <w:rFonts w:ascii="Times" w:hAnsi="Times" w:cs="Times"/>
                <w:b/>
                <w:sz w:val="24"/>
                <w:szCs w:val="24"/>
              </w:rPr>
              <w:t>Grant-In-Aid – Represented by Chair Carolyn Greene</w:t>
            </w:r>
          </w:p>
          <w:p w14:paraId="21550567" w14:textId="01F17844" w:rsidR="00AE74B4" w:rsidRPr="00AE74B4" w:rsidRDefault="00AE74B4" w:rsidP="00D606A2">
            <w:pPr>
              <w:rPr>
                <w:rFonts w:ascii="Times" w:hAnsi="Times" w:cs="Times"/>
                <w:sz w:val="24"/>
                <w:szCs w:val="24"/>
              </w:rPr>
            </w:pPr>
            <w:r>
              <w:rPr>
                <w:rFonts w:ascii="Times" w:hAnsi="Times" w:cs="Times"/>
                <w:sz w:val="24"/>
                <w:szCs w:val="24"/>
              </w:rPr>
              <w:t>Application period extended to March 15, a meeting will be forthcoming to decide on winners</w:t>
            </w:r>
          </w:p>
          <w:p w14:paraId="179BAB55" w14:textId="343836DB" w:rsidR="000E271F" w:rsidRPr="005D03B5" w:rsidRDefault="000E271F" w:rsidP="00AA3C90">
            <w:pPr>
              <w:pStyle w:val="ListParagraph"/>
              <w:ind w:firstLine="0"/>
              <w:rPr>
                <w:rFonts w:ascii="Times" w:hAnsi="Times" w:cs="Times"/>
                <w:sz w:val="24"/>
                <w:szCs w:val="24"/>
              </w:rPr>
            </w:pPr>
          </w:p>
          <w:p w14:paraId="4A08A456" w14:textId="31409E1A" w:rsidR="000E271F" w:rsidRDefault="000E271F" w:rsidP="00D606A2">
            <w:pPr>
              <w:ind w:left="290"/>
              <w:rPr>
                <w:rFonts w:ascii="Times" w:hAnsi="Times" w:cs="Times"/>
                <w:b/>
                <w:sz w:val="24"/>
                <w:szCs w:val="24"/>
              </w:rPr>
            </w:pPr>
            <w:r w:rsidRPr="005D03B5">
              <w:rPr>
                <w:rFonts w:ascii="Times" w:hAnsi="Times" w:cs="Times"/>
                <w:b/>
                <w:sz w:val="24"/>
                <w:szCs w:val="24"/>
              </w:rPr>
              <w:t>Institutional Affairs - Represented by Chair Jennifer Denike</w:t>
            </w:r>
          </w:p>
          <w:p w14:paraId="03A20E8B" w14:textId="77777777" w:rsidR="00AE74B4" w:rsidRDefault="00AE74B4" w:rsidP="00AE74B4">
            <w:r>
              <w:t>Faculty Senate requested updates to the 2023-2024 academic calendar that Institutional Affairs Team (IAT) presented on 2/26/21. Revisions will be presented on Friday, March 19</w:t>
            </w:r>
            <w:r>
              <w:rPr>
                <w:vertAlign w:val="superscript"/>
              </w:rPr>
              <w:t>th</w:t>
            </w:r>
            <w:r>
              <w:t xml:space="preserve"> to Faculty Senate.</w:t>
            </w:r>
          </w:p>
          <w:p w14:paraId="7B14A131" w14:textId="77777777" w:rsidR="00AE74B4" w:rsidRDefault="00AE74B4" w:rsidP="00AE74B4"/>
          <w:p w14:paraId="7FCFD926" w14:textId="77777777" w:rsidR="000E271F" w:rsidRPr="005D03B5" w:rsidRDefault="000E271F" w:rsidP="00AE74B4">
            <w:pPr>
              <w:ind w:left="0" w:firstLine="0"/>
              <w:rPr>
                <w:rFonts w:ascii="Times" w:hAnsi="Times" w:cs="Times"/>
                <w:b/>
                <w:sz w:val="24"/>
                <w:szCs w:val="24"/>
              </w:rPr>
            </w:pPr>
            <w:r w:rsidRPr="005D03B5">
              <w:rPr>
                <w:rFonts w:ascii="Times" w:hAnsi="Times" w:cs="Times"/>
                <w:b/>
                <w:sz w:val="24"/>
                <w:szCs w:val="24"/>
              </w:rPr>
              <w:t>Parking Advisory – Represented by Chair Myles Kittleson</w:t>
            </w:r>
          </w:p>
          <w:p w14:paraId="63CA844F" w14:textId="492741BD" w:rsidR="000E271F" w:rsidRPr="005D03B5" w:rsidRDefault="00AE74B4" w:rsidP="00AA3C90">
            <w:pPr>
              <w:pStyle w:val="ListParagraph"/>
              <w:ind w:firstLine="0"/>
              <w:rPr>
                <w:rFonts w:ascii="Times" w:hAnsi="Times" w:cs="Times"/>
                <w:sz w:val="24"/>
                <w:szCs w:val="24"/>
              </w:rPr>
            </w:pPr>
            <w:r>
              <w:rPr>
                <w:rFonts w:ascii="Times" w:hAnsi="Times" w:cs="Times"/>
                <w:sz w:val="24"/>
                <w:szCs w:val="24"/>
              </w:rPr>
              <w:t>No report, Waiting on official announcement on new Chief</w:t>
            </w:r>
          </w:p>
          <w:p w14:paraId="6B42AE20" w14:textId="0211C0F6" w:rsidR="000E271F" w:rsidRDefault="000E271F" w:rsidP="00D606A2">
            <w:pPr>
              <w:pStyle w:val="NoSpacing"/>
              <w:ind w:left="0" w:firstLine="0"/>
              <w:rPr>
                <w:rFonts w:ascii="Times" w:hAnsi="Times" w:cs="Times"/>
                <w:sz w:val="24"/>
                <w:szCs w:val="24"/>
              </w:rPr>
            </w:pPr>
            <w:r w:rsidRPr="005D03B5">
              <w:rPr>
                <w:rFonts w:ascii="Times" w:hAnsi="Times" w:cs="Times"/>
                <w:b/>
                <w:sz w:val="24"/>
                <w:szCs w:val="24"/>
              </w:rPr>
              <w:t>Sustainability and Resiliency Council- Represented by Chair Katarina Danks</w:t>
            </w:r>
          </w:p>
          <w:p w14:paraId="7E2453E9" w14:textId="77777777" w:rsidR="00AE74B4" w:rsidRPr="00AE74B4" w:rsidRDefault="00AE74B4" w:rsidP="00D606A2">
            <w:pPr>
              <w:pStyle w:val="NoSpacing"/>
              <w:ind w:left="0" w:firstLine="0"/>
              <w:rPr>
                <w:rFonts w:ascii="Times" w:hAnsi="Times" w:cs="Times"/>
                <w:b/>
                <w:sz w:val="24"/>
                <w:szCs w:val="24"/>
              </w:rPr>
            </w:pPr>
          </w:p>
          <w:p w14:paraId="4BE8B452" w14:textId="51C30466" w:rsidR="000E271F" w:rsidRPr="005D03B5" w:rsidRDefault="00AE74B4" w:rsidP="00AA3C90">
            <w:pPr>
              <w:pStyle w:val="ListParagraph"/>
              <w:ind w:left="796" w:firstLine="0"/>
              <w:rPr>
                <w:rFonts w:ascii="Times" w:eastAsiaTheme="minorHAnsi" w:hAnsi="Times" w:cs="Times"/>
                <w:sz w:val="24"/>
                <w:szCs w:val="24"/>
              </w:rPr>
            </w:pPr>
            <w:r>
              <w:rPr>
                <w:rFonts w:ascii="Times" w:eastAsiaTheme="minorHAnsi" w:hAnsi="Times" w:cs="Times"/>
                <w:sz w:val="24"/>
                <w:szCs w:val="24"/>
              </w:rPr>
              <w:t>No report</w:t>
            </w:r>
          </w:p>
        </w:tc>
      </w:tr>
      <w:tr w:rsidR="005D03B5" w:rsidRPr="005D03B5" w14:paraId="21E26E2B" w14:textId="77777777" w:rsidTr="00CD0D6C">
        <w:tc>
          <w:tcPr>
            <w:tcW w:w="643" w:type="pct"/>
            <w:tcBorders>
              <w:top w:val="single" w:sz="4" w:space="0" w:color="auto"/>
              <w:bottom w:val="single" w:sz="4" w:space="0" w:color="auto"/>
            </w:tcBorders>
          </w:tcPr>
          <w:p w14:paraId="42C2D120" w14:textId="58CC9161"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lastRenderedPageBreak/>
              <w:t>University Special Committees</w:t>
            </w:r>
          </w:p>
        </w:tc>
        <w:tc>
          <w:tcPr>
            <w:tcW w:w="808" w:type="pct"/>
            <w:tcBorders>
              <w:top w:val="single" w:sz="4" w:space="0" w:color="auto"/>
              <w:bottom w:val="single" w:sz="4" w:space="0" w:color="auto"/>
            </w:tcBorders>
          </w:tcPr>
          <w:p w14:paraId="46DD9D7A" w14:textId="3AF21C11" w:rsidR="000E271F" w:rsidRPr="005D03B5" w:rsidRDefault="000E271F" w:rsidP="00994F1A">
            <w:pPr>
              <w:pStyle w:val="NoSpacing"/>
              <w:ind w:left="0" w:firstLine="0"/>
              <w:rPr>
                <w:rFonts w:ascii="Times" w:hAnsi="Times" w:cs="Times"/>
                <w:sz w:val="24"/>
                <w:szCs w:val="24"/>
              </w:rPr>
            </w:pPr>
          </w:p>
        </w:tc>
        <w:tc>
          <w:tcPr>
            <w:tcW w:w="3549" w:type="pct"/>
            <w:tcBorders>
              <w:top w:val="single" w:sz="4" w:space="0" w:color="auto"/>
              <w:bottom w:val="single" w:sz="4" w:space="0" w:color="auto"/>
            </w:tcBorders>
          </w:tcPr>
          <w:p w14:paraId="59A54C82" w14:textId="0C7646BE" w:rsidR="000E271F" w:rsidRPr="005D03B5" w:rsidRDefault="000E271F" w:rsidP="00AA3C90">
            <w:pPr>
              <w:pStyle w:val="ListParagraph"/>
              <w:ind w:left="360" w:firstLine="0"/>
              <w:rPr>
                <w:rFonts w:ascii="Times" w:hAnsi="Times" w:cs="Times"/>
                <w:sz w:val="24"/>
                <w:szCs w:val="24"/>
              </w:rPr>
            </w:pPr>
          </w:p>
          <w:p w14:paraId="3574F5F0" w14:textId="5ABC71B6" w:rsidR="000E271F" w:rsidRDefault="000E271F" w:rsidP="00A93D22">
            <w:pPr>
              <w:rPr>
                <w:rFonts w:ascii="Times" w:hAnsi="Times" w:cs="Times"/>
                <w:b/>
                <w:sz w:val="24"/>
                <w:szCs w:val="24"/>
              </w:rPr>
            </w:pPr>
            <w:r w:rsidRPr="005D03B5">
              <w:rPr>
                <w:rFonts w:ascii="Times" w:hAnsi="Times" w:cs="Times"/>
                <w:b/>
                <w:sz w:val="24"/>
                <w:szCs w:val="24"/>
              </w:rPr>
              <w:t xml:space="preserve">Rebalancing Resources Represented by </w:t>
            </w:r>
            <w:r w:rsidR="00AE74B4">
              <w:rPr>
                <w:rFonts w:ascii="Times" w:hAnsi="Times" w:cs="Times"/>
                <w:b/>
                <w:sz w:val="24"/>
                <w:szCs w:val="24"/>
              </w:rPr>
              <w:t>Andi Clemons</w:t>
            </w:r>
          </w:p>
          <w:p w14:paraId="0E62FEA8" w14:textId="53C5F20C" w:rsidR="00AE74B4" w:rsidRDefault="00AE74B4" w:rsidP="00AE74B4">
            <w:pPr>
              <w:rPr>
                <w:rFonts w:ascii="Times" w:hAnsi="Times" w:cs="Times"/>
                <w:sz w:val="24"/>
                <w:szCs w:val="24"/>
              </w:rPr>
            </w:pPr>
            <w:r>
              <w:rPr>
                <w:rFonts w:ascii="Times" w:hAnsi="Times" w:cs="Times"/>
                <w:sz w:val="24"/>
                <w:szCs w:val="24"/>
              </w:rPr>
              <w:t>How can we better use resources on campus? Broke into 3 subgroups to identify key points. Many meetings to come.</w:t>
            </w:r>
          </w:p>
          <w:p w14:paraId="6BE3A939" w14:textId="77777777" w:rsidR="00AE74B4" w:rsidRPr="00AE74B4" w:rsidRDefault="00AE74B4" w:rsidP="00AE74B4">
            <w:pPr>
              <w:rPr>
                <w:rFonts w:ascii="Times" w:hAnsi="Times" w:cs="Times"/>
                <w:sz w:val="24"/>
                <w:szCs w:val="24"/>
              </w:rPr>
            </w:pPr>
          </w:p>
          <w:p w14:paraId="20FE98A6" w14:textId="77777777" w:rsidR="00AE74B4" w:rsidRDefault="00AE74B4" w:rsidP="00AE74B4">
            <w:pPr>
              <w:rPr>
                <w:rFonts w:ascii="Times" w:hAnsi="Times" w:cs="Times"/>
                <w:b/>
                <w:sz w:val="24"/>
                <w:szCs w:val="24"/>
              </w:rPr>
            </w:pPr>
            <w:r>
              <w:rPr>
                <w:rFonts w:ascii="Times" w:hAnsi="Times" w:cs="Times"/>
                <w:b/>
                <w:sz w:val="24"/>
                <w:szCs w:val="24"/>
              </w:rPr>
              <w:t>25</w:t>
            </w:r>
            <w:r w:rsidRPr="00AE74B4">
              <w:rPr>
                <w:rFonts w:ascii="Times" w:hAnsi="Times" w:cs="Times"/>
                <w:b/>
                <w:sz w:val="24"/>
                <w:szCs w:val="24"/>
                <w:vertAlign w:val="superscript"/>
              </w:rPr>
              <w:t>th</w:t>
            </w:r>
            <w:r>
              <w:rPr>
                <w:rFonts w:ascii="Times" w:hAnsi="Times" w:cs="Times"/>
                <w:b/>
                <w:sz w:val="24"/>
                <w:szCs w:val="24"/>
              </w:rPr>
              <w:t xml:space="preserve"> Anniversary Planning</w:t>
            </w:r>
          </w:p>
          <w:p w14:paraId="01E19367" w14:textId="1C77C60D" w:rsidR="00AE74B4" w:rsidRDefault="00AE74B4" w:rsidP="00AE74B4">
            <w:pPr>
              <w:pStyle w:val="NoSpacing"/>
              <w:rPr>
                <w:rFonts w:ascii="Times" w:hAnsi="Times" w:cs="Times"/>
                <w:sz w:val="24"/>
                <w:szCs w:val="24"/>
              </w:rPr>
            </w:pPr>
            <w:r>
              <w:rPr>
                <w:rFonts w:ascii="Times" w:hAnsi="Times" w:cs="Times"/>
                <w:sz w:val="24"/>
                <w:szCs w:val="24"/>
              </w:rPr>
              <w:t xml:space="preserve">     Susan representing staff on 25</w:t>
            </w:r>
            <w:r w:rsidRPr="00AE74B4">
              <w:rPr>
                <w:rFonts w:ascii="Times" w:hAnsi="Times" w:cs="Times"/>
                <w:sz w:val="24"/>
                <w:szCs w:val="24"/>
                <w:vertAlign w:val="superscript"/>
              </w:rPr>
              <w:t>th</w:t>
            </w:r>
            <w:r>
              <w:rPr>
                <w:rFonts w:ascii="Times" w:hAnsi="Times" w:cs="Times"/>
                <w:sz w:val="24"/>
                <w:szCs w:val="24"/>
              </w:rPr>
              <w:t xml:space="preserve"> anniversary planning committee, they have had one meeting</w:t>
            </w:r>
          </w:p>
          <w:p w14:paraId="6232D944" w14:textId="77777777" w:rsidR="00AE74B4" w:rsidRDefault="00AE74B4" w:rsidP="00AE74B4">
            <w:pPr>
              <w:rPr>
                <w:rFonts w:ascii="Times" w:hAnsi="Times" w:cs="Times"/>
                <w:b/>
                <w:sz w:val="24"/>
                <w:szCs w:val="24"/>
              </w:rPr>
            </w:pPr>
          </w:p>
          <w:p w14:paraId="3EEF3DE4" w14:textId="3A7D1896" w:rsidR="000E271F" w:rsidRPr="005D03B5" w:rsidRDefault="000E271F" w:rsidP="002724A7">
            <w:pPr>
              <w:pStyle w:val="ListParagraph"/>
              <w:spacing w:after="160" w:line="259" w:lineRule="auto"/>
              <w:ind w:left="360" w:firstLine="0"/>
              <w:rPr>
                <w:rFonts w:ascii="Times" w:hAnsi="Times" w:cs="Times"/>
                <w:bCs/>
                <w:sz w:val="24"/>
                <w:szCs w:val="24"/>
              </w:rPr>
            </w:pPr>
          </w:p>
        </w:tc>
      </w:tr>
      <w:tr w:rsidR="005D03B5" w:rsidRPr="005D03B5" w14:paraId="541D6D7C" w14:textId="77777777" w:rsidTr="00CD0D6C">
        <w:trPr>
          <w:trHeight w:val="638"/>
        </w:trPr>
        <w:tc>
          <w:tcPr>
            <w:tcW w:w="643" w:type="pct"/>
            <w:tcBorders>
              <w:top w:val="single" w:sz="4" w:space="0" w:color="auto"/>
              <w:bottom w:val="single" w:sz="4" w:space="0" w:color="auto"/>
            </w:tcBorders>
          </w:tcPr>
          <w:p w14:paraId="29924821" w14:textId="112E961D"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Presidential Appointed Committees</w:t>
            </w:r>
          </w:p>
        </w:tc>
        <w:tc>
          <w:tcPr>
            <w:tcW w:w="808" w:type="pct"/>
            <w:tcBorders>
              <w:top w:val="single" w:sz="4" w:space="0" w:color="auto"/>
              <w:bottom w:val="single" w:sz="4" w:space="0" w:color="auto"/>
            </w:tcBorders>
          </w:tcPr>
          <w:p w14:paraId="6BE5CFEF" w14:textId="04F2BB6F" w:rsidR="000E271F" w:rsidRPr="005D03B5" w:rsidRDefault="000E271F" w:rsidP="00994F1A">
            <w:pPr>
              <w:pStyle w:val="NoSpacing"/>
              <w:ind w:left="0" w:firstLine="0"/>
              <w:rPr>
                <w:rFonts w:ascii="Times" w:hAnsi="Times" w:cs="Times"/>
                <w:sz w:val="24"/>
                <w:szCs w:val="24"/>
              </w:rPr>
            </w:pPr>
          </w:p>
        </w:tc>
        <w:tc>
          <w:tcPr>
            <w:tcW w:w="3549" w:type="pct"/>
            <w:tcBorders>
              <w:top w:val="single" w:sz="4" w:space="0" w:color="auto"/>
              <w:bottom w:val="single" w:sz="4" w:space="0" w:color="auto"/>
            </w:tcBorders>
          </w:tcPr>
          <w:p w14:paraId="078E1FAB" w14:textId="2FEDF755" w:rsidR="000E271F" w:rsidRDefault="000E271F" w:rsidP="00AF1D67">
            <w:pPr>
              <w:pStyle w:val="NoSpacing"/>
              <w:ind w:left="0" w:firstLine="0"/>
              <w:rPr>
                <w:rFonts w:ascii="Times" w:hAnsi="Times" w:cs="Times"/>
                <w:b/>
                <w:bCs/>
                <w:sz w:val="24"/>
                <w:szCs w:val="24"/>
              </w:rPr>
            </w:pPr>
            <w:r w:rsidRPr="005D03B5">
              <w:rPr>
                <w:rFonts w:ascii="Times" w:hAnsi="Times" w:cs="Times"/>
                <w:b/>
                <w:bCs/>
                <w:sz w:val="24"/>
                <w:szCs w:val="24"/>
              </w:rPr>
              <w:t>FGCU Values and Actions; Represented by (Charlotte Bingham)</w:t>
            </w:r>
          </w:p>
          <w:p w14:paraId="57364115" w14:textId="64919717" w:rsidR="00AA3C90" w:rsidRPr="005D03B5" w:rsidRDefault="00AE74B4" w:rsidP="00AF1D67">
            <w:pPr>
              <w:pStyle w:val="NoSpacing"/>
              <w:ind w:left="0" w:firstLine="0"/>
              <w:rPr>
                <w:rFonts w:ascii="Times" w:hAnsi="Times" w:cs="Times"/>
                <w:sz w:val="24"/>
                <w:szCs w:val="24"/>
              </w:rPr>
            </w:pPr>
            <w:r>
              <w:rPr>
                <w:rFonts w:ascii="Times" w:hAnsi="Times" w:cs="Times"/>
                <w:sz w:val="24"/>
                <w:szCs w:val="24"/>
              </w:rPr>
              <w:t xml:space="preserve">     No Meeting</w:t>
            </w:r>
          </w:p>
          <w:p w14:paraId="4C45D149" w14:textId="77777777" w:rsidR="000E271F" w:rsidRPr="005D03B5" w:rsidRDefault="000E271F" w:rsidP="00AF1D67">
            <w:pPr>
              <w:pStyle w:val="NoSpacing"/>
              <w:rPr>
                <w:rFonts w:ascii="Times" w:hAnsi="Times" w:cs="Times"/>
                <w:b/>
                <w:bCs/>
                <w:sz w:val="24"/>
                <w:szCs w:val="24"/>
              </w:rPr>
            </w:pPr>
            <w:r w:rsidRPr="005D03B5">
              <w:rPr>
                <w:rFonts w:ascii="Times" w:hAnsi="Times" w:cs="Times"/>
                <w:b/>
                <w:bCs/>
                <w:sz w:val="24"/>
                <w:szCs w:val="24"/>
              </w:rPr>
              <w:t>Diversity and Inclusion; Represented by (Charlotte Bingham)</w:t>
            </w:r>
          </w:p>
          <w:p w14:paraId="58215B06" w14:textId="77777777" w:rsidR="00AE74B4" w:rsidRPr="00AE74B4" w:rsidRDefault="00AE74B4" w:rsidP="00AE74B4">
            <w:r w:rsidRPr="00AE74B4">
              <w:rPr>
                <w:bCs/>
              </w:rPr>
              <w:t>Diversity &amp; Inclusion Committee Meeting 3.10.21</w:t>
            </w:r>
          </w:p>
          <w:p w14:paraId="33A09C53" w14:textId="77777777" w:rsidR="00AE74B4" w:rsidRDefault="00AE74B4" w:rsidP="00AE74B4">
            <w:r>
              <w:rPr>
                <w:b/>
                <w:bCs/>
              </w:rPr>
              <w:t>Brenda</w:t>
            </w:r>
          </w:p>
          <w:p w14:paraId="3399F0BF" w14:textId="77777777" w:rsidR="00AE74B4" w:rsidRDefault="00AE74B4" w:rsidP="00AE74B4">
            <w:pPr>
              <w:numPr>
                <w:ilvl w:val="0"/>
                <w:numId w:val="26"/>
              </w:numPr>
              <w:rPr>
                <w:rFonts w:eastAsia="Times New Roman"/>
              </w:rPr>
            </w:pPr>
            <w:r>
              <w:rPr>
                <w:rFonts w:eastAsia="Times New Roman"/>
              </w:rPr>
              <w:t>Diversify Colloquium</w:t>
            </w:r>
          </w:p>
          <w:p w14:paraId="33B5AC00" w14:textId="77777777" w:rsidR="00AE74B4" w:rsidRDefault="00AE74B4" w:rsidP="00AE74B4">
            <w:pPr>
              <w:numPr>
                <w:ilvl w:val="0"/>
                <w:numId w:val="26"/>
              </w:numPr>
              <w:rPr>
                <w:rFonts w:eastAsia="Times New Roman"/>
              </w:rPr>
            </w:pPr>
            <w:r>
              <w:rPr>
                <w:rFonts w:eastAsia="Times New Roman"/>
              </w:rPr>
              <w:t>Diversify council applicants</w:t>
            </w:r>
          </w:p>
          <w:p w14:paraId="5B9442F5" w14:textId="77777777" w:rsidR="00AE74B4" w:rsidRDefault="00AE74B4" w:rsidP="00AE74B4">
            <w:pPr>
              <w:numPr>
                <w:ilvl w:val="1"/>
                <w:numId w:val="26"/>
              </w:numPr>
              <w:rPr>
                <w:rFonts w:eastAsia="Times New Roman"/>
              </w:rPr>
            </w:pPr>
            <w:r>
              <w:rPr>
                <w:rFonts w:eastAsia="Times New Roman"/>
              </w:rPr>
              <w:t>Appointed by Provost</w:t>
            </w:r>
          </w:p>
          <w:p w14:paraId="61D98B5E" w14:textId="77777777" w:rsidR="00AE74B4" w:rsidRDefault="00AE74B4" w:rsidP="00AE74B4">
            <w:pPr>
              <w:numPr>
                <w:ilvl w:val="0"/>
                <w:numId w:val="26"/>
              </w:numPr>
              <w:rPr>
                <w:rFonts w:eastAsia="Times New Roman"/>
              </w:rPr>
            </w:pPr>
            <w:r>
              <w:rPr>
                <w:rFonts w:eastAsia="Times New Roman"/>
              </w:rPr>
              <w:t>Diversity campus naturalization program</w:t>
            </w:r>
          </w:p>
          <w:p w14:paraId="71C4713C" w14:textId="77777777" w:rsidR="00AE74B4" w:rsidRDefault="00AE74B4" w:rsidP="00AE74B4">
            <w:pPr>
              <w:numPr>
                <w:ilvl w:val="0"/>
                <w:numId w:val="26"/>
              </w:numPr>
              <w:rPr>
                <w:rFonts w:eastAsia="Times New Roman"/>
              </w:rPr>
            </w:pPr>
            <w:r>
              <w:rPr>
                <w:rFonts w:eastAsia="Times New Roman"/>
              </w:rPr>
              <w:t xml:space="preserve">How can we better include service learning into the </w:t>
            </w:r>
            <w:proofErr w:type="gramStart"/>
            <w:r>
              <w:rPr>
                <w:rFonts w:eastAsia="Times New Roman"/>
              </w:rPr>
              <w:t>course</w:t>
            </w:r>
            <w:proofErr w:type="gramEnd"/>
          </w:p>
          <w:p w14:paraId="1838EDB4" w14:textId="77777777" w:rsidR="00AE74B4" w:rsidRDefault="00AE74B4" w:rsidP="00AE74B4">
            <w:pPr>
              <w:numPr>
                <w:ilvl w:val="0"/>
                <w:numId w:val="26"/>
              </w:numPr>
              <w:rPr>
                <w:rFonts w:eastAsia="Times New Roman"/>
              </w:rPr>
            </w:pPr>
            <w:r>
              <w:rPr>
                <w:rFonts w:eastAsia="Times New Roman"/>
              </w:rPr>
              <w:t>Only non-negotiable requirement is the writing component</w:t>
            </w:r>
          </w:p>
          <w:p w14:paraId="5B03E33D" w14:textId="77777777" w:rsidR="00AE74B4" w:rsidRDefault="00AE74B4" w:rsidP="00AE74B4">
            <w:pPr>
              <w:numPr>
                <w:ilvl w:val="0"/>
                <w:numId w:val="26"/>
              </w:numPr>
              <w:rPr>
                <w:rFonts w:eastAsia="Times New Roman"/>
              </w:rPr>
            </w:pPr>
            <w:r>
              <w:rPr>
                <w:rFonts w:eastAsia="Times New Roman"/>
              </w:rPr>
              <w:t>How to better balance ecology and people, the integration of the two</w:t>
            </w:r>
          </w:p>
          <w:p w14:paraId="3F3174A0" w14:textId="77777777" w:rsidR="00AE74B4" w:rsidRDefault="00AE74B4" w:rsidP="00AE74B4">
            <w:pPr>
              <w:numPr>
                <w:ilvl w:val="0"/>
                <w:numId w:val="26"/>
              </w:numPr>
              <w:rPr>
                <w:rFonts w:eastAsia="Times New Roman"/>
              </w:rPr>
            </w:pPr>
            <w:r>
              <w:rPr>
                <w:rFonts w:eastAsia="Times New Roman"/>
              </w:rPr>
              <w:t>Challenges, 3 different types of faculty</w:t>
            </w:r>
          </w:p>
          <w:p w14:paraId="6753F351" w14:textId="77777777" w:rsidR="00AE74B4" w:rsidRDefault="00AE74B4" w:rsidP="00AE74B4">
            <w:pPr>
              <w:numPr>
                <w:ilvl w:val="1"/>
                <w:numId w:val="26"/>
              </w:numPr>
              <w:rPr>
                <w:rFonts w:eastAsia="Times New Roman"/>
              </w:rPr>
            </w:pPr>
            <w:r>
              <w:rPr>
                <w:rFonts w:eastAsia="Times New Roman"/>
              </w:rPr>
              <w:t>Core instructors</w:t>
            </w:r>
          </w:p>
          <w:p w14:paraId="1AAA586C" w14:textId="77777777" w:rsidR="00AE74B4" w:rsidRDefault="00AE74B4" w:rsidP="00AE74B4">
            <w:pPr>
              <w:numPr>
                <w:ilvl w:val="1"/>
                <w:numId w:val="26"/>
              </w:numPr>
              <w:rPr>
                <w:rFonts w:eastAsia="Times New Roman"/>
              </w:rPr>
            </w:pPr>
            <w:r>
              <w:rPr>
                <w:rFonts w:eastAsia="Times New Roman"/>
              </w:rPr>
              <w:t>Adjunct faculty</w:t>
            </w:r>
          </w:p>
          <w:p w14:paraId="140EF397" w14:textId="77777777" w:rsidR="00AE74B4" w:rsidRDefault="00AE74B4" w:rsidP="00AE74B4">
            <w:pPr>
              <w:numPr>
                <w:ilvl w:val="1"/>
                <w:numId w:val="26"/>
              </w:numPr>
              <w:rPr>
                <w:rFonts w:eastAsia="Times New Roman"/>
              </w:rPr>
            </w:pPr>
            <w:r>
              <w:rPr>
                <w:rFonts w:eastAsia="Times New Roman"/>
              </w:rPr>
              <w:t>College instructors</w:t>
            </w:r>
          </w:p>
          <w:p w14:paraId="1CA39EDB" w14:textId="77777777" w:rsidR="00AE74B4" w:rsidRDefault="00AE74B4" w:rsidP="00AE74B4">
            <w:pPr>
              <w:numPr>
                <w:ilvl w:val="0"/>
                <w:numId w:val="26"/>
              </w:numPr>
              <w:rPr>
                <w:rFonts w:eastAsia="Times New Roman"/>
              </w:rPr>
            </w:pPr>
            <w:r>
              <w:rPr>
                <w:rFonts w:eastAsia="Times New Roman"/>
              </w:rPr>
              <w:t>Next year will start curriculum review to implement changes for Fall 2023, in the interim will put support structures and trainings in place so that faculty are prepared to make the changes</w:t>
            </w:r>
          </w:p>
          <w:p w14:paraId="684FB479" w14:textId="77777777" w:rsidR="00AE74B4" w:rsidRDefault="00AE74B4" w:rsidP="00AE74B4">
            <w:r>
              <w:rPr>
                <w:b/>
                <w:bCs/>
              </w:rPr>
              <w:t>Athletics</w:t>
            </w:r>
          </w:p>
          <w:p w14:paraId="54CB65CA" w14:textId="77777777" w:rsidR="00AE74B4" w:rsidRDefault="00AE74B4" w:rsidP="00AE74B4">
            <w:pPr>
              <w:numPr>
                <w:ilvl w:val="0"/>
                <w:numId w:val="27"/>
              </w:numPr>
              <w:rPr>
                <w:rFonts w:eastAsia="Times New Roman"/>
              </w:rPr>
            </w:pPr>
            <w:r>
              <w:rPr>
                <w:rFonts w:eastAsia="Times New Roman"/>
              </w:rPr>
              <w:t>First Town Halls</w:t>
            </w:r>
          </w:p>
          <w:p w14:paraId="1A0CDC70" w14:textId="77777777" w:rsidR="00AE74B4" w:rsidRDefault="00AE74B4" w:rsidP="00AE74B4">
            <w:pPr>
              <w:numPr>
                <w:ilvl w:val="0"/>
                <w:numId w:val="27"/>
              </w:numPr>
              <w:rPr>
                <w:rFonts w:eastAsia="Times New Roman"/>
              </w:rPr>
            </w:pPr>
            <w:r>
              <w:rPr>
                <w:rFonts w:eastAsia="Times New Roman"/>
              </w:rPr>
              <w:t>Student athletes only and minority leadership</w:t>
            </w:r>
          </w:p>
          <w:p w14:paraId="7A71774C" w14:textId="77777777" w:rsidR="00AE74B4" w:rsidRDefault="00AE74B4" w:rsidP="00AE74B4">
            <w:pPr>
              <w:numPr>
                <w:ilvl w:val="0"/>
                <w:numId w:val="27"/>
              </w:numPr>
              <w:rPr>
                <w:rFonts w:eastAsia="Times New Roman"/>
              </w:rPr>
            </w:pPr>
            <w:r>
              <w:rPr>
                <w:rFonts w:eastAsia="Times New Roman"/>
              </w:rPr>
              <w:t>Average zoom call about 75 people</w:t>
            </w:r>
          </w:p>
          <w:p w14:paraId="6DFA8ACE" w14:textId="77777777" w:rsidR="00AE74B4" w:rsidRDefault="00AE74B4" w:rsidP="00AE74B4">
            <w:pPr>
              <w:numPr>
                <w:ilvl w:val="0"/>
                <w:numId w:val="27"/>
              </w:numPr>
              <w:rPr>
                <w:rFonts w:eastAsia="Times New Roman"/>
              </w:rPr>
            </w:pPr>
            <w:r>
              <w:rPr>
                <w:rFonts w:eastAsia="Times New Roman"/>
              </w:rPr>
              <w:t>Amazing to see the amount of interaction and participation</w:t>
            </w:r>
          </w:p>
          <w:p w14:paraId="3FABE5C4" w14:textId="77777777" w:rsidR="00AE74B4" w:rsidRDefault="00AE74B4" w:rsidP="00AE74B4">
            <w:pPr>
              <w:numPr>
                <w:ilvl w:val="0"/>
                <w:numId w:val="27"/>
              </w:numPr>
              <w:rPr>
                <w:rFonts w:eastAsia="Times New Roman"/>
              </w:rPr>
            </w:pPr>
            <w:r>
              <w:rPr>
                <w:rFonts w:eastAsia="Times New Roman"/>
              </w:rPr>
              <w:t>From international students asking about BLM </w:t>
            </w:r>
          </w:p>
          <w:p w14:paraId="409A5D74" w14:textId="77777777" w:rsidR="00AE74B4" w:rsidRDefault="00AE74B4" w:rsidP="00AE74B4">
            <w:pPr>
              <w:numPr>
                <w:ilvl w:val="0"/>
                <w:numId w:val="27"/>
              </w:numPr>
              <w:rPr>
                <w:rFonts w:eastAsia="Times New Roman"/>
              </w:rPr>
            </w:pPr>
            <w:r>
              <w:rPr>
                <w:rFonts w:eastAsia="Times New Roman"/>
              </w:rPr>
              <w:t>Eye opening</w:t>
            </w:r>
          </w:p>
          <w:p w14:paraId="7D000F64" w14:textId="77777777" w:rsidR="00AE74B4" w:rsidRDefault="00AE74B4" w:rsidP="00AE74B4">
            <w:pPr>
              <w:numPr>
                <w:ilvl w:val="0"/>
                <w:numId w:val="27"/>
              </w:numPr>
              <w:rPr>
                <w:rFonts w:eastAsia="Times New Roman"/>
              </w:rPr>
            </w:pPr>
            <w:r>
              <w:rPr>
                <w:rFonts w:eastAsia="Times New Roman"/>
              </w:rPr>
              <w:t>Great opportunity for student athletes to discuss</w:t>
            </w:r>
          </w:p>
          <w:p w14:paraId="065B70E2" w14:textId="77777777" w:rsidR="00AE74B4" w:rsidRDefault="00AE74B4" w:rsidP="00AE74B4">
            <w:pPr>
              <w:numPr>
                <w:ilvl w:val="0"/>
                <w:numId w:val="27"/>
              </w:numPr>
              <w:rPr>
                <w:rFonts w:eastAsia="Times New Roman"/>
              </w:rPr>
            </w:pPr>
            <w:r>
              <w:rPr>
                <w:rFonts w:eastAsia="Times New Roman"/>
              </w:rPr>
              <w:t>Amazing opportunity to know how to have uncomfortable conversations</w:t>
            </w:r>
          </w:p>
          <w:p w14:paraId="7D0643D2" w14:textId="77777777" w:rsidR="00AE74B4" w:rsidRDefault="00AE74B4" w:rsidP="00AE74B4">
            <w:pPr>
              <w:numPr>
                <w:ilvl w:val="1"/>
                <w:numId w:val="27"/>
              </w:numPr>
              <w:rPr>
                <w:rFonts w:eastAsia="Times New Roman"/>
              </w:rPr>
            </w:pPr>
            <w:r>
              <w:rPr>
                <w:rFonts w:eastAsia="Times New Roman"/>
              </w:rPr>
              <w:t>Only uncomfortable when you don’t have them</w:t>
            </w:r>
          </w:p>
          <w:p w14:paraId="7464D88E" w14:textId="77777777" w:rsidR="00AE74B4" w:rsidRDefault="00AE74B4" w:rsidP="00AE74B4">
            <w:pPr>
              <w:numPr>
                <w:ilvl w:val="0"/>
                <w:numId w:val="27"/>
              </w:numPr>
              <w:rPr>
                <w:rFonts w:eastAsia="Times New Roman"/>
              </w:rPr>
            </w:pPr>
            <w:r>
              <w:rPr>
                <w:rFonts w:eastAsia="Times New Roman"/>
              </w:rPr>
              <w:t>Eagles Injustice is a platform in athletics to address all injustices, choose current issues and fight for it</w:t>
            </w:r>
          </w:p>
          <w:p w14:paraId="5BD4B6CC" w14:textId="77777777" w:rsidR="00AE74B4" w:rsidRDefault="00AE74B4" w:rsidP="00AE74B4">
            <w:pPr>
              <w:numPr>
                <w:ilvl w:val="1"/>
                <w:numId w:val="27"/>
              </w:numPr>
              <w:rPr>
                <w:rFonts w:eastAsia="Times New Roman"/>
              </w:rPr>
            </w:pPr>
            <w:r>
              <w:rPr>
                <w:rFonts w:eastAsia="Times New Roman"/>
              </w:rPr>
              <w:t>We will not remain silent</w:t>
            </w:r>
          </w:p>
          <w:p w14:paraId="0A7589A7" w14:textId="77777777" w:rsidR="00AE74B4" w:rsidRDefault="00AE74B4" w:rsidP="00AE74B4">
            <w:pPr>
              <w:numPr>
                <w:ilvl w:val="1"/>
                <w:numId w:val="27"/>
              </w:numPr>
              <w:rPr>
                <w:rFonts w:eastAsia="Times New Roman"/>
              </w:rPr>
            </w:pPr>
            <w:r>
              <w:rPr>
                <w:rFonts w:eastAsia="Times New Roman"/>
              </w:rPr>
              <w:t xml:space="preserve">If </w:t>
            </w:r>
            <w:proofErr w:type="gramStart"/>
            <w:r>
              <w:rPr>
                <w:rFonts w:eastAsia="Times New Roman"/>
              </w:rPr>
              <w:t>anything</w:t>
            </w:r>
            <w:proofErr w:type="gramEnd"/>
            <w:r>
              <w:rPr>
                <w:rFonts w:eastAsia="Times New Roman"/>
              </w:rPr>
              <w:t xml:space="preserve"> 2020 taught us, is that silence can be misinterpreted, do not want to be part of the problem but part of the solution</w:t>
            </w:r>
          </w:p>
          <w:p w14:paraId="5A2E8177" w14:textId="77777777" w:rsidR="00AE74B4" w:rsidRDefault="00AE74B4" w:rsidP="00AE74B4">
            <w:pPr>
              <w:numPr>
                <w:ilvl w:val="0"/>
                <w:numId w:val="27"/>
              </w:numPr>
              <w:rPr>
                <w:rFonts w:eastAsia="Times New Roman"/>
              </w:rPr>
            </w:pPr>
            <w:r>
              <w:rPr>
                <w:rFonts w:eastAsia="Times New Roman"/>
              </w:rPr>
              <w:t>National anthem protest controversy</w:t>
            </w:r>
          </w:p>
          <w:p w14:paraId="45299C1B" w14:textId="77777777" w:rsidR="00AE74B4" w:rsidRDefault="00AE74B4" w:rsidP="00AE74B4">
            <w:pPr>
              <w:numPr>
                <w:ilvl w:val="1"/>
                <w:numId w:val="27"/>
              </w:numPr>
              <w:rPr>
                <w:rFonts w:eastAsia="Times New Roman"/>
              </w:rPr>
            </w:pPr>
            <w:r>
              <w:rPr>
                <w:rFonts w:eastAsia="Times New Roman"/>
              </w:rPr>
              <w:t>Able to discuss with the students</w:t>
            </w:r>
          </w:p>
          <w:p w14:paraId="68568488" w14:textId="77777777" w:rsidR="00AE74B4" w:rsidRDefault="00AE74B4" w:rsidP="00AE74B4">
            <w:pPr>
              <w:numPr>
                <w:ilvl w:val="1"/>
                <w:numId w:val="27"/>
              </w:numPr>
              <w:rPr>
                <w:rFonts w:eastAsia="Times New Roman"/>
              </w:rPr>
            </w:pPr>
            <w:r>
              <w:rPr>
                <w:rFonts w:eastAsia="Times New Roman"/>
              </w:rPr>
              <w:t>Found how to not offend our veterans</w:t>
            </w:r>
          </w:p>
          <w:p w14:paraId="5A27559B" w14:textId="77777777" w:rsidR="00AE74B4" w:rsidRDefault="00AE74B4" w:rsidP="00AE74B4">
            <w:pPr>
              <w:numPr>
                <w:ilvl w:val="1"/>
                <w:numId w:val="27"/>
              </w:numPr>
              <w:rPr>
                <w:rFonts w:eastAsia="Times New Roman"/>
              </w:rPr>
            </w:pPr>
            <w:r>
              <w:rPr>
                <w:rFonts w:eastAsia="Times New Roman"/>
              </w:rPr>
              <w:t>Did reflection statements, after national anthem</w:t>
            </w:r>
          </w:p>
          <w:p w14:paraId="320C1358" w14:textId="77777777" w:rsidR="00AE74B4" w:rsidRDefault="00AE74B4" w:rsidP="00AE74B4">
            <w:pPr>
              <w:numPr>
                <w:ilvl w:val="2"/>
                <w:numId w:val="27"/>
              </w:numPr>
              <w:rPr>
                <w:rFonts w:eastAsia="Times New Roman"/>
              </w:rPr>
            </w:pPr>
            <w:r>
              <w:rPr>
                <w:rFonts w:eastAsia="Times New Roman"/>
              </w:rPr>
              <w:t>Some groups decided to kneel, others made hearts, others locked arms</w:t>
            </w:r>
          </w:p>
          <w:p w14:paraId="144EF05C" w14:textId="77777777" w:rsidR="00AE74B4" w:rsidRDefault="00AE74B4" w:rsidP="00AE74B4">
            <w:pPr>
              <w:numPr>
                <w:ilvl w:val="2"/>
                <w:numId w:val="27"/>
              </w:numPr>
              <w:rPr>
                <w:rFonts w:eastAsia="Times New Roman"/>
              </w:rPr>
            </w:pPr>
            <w:r>
              <w:rPr>
                <w:rFonts w:eastAsia="Times New Roman"/>
              </w:rPr>
              <w:t>Used that time to do our reflection</w:t>
            </w:r>
          </w:p>
          <w:p w14:paraId="3367C7A6" w14:textId="77777777" w:rsidR="00AE74B4" w:rsidRDefault="00AE74B4" w:rsidP="00AE74B4">
            <w:pPr>
              <w:numPr>
                <w:ilvl w:val="2"/>
                <w:numId w:val="27"/>
              </w:numPr>
              <w:rPr>
                <w:rFonts w:eastAsia="Times New Roman"/>
              </w:rPr>
            </w:pPr>
            <w:r>
              <w:rPr>
                <w:rFonts w:eastAsia="Times New Roman"/>
              </w:rPr>
              <w:lastRenderedPageBreak/>
              <w:t>It's been a learning opportunity to see what we can do with FGCU athletics</w:t>
            </w:r>
          </w:p>
          <w:p w14:paraId="02ACC66E" w14:textId="77777777" w:rsidR="00AE74B4" w:rsidRDefault="00AE74B4" w:rsidP="00AE74B4">
            <w:r>
              <w:rPr>
                <w:b/>
                <w:bCs/>
              </w:rPr>
              <w:t>HR</w:t>
            </w:r>
          </w:p>
          <w:p w14:paraId="3945247B" w14:textId="77777777" w:rsidR="00AE74B4" w:rsidRDefault="00AE74B4" w:rsidP="00AE74B4">
            <w:pPr>
              <w:numPr>
                <w:ilvl w:val="0"/>
                <w:numId w:val="28"/>
              </w:numPr>
              <w:rPr>
                <w:rFonts w:eastAsia="Times New Roman"/>
              </w:rPr>
            </w:pPr>
            <w:r>
              <w:rPr>
                <w:rFonts w:eastAsia="Times New Roman"/>
              </w:rPr>
              <w:t>Include equity officer on executive and select leadership searches</w:t>
            </w:r>
          </w:p>
          <w:p w14:paraId="2C955735" w14:textId="77777777" w:rsidR="00AE74B4" w:rsidRDefault="00AE74B4" w:rsidP="00AE74B4">
            <w:pPr>
              <w:numPr>
                <w:ilvl w:val="0"/>
                <w:numId w:val="28"/>
              </w:numPr>
              <w:rPr>
                <w:rFonts w:eastAsia="Times New Roman"/>
              </w:rPr>
            </w:pPr>
            <w:r>
              <w:rPr>
                <w:rFonts w:eastAsia="Times New Roman"/>
              </w:rPr>
              <w:t>Should it be a sitting member of the committee?</w:t>
            </w:r>
          </w:p>
          <w:p w14:paraId="783F5289" w14:textId="77777777" w:rsidR="00AE74B4" w:rsidRDefault="00AE74B4" w:rsidP="00AE74B4">
            <w:pPr>
              <w:numPr>
                <w:ilvl w:val="0"/>
                <w:numId w:val="28"/>
              </w:numPr>
              <w:rPr>
                <w:rFonts w:eastAsia="Times New Roman"/>
              </w:rPr>
            </w:pPr>
            <w:r>
              <w:rPr>
                <w:rFonts w:eastAsia="Times New Roman"/>
              </w:rPr>
              <w:t>Should it be an observer?</w:t>
            </w:r>
          </w:p>
          <w:p w14:paraId="304E3A25" w14:textId="77777777" w:rsidR="00AE74B4" w:rsidRDefault="00AE74B4" w:rsidP="00AE74B4">
            <w:pPr>
              <w:numPr>
                <w:ilvl w:val="0"/>
                <w:numId w:val="28"/>
              </w:numPr>
              <w:rPr>
                <w:rFonts w:eastAsia="Times New Roman"/>
              </w:rPr>
            </w:pPr>
            <w:r>
              <w:rPr>
                <w:rFonts w:eastAsia="Times New Roman"/>
              </w:rPr>
              <w:t>Discuss what the actual role of the person should be, but cabinet is supportive</w:t>
            </w:r>
          </w:p>
          <w:p w14:paraId="44197854" w14:textId="77777777" w:rsidR="00AE74B4" w:rsidRDefault="00AE74B4" w:rsidP="00AE74B4"/>
          <w:p w14:paraId="202A1505" w14:textId="281E58DC" w:rsidR="00AE74B4" w:rsidRPr="00AE74B4" w:rsidRDefault="00AE74B4" w:rsidP="00AE74B4">
            <w:pPr>
              <w:rPr>
                <w:b/>
              </w:rPr>
            </w:pPr>
            <w:r w:rsidRPr="00AE74B4">
              <w:rPr>
                <w:b/>
              </w:rPr>
              <w:t>Prayer Room</w:t>
            </w:r>
          </w:p>
          <w:p w14:paraId="2F43BBD3" w14:textId="2684D1E8" w:rsidR="00AE74B4" w:rsidRDefault="00AE74B4" w:rsidP="00AE74B4">
            <w:pPr>
              <w:pStyle w:val="ListParagraph"/>
              <w:numPr>
                <w:ilvl w:val="0"/>
                <w:numId w:val="29"/>
              </w:numPr>
            </w:pPr>
            <w:r>
              <w:t>Used to have one, looking into providing that again</w:t>
            </w:r>
          </w:p>
          <w:p w14:paraId="2141C189" w14:textId="77777777" w:rsidR="00AE74B4" w:rsidRPr="00AE74B4" w:rsidRDefault="00AE74B4" w:rsidP="00AE74B4">
            <w:pPr>
              <w:ind w:left="0" w:firstLine="0"/>
              <w:rPr>
                <w:rFonts w:ascii="Segoe UI" w:eastAsia="Times New Roman" w:hAnsi="Segoe UI" w:cs="Segoe UI"/>
                <w:b/>
                <w:sz w:val="21"/>
                <w:szCs w:val="21"/>
              </w:rPr>
            </w:pPr>
            <w:r w:rsidRPr="00AE74B4">
              <w:rPr>
                <w:rFonts w:ascii="Segoe UI" w:eastAsia="Times New Roman" w:hAnsi="Segoe UI" w:cs="Segoe UI"/>
                <w:b/>
                <w:sz w:val="21"/>
                <w:szCs w:val="21"/>
              </w:rPr>
              <w:t>New Award</w:t>
            </w:r>
          </w:p>
          <w:p w14:paraId="1E0F8EC5" w14:textId="6F3F6AA8" w:rsidR="00AE74B4" w:rsidRPr="00AE74B4" w:rsidRDefault="00AE74B4" w:rsidP="00AE74B4">
            <w:pPr>
              <w:pStyle w:val="ListParagraph"/>
              <w:numPr>
                <w:ilvl w:val="0"/>
                <w:numId w:val="29"/>
              </w:numPr>
              <w:rPr>
                <w:rFonts w:ascii="Segoe UI" w:eastAsia="Times New Roman" w:hAnsi="Segoe UI" w:cs="Segoe UI"/>
                <w:sz w:val="21"/>
                <w:szCs w:val="21"/>
              </w:rPr>
            </w:pPr>
            <w:r>
              <w:rPr>
                <w:rFonts w:ascii="Segoe UI" w:eastAsia="Times New Roman" w:hAnsi="Segoe UI" w:cs="Segoe UI"/>
                <w:sz w:val="21"/>
                <w:szCs w:val="21"/>
              </w:rPr>
              <w:t>A</w:t>
            </w:r>
            <w:r w:rsidRPr="00AE74B4">
              <w:rPr>
                <w:rFonts w:ascii="Segoe UI" w:eastAsia="Times New Roman" w:hAnsi="Segoe UI" w:cs="Segoe UI"/>
                <w:sz w:val="21"/>
                <w:szCs w:val="21"/>
              </w:rPr>
              <w:t xml:space="preserve">dded a Diversity &amp; Inclusion award for the celebration of excellence, </w:t>
            </w:r>
          </w:p>
          <w:p w14:paraId="507575C4" w14:textId="77777777" w:rsidR="00AE74B4" w:rsidRDefault="00AE74B4" w:rsidP="00AE74B4"/>
          <w:p w14:paraId="097526E1" w14:textId="77777777" w:rsidR="00AE74B4" w:rsidRDefault="00AE74B4" w:rsidP="00AE74B4"/>
          <w:p w14:paraId="5781506E" w14:textId="77777777" w:rsidR="00AE74B4" w:rsidRPr="005D03B5" w:rsidRDefault="00AE74B4" w:rsidP="00AA3C90">
            <w:pPr>
              <w:pStyle w:val="NoSpacing"/>
              <w:ind w:left="360" w:firstLine="0"/>
              <w:rPr>
                <w:rFonts w:ascii="Times" w:hAnsi="Times" w:cs="Times"/>
                <w:sz w:val="24"/>
                <w:szCs w:val="24"/>
              </w:rPr>
            </w:pPr>
          </w:p>
          <w:p w14:paraId="070D91B3" w14:textId="42134A00" w:rsidR="000E271F" w:rsidRDefault="000E271F" w:rsidP="00AF1D67">
            <w:pPr>
              <w:pStyle w:val="NoSpacing"/>
              <w:ind w:left="0" w:firstLine="0"/>
              <w:rPr>
                <w:rFonts w:ascii="Times" w:hAnsi="Times" w:cs="Times"/>
                <w:b/>
                <w:bCs/>
                <w:sz w:val="24"/>
                <w:szCs w:val="24"/>
              </w:rPr>
            </w:pPr>
            <w:r w:rsidRPr="005D03B5">
              <w:rPr>
                <w:rFonts w:ascii="Times" w:hAnsi="Times" w:cs="Times"/>
                <w:b/>
                <w:bCs/>
                <w:sz w:val="24"/>
                <w:szCs w:val="24"/>
              </w:rPr>
              <w:t>Intercollegiate Athletic; Represented by (Lauren Strunk)</w:t>
            </w:r>
          </w:p>
          <w:p w14:paraId="790AB71E" w14:textId="77777777" w:rsidR="00AA3C90" w:rsidRPr="005D03B5" w:rsidRDefault="00AA3C90" w:rsidP="00AF1D67">
            <w:pPr>
              <w:pStyle w:val="NoSpacing"/>
              <w:ind w:left="0" w:firstLine="0"/>
              <w:rPr>
                <w:rFonts w:ascii="Times" w:hAnsi="Times" w:cs="Times"/>
                <w:b/>
                <w:bCs/>
                <w:sz w:val="24"/>
                <w:szCs w:val="24"/>
              </w:rPr>
            </w:pPr>
          </w:p>
          <w:p w14:paraId="60274C5B" w14:textId="14462063" w:rsidR="000E271F" w:rsidRDefault="000E271F" w:rsidP="00AF1D67">
            <w:pPr>
              <w:pStyle w:val="NoSpacing"/>
              <w:ind w:left="0" w:firstLine="0"/>
              <w:rPr>
                <w:rFonts w:ascii="Times" w:hAnsi="Times" w:cs="Times"/>
                <w:b/>
                <w:bCs/>
                <w:sz w:val="24"/>
                <w:szCs w:val="24"/>
              </w:rPr>
            </w:pPr>
            <w:r w:rsidRPr="005D03B5">
              <w:rPr>
                <w:rFonts w:ascii="Times" w:hAnsi="Times" w:cs="Times"/>
                <w:b/>
                <w:bCs/>
                <w:sz w:val="24"/>
                <w:szCs w:val="24"/>
              </w:rPr>
              <w:t>Parking Citations Appeals; Represented by (Georgia Willis)</w:t>
            </w:r>
          </w:p>
          <w:p w14:paraId="27D4B348" w14:textId="01223BD8" w:rsidR="007534BA" w:rsidRPr="00AE74B4" w:rsidRDefault="00AE74B4" w:rsidP="00530261">
            <w:pPr>
              <w:pStyle w:val="NoSpacing"/>
              <w:rPr>
                <w:rFonts w:ascii="Times" w:hAnsi="Times" w:cs="Times"/>
                <w:bCs/>
                <w:sz w:val="24"/>
                <w:szCs w:val="24"/>
              </w:rPr>
            </w:pPr>
            <w:r w:rsidRPr="00AE74B4">
              <w:rPr>
                <w:rFonts w:ascii="Times" w:hAnsi="Times" w:cs="Times"/>
                <w:bCs/>
                <w:sz w:val="24"/>
                <w:szCs w:val="24"/>
              </w:rPr>
              <w:t xml:space="preserve">Carolyn attended last meeting 42 appeals for review, all denied </w:t>
            </w:r>
          </w:p>
          <w:p w14:paraId="567D7881" w14:textId="77777777" w:rsidR="00AE74B4" w:rsidRDefault="00AE74B4" w:rsidP="007534BA">
            <w:pPr>
              <w:pStyle w:val="NoSpacing"/>
              <w:ind w:left="0" w:firstLine="0"/>
              <w:rPr>
                <w:rFonts w:ascii="Times" w:hAnsi="Times" w:cs="Times"/>
                <w:b/>
                <w:bCs/>
                <w:sz w:val="24"/>
                <w:szCs w:val="24"/>
              </w:rPr>
            </w:pPr>
          </w:p>
          <w:p w14:paraId="133D9150" w14:textId="195E6CB7" w:rsidR="000E271F" w:rsidRDefault="000E271F" w:rsidP="007534BA">
            <w:pPr>
              <w:pStyle w:val="NoSpacing"/>
              <w:ind w:left="0" w:firstLine="0"/>
              <w:rPr>
                <w:rFonts w:ascii="Times" w:hAnsi="Times" w:cs="Times"/>
                <w:b/>
                <w:bCs/>
                <w:sz w:val="24"/>
                <w:szCs w:val="24"/>
              </w:rPr>
            </w:pPr>
            <w:r w:rsidRPr="005D03B5">
              <w:rPr>
                <w:rFonts w:ascii="Times" w:hAnsi="Times" w:cs="Times"/>
                <w:b/>
                <w:bCs/>
                <w:sz w:val="24"/>
                <w:szCs w:val="24"/>
              </w:rPr>
              <w:t>Sick Leave Pool; Represented by (Jennifer Denike, Jennifer Fulwider, Allison Bryant)</w:t>
            </w:r>
          </w:p>
          <w:p w14:paraId="470E320E" w14:textId="6E0B0924" w:rsidR="00AE74B4" w:rsidRPr="00AE74B4" w:rsidRDefault="00AE74B4" w:rsidP="007534BA">
            <w:pPr>
              <w:pStyle w:val="NoSpacing"/>
              <w:ind w:left="0" w:firstLine="0"/>
              <w:rPr>
                <w:rFonts w:ascii="Times" w:hAnsi="Times" w:cs="Times"/>
                <w:bCs/>
                <w:sz w:val="24"/>
                <w:szCs w:val="24"/>
              </w:rPr>
            </w:pPr>
            <w:r>
              <w:rPr>
                <w:rFonts w:ascii="Times" w:hAnsi="Times" w:cs="Times"/>
                <w:bCs/>
                <w:sz w:val="24"/>
                <w:szCs w:val="24"/>
              </w:rPr>
              <w:t>No report</w:t>
            </w:r>
          </w:p>
          <w:p w14:paraId="59018D1D" w14:textId="77777777" w:rsidR="00AA3C90" w:rsidRPr="005D03B5" w:rsidRDefault="00AA3C90" w:rsidP="007534BA">
            <w:pPr>
              <w:pStyle w:val="NoSpacing"/>
              <w:ind w:left="0" w:firstLine="0"/>
              <w:rPr>
                <w:rFonts w:ascii="Times" w:hAnsi="Times" w:cs="Times"/>
                <w:b/>
                <w:bCs/>
                <w:sz w:val="24"/>
                <w:szCs w:val="24"/>
              </w:rPr>
            </w:pPr>
          </w:p>
          <w:p w14:paraId="5D71D3B9" w14:textId="6EEBAC4F" w:rsidR="000E271F" w:rsidRDefault="000E271F" w:rsidP="00AF1D67">
            <w:pPr>
              <w:pStyle w:val="NoSpacing"/>
              <w:ind w:left="0" w:firstLine="0"/>
              <w:rPr>
                <w:rFonts w:ascii="Times" w:hAnsi="Times" w:cs="Times"/>
                <w:b/>
                <w:bCs/>
                <w:sz w:val="24"/>
                <w:szCs w:val="24"/>
              </w:rPr>
            </w:pPr>
            <w:r w:rsidRPr="005D03B5">
              <w:rPr>
                <w:rFonts w:ascii="Times" w:hAnsi="Times" w:cs="Times"/>
                <w:b/>
                <w:bCs/>
                <w:sz w:val="24"/>
                <w:szCs w:val="24"/>
              </w:rPr>
              <w:t>Title IX; Represented by (Myles Kittleson)</w:t>
            </w:r>
          </w:p>
          <w:p w14:paraId="623E4783" w14:textId="2F5F3579" w:rsidR="00AE74B4" w:rsidRPr="00AE74B4" w:rsidRDefault="00AE74B4" w:rsidP="00AF1D67">
            <w:pPr>
              <w:pStyle w:val="NoSpacing"/>
              <w:ind w:left="0" w:firstLine="0"/>
              <w:rPr>
                <w:rFonts w:ascii="Times" w:hAnsi="Times" w:cs="Times"/>
                <w:bCs/>
                <w:sz w:val="24"/>
                <w:szCs w:val="24"/>
              </w:rPr>
            </w:pPr>
            <w:r w:rsidRPr="00AE74B4">
              <w:rPr>
                <w:rFonts w:ascii="Times" w:hAnsi="Times" w:cs="Times"/>
                <w:bCs/>
                <w:sz w:val="24"/>
                <w:szCs w:val="24"/>
              </w:rPr>
              <w:t>No report</w:t>
            </w:r>
          </w:p>
          <w:p w14:paraId="6A66FBA2" w14:textId="3ACA35B2" w:rsidR="000E271F" w:rsidRPr="005D03B5" w:rsidRDefault="000E271F" w:rsidP="00AA3C90">
            <w:pPr>
              <w:pStyle w:val="NoSpacing"/>
              <w:rPr>
                <w:rFonts w:ascii="Times" w:hAnsi="Times" w:cs="Times"/>
                <w:sz w:val="24"/>
                <w:szCs w:val="24"/>
              </w:rPr>
            </w:pPr>
          </w:p>
        </w:tc>
      </w:tr>
      <w:tr w:rsidR="005D03B5" w:rsidRPr="005D03B5" w14:paraId="255AC3C0" w14:textId="77777777" w:rsidTr="00CD0D6C">
        <w:tc>
          <w:tcPr>
            <w:tcW w:w="643" w:type="pct"/>
            <w:tcBorders>
              <w:top w:val="single" w:sz="4" w:space="0" w:color="auto"/>
              <w:bottom w:val="single" w:sz="4" w:space="0" w:color="auto"/>
            </w:tcBorders>
          </w:tcPr>
          <w:p w14:paraId="07FE1AEC" w14:textId="69F80588"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lastRenderedPageBreak/>
              <w:t>Campus Updates</w:t>
            </w:r>
          </w:p>
        </w:tc>
        <w:tc>
          <w:tcPr>
            <w:tcW w:w="808" w:type="pct"/>
            <w:tcBorders>
              <w:top w:val="single" w:sz="4" w:space="0" w:color="auto"/>
              <w:bottom w:val="single" w:sz="4" w:space="0" w:color="auto"/>
            </w:tcBorders>
          </w:tcPr>
          <w:p w14:paraId="3A5B804A" w14:textId="6AF91802" w:rsidR="000E271F" w:rsidRPr="005D03B5" w:rsidRDefault="000E271F" w:rsidP="00994F1A">
            <w:pPr>
              <w:pStyle w:val="NoSpacing"/>
              <w:ind w:left="0" w:firstLine="0"/>
              <w:rPr>
                <w:rFonts w:ascii="Times" w:hAnsi="Times" w:cs="Times"/>
                <w:sz w:val="24"/>
                <w:szCs w:val="24"/>
              </w:rPr>
            </w:pPr>
            <w:r w:rsidRPr="005D03B5">
              <w:rPr>
                <w:rFonts w:ascii="Times" w:hAnsi="Times" w:cs="Times"/>
                <w:sz w:val="24"/>
                <w:szCs w:val="24"/>
              </w:rPr>
              <w:t>All Reps when applicable</w:t>
            </w:r>
          </w:p>
        </w:tc>
        <w:tc>
          <w:tcPr>
            <w:tcW w:w="3549" w:type="pct"/>
            <w:tcBorders>
              <w:top w:val="single" w:sz="4" w:space="0" w:color="auto"/>
              <w:bottom w:val="single" w:sz="4" w:space="0" w:color="auto"/>
            </w:tcBorders>
          </w:tcPr>
          <w:p w14:paraId="4590BB2D" w14:textId="15F058D5" w:rsidR="009C4111" w:rsidRDefault="00AE74B4" w:rsidP="00AA3C90">
            <w:pPr>
              <w:pStyle w:val="ListParagraph"/>
              <w:ind w:left="360" w:firstLine="0"/>
              <w:rPr>
                <w:rFonts w:ascii="Times" w:hAnsi="Times" w:cs="Times"/>
                <w:sz w:val="24"/>
                <w:szCs w:val="24"/>
              </w:rPr>
            </w:pPr>
            <w:r>
              <w:rPr>
                <w:rFonts w:ascii="Times" w:hAnsi="Times" w:cs="Times"/>
                <w:sz w:val="24"/>
                <w:szCs w:val="24"/>
              </w:rPr>
              <w:t>Amy: Library soliciting input on strategic plan</w:t>
            </w:r>
          </w:p>
          <w:p w14:paraId="560F9E25" w14:textId="77777777" w:rsidR="00AE74B4" w:rsidRDefault="00AE74B4" w:rsidP="00AA3C90">
            <w:pPr>
              <w:pStyle w:val="ListParagraph"/>
              <w:ind w:left="360" w:firstLine="0"/>
              <w:rPr>
                <w:rFonts w:ascii="Times" w:hAnsi="Times" w:cs="Times"/>
                <w:sz w:val="24"/>
                <w:szCs w:val="24"/>
              </w:rPr>
            </w:pPr>
          </w:p>
          <w:p w14:paraId="20F26564" w14:textId="4B604396" w:rsidR="00AE74B4" w:rsidRDefault="00AE74B4" w:rsidP="00AE74B4">
            <w:pPr>
              <w:pStyle w:val="ListParagraph"/>
              <w:ind w:left="360" w:firstLine="0"/>
              <w:rPr>
                <w:rFonts w:ascii="Times" w:hAnsi="Times" w:cs="Times"/>
                <w:sz w:val="24"/>
                <w:szCs w:val="24"/>
              </w:rPr>
            </w:pPr>
            <w:r>
              <w:rPr>
                <w:rFonts w:ascii="Times" w:hAnsi="Times" w:cs="Times"/>
                <w:sz w:val="24"/>
                <w:szCs w:val="24"/>
              </w:rPr>
              <w:t xml:space="preserve">Andi: Academic Affairs </w:t>
            </w:r>
            <w:r w:rsidRPr="00AE74B4">
              <w:rPr>
                <w:rFonts w:ascii="Times" w:hAnsi="Times" w:cs="Times"/>
                <w:sz w:val="24"/>
                <w:szCs w:val="24"/>
              </w:rPr>
              <w:t>working to consolidate survey to determine what a non-</w:t>
            </w:r>
            <w:proofErr w:type="spellStart"/>
            <w:r>
              <w:rPr>
                <w:rFonts w:ascii="Times" w:hAnsi="Times" w:cs="Times"/>
                <w:sz w:val="24"/>
                <w:szCs w:val="24"/>
              </w:rPr>
              <w:t>C</w:t>
            </w:r>
            <w:r w:rsidRPr="00AE74B4">
              <w:rPr>
                <w:rFonts w:ascii="Times" w:hAnsi="Times" w:cs="Times"/>
                <w:sz w:val="24"/>
                <w:szCs w:val="24"/>
              </w:rPr>
              <w:t>ovid</w:t>
            </w:r>
            <w:proofErr w:type="spellEnd"/>
            <w:r w:rsidRPr="00AE74B4">
              <w:rPr>
                <w:rFonts w:ascii="Times" w:hAnsi="Times" w:cs="Times"/>
                <w:sz w:val="24"/>
                <w:szCs w:val="24"/>
              </w:rPr>
              <w:t xml:space="preserve"> “regular” semester look like in the Fall</w:t>
            </w:r>
          </w:p>
          <w:p w14:paraId="413E4C2B" w14:textId="77777777" w:rsidR="00AE74B4" w:rsidRDefault="00AE74B4" w:rsidP="00AE74B4">
            <w:pPr>
              <w:pStyle w:val="ListParagraph"/>
              <w:ind w:left="360" w:firstLine="0"/>
              <w:rPr>
                <w:rFonts w:ascii="Times" w:hAnsi="Times" w:cs="Times"/>
                <w:sz w:val="24"/>
                <w:szCs w:val="24"/>
              </w:rPr>
            </w:pPr>
          </w:p>
          <w:p w14:paraId="6E922990" w14:textId="77777777" w:rsidR="00AE74B4" w:rsidRDefault="00AE74B4" w:rsidP="00AE74B4">
            <w:pPr>
              <w:pStyle w:val="ListParagraph"/>
              <w:ind w:left="360" w:firstLine="0"/>
              <w:rPr>
                <w:rFonts w:ascii="Times" w:hAnsi="Times" w:cs="Times"/>
                <w:sz w:val="24"/>
                <w:szCs w:val="24"/>
              </w:rPr>
            </w:pPr>
            <w:r>
              <w:rPr>
                <w:rFonts w:ascii="Times" w:hAnsi="Times" w:cs="Times"/>
                <w:sz w:val="24"/>
                <w:szCs w:val="24"/>
              </w:rPr>
              <w:t>Tracie: Commencement over 3 days for Spring so looking for volunteers and will add more details, but please consider volunteering</w:t>
            </w:r>
          </w:p>
          <w:p w14:paraId="732C022C" w14:textId="4BDF9084" w:rsidR="00AE74B4" w:rsidRDefault="00AE74B4" w:rsidP="00AE74B4">
            <w:pPr>
              <w:pStyle w:val="ListParagraph"/>
              <w:ind w:left="360" w:firstLine="0"/>
              <w:rPr>
                <w:rFonts w:ascii="Times" w:hAnsi="Times" w:cs="Times"/>
                <w:sz w:val="24"/>
                <w:szCs w:val="24"/>
              </w:rPr>
            </w:pPr>
            <w:r>
              <w:rPr>
                <w:rFonts w:ascii="Times" w:hAnsi="Times" w:cs="Times"/>
                <w:sz w:val="24"/>
                <w:szCs w:val="24"/>
              </w:rPr>
              <w:t xml:space="preserve">Andi: BOT meeting 4/13 </w:t>
            </w:r>
          </w:p>
          <w:p w14:paraId="09F0E220" w14:textId="791F968D" w:rsidR="00AE74B4" w:rsidRPr="00AE74B4" w:rsidRDefault="00AE74B4" w:rsidP="00AE74B4">
            <w:pPr>
              <w:rPr>
                <w:rFonts w:ascii="Segoe UI" w:eastAsia="Times New Roman" w:hAnsi="Segoe UI" w:cs="Segoe UI"/>
                <w:sz w:val="21"/>
                <w:szCs w:val="21"/>
              </w:rPr>
            </w:pPr>
            <w:r>
              <w:rPr>
                <w:rFonts w:ascii="Times" w:hAnsi="Times" w:cs="Times"/>
                <w:sz w:val="24"/>
                <w:szCs w:val="24"/>
              </w:rPr>
              <w:t xml:space="preserve">Gracie: </w:t>
            </w:r>
            <w:r>
              <w:rPr>
                <w:rFonts w:ascii="Segoe UI" w:hAnsi="Segoe UI" w:cs="Segoe UI"/>
                <w:sz w:val="21"/>
                <w:szCs w:val="21"/>
              </w:rPr>
              <w:t xml:space="preserve"> </w:t>
            </w:r>
            <w:r w:rsidRPr="00AE74B4">
              <w:rPr>
                <w:rFonts w:ascii="Segoe UI" w:eastAsia="Times New Roman" w:hAnsi="Segoe UI" w:cs="Segoe UI"/>
                <w:sz w:val="21"/>
                <w:szCs w:val="21"/>
              </w:rPr>
              <w:t>The SG Transition Banquet/Inauguration will be streamed virtually April 1st at 6:30 PM, so be on the lookout for a link if you are interested in attending!</w:t>
            </w:r>
          </w:p>
          <w:p w14:paraId="187598BB" w14:textId="04990826" w:rsidR="00AE74B4" w:rsidRDefault="00AE74B4" w:rsidP="00AE74B4">
            <w:pPr>
              <w:pStyle w:val="ListParagraph"/>
              <w:ind w:left="360" w:firstLine="0"/>
              <w:rPr>
                <w:rFonts w:ascii="Times" w:hAnsi="Times" w:cs="Times"/>
                <w:sz w:val="24"/>
                <w:szCs w:val="24"/>
              </w:rPr>
            </w:pPr>
          </w:p>
          <w:p w14:paraId="63556555" w14:textId="347B244A" w:rsidR="00AE74B4" w:rsidRPr="00AE74B4" w:rsidRDefault="00AE74B4" w:rsidP="00AE74B4">
            <w:pPr>
              <w:rPr>
                <w:rFonts w:ascii="Times" w:hAnsi="Times" w:cs="Times"/>
                <w:sz w:val="24"/>
                <w:szCs w:val="24"/>
              </w:rPr>
            </w:pPr>
          </w:p>
        </w:tc>
      </w:tr>
      <w:tr w:rsidR="00AE74B4" w:rsidRPr="005D03B5" w14:paraId="4D11EB8E" w14:textId="77777777" w:rsidTr="00CD0D6C">
        <w:tc>
          <w:tcPr>
            <w:tcW w:w="643" w:type="pct"/>
            <w:tcBorders>
              <w:top w:val="single" w:sz="4" w:space="0" w:color="auto"/>
              <w:bottom w:val="single" w:sz="4" w:space="0" w:color="auto"/>
            </w:tcBorders>
          </w:tcPr>
          <w:p w14:paraId="3B188543" w14:textId="77777777" w:rsidR="00AE74B4" w:rsidRPr="005D03B5" w:rsidRDefault="00AE74B4" w:rsidP="00994F1A">
            <w:pPr>
              <w:pStyle w:val="NoSpacing"/>
              <w:ind w:left="0" w:firstLine="0"/>
              <w:rPr>
                <w:rFonts w:ascii="Times" w:hAnsi="Times" w:cs="Times"/>
                <w:sz w:val="24"/>
                <w:szCs w:val="24"/>
              </w:rPr>
            </w:pPr>
          </w:p>
        </w:tc>
        <w:tc>
          <w:tcPr>
            <w:tcW w:w="808" w:type="pct"/>
            <w:tcBorders>
              <w:top w:val="single" w:sz="4" w:space="0" w:color="auto"/>
              <w:bottom w:val="single" w:sz="4" w:space="0" w:color="auto"/>
            </w:tcBorders>
          </w:tcPr>
          <w:p w14:paraId="36BD357B" w14:textId="77777777" w:rsidR="00AE74B4" w:rsidRPr="005D03B5" w:rsidRDefault="00AE74B4" w:rsidP="00994F1A">
            <w:pPr>
              <w:pStyle w:val="NoSpacing"/>
              <w:ind w:left="0" w:firstLine="0"/>
              <w:rPr>
                <w:rFonts w:ascii="Times" w:hAnsi="Times" w:cs="Times"/>
                <w:sz w:val="24"/>
                <w:szCs w:val="24"/>
              </w:rPr>
            </w:pPr>
          </w:p>
        </w:tc>
        <w:tc>
          <w:tcPr>
            <w:tcW w:w="3549" w:type="pct"/>
            <w:tcBorders>
              <w:top w:val="single" w:sz="4" w:space="0" w:color="auto"/>
              <w:bottom w:val="single" w:sz="4" w:space="0" w:color="auto"/>
            </w:tcBorders>
          </w:tcPr>
          <w:p w14:paraId="13B976DE" w14:textId="77777777" w:rsidR="00AE74B4" w:rsidRDefault="00AE74B4" w:rsidP="00AA3C90">
            <w:pPr>
              <w:pStyle w:val="ListParagraph"/>
              <w:ind w:left="360" w:firstLine="0"/>
              <w:rPr>
                <w:rFonts w:ascii="Times" w:hAnsi="Times" w:cs="Times"/>
                <w:sz w:val="24"/>
                <w:szCs w:val="24"/>
              </w:rPr>
            </w:pPr>
          </w:p>
        </w:tc>
      </w:tr>
    </w:tbl>
    <w:p w14:paraId="5CC91AF4" w14:textId="41580704" w:rsidR="00984AEF" w:rsidRPr="005D03B5" w:rsidRDefault="00984AEF" w:rsidP="0064679C">
      <w:pPr>
        <w:pStyle w:val="NoSpacing"/>
        <w:ind w:left="0" w:firstLine="0"/>
        <w:rPr>
          <w:rFonts w:ascii="Times" w:hAnsi="Times" w:cs="Times"/>
          <w:sz w:val="24"/>
          <w:szCs w:val="24"/>
        </w:rPr>
      </w:pPr>
    </w:p>
    <w:p w14:paraId="2A1BD776" w14:textId="3515A563" w:rsidR="00631BE6" w:rsidRPr="005D03B5" w:rsidRDefault="00984AEF" w:rsidP="00F8637F">
      <w:pPr>
        <w:pStyle w:val="NoSpacing"/>
        <w:ind w:left="0" w:firstLine="0"/>
        <w:rPr>
          <w:rFonts w:ascii="Times" w:hAnsi="Times" w:cs="Times"/>
          <w:sz w:val="24"/>
          <w:szCs w:val="24"/>
        </w:rPr>
      </w:pPr>
      <w:r w:rsidRPr="005D03B5">
        <w:rPr>
          <w:rFonts w:ascii="Times" w:hAnsi="Times" w:cs="Times"/>
          <w:sz w:val="24"/>
          <w:szCs w:val="24"/>
        </w:rPr>
        <w:t>Next Meeting</w:t>
      </w:r>
      <w:r w:rsidR="0078273B" w:rsidRPr="005D03B5">
        <w:rPr>
          <w:rFonts w:ascii="Times" w:hAnsi="Times" w:cs="Times"/>
          <w:sz w:val="24"/>
          <w:szCs w:val="24"/>
        </w:rPr>
        <w:t xml:space="preserve">: </w:t>
      </w:r>
      <w:r w:rsidR="00530261">
        <w:rPr>
          <w:rFonts w:ascii="Times" w:hAnsi="Times" w:cs="Times"/>
          <w:sz w:val="24"/>
          <w:szCs w:val="24"/>
        </w:rPr>
        <w:t>April</w:t>
      </w:r>
      <w:r w:rsidR="00AF1D67" w:rsidRPr="005D03B5">
        <w:rPr>
          <w:rFonts w:ascii="Times" w:hAnsi="Times" w:cs="Times"/>
          <w:sz w:val="24"/>
          <w:szCs w:val="24"/>
        </w:rPr>
        <w:t xml:space="preserve"> 1</w:t>
      </w:r>
      <w:r w:rsidR="00530261">
        <w:rPr>
          <w:rFonts w:ascii="Times" w:hAnsi="Times" w:cs="Times"/>
          <w:sz w:val="24"/>
          <w:szCs w:val="24"/>
        </w:rPr>
        <w:t>6</w:t>
      </w:r>
      <w:r w:rsidR="0064679C" w:rsidRPr="005D03B5">
        <w:rPr>
          <w:rFonts w:ascii="Times" w:hAnsi="Times" w:cs="Times"/>
          <w:sz w:val="24"/>
          <w:szCs w:val="24"/>
        </w:rPr>
        <w:t>th</w:t>
      </w:r>
      <w:r w:rsidR="0078273B" w:rsidRPr="005D03B5">
        <w:rPr>
          <w:rFonts w:ascii="Times" w:hAnsi="Times" w:cs="Times"/>
          <w:sz w:val="24"/>
          <w:szCs w:val="24"/>
        </w:rPr>
        <w:t>,</w:t>
      </w:r>
      <w:r w:rsidR="00663C08" w:rsidRPr="005D03B5">
        <w:rPr>
          <w:rFonts w:ascii="Times" w:hAnsi="Times" w:cs="Times"/>
          <w:sz w:val="24"/>
          <w:szCs w:val="24"/>
        </w:rPr>
        <w:t xml:space="preserve"> 202</w:t>
      </w:r>
      <w:r w:rsidR="000D0332" w:rsidRPr="005D03B5">
        <w:rPr>
          <w:rFonts w:ascii="Times" w:hAnsi="Times" w:cs="Times"/>
          <w:sz w:val="24"/>
          <w:szCs w:val="24"/>
        </w:rPr>
        <w:t>1</w:t>
      </w:r>
      <w:r w:rsidR="0078273B" w:rsidRPr="005D03B5">
        <w:rPr>
          <w:rFonts w:ascii="Times" w:hAnsi="Times" w:cs="Times"/>
          <w:sz w:val="24"/>
          <w:szCs w:val="24"/>
        </w:rPr>
        <w:t xml:space="preserve"> </w:t>
      </w:r>
      <w:r w:rsidR="00E37F31" w:rsidRPr="005D03B5">
        <w:rPr>
          <w:rFonts w:ascii="Times" w:hAnsi="Times" w:cs="Times"/>
          <w:sz w:val="24"/>
          <w:szCs w:val="24"/>
        </w:rPr>
        <w:t>1</w:t>
      </w:r>
      <w:r w:rsidR="00F159AE" w:rsidRPr="005D03B5">
        <w:rPr>
          <w:rFonts w:ascii="Times" w:hAnsi="Times" w:cs="Times"/>
          <w:sz w:val="24"/>
          <w:szCs w:val="24"/>
        </w:rPr>
        <w:t>2:30</w:t>
      </w:r>
      <w:r w:rsidR="00F8637F" w:rsidRPr="005D03B5">
        <w:rPr>
          <w:rFonts w:ascii="Times" w:hAnsi="Times" w:cs="Times"/>
          <w:sz w:val="24"/>
          <w:szCs w:val="24"/>
        </w:rPr>
        <w:t xml:space="preserve"> </w:t>
      </w:r>
      <w:r w:rsidR="00EE5F29" w:rsidRPr="005D03B5">
        <w:rPr>
          <w:rFonts w:ascii="Times" w:hAnsi="Times" w:cs="Times"/>
          <w:sz w:val="24"/>
          <w:szCs w:val="24"/>
        </w:rPr>
        <w:t>pm</w:t>
      </w:r>
      <w:r w:rsidR="00487A9C" w:rsidRPr="005D03B5">
        <w:rPr>
          <w:rFonts w:ascii="Times" w:hAnsi="Times" w:cs="Times"/>
          <w:sz w:val="24"/>
          <w:szCs w:val="24"/>
        </w:rPr>
        <w:t xml:space="preserve"> </w:t>
      </w:r>
      <w:r w:rsidR="00CA368D" w:rsidRPr="005D03B5">
        <w:rPr>
          <w:rFonts w:ascii="Times" w:hAnsi="Times" w:cs="Times"/>
          <w:sz w:val="24"/>
          <w:szCs w:val="24"/>
        </w:rPr>
        <w:t>on TEAMS</w:t>
      </w:r>
      <w:r w:rsidR="003248B5" w:rsidRPr="005D03B5">
        <w:rPr>
          <w:rFonts w:ascii="Times" w:hAnsi="Times" w:cs="Times"/>
          <w:sz w:val="24"/>
          <w:szCs w:val="24"/>
        </w:rPr>
        <w:t>.</w:t>
      </w:r>
    </w:p>
    <w:p w14:paraId="09259506" w14:textId="77777777" w:rsidR="00D715CA" w:rsidRPr="005D03B5" w:rsidRDefault="00D715CA" w:rsidP="00FC25E0">
      <w:pPr>
        <w:pStyle w:val="NoSpacing"/>
        <w:rPr>
          <w:rFonts w:ascii="Times" w:hAnsi="Times" w:cs="Times"/>
          <w:sz w:val="24"/>
          <w:szCs w:val="24"/>
        </w:rPr>
      </w:pPr>
    </w:p>
    <w:p w14:paraId="60E2EF54" w14:textId="60BEF6BA" w:rsidR="00AB4EA0" w:rsidRPr="005D03B5" w:rsidRDefault="00487A9C" w:rsidP="000E271F">
      <w:pPr>
        <w:pStyle w:val="NoSpacing"/>
        <w:rPr>
          <w:rFonts w:ascii="Times" w:hAnsi="Times" w:cs="Times"/>
          <w:sz w:val="24"/>
          <w:szCs w:val="24"/>
          <w:u w:val="single"/>
        </w:rPr>
      </w:pPr>
      <w:r w:rsidRPr="005D03B5">
        <w:rPr>
          <w:rFonts w:ascii="Times" w:hAnsi="Times" w:cs="Times"/>
          <w:sz w:val="24"/>
          <w:szCs w:val="24"/>
        </w:rPr>
        <w:t xml:space="preserve">President </w:t>
      </w:r>
      <w:r w:rsidR="00C7632C" w:rsidRPr="005D03B5">
        <w:rPr>
          <w:rFonts w:ascii="Times" w:hAnsi="Times" w:cs="Times"/>
          <w:sz w:val="24"/>
          <w:szCs w:val="24"/>
        </w:rPr>
        <w:t>adjourned the</w:t>
      </w:r>
      <w:r w:rsidR="00B04623" w:rsidRPr="005D03B5">
        <w:rPr>
          <w:rFonts w:ascii="Times" w:hAnsi="Times" w:cs="Times"/>
          <w:sz w:val="24"/>
          <w:szCs w:val="24"/>
        </w:rPr>
        <w:t xml:space="preserve"> </w:t>
      </w:r>
      <w:r w:rsidR="006B4B83" w:rsidRPr="005D03B5">
        <w:rPr>
          <w:rFonts w:ascii="Times" w:hAnsi="Times" w:cs="Times"/>
          <w:sz w:val="24"/>
          <w:szCs w:val="24"/>
        </w:rPr>
        <w:t xml:space="preserve">meeting </w:t>
      </w:r>
      <w:r w:rsidR="00C5275A" w:rsidRPr="005D03B5">
        <w:rPr>
          <w:rFonts w:ascii="Times" w:hAnsi="Times" w:cs="Times"/>
          <w:sz w:val="24"/>
          <w:szCs w:val="24"/>
        </w:rPr>
        <w:t>at</w:t>
      </w:r>
      <w:r w:rsidR="00F159AE" w:rsidRPr="005D03B5">
        <w:rPr>
          <w:rFonts w:ascii="Times" w:hAnsi="Times" w:cs="Times"/>
          <w:sz w:val="24"/>
          <w:szCs w:val="24"/>
        </w:rPr>
        <w:t xml:space="preserve"> </w:t>
      </w:r>
      <w:r w:rsidR="00AE74B4">
        <w:rPr>
          <w:rFonts w:ascii="Times" w:hAnsi="Times" w:cs="Times"/>
          <w:sz w:val="24"/>
          <w:szCs w:val="24"/>
        </w:rPr>
        <w:t>1:59 PM</w:t>
      </w:r>
    </w:p>
    <w:p w14:paraId="0FAFC123" w14:textId="40CB52A2" w:rsidR="00EF3166" w:rsidRDefault="00EF3166" w:rsidP="000E271F">
      <w:pPr>
        <w:pStyle w:val="NoSpacing"/>
        <w:rPr>
          <w:rFonts w:ascii="Times" w:hAnsi="Times" w:cs="Times"/>
          <w:sz w:val="24"/>
          <w:szCs w:val="24"/>
        </w:rPr>
      </w:pPr>
      <w:r w:rsidRPr="005D03B5">
        <w:rPr>
          <w:rFonts w:ascii="Times" w:hAnsi="Times" w:cs="Times"/>
          <w:sz w:val="24"/>
          <w:szCs w:val="24"/>
        </w:rPr>
        <w:t xml:space="preserve">Second: </w:t>
      </w:r>
      <w:r w:rsidR="00242D22" w:rsidRPr="005D03B5">
        <w:rPr>
          <w:rFonts w:ascii="Times" w:hAnsi="Times" w:cs="Times"/>
          <w:sz w:val="24"/>
          <w:szCs w:val="24"/>
        </w:rPr>
        <w:t>Bingham</w:t>
      </w:r>
    </w:p>
    <w:p w14:paraId="532DDEC7" w14:textId="21C84E8A" w:rsidR="00AE74B4" w:rsidRDefault="00AE74B4" w:rsidP="000E271F">
      <w:pPr>
        <w:pStyle w:val="NoSpacing"/>
        <w:rPr>
          <w:rFonts w:ascii="Times" w:hAnsi="Times" w:cs="Times"/>
          <w:sz w:val="24"/>
          <w:szCs w:val="24"/>
        </w:rPr>
      </w:pPr>
    </w:p>
    <w:p w14:paraId="1C79BA3C" w14:textId="729322CB" w:rsidR="00AE74B4" w:rsidRDefault="00AE74B4" w:rsidP="000E271F">
      <w:pPr>
        <w:pStyle w:val="NoSpacing"/>
        <w:rPr>
          <w:rFonts w:ascii="Times" w:hAnsi="Times" w:cs="Times"/>
          <w:sz w:val="24"/>
          <w:szCs w:val="24"/>
        </w:rPr>
      </w:pPr>
      <w:r>
        <w:rPr>
          <w:rFonts w:ascii="Times" w:hAnsi="Times" w:cs="Times"/>
          <w:sz w:val="24"/>
          <w:szCs w:val="24"/>
        </w:rPr>
        <w:t>Susan representing staff on 25</w:t>
      </w:r>
      <w:r w:rsidRPr="00AE74B4">
        <w:rPr>
          <w:rFonts w:ascii="Times" w:hAnsi="Times" w:cs="Times"/>
          <w:sz w:val="24"/>
          <w:szCs w:val="24"/>
          <w:vertAlign w:val="superscript"/>
        </w:rPr>
        <w:t>th</w:t>
      </w:r>
      <w:r>
        <w:rPr>
          <w:rFonts w:ascii="Times" w:hAnsi="Times" w:cs="Times"/>
          <w:sz w:val="24"/>
          <w:szCs w:val="24"/>
        </w:rPr>
        <w:t xml:space="preserve"> anniversary planning committee</w:t>
      </w:r>
    </w:p>
    <w:p w14:paraId="11AABCA9" w14:textId="65936535" w:rsidR="00AE74B4" w:rsidRDefault="00AE74B4" w:rsidP="000E271F">
      <w:pPr>
        <w:pStyle w:val="NoSpacing"/>
        <w:rPr>
          <w:rFonts w:ascii="Times" w:hAnsi="Times" w:cs="Times"/>
          <w:sz w:val="24"/>
          <w:szCs w:val="24"/>
        </w:rPr>
      </w:pPr>
      <w:r>
        <w:rPr>
          <w:rFonts w:ascii="Times" w:hAnsi="Times" w:cs="Times"/>
          <w:sz w:val="24"/>
          <w:szCs w:val="24"/>
        </w:rPr>
        <w:t>Officer Elections: all reps in meeting voted</w:t>
      </w:r>
    </w:p>
    <w:p w14:paraId="629E9A5D" w14:textId="474B567A" w:rsidR="00AE74B4" w:rsidRDefault="00AE74B4" w:rsidP="000E271F">
      <w:pPr>
        <w:pStyle w:val="NoSpacing"/>
        <w:rPr>
          <w:rFonts w:ascii="Times" w:hAnsi="Times" w:cs="Times"/>
          <w:sz w:val="24"/>
          <w:szCs w:val="24"/>
        </w:rPr>
      </w:pPr>
      <w:r>
        <w:rPr>
          <w:rFonts w:ascii="Times" w:hAnsi="Times" w:cs="Times"/>
          <w:sz w:val="24"/>
          <w:szCs w:val="24"/>
        </w:rPr>
        <w:t>Allison Bryant, Treasurer</w:t>
      </w:r>
    </w:p>
    <w:p w14:paraId="173E6FD9" w14:textId="3D69495A" w:rsidR="00AE74B4" w:rsidRPr="005D03B5" w:rsidRDefault="00AE74B4" w:rsidP="000E271F">
      <w:pPr>
        <w:pStyle w:val="NoSpacing"/>
        <w:rPr>
          <w:rFonts w:ascii="Times" w:hAnsi="Times" w:cs="Times"/>
          <w:sz w:val="24"/>
          <w:szCs w:val="24"/>
        </w:rPr>
      </w:pPr>
      <w:r>
        <w:rPr>
          <w:rFonts w:ascii="Times" w:hAnsi="Times" w:cs="Times"/>
          <w:sz w:val="24"/>
          <w:szCs w:val="24"/>
        </w:rPr>
        <w:t xml:space="preserve">Amy Craig, Secretary </w:t>
      </w:r>
    </w:p>
    <w:sectPr w:rsidR="00AE74B4" w:rsidRPr="005D03B5"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1FDCBB" w14:textId="77777777" w:rsidR="00732FCA" w:rsidRDefault="00732FCA" w:rsidP="0037238F">
      <w:r>
        <w:separator/>
      </w:r>
    </w:p>
  </w:endnote>
  <w:endnote w:type="continuationSeparator" w:id="0">
    <w:p w14:paraId="08B78131" w14:textId="77777777" w:rsidR="00732FCA" w:rsidRDefault="00732FCA"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56551" w14:textId="77777777" w:rsidR="00732FCA" w:rsidRDefault="00732FCA" w:rsidP="0037238F">
      <w:r>
        <w:separator/>
      </w:r>
    </w:p>
  </w:footnote>
  <w:footnote w:type="continuationSeparator" w:id="0">
    <w:p w14:paraId="629D798E" w14:textId="77777777" w:rsidR="00732FCA" w:rsidRDefault="00732FCA"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5224A"/>
    <w:multiLevelType w:val="hybridMultilevel"/>
    <w:tmpl w:val="EE28F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2F5F40"/>
    <w:multiLevelType w:val="hybridMultilevel"/>
    <w:tmpl w:val="223804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D65732"/>
    <w:multiLevelType w:val="multilevel"/>
    <w:tmpl w:val="E3C47E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DD4039"/>
    <w:multiLevelType w:val="hybridMultilevel"/>
    <w:tmpl w:val="F2D22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C90916"/>
    <w:multiLevelType w:val="hybridMultilevel"/>
    <w:tmpl w:val="5DC4B8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61229EE"/>
    <w:multiLevelType w:val="hybridMultilevel"/>
    <w:tmpl w:val="0CE2A5B8"/>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b w:val="0"/>
        <w:sz w:val="24"/>
        <w:szCs w:val="24"/>
      </w:rPr>
    </w:lvl>
    <w:lvl w:ilvl="2" w:tplc="2482DA3E">
      <w:start w:val="1"/>
      <w:numFmt w:val="lowerRoman"/>
      <w:lvlText w:val="%3."/>
      <w:lvlJc w:val="right"/>
      <w:pPr>
        <w:ind w:left="2070" w:hanging="180"/>
      </w:pPr>
      <w:rPr>
        <w:b w:val="0"/>
        <w:sz w:val="24"/>
      </w:rPr>
    </w:lvl>
    <w:lvl w:ilvl="3" w:tplc="0409001B">
      <w:start w:val="1"/>
      <w:numFmt w:val="lowerRoman"/>
      <w:lvlText w:val="%4."/>
      <w:lvlJc w:val="right"/>
      <w:pPr>
        <w:ind w:left="2880" w:hanging="360"/>
      </w:pPr>
      <w:rPr>
        <w:sz w:val="24"/>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300BF4"/>
    <w:multiLevelType w:val="multilevel"/>
    <w:tmpl w:val="6FB4DB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4915F1"/>
    <w:multiLevelType w:val="multilevel"/>
    <w:tmpl w:val="E77E6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4654F7F"/>
    <w:multiLevelType w:val="multilevel"/>
    <w:tmpl w:val="00B2EC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A146DD"/>
    <w:multiLevelType w:val="hybridMultilevel"/>
    <w:tmpl w:val="9D30CF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A26B72"/>
    <w:multiLevelType w:val="hybridMultilevel"/>
    <w:tmpl w:val="857EB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907E6B"/>
    <w:multiLevelType w:val="multilevel"/>
    <w:tmpl w:val="5FC6AE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B141E62"/>
    <w:multiLevelType w:val="hybridMultilevel"/>
    <w:tmpl w:val="12689B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BC94310"/>
    <w:multiLevelType w:val="hybridMultilevel"/>
    <w:tmpl w:val="21262A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6C3705"/>
    <w:multiLevelType w:val="multilevel"/>
    <w:tmpl w:val="02D046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5C4335A"/>
    <w:multiLevelType w:val="hybridMultilevel"/>
    <w:tmpl w:val="3F528F4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5B44B6"/>
    <w:multiLevelType w:val="hybridMultilevel"/>
    <w:tmpl w:val="87F089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AAB35E8"/>
    <w:multiLevelType w:val="hybridMultilevel"/>
    <w:tmpl w:val="8648E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FE7D61"/>
    <w:multiLevelType w:val="hybridMultilevel"/>
    <w:tmpl w:val="8640A8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D364C3A"/>
    <w:multiLevelType w:val="hybridMultilevel"/>
    <w:tmpl w:val="112E63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584CA7"/>
    <w:multiLevelType w:val="hybridMultilevel"/>
    <w:tmpl w:val="E85004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4883656"/>
    <w:multiLevelType w:val="hybridMultilevel"/>
    <w:tmpl w:val="E5521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C345F4"/>
    <w:multiLevelType w:val="hybridMultilevel"/>
    <w:tmpl w:val="DFC29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18922AE"/>
    <w:multiLevelType w:val="hybridMultilevel"/>
    <w:tmpl w:val="3A5C3A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23130F2"/>
    <w:multiLevelType w:val="hybridMultilevel"/>
    <w:tmpl w:val="DB04A4E4"/>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5" w15:restartNumberingAfterBreak="0">
    <w:nsid w:val="64AA12B2"/>
    <w:multiLevelType w:val="hybridMultilevel"/>
    <w:tmpl w:val="F04E9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B78DD"/>
    <w:multiLevelType w:val="hybridMultilevel"/>
    <w:tmpl w:val="11E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CD1872"/>
    <w:multiLevelType w:val="hybridMultilevel"/>
    <w:tmpl w:val="CFCEA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D01E6A"/>
    <w:multiLevelType w:val="multilevel"/>
    <w:tmpl w:val="1A0E00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53256F8"/>
    <w:multiLevelType w:val="hybridMultilevel"/>
    <w:tmpl w:val="A0A215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71C50F7"/>
    <w:multiLevelType w:val="hybridMultilevel"/>
    <w:tmpl w:val="9DA081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29"/>
  </w:num>
  <w:num w:numId="3">
    <w:abstractNumId w:val="15"/>
  </w:num>
  <w:num w:numId="4">
    <w:abstractNumId w:val="18"/>
  </w:num>
  <w:num w:numId="5">
    <w:abstractNumId w:val="25"/>
  </w:num>
  <w:num w:numId="6">
    <w:abstractNumId w:val="20"/>
  </w:num>
  <w:num w:numId="7">
    <w:abstractNumId w:val="10"/>
  </w:num>
  <w:num w:numId="8">
    <w:abstractNumId w:val="1"/>
  </w:num>
  <w:num w:numId="9">
    <w:abstractNumId w:val="7"/>
  </w:num>
  <w:num w:numId="10">
    <w:abstractNumId w:val="16"/>
  </w:num>
  <w:num w:numId="11">
    <w:abstractNumId w:val="24"/>
  </w:num>
  <w:num w:numId="12">
    <w:abstractNumId w:val="4"/>
  </w:num>
  <w:num w:numId="13">
    <w:abstractNumId w:val="0"/>
  </w:num>
  <w:num w:numId="14">
    <w:abstractNumId w:val="11"/>
  </w:num>
  <w:num w:numId="15">
    <w:abstractNumId w:val="5"/>
  </w:num>
  <w:num w:numId="16">
    <w:abstractNumId w:val="22"/>
  </w:num>
  <w:num w:numId="17">
    <w:abstractNumId w:val="17"/>
  </w:num>
  <w:num w:numId="18">
    <w:abstractNumId w:val="26"/>
  </w:num>
  <w:num w:numId="19">
    <w:abstractNumId w:val="27"/>
  </w:num>
  <w:num w:numId="20">
    <w:abstractNumId w:val="13"/>
  </w:num>
  <w:num w:numId="21">
    <w:abstractNumId w:val="9"/>
  </w:num>
  <w:num w:numId="22">
    <w:abstractNumId w:val="30"/>
  </w:num>
  <w:num w:numId="23">
    <w:abstractNumId w:val="14"/>
  </w:num>
  <w:num w:numId="24">
    <w:abstractNumId w:val="23"/>
  </w:num>
  <w:num w:numId="25">
    <w:abstractNumId w:val="3"/>
  </w:num>
  <w:num w:numId="26">
    <w:abstractNumId w:val="6"/>
  </w:num>
  <w:num w:numId="27">
    <w:abstractNumId w:val="8"/>
  </w:num>
  <w:num w:numId="28">
    <w:abstractNumId w:val="28"/>
  </w:num>
  <w:num w:numId="29">
    <w:abstractNumId w:val="21"/>
  </w:num>
  <w:num w:numId="30">
    <w:abstractNumId w:val="19"/>
  </w:num>
  <w:num w:numId="31">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44"/>
  <w:characterSpacingControl w:val="doNotCompress"/>
  <w:hdrShapeDefaults>
    <o:shapedefaults v:ext="edit" spidmax="522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kwNKkFAKjp0KktAAAA"/>
  </w:docVars>
  <w:rsids>
    <w:rsidRoot w:val="00984AEF"/>
    <w:rsid w:val="00000104"/>
    <w:rsid w:val="0000310E"/>
    <w:rsid w:val="00003897"/>
    <w:rsid w:val="00005AC5"/>
    <w:rsid w:val="000072E2"/>
    <w:rsid w:val="00007497"/>
    <w:rsid w:val="00010A99"/>
    <w:rsid w:val="00012476"/>
    <w:rsid w:val="00013AAA"/>
    <w:rsid w:val="00014AC3"/>
    <w:rsid w:val="0001545C"/>
    <w:rsid w:val="000178C9"/>
    <w:rsid w:val="00017BDD"/>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779E"/>
    <w:rsid w:val="00050A05"/>
    <w:rsid w:val="00050DDC"/>
    <w:rsid w:val="00051345"/>
    <w:rsid w:val="00051AE5"/>
    <w:rsid w:val="0005282F"/>
    <w:rsid w:val="00052E44"/>
    <w:rsid w:val="0005362F"/>
    <w:rsid w:val="00055713"/>
    <w:rsid w:val="00056011"/>
    <w:rsid w:val="0005682A"/>
    <w:rsid w:val="000569B6"/>
    <w:rsid w:val="000608AE"/>
    <w:rsid w:val="000619CB"/>
    <w:rsid w:val="00062BD6"/>
    <w:rsid w:val="000632B1"/>
    <w:rsid w:val="00064230"/>
    <w:rsid w:val="000669E1"/>
    <w:rsid w:val="0007064E"/>
    <w:rsid w:val="000709F8"/>
    <w:rsid w:val="00071189"/>
    <w:rsid w:val="00071DFD"/>
    <w:rsid w:val="00072485"/>
    <w:rsid w:val="00072AD8"/>
    <w:rsid w:val="00074FA5"/>
    <w:rsid w:val="00077488"/>
    <w:rsid w:val="000776AF"/>
    <w:rsid w:val="00080385"/>
    <w:rsid w:val="000804F6"/>
    <w:rsid w:val="00080A28"/>
    <w:rsid w:val="00081460"/>
    <w:rsid w:val="000817F0"/>
    <w:rsid w:val="000834ED"/>
    <w:rsid w:val="00083AAB"/>
    <w:rsid w:val="00084458"/>
    <w:rsid w:val="00084648"/>
    <w:rsid w:val="00085357"/>
    <w:rsid w:val="0008693D"/>
    <w:rsid w:val="00086EE6"/>
    <w:rsid w:val="000870F8"/>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738"/>
    <w:rsid w:val="00096E4E"/>
    <w:rsid w:val="0009775A"/>
    <w:rsid w:val="000A0410"/>
    <w:rsid w:val="000A0DF4"/>
    <w:rsid w:val="000A1779"/>
    <w:rsid w:val="000A17E7"/>
    <w:rsid w:val="000A1840"/>
    <w:rsid w:val="000A2832"/>
    <w:rsid w:val="000A29DA"/>
    <w:rsid w:val="000A3624"/>
    <w:rsid w:val="000A4333"/>
    <w:rsid w:val="000A46AD"/>
    <w:rsid w:val="000B08CB"/>
    <w:rsid w:val="000B0B8B"/>
    <w:rsid w:val="000B1AB2"/>
    <w:rsid w:val="000B3BB2"/>
    <w:rsid w:val="000B3CEC"/>
    <w:rsid w:val="000B3D98"/>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AF9"/>
    <w:rsid w:val="000D7943"/>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DB5"/>
    <w:rsid w:val="000F11EA"/>
    <w:rsid w:val="000F135B"/>
    <w:rsid w:val="000F186D"/>
    <w:rsid w:val="000F1B64"/>
    <w:rsid w:val="000F1B83"/>
    <w:rsid w:val="000F1BB2"/>
    <w:rsid w:val="000F1DDC"/>
    <w:rsid w:val="000F3CB2"/>
    <w:rsid w:val="000F3E7C"/>
    <w:rsid w:val="000F4518"/>
    <w:rsid w:val="000F4978"/>
    <w:rsid w:val="000F78CD"/>
    <w:rsid w:val="00100643"/>
    <w:rsid w:val="00102A7B"/>
    <w:rsid w:val="001061BE"/>
    <w:rsid w:val="00106EC5"/>
    <w:rsid w:val="0011198A"/>
    <w:rsid w:val="00113443"/>
    <w:rsid w:val="00115959"/>
    <w:rsid w:val="00117EFC"/>
    <w:rsid w:val="0012069D"/>
    <w:rsid w:val="00121665"/>
    <w:rsid w:val="00121739"/>
    <w:rsid w:val="00121BB8"/>
    <w:rsid w:val="00122415"/>
    <w:rsid w:val="00123727"/>
    <w:rsid w:val="001244CE"/>
    <w:rsid w:val="001259BF"/>
    <w:rsid w:val="0012666F"/>
    <w:rsid w:val="00126CF2"/>
    <w:rsid w:val="0012712C"/>
    <w:rsid w:val="0013075B"/>
    <w:rsid w:val="001319C0"/>
    <w:rsid w:val="001325B3"/>
    <w:rsid w:val="0013335B"/>
    <w:rsid w:val="00134276"/>
    <w:rsid w:val="001342F0"/>
    <w:rsid w:val="00134523"/>
    <w:rsid w:val="00135E41"/>
    <w:rsid w:val="00135EE2"/>
    <w:rsid w:val="00140AD1"/>
    <w:rsid w:val="00141E08"/>
    <w:rsid w:val="0014226D"/>
    <w:rsid w:val="001429C0"/>
    <w:rsid w:val="00142D2E"/>
    <w:rsid w:val="001439ED"/>
    <w:rsid w:val="0014447F"/>
    <w:rsid w:val="00147118"/>
    <w:rsid w:val="00147B31"/>
    <w:rsid w:val="001504EB"/>
    <w:rsid w:val="00151092"/>
    <w:rsid w:val="001531CA"/>
    <w:rsid w:val="00153A11"/>
    <w:rsid w:val="00155256"/>
    <w:rsid w:val="001557AE"/>
    <w:rsid w:val="0015620E"/>
    <w:rsid w:val="00156522"/>
    <w:rsid w:val="00156569"/>
    <w:rsid w:val="00157210"/>
    <w:rsid w:val="001577EA"/>
    <w:rsid w:val="0016069C"/>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5746"/>
    <w:rsid w:val="00175D73"/>
    <w:rsid w:val="00176101"/>
    <w:rsid w:val="001764EF"/>
    <w:rsid w:val="0017703E"/>
    <w:rsid w:val="00177745"/>
    <w:rsid w:val="00177A88"/>
    <w:rsid w:val="001800E5"/>
    <w:rsid w:val="00180154"/>
    <w:rsid w:val="001813AF"/>
    <w:rsid w:val="0018168F"/>
    <w:rsid w:val="00181969"/>
    <w:rsid w:val="00181B89"/>
    <w:rsid w:val="001821C4"/>
    <w:rsid w:val="00182C07"/>
    <w:rsid w:val="001839C0"/>
    <w:rsid w:val="00183FE5"/>
    <w:rsid w:val="00190720"/>
    <w:rsid w:val="00191544"/>
    <w:rsid w:val="00191DDE"/>
    <w:rsid w:val="0019248C"/>
    <w:rsid w:val="0019373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785"/>
    <w:rsid w:val="001C2B40"/>
    <w:rsid w:val="001C42C1"/>
    <w:rsid w:val="001C4ACC"/>
    <w:rsid w:val="001C6412"/>
    <w:rsid w:val="001C642E"/>
    <w:rsid w:val="001C6908"/>
    <w:rsid w:val="001C6C02"/>
    <w:rsid w:val="001C7EB5"/>
    <w:rsid w:val="001D065E"/>
    <w:rsid w:val="001D0BCD"/>
    <w:rsid w:val="001D0CFF"/>
    <w:rsid w:val="001D225F"/>
    <w:rsid w:val="001D3DA0"/>
    <w:rsid w:val="001D3F32"/>
    <w:rsid w:val="001D4A50"/>
    <w:rsid w:val="001D4D53"/>
    <w:rsid w:val="001D5460"/>
    <w:rsid w:val="001D5638"/>
    <w:rsid w:val="001D6A8A"/>
    <w:rsid w:val="001D7DBD"/>
    <w:rsid w:val="001D7E5A"/>
    <w:rsid w:val="001E01E6"/>
    <w:rsid w:val="001E1F37"/>
    <w:rsid w:val="001E2683"/>
    <w:rsid w:val="001E485C"/>
    <w:rsid w:val="001E4E36"/>
    <w:rsid w:val="001E558D"/>
    <w:rsid w:val="001E5761"/>
    <w:rsid w:val="001E6269"/>
    <w:rsid w:val="001E6828"/>
    <w:rsid w:val="001E69A2"/>
    <w:rsid w:val="001E724B"/>
    <w:rsid w:val="001E795E"/>
    <w:rsid w:val="001F02A5"/>
    <w:rsid w:val="001F0640"/>
    <w:rsid w:val="001F069F"/>
    <w:rsid w:val="001F0FB0"/>
    <w:rsid w:val="001F195D"/>
    <w:rsid w:val="001F247E"/>
    <w:rsid w:val="001F2B7A"/>
    <w:rsid w:val="001F30DD"/>
    <w:rsid w:val="001F3AA0"/>
    <w:rsid w:val="001F4234"/>
    <w:rsid w:val="001F4684"/>
    <w:rsid w:val="001F5404"/>
    <w:rsid w:val="001F789C"/>
    <w:rsid w:val="001F7CB2"/>
    <w:rsid w:val="002004C4"/>
    <w:rsid w:val="00200985"/>
    <w:rsid w:val="00201223"/>
    <w:rsid w:val="002016D4"/>
    <w:rsid w:val="00202CDB"/>
    <w:rsid w:val="00203EDA"/>
    <w:rsid w:val="00205813"/>
    <w:rsid w:val="0020637B"/>
    <w:rsid w:val="00206424"/>
    <w:rsid w:val="00206A05"/>
    <w:rsid w:val="00207EC6"/>
    <w:rsid w:val="00210620"/>
    <w:rsid w:val="00210D5A"/>
    <w:rsid w:val="00212614"/>
    <w:rsid w:val="002132E6"/>
    <w:rsid w:val="002144FA"/>
    <w:rsid w:val="00215033"/>
    <w:rsid w:val="002157E7"/>
    <w:rsid w:val="002157EF"/>
    <w:rsid w:val="0021604C"/>
    <w:rsid w:val="00216D07"/>
    <w:rsid w:val="00216DAA"/>
    <w:rsid w:val="00217E70"/>
    <w:rsid w:val="00220A08"/>
    <w:rsid w:val="00220E66"/>
    <w:rsid w:val="00220FF5"/>
    <w:rsid w:val="00221D1D"/>
    <w:rsid w:val="0022296F"/>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2D22"/>
    <w:rsid w:val="002454CC"/>
    <w:rsid w:val="00245AD8"/>
    <w:rsid w:val="0024646F"/>
    <w:rsid w:val="00247CCE"/>
    <w:rsid w:val="00250388"/>
    <w:rsid w:val="00250FB0"/>
    <w:rsid w:val="00251383"/>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7B68"/>
    <w:rsid w:val="00270172"/>
    <w:rsid w:val="0027018A"/>
    <w:rsid w:val="0027019E"/>
    <w:rsid w:val="002714D6"/>
    <w:rsid w:val="0027161F"/>
    <w:rsid w:val="002724A7"/>
    <w:rsid w:val="00272B37"/>
    <w:rsid w:val="00274026"/>
    <w:rsid w:val="00276E17"/>
    <w:rsid w:val="002777D2"/>
    <w:rsid w:val="002777ED"/>
    <w:rsid w:val="002779F7"/>
    <w:rsid w:val="00280B0D"/>
    <w:rsid w:val="00280DE1"/>
    <w:rsid w:val="002810DF"/>
    <w:rsid w:val="002813C3"/>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3AA5"/>
    <w:rsid w:val="00293CF1"/>
    <w:rsid w:val="00293F59"/>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D9D"/>
    <w:rsid w:val="002C15C9"/>
    <w:rsid w:val="002C2106"/>
    <w:rsid w:val="002C2421"/>
    <w:rsid w:val="002C5458"/>
    <w:rsid w:val="002C5954"/>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D01"/>
    <w:rsid w:val="002D7B54"/>
    <w:rsid w:val="002D7E6B"/>
    <w:rsid w:val="002E048B"/>
    <w:rsid w:val="002E1606"/>
    <w:rsid w:val="002E2B7C"/>
    <w:rsid w:val="002E327E"/>
    <w:rsid w:val="002E57DB"/>
    <w:rsid w:val="002E606F"/>
    <w:rsid w:val="002E6951"/>
    <w:rsid w:val="002E6FF4"/>
    <w:rsid w:val="002F1540"/>
    <w:rsid w:val="002F3A98"/>
    <w:rsid w:val="002F507F"/>
    <w:rsid w:val="002F6FD8"/>
    <w:rsid w:val="002F722E"/>
    <w:rsid w:val="002F7594"/>
    <w:rsid w:val="002F7EA0"/>
    <w:rsid w:val="00300C7E"/>
    <w:rsid w:val="00301598"/>
    <w:rsid w:val="00302CCF"/>
    <w:rsid w:val="00303769"/>
    <w:rsid w:val="00303D6E"/>
    <w:rsid w:val="00303E1A"/>
    <w:rsid w:val="00304F70"/>
    <w:rsid w:val="00306841"/>
    <w:rsid w:val="00307144"/>
    <w:rsid w:val="003078C9"/>
    <w:rsid w:val="00307F3A"/>
    <w:rsid w:val="003107C6"/>
    <w:rsid w:val="00310E79"/>
    <w:rsid w:val="003126C5"/>
    <w:rsid w:val="00313112"/>
    <w:rsid w:val="00313663"/>
    <w:rsid w:val="003148DC"/>
    <w:rsid w:val="00316ABF"/>
    <w:rsid w:val="00320D31"/>
    <w:rsid w:val="00322BA0"/>
    <w:rsid w:val="003233A2"/>
    <w:rsid w:val="003248B5"/>
    <w:rsid w:val="00324FA3"/>
    <w:rsid w:val="00324FEE"/>
    <w:rsid w:val="003254E1"/>
    <w:rsid w:val="00326488"/>
    <w:rsid w:val="00327317"/>
    <w:rsid w:val="00327FD6"/>
    <w:rsid w:val="003302CE"/>
    <w:rsid w:val="00330535"/>
    <w:rsid w:val="003308BC"/>
    <w:rsid w:val="0033175C"/>
    <w:rsid w:val="00332213"/>
    <w:rsid w:val="00332E1B"/>
    <w:rsid w:val="003336EE"/>
    <w:rsid w:val="00334ADE"/>
    <w:rsid w:val="00335F4D"/>
    <w:rsid w:val="0033679F"/>
    <w:rsid w:val="00336FF1"/>
    <w:rsid w:val="003371DE"/>
    <w:rsid w:val="00337E13"/>
    <w:rsid w:val="00340C72"/>
    <w:rsid w:val="003421AA"/>
    <w:rsid w:val="003438FC"/>
    <w:rsid w:val="00344A34"/>
    <w:rsid w:val="00347B64"/>
    <w:rsid w:val="00352AAF"/>
    <w:rsid w:val="0035380E"/>
    <w:rsid w:val="00354609"/>
    <w:rsid w:val="003558DB"/>
    <w:rsid w:val="003566FD"/>
    <w:rsid w:val="00356DBC"/>
    <w:rsid w:val="00356DEC"/>
    <w:rsid w:val="00357A3C"/>
    <w:rsid w:val="00357C6F"/>
    <w:rsid w:val="00360479"/>
    <w:rsid w:val="003604EE"/>
    <w:rsid w:val="00360988"/>
    <w:rsid w:val="003635D2"/>
    <w:rsid w:val="003637EC"/>
    <w:rsid w:val="00364913"/>
    <w:rsid w:val="00364B3A"/>
    <w:rsid w:val="00364DFB"/>
    <w:rsid w:val="0036526E"/>
    <w:rsid w:val="00365760"/>
    <w:rsid w:val="00365FD7"/>
    <w:rsid w:val="00365FD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169E"/>
    <w:rsid w:val="00381F9C"/>
    <w:rsid w:val="00382071"/>
    <w:rsid w:val="00383A0B"/>
    <w:rsid w:val="00383F05"/>
    <w:rsid w:val="00383FE2"/>
    <w:rsid w:val="003854E1"/>
    <w:rsid w:val="00385543"/>
    <w:rsid w:val="0038605F"/>
    <w:rsid w:val="003872AF"/>
    <w:rsid w:val="0038765F"/>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CB4"/>
    <w:rsid w:val="003A2D55"/>
    <w:rsid w:val="003A32E3"/>
    <w:rsid w:val="003A51AC"/>
    <w:rsid w:val="003A51BB"/>
    <w:rsid w:val="003A6454"/>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C05B5"/>
    <w:rsid w:val="003C159A"/>
    <w:rsid w:val="003C243C"/>
    <w:rsid w:val="003C246B"/>
    <w:rsid w:val="003C2853"/>
    <w:rsid w:val="003C2C2E"/>
    <w:rsid w:val="003C2E80"/>
    <w:rsid w:val="003C2EC7"/>
    <w:rsid w:val="003C4DFE"/>
    <w:rsid w:val="003C722E"/>
    <w:rsid w:val="003C798C"/>
    <w:rsid w:val="003C79E8"/>
    <w:rsid w:val="003C7C4E"/>
    <w:rsid w:val="003D0DAB"/>
    <w:rsid w:val="003D1B01"/>
    <w:rsid w:val="003D2B91"/>
    <w:rsid w:val="003D34D1"/>
    <w:rsid w:val="003D5706"/>
    <w:rsid w:val="003D57DA"/>
    <w:rsid w:val="003D5824"/>
    <w:rsid w:val="003D5AF4"/>
    <w:rsid w:val="003D6526"/>
    <w:rsid w:val="003D6C5F"/>
    <w:rsid w:val="003D6FF5"/>
    <w:rsid w:val="003D727E"/>
    <w:rsid w:val="003E000B"/>
    <w:rsid w:val="003E0D32"/>
    <w:rsid w:val="003E0F69"/>
    <w:rsid w:val="003E1019"/>
    <w:rsid w:val="003E2938"/>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4F2B"/>
    <w:rsid w:val="00405BDF"/>
    <w:rsid w:val="00406882"/>
    <w:rsid w:val="00406CC8"/>
    <w:rsid w:val="00410474"/>
    <w:rsid w:val="004114FF"/>
    <w:rsid w:val="00411689"/>
    <w:rsid w:val="004144AF"/>
    <w:rsid w:val="004152CF"/>
    <w:rsid w:val="00416168"/>
    <w:rsid w:val="00416615"/>
    <w:rsid w:val="00420EC7"/>
    <w:rsid w:val="004221B7"/>
    <w:rsid w:val="00422262"/>
    <w:rsid w:val="0042241E"/>
    <w:rsid w:val="00422742"/>
    <w:rsid w:val="004233BD"/>
    <w:rsid w:val="00423DC5"/>
    <w:rsid w:val="00423E8F"/>
    <w:rsid w:val="004247F5"/>
    <w:rsid w:val="00425EDF"/>
    <w:rsid w:val="00427058"/>
    <w:rsid w:val="00427910"/>
    <w:rsid w:val="00430EF3"/>
    <w:rsid w:val="004312BD"/>
    <w:rsid w:val="00431C0A"/>
    <w:rsid w:val="00431E66"/>
    <w:rsid w:val="004340F1"/>
    <w:rsid w:val="00434EAF"/>
    <w:rsid w:val="00436226"/>
    <w:rsid w:val="00436E57"/>
    <w:rsid w:val="00437028"/>
    <w:rsid w:val="0043739F"/>
    <w:rsid w:val="004379C1"/>
    <w:rsid w:val="00441984"/>
    <w:rsid w:val="00442AA2"/>
    <w:rsid w:val="00442AE6"/>
    <w:rsid w:val="00443202"/>
    <w:rsid w:val="004432D1"/>
    <w:rsid w:val="00443C13"/>
    <w:rsid w:val="00444848"/>
    <w:rsid w:val="00444999"/>
    <w:rsid w:val="004450BF"/>
    <w:rsid w:val="004457F1"/>
    <w:rsid w:val="0044632B"/>
    <w:rsid w:val="0044639F"/>
    <w:rsid w:val="0044646E"/>
    <w:rsid w:val="004464F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F61"/>
    <w:rsid w:val="00457772"/>
    <w:rsid w:val="004610E6"/>
    <w:rsid w:val="00461598"/>
    <w:rsid w:val="00461F51"/>
    <w:rsid w:val="004621F0"/>
    <w:rsid w:val="004623A1"/>
    <w:rsid w:val="0046254F"/>
    <w:rsid w:val="00463523"/>
    <w:rsid w:val="0046473D"/>
    <w:rsid w:val="00466B92"/>
    <w:rsid w:val="00471D93"/>
    <w:rsid w:val="004721D5"/>
    <w:rsid w:val="0047320F"/>
    <w:rsid w:val="004755D1"/>
    <w:rsid w:val="0047648C"/>
    <w:rsid w:val="004777C8"/>
    <w:rsid w:val="00480064"/>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7B2C"/>
    <w:rsid w:val="004B1DBF"/>
    <w:rsid w:val="004B24C8"/>
    <w:rsid w:val="004B2B17"/>
    <w:rsid w:val="004B3893"/>
    <w:rsid w:val="004B3DAC"/>
    <w:rsid w:val="004B47E8"/>
    <w:rsid w:val="004B4C2D"/>
    <w:rsid w:val="004B69E5"/>
    <w:rsid w:val="004B6C8B"/>
    <w:rsid w:val="004B6D79"/>
    <w:rsid w:val="004B6F12"/>
    <w:rsid w:val="004B7EC0"/>
    <w:rsid w:val="004C2944"/>
    <w:rsid w:val="004C47AC"/>
    <w:rsid w:val="004C5709"/>
    <w:rsid w:val="004C5D3E"/>
    <w:rsid w:val="004C6481"/>
    <w:rsid w:val="004C6A24"/>
    <w:rsid w:val="004D06DC"/>
    <w:rsid w:val="004D0D6D"/>
    <w:rsid w:val="004D22A0"/>
    <w:rsid w:val="004D2C9D"/>
    <w:rsid w:val="004D32EF"/>
    <w:rsid w:val="004D372F"/>
    <w:rsid w:val="004D4C95"/>
    <w:rsid w:val="004D77FC"/>
    <w:rsid w:val="004E0ADA"/>
    <w:rsid w:val="004E0D40"/>
    <w:rsid w:val="004E1B52"/>
    <w:rsid w:val="004E23E2"/>
    <w:rsid w:val="004E2DE5"/>
    <w:rsid w:val="004E3670"/>
    <w:rsid w:val="004E4454"/>
    <w:rsid w:val="004E5FD8"/>
    <w:rsid w:val="004E7AD1"/>
    <w:rsid w:val="004E7D76"/>
    <w:rsid w:val="004F0492"/>
    <w:rsid w:val="004F2222"/>
    <w:rsid w:val="004F3DB2"/>
    <w:rsid w:val="004F3F42"/>
    <w:rsid w:val="004F4365"/>
    <w:rsid w:val="004F4870"/>
    <w:rsid w:val="004F5769"/>
    <w:rsid w:val="004F60F8"/>
    <w:rsid w:val="004F647B"/>
    <w:rsid w:val="004F6626"/>
    <w:rsid w:val="004F72D2"/>
    <w:rsid w:val="004F7C1F"/>
    <w:rsid w:val="00501160"/>
    <w:rsid w:val="00501299"/>
    <w:rsid w:val="00504A32"/>
    <w:rsid w:val="00504AE5"/>
    <w:rsid w:val="00507F9E"/>
    <w:rsid w:val="005100AD"/>
    <w:rsid w:val="00510335"/>
    <w:rsid w:val="005109CB"/>
    <w:rsid w:val="00511003"/>
    <w:rsid w:val="005112EE"/>
    <w:rsid w:val="00511766"/>
    <w:rsid w:val="00511950"/>
    <w:rsid w:val="00512C00"/>
    <w:rsid w:val="00513702"/>
    <w:rsid w:val="005138AD"/>
    <w:rsid w:val="0051431E"/>
    <w:rsid w:val="005147E8"/>
    <w:rsid w:val="00514953"/>
    <w:rsid w:val="00515499"/>
    <w:rsid w:val="00515D6D"/>
    <w:rsid w:val="00517308"/>
    <w:rsid w:val="0052035C"/>
    <w:rsid w:val="0052039E"/>
    <w:rsid w:val="00521A71"/>
    <w:rsid w:val="005220D3"/>
    <w:rsid w:val="005220D6"/>
    <w:rsid w:val="005221FD"/>
    <w:rsid w:val="00522E6A"/>
    <w:rsid w:val="00525B42"/>
    <w:rsid w:val="005274E5"/>
    <w:rsid w:val="00527BB8"/>
    <w:rsid w:val="00530080"/>
    <w:rsid w:val="00530261"/>
    <w:rsid w:val="00530562"/>
    <w:rsid w:val="00531C66"/>
    <w:rsid w:val="00531DF6"/>
    <w:rsid w:val="005345E3"/>
    <w:rsid w:val="00536554"/>
    <w:rsid w:val="005369BD"/>
    <w:rsid w:val="005378F6"/>
    <w:rsid w:val="00537B67"/>
    <w:rsid w:val="00537F54"/>
    <w:rsid w:val="005405DF"/>
    <w:rsid w:val="005415FC"/>
    <w:rsid w:val="00541BC6"/>
    <w:rsid w:val="0054400E"/>
    <w:rsid w:val="0054432B"/>
    <w:rsid w:val="005448EF"/>
    <w:rsid w:val="0054535B"/>
    <w:rsid w:val="005455D1"/>
    <w:rsid w:val="00545DFC"/>
    <w:rsid w:val="00546E7D"/>
    <w:rsid w:val="00547650"/>
    <w:rsid w:val="005516C7"/>
    <w:rsid w:val="005530F5"/>
    <w:rsid w:val="00553809"/>
    <w:rsid w:val="005539DC"/>
    <w:rsid w:val="005542D9"/>
    <w:rsid w:val="005545DC"/>
    <w:rsid w:val="0055461D"/>
    <w:rsid w:val="00555719"/>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12B2"/>
    <w:rsid w:val="00581735"/>
    <w:rsid w:val="00581E07"/>
    <w:rsid w:val="0058207A"/>
    <w:rsid w:val="0058372B"/>
    <w:rsid w:val="005848E2"/>
    <w:rsid w:val="00584B68"/>
    <w:rsid w:val="005855D3"/>
    <w:rsid w:val="00585DF6"/>
    <w:rsid w:val="00585F28"/>
    <w:rsid w:val="005862BE"/>
    <w:rsid w:val="005864C4"/>
    <w:rsid w:val="005870F8"/>
    <w:rsid w:val="00587B4F"/>
    <w:rsid w:val="00587C34"/>
    <w:rsid w:val="00591990"/>
    <w:rsid w:val="0059274F"/>
    <w:rsid w:val="005929F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42A3"/>
    <w:rsid w:val="005B5A9B"/>
    <w:rsid w:val="005B60E1"/>
    <w:rsid w:val="005B6177"/>
    <w:rsid w:val="005C0085"/>
    <w:rsid w:val="005C0E49"/>
    <w:rsid w:val="005C3495"/>
    <w:rsid w:val="005C39E1"/>
    <w:rsid w:val="005C3DC0"/>
    <w:rsid w:val="005C4440"/>
    <w:rsid w:val="005C6328"/>
    <w:rsid w:val="005C65C2"/>
    <w:rsid w:val="005C7089"/>
    <w:rsid w:val="005C75B8"/>
    <w:rsid w:val="005D03B5"/>
    <w:rsid w:val="005D05E4"/>
    <w:rsid w:val="005D0855"/>
    <w:rsid w:val="005D1193"/>
    <w:rsid w:val="005D1A90"/>
    <w:rsid w:val="005D2618"/>
    <w:rsid w:val="005D347A"/>
    <w:rsid w:val="005D3AA4"/>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116E"/>
    <w:rsid w:val="005F2C91"/>
    <w:rsid w:val="005F3443"/>
    <w:rsid w:val="005F3A15"/>
    <w:rsid w:val="005F4707"/>
    <w:rsid w:val="005F48F8"/>
    <w:rsid w:val="005F716F"/>
    <w:rsid w:val="005F7625"/>
    <w:rsid w:val="00600567"/>
    <w:rsid w:val="00600B80"/>
    <w:rsid w:val="00600CF0"/>
    <w:rsid w:val="00601186"/>
    <w:rsid w:val="0060128D"/>
    <w:rsid w:val="0060195A"/>
    <w:rsid w:val="00603090"/>
    <w:rsid w:val="00603A00"/>
    <w:rsid w:val="00603DDB"/>
    <w:rsid w:val="006061DD"/>
    <w:rsid w:val="0060792C"/>
    <w:rsid w:val="00607DF6"/>
    <w:rsid w:val="00610B03"/>
    <w:rsid w:val="006117BF"/>
    <w:rsid w:val="00613D16"/>
    <w:rsid w:val="0061414A"/>
    <w:rsid w:val="00614284"/>
    <w:rsid w:val="00614C5C"/>
    <w:rsid w:val="00614F60"/>
    <w:rsid w:val="00615074"/>
    <w:rsid w:val="00615E7E"/>
    <w:rsid w:val="0062029F"/>
    <w:rsid w:val="00620340"/>
    <w:rsid w:val="00620DDC"/>
    <w:rsid w:val="00620DEE"/>
    <w:rsid w:val="006215AA"/>
    <w:rsid w:val="00621791"/>
    <w:rsid w:val="00621987"/>
    <w:rsid w:val="006219F3"/>
    <w:rsid w:val="006223AF"/>
    <w:rsid w:val="006232DF"/>
    <w:rsid w:val="006239DB"/>
    <w:rsid w:val="00623FC9"/>
    <w:rsid w:val="00624EF2"/>
    <w:rsid w:val="006250BA"/>
    <w:rsid w:val="00625B74"/>
    <w:rsid w:val="00626576"/>
    <w:rsid w:val="00626F12"/>
    <w:rsid w:val="006319C8"/>
    <w:rsid w:val="00631BE6"/>
    <w:rsid w:val="0063219A"/>
    <w:rsid w:val="006323BD"/>
    <w:rsid w:val="006324AD"/>
    <w:rsid w:val="00632549"/>
    <w:rsid w:val="00632563"/>
    <w:rsid w:val="00632CCF"/>
    <w:rsid w:val="00634BCD"/>
    <w:rsid w:val="006364A4"/>
    <w:rsid w:val="00636E72"/>
    <w:rsid w:val="00636F4D"/>
    <w:rsid w:val="0063733C"/>
    <w:rsid w:val="006403E5"/>
    <w:rsid w:val="0064288F"/>
    <w:rsid w:val="00642BE8"/>
    <w:rsid w:val="00643457"/>
    <w:rsid w:val="00644154"/>
    <w:rsid w:val="00644A7B"/>
    <w:rsid w:val="0064521C"/>
    <w:rsid w:val="0064531B"/>
    <w:rsid w:val="0064679C"/>
    <w:rsid w:val="00646832"/>
    <w:rsid w:val="006469B1"/>
    <w:rsid w:val="0064716E"/>
    <w:rsid w:val="00651964"/>
    <w:rsid w:val="00651D67"/>
    <w:rsid w:val="00652934"/>
    <w:rsid w:val="00652A72"/>
    <w:rsid w:val="006541A5"/>
    <w:rsid w:val="006543AC"/>
    <w:rsid w:val="00654967"/>
    <w:rsid w:val="00656567"/>
    <w:rsid w:val="00656EEC"/>
    <w:rsid w:val="00660548"/>
    <w:rsid w:val="0066077A"/>
    <w:rsid w:val="00660F87"/>
    <w:rsid w:val="00661191"/>
    <w:rsid w:val="006611A0"/>
    <w:rsid w:val="0066399A"/>
    <w:rsid w:val="00663C08"/>
    <w:rsid w:val="00664207"/>
    <w:rsid w:val="006646F5"/>
    <w:rsid w:val="006647A3"/>
    <w:rsid w:val="00664C71"/>
    <w:rsid w:val="006658A6"/>
    <w:rsid w:val="00670C6F"/>
    <w:rsid w:val="006717AA"/>
    <w:rsid w:val="00671C9A"/>
    <w:rsid w:val="006737F2"/>
    <w:rsid w:val="00673955"/>
    <w:rsid w:val="00673CFD"/>
    <w:rsid w:val="00675046"/>
    <w:rsid w:val="00675068"/>
    <w:rsid w:val="00675128"/>
    <w:rsid w:val="0067640C"/>
    <w:rsid w:val="00676CEB"/>
    <w:rsid w:val="006774CC"/>
    <w:rsid w:val="006776F3"/>
    <w:rsid w:val="00677FCB"/>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28"/>
    <w:rsid w:val="0069048F"/>
    <w:rsid w:val="00690D31"/>
    <w:rsid w:val="0069173F"/>
    <w:rsid w:val="00692818"/>
    <w:rsid w:val="00692CF6"/>
    <w:rsid w:val="0069383C"/>
    <w:rsid w:val="00693A44"/>
    <w:rsid w:val="00693AA8"/>
    <w:rsid w:val="00694BD2"/>
    <w:rsid w:val="006954F0"/>
    <w:rsid w:val="00695C0F"/>
    <w:rsid w:val="00696042"/>
    <w:rsid w:val="00696407"/>
    <w:rsid w:val="006969EA"/>
    <w:rsid w:val="00696E84"/>
    <w:rsid w:val="00697AA2"/>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6633"/>
    <w:rsid w:val="006B666F"/>
    <w:rsid w:val="006C221B"/>
    <w:rsid w:val="006C3218"/>
    <w:rsid w:val="006C336F"/>
    <w:rsid w:val="006C3BB2"/>
    <w:rsid w:val="006C405D"/>
    <w:rsid w:val="006C4435"/>
    <w:rsid w:val="006C44DE"/>
    <w:rsid w:val="006C4D30"/>
    <w:rsid w:val="006C4FE9"/>
    <w:rsid w:val="006C5629"/>
    <w:rsid w:val="006C7632"/>
    <w:rsid w:val="006D069B"/>
    <w:rsid w:val="006D0E29"/>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341"/>
    <w:rsid w:val="006E6538"/>
    <w:rsid w:val="006E79F6"/>
    <w:rsid w:val="006F2ABD"/>
    <w:rsid w:val="006F3CEC"/>
    <w:rsid w:val="006F3FD5"/>
    <w:rsid w:val="006F433D"/>
    <w:rsid w:val="006F4FAF"/>
    <w:rsid w:val="006F5B83"/>
    <w:rsid w:val="00700493"/>
    <w:rsid w:val="007005A9"/>
    <w:rsid w:val="00702B3E"/>
    <w:rsid w:val="00702EE1"/>
    <w:rsid w:val="0070380A"/>
    <w:rsid w:val="00703CD6"/>
    <w:rsid w:val="0070402B"/>
    <w:rsid w:val="0070402F"/>
    <w:rsid w:val="0070420C"/>
    <w:rsid w:val="00705254"/>
    <w:rsid w:val="00705B63"/>
    <w:rsid w:val="00705C42"/>
    <w:rsid w:val="00705CB3"/>
    <w:rsid w:val="007063E8"/>
    <w:rsid w:val="007067D8"/>
    <w:rsid w:val="007072B6"/>
    <w:rsid w:val="007072C0"/>
    <w:rsid w:val="0070781A"/>
    <w:rsid w:val="007079AA"/>
    <w:rsid w:val="0071112C"/>
    <w:rsid w:val="007127B5"/>
    <w:rsid w:val="0071333C"/>
    <w:rsid w:val="00713C21"/>
    <w:rsid w:val="00715897"/>
    <w:rsid w:val="0071693A"/>
    <w:rsid w:val="007169F5"/>
    <w:rsid w:val="00716A41"/>
    <w:rsid w:val="007202CD"/>
    <w:rsid w:val="00720DDF"/>
    <w:rsid w:val="00721BA4"/>
    <w:rsid w:val="00722360"/>
    <w:rsid w:val="00723076"/>
    <w:rsid w:val="00723A5C"/>
    <w:rsid w:val="0072479F"/>
    <w:rsid w:val="00724D39"/>
    <w:rsid w:val="007254DF"/>
    <w:rsid w:val="007261C5"/>
    <w:rsid w:val="00726C22"/>
    <w:rsid w:val="0072785E"/>
    <w:rsid w:val="007307AE"/>
    <w:rsid w:val="007314F3"/>
    <w:rsid w:val="007317DD"/>
    <w:rsid w:val="007329C0"/>
    <w:rsid w:val="00732FCA"/>
    <w:rsid w:val="00732FD2"/>
    <w:rsid w:val="007348B9"/>
    <w:rsid w:val="007354AD"/>
    <w:rsid w:val="007365A6"/>
    <w:rsid w:val="00736E6E"/>
    <w:rsid w:val="00737593"/>
    <w:rsid w:val="00737FE7"/>
    <w:rsid w:val="00740016"/>
    <w:rsid w:val="00740852"/>
    <w:rsid w:val="00740CBB"/>
    <w:rsid w:val="00740D02"/>
    <w:rsid w:val="00740EEA"/>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4BA"/>
    <w:rsid w:val="00753632"/>
    <w:rsid w:val="00753F09"/>
    <w:rsid w:val="0075406E"/>
    <w:rsid w:val="00754614"/>
    <w:rsid w:val="007547D7"/>
    <w:rsid w:val="00754952"/>
    <w:rsid w:val="00754D83"/>
    <w:rsid w:val="007551AA"/>
    <w:rsid w:val="00755D59"/>
    <w:rsid w:val="00755DB3"/>
    <w:rsid w:val="00756695"/>
    <w:rsid w:val="007601AF"/>
    <w:rsid w:val="00762081"/>
    <w:rsid w:val="0076265C"/>
    <w:rsid w:val="007642F6"/>
    <w:rsid w:val="00764AD4"/>
    <w:rsid w:val="00767A13"/>
    <w:rsid w:val="00767A56"/>
    <w:rsid w:val="00767FAD"/>
    <w:rsid w:val="0077012E"/>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52DB"/>
    <w:rsid w:val="007954EC"/>
    <w:rsid w:val="00796078"/>
    <w:rsid w:val="007A0873"/>
    <w:rsid w:val="007A1AB3"/>
    <w:rsid w:val="007A1DF6"/>
    <w:rsid w:val="007A22D8"/>
    <w:rsid w:val="007A2EF8"/>
    <w:rsid w:val="007A3F32"/>
    <w:rsid w:val="007A3FAE"/>
    <w:rsid w:val="007A6681"/>
    <w:rsid w:val="007A7119"/>
    <w:rsid w:val="007A780D"/>
    <w:rsid w:val="007A7AC8"/>
    <w:rsid w:val="007B1F25"/>
    <w:rsid w:val="007B23AD"/>
    <w:rsid w:val="007B2E0B"/>
    <w:rsid w:val="007B41E3"/>
    <w:rsid w:val="007B4766"/>
    <w:rsid w:val="007B4A4A"/>
    <w:rsid w:val="007B65EA"/>
    <w:rsid w:val="007B6794"/>
    <w:rsid w:val="007B7509"/>
    <w:rsid w:val="007C0FA8"/>
    <w:rsid w:val="007C174D"/>
    <w:rsid w:val="007C1AA3"/>
    <w:rsid w:val="007C20B8"/>
    <w:rsid w:val="007C22EE"/>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E0120"/>
    <w:rsid w:val="007E0E3D"/>
    <w:rsid w:val="007E10A5"/>
    <w:rsid w:val="007E10EF"/>
    <w:rsid w:val="007E169A"/>
    <w:rsid w:val="007E173A"/>
    <w:rsid w:val="007E190C"/>
    <w:rsid w:val="007E3C8B"/>
    <w:rsid w:val="007E4305"/>
    <w:rsid w:val="007E44DA"/>
    <w:rsid w:val="007E4F0A"/>
    <w:rsid w:val="007E5EB6"/>
    <w:rsid w:val="007E5EFD"/>
    <w:rsid w:val="007E7C79"/>
    <w:rsid w:val="007F0294"/>
    <w:rsid w:val="007F088C"/>
    <w:rsid w:val="007F2ABC"/>
    <w:rsid w:val="007F3C5D"/>
    <w:rsid w:val="007F3CCE"/>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60FC"/>
    <w:rsid w:val="00816D16"/>
    <w:rsid w:val="00816EDC"/>
    <w:rsid w:val="00817724"/>
    <w:rsid w:val="0081777F"/>
    <w:rsid w:val="00817A93"/>
    <w:rsid w:val="0082034B"/>
    <w:rsid w:val="008223A4"/>
    <w:rsid w:val="00822BD9"/>
    <w:rsid w:val="00823024"/>
    <w:rsid w:val="0082345E"/>
    <w:rsid w:val="00825641"/>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73B"/>
    <w:rsid w:val="00844652"/>
    <w:rsid w:val="0084530D"/>
    <w:rsid w:val="00845A62"/>
    <w:rsid w:val="0084604E"/>
    <w:rsid w:val="00846836"/>
    <w:rsid w:val="0085279B"/>
    <w:rsid w:val="008533C4"/>
    <w:rsid w:val="0085343A"/>
    <w:rsid w:val="00853452"/>
    <w:rsid w:val="00853AC6"/>
    <w:rsid w:val="00854838"/>
    <w:rsid w:val="00854CC4"/>
    <w:rsid w:val="00854D2B"/>
    <w:rsid w:val="008550AA"/>
    <w:rsid w:val="00855F1B"/>
    <w:rsid w:val="00856166"/>
    <w:rsid w:val="00856534"/>
    <w:rsid w:val="00857569"/>
    <w:rsid w:val="0086051C"/>
    <w:rsid w:val="00860EEA"/>
    <w:rsid w:val="0086218A"/>
    <w:rsid w:val="008646B4"/>
    <w:rsid w:val="00864AC1"/>
    <w:rsid w:val="00864D24"/>
    <w:rsid w:val="008652F5"/>
    <w:rsid w:val="00865B75"/>
    <w:rsid w:val="00866362"/>
    <w:rsid w:val="00867053"/>
    <w:rsid w:val="00871D4E"/>
    <w:rsid w:val="008721E8"/>
    <w:rsid w:val="00872609"/>
    <w:rsid w:val="00873126"/>
    <w:rsid w:val="00873539"/>
    <w:rsid w:val="00873885"/>
    <w:rsid w:val="00874422"/>
    <w:rsid w:val="008757B7"/>
    <w:rsid w:val="00875A4C"/>
    <w:rsid w:val="008760B0"/>
    <w:rsid w:val="008761F0"/>
    <w:rsid w:val="00876AFA"/>
    <w:rsid w:val="00877A26"/>
    <w:rsid w:val="00881010"/>
    <w:rsid w:val="00881375"/>
    <w:rsid w:val="00882CE4"/>
    <w:rsid w:val="008854B3"/>
    <w:rsid w:val="008856FE"/>
    <w:rsid w:val="00886139"/>
    <w:rsid w:val="0088622C"/>
    <w:rsid w:val="00887743"/>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D4B"/>
    <w:rsid w:val="008A1D59"/>
    <w:rsid w:val="008A3F87"/>
    <w:rsid w:val="008A6D48"/>
    <w:rsid w:val="008A7318"/>
    <w:rsid w:val="008A7F3B"/>
    <w:rsid w:val="008B0785"/>
    <w:rsid w:val="008B08FB"/>
    <w:rsid w:val="008B1356"/>
    <w:rsid w:val="008B1D40"/>
    <w:rsid w:val="008B1D68"/>
    <w:rsid w:val="008B2B71"/>
    <w:rsid w:val="008B4955"/>
    <w:rsid w:val="008B72BE"/>
    <w:rsid w:val="008B7837"/>
    <w:rsid w:val="008C02C9"/>
    <w:rsid w:val="008C091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70B1"/>
    <w:rsid w:val="008E05F8"/>
    <w:rsid w:val="008E1310"/>
    <w:rsid w:val="008E1608"/>
    <w:rsid w:val="008E3255"/>
    <w:rsid w:val="008E3E7D"/>
    <w:rsid w:val="008E5041"/>
    <w:rsid w:val="008E6002"/>
    <w:rsid w:val="008E7867"/>
    <w:rsid w:val="008F191D"/>
    <w:rsid w:val="008F1A08"/>
    <w:rsid w:val="008F23E5"/>
    <w:rsid w:val="008F27EB"/>
    <w:rsid w:val="008F3AD2"/>
    <w:rsid w:val="008F4A2E"/>
    <w:rsid w:val="008F4BDA"/>
    <w:rsid w:val="008F4DB9"/>
    <w:rsid w:val="008F4F00"/>
    <w:rsid w:val="008F4F77"/>
    <w:rsid w:val="008F55EE"/>
    <w:rsid w:val="008F573D"/>
    <w:rsid w:val="008F6434"/>
    <w:rsid w:val="008F75E7"/>
    <w:rsid w:val="0090007B"/>
    <w:rsid w:val="00901874"/>
    <w:rsid w:val="00901EAB"/>
    <w:rsid w:val="009031DC"/>
    <w:rsid w:val="00904403"/>
    <w:rsid w:val="00904404"/>
    <w:rsid w:val="00904E74"/>
    <w:rsid w:val="00904F7A"/>
    <w:rsid w:val="0090523F"/>
    <w:rsid w:val="0090572B"/>
    <w:rsid w:val="00905CB3"/>
    <w:rsid w:val="00906DC3"/>
    <w:rsid w:val="0090735C"/>
    <w:rsid w:val="00910329"/>
    <w:rsid w:val="0091055D"/>
    <w:rsid w:val="00910628"/>
    <w:rsid w:val="00911240"/>
    <w:rsid w:val="0091124C"/>
    <w:rsid w:val="00911FE3"/>
    <w:rsid w:val="009120A7"/>
    <w:rsid w:val="009127E4"/>
    <w:rsid w:val="00913352"/>
    <w:rsid w:val="0091401C"/>
    <w:rsid w:val="009158A8"/>
    <w:rsid w:val="00916768"/>
    <w:rsid w:val="00920141"/>
    <w:rsid w:val="009223C9"/>
    <w:rsid w:val="00922A2F"/>
    <w:rsid w:val="00922C7F"/>
    <w:rsid w:val="00923AE3"/>
    <w:rsid w:val="00923B2C"/>
    <w:rsid w:val="0092425C"/>
    <w:rsid w:val="00924569"/>
    <w:rsid w:val="00924B76"/>
    <w:rsid w:val="009250BF"/>
    <w:rsid w:val="00925EF2"/>
    <w:rsid w:val="0092662F"/>
    <w:rsid w:val="009305EA"/>
    <w:rsid w:val="00930B52"/>
    <w:rsid w:val="00934B4D"/>
    <w:rsid w:val="0093596A"/>
    <w:rsid w:val="00936A68"/>
    <w:rsid w:val="00936E7A"/>
    <w:rsid w:val="009376D5"/>
    <w:rsid w:val="00937DC7"/>
    <w:rsid w:val="0094251C"/>
    <w:rsid w:val="009428F3"/>
    <w:rsid w:val="0094291A"/>
    <w:rsid w:val="0094369D"/>
    <w:rsid w:val="00943843"/>
    <w:rsid w:val="00944038"/>
    <w:rsid w:val="009443FF"/>
    <w:rsid w:val="009445F8"/>
    <w:rsid w:val="00944A54"/>
    <w:rsid w:val="0094603B"/>
    <w:rsid w:val="00946E7F"/>
    <w:rsid w:val="00947455"/>
    <w:rsid w:val="009506B2"/>
    <w:rsid w:val="00950C74"/>
    <w:rsid w:val="009516A2"/>
    <w:rsid w:val="00952784"/>
    <w:rsid w:val="00952972"/>
    <w:rsid w:val="009533B2"/>
    <w:rsid w:val="009534CC"/>
    <w:rsid w:val="00953B74"/>
    <w:rsid w:val="00953DEE"/>
    <w:rsid w:val="00953F30"/>
    <w:rsid w:val="0095500D"/>
    <w:rsid w:val="00956547"/>
    <w:rsid w:val="009571E3"/>
    <w:rsid w:val="0095725F"/>
    <w:rsid w:val="00957500"/>
    <w:rsid w:val="009575F8"/>
    <w:rsid w:val="00960147"/>
    <w:rsid w:val="00960945"/>
    <w:rsid w:val="00960960"/>
    <w:rsid w:val="00960A63"/>
    <w:rsid w:val="0096198B"/>
    <w:rsid w:val="00961F34"/>
    <w:rsid w:val="00962609"/>
    <w:rsid w:val="00964E1D"/>
    <w:rsid w:val="00965C12"/>
    <w:rsid w:val="0097006B"/>
    <w:rsid w:val="009709FB"/>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3601"/>
    <w:rsid w:val="00983709"/>
    <w:rsid w:val="00984440"/>
    <w:rsid w:val="0098463D"/>
    <w:rsid w:val="009846C8"/>
    <w:rsid w:val="009848C1"/>
    <w:rsid w:val="00984AEF"/>
    <w:rsid w:val="00984BEA"/>
    <w:rsid w:val="00985F3B"/>
    <w:rsid w:val="009866D3"/>
    <w:rsid w:val="009868B9"/>
    <w:rsid w:val="00986A53"/>
    <w:rsid w:val="00986CAF"/>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24EE"/>
    <w:rsid w:val="009A25BB"/>
    <w:rsid w:val="009A285E"/>
    <w:rsid w:val="009A303C"/>
    <w:rsid w:val="009A3060"/>
    <w:rsid w:val="009A314F"/>
    <w:rsid w:val="009A3366"/>
    <w:rsid w:val="009A3F9F"/>
    <w:rsid w:val="009A4DCB"/>
    <w:rsid w:val="009B01F1"/>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E059C"/>
    <w:rsid w:val="009E132F"/>
    <w:rsid w:val="009E3B4C"/>
    <w:rsid w:val="009E3D91"/>
    <w:rsid w:val="009E401B"/>
    <w:rsid w:val="009E4B95"/>
    <w:rsid w:val="009E4F49"/>
    <w:rsid w:val="009E6BCC"/>
    <w:rsid w:val="009E6FE9"/>
    <w:rsid w:val="009E7364"/>
    <w:rsid w:val="009E7BEF"/>
    <w:rsid w:val="009F0316"/>
    <w:rsid w:val="009F1C36"/>
    <w:rsid w:val="009F42EC"/>
    <w:rsid w:val="009F4D6E"/>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8A8"/>
    <w:rsid w:val="00A121BA"/>
    <w:rsid w:val="00A1276F"/>
    <w:rsid w:val="00A13F3E"/>
    <w:rsid w:val="00A15B80"/>
    <w:rsid w:val="00A16605"/>
    <w:rsid w:val="00A1771A"/>
    <w:rsid w:val="00A17A5F"/>
    <w:rsid w:val="00A2026F"/>
    <w:rsid w:val="00A20B28"/>
    <w:rsid w:val="00A21B00"/>
    <w:rsid w:val="00A2216D"/>
    <w:rsid w:val="00A225B8"/>
    <w:rsid w:val="00A226D7"/>
    <w:rsid w:val="00A22C82"/>
    <w:rsid w:val="00A2307E"/>
    <w:rsid w:val="00A23A32"/>
    <w:rsid w:val="00A23D7E"/>
    <w:rsid w:val="00A23DDE"/>
    <w:rsid w:val="00A24186"/>
    <w:rsid w:val="00A25610"/>
    <w:rsid w:val="00A25E08"/>
    <w:rsid w:val="00A26337"/>
    <w:rsid w:val="00A26682"/>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338"/>
    <w:rsid w:val="00A43D0E"/>
    <w:rsid w:val="00A446D3"/>
    <w:rsid w:val="00A448C3"/>
    <w:rsid w:val="00A44F35"/>
    <w:rsid w:val="00A44F54"/>
    <w:rsid w:val="00A470FA"/>
    <w:rsid w:val="00A503E3"/>
    <w:rsid w:val="00A50D65"/>
    <w:rsid w:val="00A521B8"/>
    <w:rsid w:val="00A52CD4"/>
    <w:rsid w:val="00A52F10"/>
    <w:rsid w:val="00A53C78"/>
    <w:rsid w:val="00A55294"/>
    <w:rsid w:val="00A55CAE"/>
    <w:rsid w:val="00A55F8D"/>
    <w:rsid w:val="00A56E44"/>
    <w:rsid w:val="00A56FDE"/>
    <w:rsid w:val="00A57CEC"/>
    <w:rsid w:val="00A60EEE"/>
    <w:rsid w:val="00A63579"/>
    <w:rsid w:val="00A63E2B"/>
    <w:rsid w:val="00A63EBB"/>
    <w:rsid w:val="00A6449F"/>
    <w:rsid w:val="00A64A96"/>
    <w:rsid w:val="00A64F82"/>
    <w:rsid w:val="00A65AE6"/>
    <w:rsid w:val="00A65B3C"/>
    <w:rsid w:val="00A676E2"/>
    <w:rsid w:val="00A705F2"/>
    <w:rsid w:val="00A7080F"/>
    <w:rsid w:val="00A70E2F"/>
    <w:rsid w:val="00A7198F"/>
    <w:rsid w:val="00A7271C"/>
    <w:rsid w:val="00A73A1F"/>
    <w:rsid w:val="00A741F5"/>
    <w:rsid w:val="00A74FA1"/>
    <w:rsid w:val="00A751A1"/>
    <w:rsid w:val="00A756DD"/>
    <w:rsid w:val="00A809B8"/>
    <w:rsid w:val="00A80A5B"/>
    <w:rsid w:val="00A80DE1"/>
    <w:rsid w:val="00A81AB2"/>
    <w:rsid w:val="00A82191"/>
    <w:rsid w:val="00A84533"/>
    <w:rsid w:val="00A84F92"/>
    <w:rsid w:val="00A8510E"/>
    <w:rsid w:val="00A8577C"/>
    <w:rsid w:val="00A85A5A"/>
    <w:rsid w:val="00A87F0F"/>
    <w:rsid w:val="00A90099"/>
    <w:rsid w:val="00A9068D"/>
    <w:rsid w:val="00A90B2F"/>
    <w:rsid w:val="00A90B9A"/>
    <w:rsid w:val="00A91184"/>
    <w:rsid w:val="00A9147C"/>
    <w:rsid w:val="00A91A42"/>
    <w:rsid w:val="00A91FE5"/>
    <w:rsid w:val="00A93D22"/>
    <w:rsid w:val="00A956D6"/>
    <w:rsid w:val="00A95E9B"/>
    <w:rsid w:val="00A96634"/>
    <w:rsid w:val="00A978C2"/>
    <w:rsid w:val="00AA03EA"/>
    <w:rsid w:val="00AA0E77"/>
    <w:rsid w:val="00AA1849"/>
    <w:rsid w:val="00AA1C8A"/>
    <w:rsid w:val="00AA3C32"/>
    <w:rsid w:val="00AA3C90"/>
    <w:rsid w:val="00AA44EE"/>
    <w:rsid w:val="00AA4942"/>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10B8"/>
    <w:rsid w:val="00AC26E1"/>
    <w:rsid w:val="00AC28A8"/>
    <w:rsid w:val="00AC2CAF"/>
    <w:rsid w:val="00AC2EA2"/>
    <w:rsid w:val="00AC3E2D"/>
    <w:rsid w:val="00AC4EA0"/>
    <w:rsid w:val="00AC51EB"/>
    <w:rsid w:val="00AC53BE"/>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879"/>
    <w:rsid w:val="00AE3A66"/>
    <w:rsid w:val="00AE42AB"/>
    <w:rsid w:val="00AE5195"/>
    <w:rsid w:val="00AE51C5"/>
    <w:rsid w:val="00AE5A53"/>
    <w:rsid w:val="00AE5B20"/>
    <w:rsid w:val="00AE6981"/>
    <w:rsid w:val="00AE6CB6"/>
    <w:rsid w:val="00AE74B4"/>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AC"/>
    <w:rsid w:val="00B03723"/>
    <w:rsid w:val="00B04623"/>
    <w:rsid w:val="00B04EA0"/>
    <w:rsid w:val="00B05D95"/>
    <w:rsid w:val="00B064E1"/>
    <w:rsid w:val="00B07294"/>
    <w:rsid w:val="00B0738A"/>
    <w:rsid w:val="00B07E7E"/>
    <w:rsid w:val="00B112E3"/>
    <w:rsid w:val="00B1170E"/>
    <w:rsid w:val="00B11796"/>
    <w:rsid w:val="00B11EDF"/>
    <w:rsid w:val="00B12DDB"/>
    <w:rsid w:val="00B1339D"/>
    <w:rsid w:val="00B136C5"/>
    <w:rsid w:val="00B14895"/>
    <w:rsid w:val="00B14EC4"/>
    <w:rsid w:val="00B14F17"/>
    <w:rsid w:val="00B162BD"/>
    <w:rsid w:val="00B178C3"/>
    <w:rsid w:val="00B17D59"/>
    <w:rsid w:val="00B20235"/>
    <w:rsid w:val="00B202E9"/>
    <w:rsid w:val="00B20A01"/>
    <w:rsid w:val="00B2108B"/>
    <w:rsid w:val="00B21C32"/>
    <w:rsid w:val="00B23BE9"/>
    <w:rsid w:val="00B241E8"/>
    <w:rsid w:val="00B24AFE"/>
    <w:rsid w:val="00B24ED4"/>
    <w:rsid w:val="00B26047"/>
    <w:rsid w:val="00B3180A"/>
    <w:rsid w:val="00B32B57"/>
    <w:rsid w:val="00B333DA"/>
    <w:rsid w:val="00B33DA0"/>
    <w:rsid w:val="00B35730"/>
    <w:rsid w:val="00B35D52"/>
    <w:rsid w:val="00B3696A"/>
    <w:rsid w:val="00B4089B"/>
    <w:rsid w:val="00B4092C"/>
    <w:rsid w:val="00B40FB9"/>
    <w:rsid w:val="00B42274"/>
    <w:rsid w:val="00B43D47"/>
    <w:rsid w:val="00B44415"/>
    <w:rsid w:val="00B448C6"/>
    <w:rsid w:val="00B44DAD"/>
    <w:rsid w:val="00B45573"/>
    <w:rsid w:val="00B45876"/>
    <w:rsid w:val="00B46E68"/>
    <w:rsid w:val="00B4758E"/>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574"/>
    <w:rsid w:val="00B56384"/>
    <w:rsid w:val="00B563F5"/>
    <w:rsid w:val="00B568B8"/>
    <w:rsid w:val="00B56DE8"/>
    <w:rsid w:val="00B61916"/>
    <w:rsid w:val="00B6196B"/>
    <w:rsid w:val="00B6355C"/>
    <w:rsid w:val="00B6383B"/>
    <w:rsid w:val="00B653D9"/>
    <w:rsid w:val="00B67117"/>
    <w:rsid w:val="00B67D6E"/>
    <w:rsid w:val="00B70584"/>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6269"/>
    <w:rsid w:val="00B86AC1"/>
    <w:rsid w:val="00B86BF0"/>
    <w:rsid w:val="00B875F6"/>
    <w:rsid w:val="00B87C2C"/>
    <w:rsid w:val="00B90768"/>
    <w:rsid w:val="00B917AC"/>
    <w:rsid w:val="00B92AA2"/>
    <w:rsid w:val="00B957EC"/>
    <w:rsid w:val="00BA0B03"/>
    <w:rsid w:val="00BA1E2E"/>
    <w:rsid w:val="00BA368B"/>
    <w:rsid w:val="00BA3935"/>
    <w:rsid w:val="00BA48A1"/>
    <w:rsid w:val="00BA5AFE"/>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AED"/>
    <w:rsid w:val="00BD4A4B"/>
    <w:rsid w:val="00BD55E9"/>
    <w:rsid w:val="00BD5998"/>
    <w:rsid w:val="00BD60D8"/>
    <w:rsid w:val="00BD7CC4"/>
    <w:rsid w:val="00BE03A5"/>
    <w:rsid w:val="00BE0CA8"/>
    <w:rsid w:val="00BE2372"/>
    <w:rsid w:val="00BE2CFE"/>
    <w:rsid w:val="00BE3CA5"/>
    <w:rsid w:val="00BE469D"/>
    <w:rsid w:val="00BE4A0D"/>
    <w:rsid w:val="00BE7AB5"/>
    <w:rsid w:val="00BF0446"/>
    <w:rsid w:val="00BF0A88"/>
    <w:rsid w:val="00BF1FCC"/>
    <w:rsid w:val="00BF2127"/>
    <w:rsid w:val="00BF2561"/>
    <w:rsid w:val="00BF2589"/>
    <w:rsid w:val="00BF2821"/>
    <w:rsid w:val="00BF2A62"/>
    <w:rsid w:val="00BF53D6"/>
    <w:rsid w:val="00BF556E"/>
    <w:rsid w:val="00BF6451"/>
    <w:rsid w:val="00BF67E2"/>
    <w:rsid w:val="00BF6B07"/>
    <w:rsid w:val="00C0051A"/>
    <w:rsid w:val="00C009B4"/>
    <w:rsid w:val="00C01019"/>
    <w:rsid w:val="00C017CA"/>
    <w:rsid w:val="00C021EF"/>
    <w:rsid w:val="00C029A7"/>
    <w:rsid w:val="00C02B1A"/>
    <w:rsid w:val="00C0318D"/>
    <w:rsid w:val="00C0409F"/>
    <w:rsid w:val="00C04100"/>
    <w:rsid w:val="00C042DC"/>
    <w:rsid w:val="00C05F5E"/>
    <w:rsid w:val="00C06431"/>
    <w:rsid w:val="00C06634"/>
    <w:rsid w:val="00C07426"/>
    <w:rsid w:val="00C076A4"/>
    <w:rsid w:val="00C076A7"/>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8E5"/>
    <w:rsid w:val="00C22B66"/>
    <w:rsid w:val="00C22E44"/>
    <w:rsid w:val="00C23387"/>
    <w:rsid w:val="00C24CED"/>
    <w:rsid w:val="00C250A2"/>
    <w:rsid w:val="00C25618"/>
    <w:rsid w:val="00C257D5"/>
    <w:rsid w:val="00C25F67"/>
    <w:rsid w:val="00C260BA"/>
    <w:rsid w:val="00C26A58"/>
    <w:rsid w:val="00C26B5E"/>
    <w:rsid w:val="00C276CB"/>
    <w:rsid w:val="00C27907"/>
    <w:rsid w:val="00C30278"/>
    <w:rsid w:val="00C303FD"/>
    <w:rsid w:val="00C30888"/>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55A5"/>
    <w:rsid w:val="00C46518"/>
    <w:rsid w:val="00C50DFC"/>
    <w:rsid w:val="00C51ABF"/>
    <w:rsid w:val="00C52027"/>
    <w:rsid w:val="00C52706"/>
    <w:rsid w:val="00C5275A"/>
    <w:rsid w:val="00C527B2"/>
    <w:rsid w:val="00C5342A"/>
    <w:rsid w:val="00C551B2"/>
    <w:rsid w:val="00C55806"/>
    <w:rsid w:val="00C55AD6"/>
    <w:rsid w:val="00C57804"/>
    <w:rsid w:val="00C5781A"/>
    <w:rsid w:val="00C602A5"/>
    <w:rsid w:val="00C6076A"/>
    <w:rsid w:val="00C61EB0"/>
    <w:rsid w:val="00C62929"/>
    <w:rsid w:val="00C6316F"/>
    <w:rsid w:val="00C63742"/>
    <w:rsid w:val="00C645AE"/>
    <w:rsid w:val="00C649A1"/>
    <w:rsid w:val="00C65790"/>
    <w:rsid w:val="00C65848"/>
    <w:rsid w:val="00C6613C"/>
    <w:rsid w:val="00C671BC"/>
    <w:rsid w:val="00C67711"/>
    <w:rsid w:val="00C704FE"/>
    <w:rsid w:val="00C71465"/>
    <w:rsid w:val="00C71D08"/>
    <w:rsid w:val="00C721B2"/>
    <w:rsid w:val="00C72B93"/>
    <w:rsid w:val="00C72EF3"/>
    <w:rsid w:val="00C734B4"/>
    <w:rsid w:val="00C74CF7"/>
    <w:rsid w:val="00C74E64"/>
    <w:rsid w:val="00C75920"/>
    <w:rsid w:val="00C7632C"/>
    <w:rsid w:val="00C771CE"/>
    <w:rsid w:val="00C771F9"/>
    <w:rsid w:val="00C77AE8"/>
    <w:rsid w:val="00C77F4D"/>
    <w:rsid w:val="00C81956"/>
    <w:rsid w:val="00C82762"/>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B22"/>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7ED2"/>
    <w:rsid w:val="00CC09BF"/>
    <w:rsid w:val="00CC206B"/>
    <w:rsid w:val="00CC2689"/>
    <w:rsid w:val="00CC29BD"/>
    <w:rsid w:val="00CC3B23"/>
    <w:rsid w:val="00CC43F5"/>
    <w:rsid w:val="00CC4765"/>
    <w:rsid w:val="00CC5014"/>
    <w:rsid w:val="00CC58F6"/>
    <w:rsid w:val="00CC69CB"/>
    <w:rsid w:val="00CD0660"/>
    <w:rsid w:val="00CD0D6C"/>
    <w:rsid w:val="00CD2FD1"/>
    <w:rsid w:val="00CD3693"/>
    <w:rsid w:val="00CD3F04"/>
    <w:rsid w:val="00CD44C8"/>
    <w:rsid w:val="00CD48BB"/>
    <w:rsid w:val="00CD5A8D"/>
    <w:rsid w:val="00CD5B3E"/>
    <w:rsid w:val="00CD7161"/>
    <w:rsid w:val="00CD79AD"/>
    <w:rsid w:val="00CD7FC9"/>
    <w:rsid w:val="00CE035D"/>
    <w:rsid w:val="00CE072A"/>
    <w:rsid w:val="00CE12B5"/>
    <w:rsid w:val="00CE1E1E"/>
    <w:rsid w:val="00CE1F73"/>
    <w:rsid w:val="00CE3E0B"/>
    <w:rsid w:val="00CE4A13"/>
    <w:rsid w:val="00CE56D5"/>
    <w:rsid w:val="00CE5CE8"/>
    <w:rsid w:val="00CE76CE"/>
    <w:rsid w:val="00CE7AC0"/>
    <w:rsid w:val="00CE7E2E"/>
    <w:rsid w:val="00CF0BD9"/>
    <w:rsid w:val="00CF11BC"/>
    <w:rsid w:val="00CF1687"/>
    <w:rsid w:val="00CF2E98"/>
    <w:rsid w:val="00CF4AE4"/>
    <w:rsid w:val="00CF5614"/>
    <w:rsid w:val="00CF57A4"/>
    <w:rsid w:val="00CF6894"/>
    <w:rsid w:val="00CF727C"/>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314A"/>
    <w:rsid w:val="00D231DE"/>
    <w:rsid w:val="00D23293"/>
    <w:rsid w:val="00D23C78"/>
    <w:rsid w:val="00D2424E"/>
    <w:rsid w:val="00D26140"/>
    <w:rsid w:val="00D264EA"/>
    <w:rsid w:val="00D273B9"/>
    <w:rsid w:val="00D27CC2"/>
    <w:rsid w:val="00D30B03"/>
    <w:rsid w:val="00D30CD8"/>
    <w:rsid w:val="00D311D8"/>
    <w:rsid w:val="00D3197B"/>
    <w:rsid w:val="00D31A53"/>
    <w:rsid w:val="00D31A89"/>
    <w:rsid w:val="00D3316D"/>
    <w:rsid w:val="00D34A3F"/>
    <w:rsid w:val="00D3535E"/>
    <w:rsid w:val="00D35549"/>
    <w:rsid w:val="00D35D9B"/>
    <w:rsid w:val="00D37C12"/>
    <w:rsid w:val="00D37C16"/>
    <w:rsid w:val="00D37FF9"/>
    <w:rsid w:val="00D40447"/>
    <w:rsid w:val="00D41E5D"/>
    <w:rsid w:val="00D42298"/>
    <w:rsid w:val="00D42782"/>
    <w:rsid w:val="00D44708"/>
    <w:rsid w:val="00D45C41"/>
    <w:rsid w:val="00D50F9D"/>
    <w:rsid w:val="00D51732"/>
    <w:rsid w:val="00D52F6B"/>
    <w:rsid w:val="00D53021"/>
    <w:rsid w:val="00D53103"/>
    <w:rsid w:val="00D54739"/>
    <w:rsid w:val="00D54C02"/>
    <w:rsid w:val="00D55609"/>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80A87"/>
    <w:rsid w:val="00D8177F"/>
    <w:rsid w:val="00D8281C"/>
    <w:rsid w:val="00D834A0"/>
    <w:rsid w:val="00D83A9D"/>
    <w:rsid w:val="00D83FD4"/>
    <w:rsid w:val="00D84775"/>
    <w:rsid w:val="00D84E2C"/>
    <w:rsid w:val="00D84FA8"/>
    <w:rsid w:val="00D850A0"/>
    <w:rsid w:val="00D85802"/>
    <w:rsid w:val="00D85860"/>
    <w:rsid w:val="00D85EEE"/>
    <w:rsid w:val="00D8684D"/>
    <w:rsid w:val="00D9035D"/>
    <w:rsid w:val="00D919EB"/>
    <w:rsid w:val="00D9336A"/>
    <w:rsid w:val="00D9369C"/>
    <w:rsid w:val="00D94FD4"/>
    <w:rsid w:val="00D974BA"/>
    <w:rsid w:val="00DA055F"/>
    <w:rsid w:val="00DA09BE"/>
    <w:rsid w:val="00DA0AFA"/>
    <w:rsid w:val="00DA10E2"/>
    <w:rsid w:val="00DA1E6C"/>
    <w:rsid w:val="00DA20F9"/>
    <w:rsid w:val="00DA247D"/>
    <w:rsid w:val="00DA2812"/>
    <w:rsid w:val="00DA3123"/>
    <w:rsid w:val="00DA462B"/>
    <w:rsid w:val="00DA5C25"/>
    <w:rsid w:val="00DA5CEC"/>
    <w:rsid w:val="00DA6A45"/>
    <w:rsid w:val="00DA6D85"/>
    <w:rsid w:val="00DA70AD"/>
    <w:rsid w:val="00DA7603"/>
    <w:rsid w:val="00DA7763"/>
    <w:rsid w:val="00DA78ED"/>
    <w:rsid w:val="00DA7A7B"/>
    <w:rsid w:val="00DB13AF"/>
    <w:rsid w:val="00DB1EF4"/>
    <w:rsid w:val="00DB1FB0"/>
    <w:rsid w:val="00DB282F"/>
    <w:rsid w:val="00DB2A1F"/>
    <w:rsid w:val="00DB2AF0"/>
    <w:rsid w:val="00DB2C36"/>
    <w:rsid w:val="00DB383F"/>
    <w:rsid w:val="00DB53EF"/>
    <w:rsid w:val="00DB65A1"/>
    <w:rsid w:val="00DB7013"/>
    <w:rsid w:val="00DC19F8"/>
    <w:rsid w:val="00DC1A34"/>
    <w:rsid w:val="00DC22E4"/>
    <w:rsid w:val="00DC3B7D"/>
    <w:rsid w:val="00DC3F78"/>
    <w:rsid w:val="00DC47D6"/>
    <w:rsid w:val="00DC5120"/>
    <w:rsid w:val="00DC5A47"/>
    <w:rsid w:val="00DC5E95"/>
    <w:rsid w:val="00DC5FA1"/>
    <w:rsid w:val="00DC67D0"/>
    <w:rsid w:val="00DC697C"/>
    <w:rsid w:val="00DC73DC"/>
    <w:rsid w:val="00DC78DF"/>
    <w:rsid w:val="00DD0C15"/>
    <w:rsid w:val="00DD1601"/>
    <w:rsid w:val="00DD1B4A"/>
    <w:rsid w:val="00DD1C68"/>
    <w:rsid w:val="00DD270F"/>
    <w:rsid w:val="00DD2B38"/>
    <w:rsid w:val="00DD3F0F"/>
    <w:rsid w:val="00DD6A7C"/>
    <w:rsid w:val="00DD7430"/>
    <w:rsid w:val="00DE0111"/>
    <w:rsid w:val="00DE0159"/>
    <w:rsid w:val="00DE0245"/>
    <w:rsid w:val="00DE026A"/>
    <w:rsid w:val="00DE1095"/>
    <w:rsid w:val="00DE143D"/>
    <w:rsid w:val="00DE248A"/>
    <w:rsid w:val="00DE2A01"/>
    <w:rsid w:val="00DE2E55"/>
    <w:rsid w:val="00DE376C"/>
    <w:rsid w:val="00DE38FB"/>
    <w:rsid w:val="00DE3E4A"/>
    <w:rsid w:val="00DE48CC"/>
    <w:rsid w:val="00DE50AC"/>
    <w:rsid w:val="00DE5737"/>
    <w:rsid w:val="00DE6EF5"/>
    <w:rsid w:val="00DE7793"/>
    <w:rsid w:val="00DE7B43"/>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6EC8"/>
    <w:rsid w:val="00E11F70"/>
    <w:rsid w:val="00E1278B"/>
    <w:rsid w:val="00E12BC0"/>
    <w:rsid w:val="00E13250"/>
    <w:rsid w:val="00E139A8"/>
    <w:rsid w:val="00E13CF5"/>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341A"/>
    <w:rsid w:val="00E33FEC"/>
    <w:rsid w:val="00E34534"/>
    <w:rsid w:val="00E36273"/>
    <w:rsid w:val="00E36FA7"/>
    <w:rsid w:val="00E377A8"/>
    <w:rsid w:val="00E37F31"/>
    <w:rsid w:val="00E410F6"/>
    <w:rsid w:val="00E41A6B"/>
    <w:rsid w:val="00E42EFB"/>
    <w:rsid w:val="00E4444A"/>
    <w:rsid w:val="00E44485"/>
    <w:rsid w:val="00E44A14"/>
    <w:rsid w:val="00E4596F"/>
    <w:rsid w:val="00E470D8"/>
    <w:rsid w:val="00E47A37"/>
    <w:rsid w:val="00E47A4A"/>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75FA"/>
    <w:rsid w:val="00E70BE7"/>
    <w:rsid w:val="00E71B6D"/>
    <w:rsid w:val="00E7274B"/>
    <w:rsid w:val="00E7380C"/>
    <w:rsid w:val="00E744A4"/>
    <w:rsid w:val="00E74C76"/>
    <w:rsid w:val="00E75044"/>
    <w:rsid w:val="00E754A2"/>
    <w:rsid w:val="00E76CA7"/>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495"/>
    <w:rsid w:val="00EA29A7"/>
    <w:rsid w:val="00EA30E4"/>
    <w:rsid w:val="00EA333A"/>
    <w:rsid w:val="00EA36B8"/>
    <w:rsid w:val="00EA3B33"/>
    <w:rsid w:val="00EA3D36"/>
    <w:rsid w:val="00EA56F5"/>
    <w:rsid w:val="00EA619E"/>
    <w:rsid w:val="00EA67DA"/>
    <w:rsid w:val="00EA758A"/>
    <w:rsid w:val="00EA75EC"/>
    <w:rsid w:val="00EA78E8"/>
    <w:rsid w:val="00EB0774"/>
    <w:rsid w:val="00EB1D1A"/>
    <w:rsid w:val="00EB205D"/>
    <w:rsid w:val="00EB31DB"/>
    <w:rsid w:val="00EB34D4"/>
    <w:rsid w:val="00EB3C3F"/>
    <w:rsid w:val="00EB4E48"/>
    <w:rsid w:val="00EB58F7"/>
    <w:rsid w:val="00EB5C7E"/>
    <w:rsid w:val="00EB77A3"/>
    <w:rsid w:val="00EB7DB2"/>
    <w:rsid w:val="00EC328E"/>
    <w:rsid w:val="00EC4107"/>
    <w:rsid w:val="00EC4D35"/>
    <w:rsid w:val="00EC536E"/>
    <w:rsid w:val="00EC59B8"/>
    <w:rsid w:val="00EC684C"/>
    <w:rsid w:val="00EC6B16"/>
    <w:rsid w:val="00EC7543"/>
    <w:rsid w:val="00ED0595"/>
    <w:rsid w:val="00ED1244"/>
    <w:rsid w:val="00ED12A1"/>
    <w:rsid w:val="00ED1C5B"/>
    <w:rsid w:val="00ED3803"/>
    <w:rsid w:val="00ED3CAF"/>
    <w:rsid w:val="00ED3CBC"/>
    <w:rsid w:val="00ED459A"/>
    <w:rsid w:val="00ED61BB"/>
    <w:rsid w:val="00ED6693"/>
    <w:rsid w:val="00ED7F9B"/>
    <w:rsid w:val="00EE12FF"/>
    <w:rsid w:val="00EE1516"/>
    <w:rsid w:val="00EE3D93"/>
    <w:rsid w:val="00EE40DE"/>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45AB"/>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30E"/>
    <w:rsid w:val="00F17F99"/>
    <w:rsid w:val="00F22922"/>
    <w:rsid w:val="00F22AF2"/>
    <w:rsid w:val="00F23D9C"/>
    <w:rsid w:val="00F24C2C"/>
    <w:rsid w:val="00F256D4"/>
    <w:rsid w:val="00F25924"/>
    <w:rsid w:val="00F260D7"/>
    <w:rsid w:val="00F268CA"/>
    <w:rsid w:val="00F2740D"/>
    <w:rsid w:val="00F27BC6"/>
    <w:rsid w:val="00F3049B"/>
    <w:rsid w:val="00F30B3B"/>
    <w:rsid w:val="00F31350"/>
    <w:rsid w:val="00F323F5"/>
    <w:rsid w:val="00F331D9"/>
    <w:rsid w:val="00F33A72"/>
    <w:rsid w:val="00F340CD"/>
    <w:rsid w:val="00F3461D"/>
    <w:rsid w:val="00F34D57"/>
    <w:rsid w:val="00F34D66"/>
    <w:rsid w:val="00F35007"/>
    <w:rsid w:val="00F40867"/>
    <w:rsid w:val="00F40F19"/>
    <w:rsid w:val="00F41E2B"/>
    <w:rsid w:val="00F42604"/>
    <w:rsid w:val="00F42969"/>
    <w:rsid w:val="00F429FB"/>
    <w:rsid w:val="00F449BF"/>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CA5"/>
    <w:rsid w:val="00F550FE"/>
    <w:rsid w:val="00F5573D"/>
    <w:rsid w:val="00F55975"/>
    <w:rsid w:val="00F55D90"/>
    <w:rsid w:val="00F567ED"/>
    <w:rsid w:val="00F56D4D"/>
    <w:rsid w:val="00F60123"/>
    <w:rsid w:val="00F60C27"/>
    <w:rsid w:val="00F60E3D"/>
    <w:rsid w:val="00F6507A"/>
    <w:rsid w:val="00F65C2E"/>
    <w:rsid w:val="00F65C66"/>
    <w:rsid w:val="00F67209"/>
    <w:rsid w:val="00F675AC"/>
    <w:rsid w:val="00F72959"/>
    <w:rsid w:val="00F7345F"/>
    <w:rsid w:val="00F73764"/>
    <w:rsid w:val="00F74148"/>
    <w:rsid w:val="00F756AE"/>
    <w:rsid w:val="00F75CD9"/>
    <w:rsid w:val="00F76942"/>
    <w:rsid w:val="00F771DD"/>
    <w:rsid w:val="00F77842"/>
    <w:rsid w:val="00F7795B"/>
    <w:rsid w:val="00F8113D"/>
    <w:rsid w:val="00F81D4B"/>
    <w:rsid w:val="00F828FE"/>
    <w:rsid w:val="00F83ED7"/>
    <w:rsid w:val="00F8439A"/>
    <w:rsid w:val="00F850FC"/>
    <w:rsid w:val="00F8637F"/>
    <w:rsid w:val="00F8666C"/>
    <w:rsid w:val="00F86AFB"/>
    <w:rsid w:val="00F872EE"/>
    <w:rsid w:val="00F87BF2"/>
    <w:rsid w:val="00F9016A"/>
    <w:rsid w:val="00F9030B"/>
    <w:rsid w:val="00F9188B"/>
    <w:rsid w:val="00F91F4B"/>
    <w:rsid w:val="00F92FDA"/>
    <w:rsid w:val="00F93671"/>
    <w:rsid w:val="00F95471"/>
    <w:rsid w:val="00F964DE"/>
    <w:rsid w:val="00F9679E"/>
    <w:rsid w:val="00F97357"/>
    <w:rsid w:val="00F974D5"/>
    <w:rsid w:val="00FA04BB"/>
    <w:rsid w:val="00FA0FD5"/>
    <w:rsid w:val="00FA288A"/>
    <w:rsid w:val="00FA2EB0"/>
    <w:rsid w:val="00FA30F3"/>
    <w:rsid w:val="00FA318D"/>
    <w:rsid w:val="00FA3C1D"/>
    <w:rsid w:val="00FA4278"/>
    <w:rsid w:val="00FA4D26"/>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735"/>
    <w:rsid w:val="00FC0BED"/>
    <w:rsid w:val="00FC25E0"/>
    <w:rsid w:val="00FC2CD1"/>
    <w:rsid w:val="00FC2D0B"/>
    <w:rsid w:val="00FC3489"/>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2962"/>
    <w:rsid w:val="00FE348E"/>
    <w:rsid w:val="00FE51EA"/>
    <w:rsid w:val="00FE6184"/>
    <w:rsid w:val="00FE682B"/>
    <w:rsid w:val="00FE7634"/>
    <w:rsid w:val="00FF06B9"/>
    <w:rsid w:val="00FF16EC"/>
    <w:rsid w:val="00FF23C5"/>
    <w:rsid w:val="00FF3384"/>
    <w:rsid w:val="00FF3892"/>
    <w:rsid w:val="00FF3A8A"/>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52225"/>
    <o:shapelayout v:ext="edit">
      <o:idmap v:ext="edit" data="1"/>
    </o:shapelayout>
  </w:shapeDefaults>
  <w:decimalSymbol w:val="."/>
  <w:listSeparator w:val=","/>
  <w14:docId w14:val="3BFA1EFB"/>
  <w15:docId w15:val="{83223BB2-7678-423D-BAB4-F3909B5DE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28668813">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30238814">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38585710">
      <w:bodyDiv w:val="1"/>
      <w:marLeft w:val="0"/>
      <w:marRight w:val="0"/>
      <w:marTop w:val="0"/>
      <w:marBottom w:val="0"/>
      <w:divBdr>
        <w:top w:val="none" w:sz="0" w:space="0" w:color="auto"/>
        <w:left w:val="none" w:sz="0" w:space="0" w:color="auto"/>
        <w:bottom w:val="none" w:sz="0" w:space="0" w:color="auto"/>
        <w:right w:val="none" w:sz="0" w:space="0" w:color="auto"/>
      </w:divBdr>
      <w:divsChild>
        <w:div w:id="790128558">
          <w:marLeft w:val="0"/>
          <w:marRight w:val="0"/>
          <w:marTop w:val="0"/>
          <w:marBottom w:val="0"/>
          <w:divBdr>
            <w:top w:val="none" w:sz="0" w:space="0" w:color="auto"/>
            <w:left w:val="none" w:sz="0" w:space="0" w:color="auto"/>
            <w:bottom w:val="none" w:sz="0" w:space="0" w:color="auto"/>
            <w:right w:val="none" w:sz="0" w:space="0" w:color="auto"/>
          </w:divBdr>
        </w:div>
      </w:divsChild>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37405553">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27639578">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58333099">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1078382">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1730739">
      <w:bodyDiv w:val="1"/>
      <w:marLeft w:val="0"/>
      <w:marRight w:val="0"/>
      <w:marTop w:val="0"/>
      <w:marBottom w:val="0"/>
      <w:divBdr>
        <w:top w:val="none" w:sz="0" w:space="0" w:color="auto"/>
        <w:left w:val="none" w:sz="0" w:space="0" w:color="auto"/>
        <w:bottom w:val="none" w:sz="0" w:space="0" w:color="auto"/>
        <w:right w:val="none" w:sz="0" w:space="0" w:color="auto"/>
      </w:divBdr>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2151825">
      <w:bodyDiv w:val="1"/>
      <w:marLeft w:val="0"/>
      <w:marRight w:val="0"/>
      <w:marTop w:val="0"/>
      <w:marBottom w:val="0"/>
      <w:divBdr>
        <w:top w:val="none" w:sz="0" w:space="0" w:color="auto"/>
        <w:left w:val="none" w:sz="0" w:space="0" w:color="auto"/>
        <w:bottom w:val="none" w:sz="0" w:space="0" w:color="auto"/>
        <w:right w:val="none" w:sz="0" w:space="0" w:color="auto"/>
      </w:divBdr>
      <w:divsChild>
        <w:div w:id="1814832430">
          <w:marLeft w:val="0"/>
          <w:marRight w:val="0"/>
          <w:marTop w:val="0"/>
          <w:marBottom w:val="0"/>
          <w:divBdr>
            <w:top w:val="none" w:sz="0" w:space="0" w:color="auto"/>
            <w:left w:val="none" w:sz="0" w:space="0" w:color="auto"/>
            <w:bottom w:val="none" w:sz="0" w:space="0" w:color="auto"/>
            <w:right w:val="none" w:sz="0" w:space="0" w:color="auto"/>
          </w:divBdr>
        </w:div>
      </w:divsChild>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20409076">
      <w:bodyDiv w:val="1"/>
      <w:marLeft w:val="0"/>
      <w:marRight w:val="0"/>
      <w:marTop w:val="0"/>
      <w:marBottom w:val="0"/>
      <w:divBdr>
        <w:top w:val="none" w:sz="0" w:space="0" w:color="auto"/>
        <w:left w:val="none" w:sz="0" w:space="0" w:color="auto"/>
        <w:bottom w:val="none" w:sz="0" w:space="0" w:color="auto"/>
        <w:right w:val="none" w:sz="0" w:space="0" w:color="auto"/>
      </w:divBdr>
      <w:divsChild>
        <w:div w:id="995449121">
          <w:marLeft w:val="0"/>
          <w:marRight w:val="0"/>
          <w:marTop w:val="0"/>
          <w:marBottom w:val="0"/>
          <w:divBdr>
            <w:top w:val="none" w:sz="0" w:space="0" w:color="auto"/>
            <w:left w:val="none" w:sz="0" w:space="0" w:color="auto"/>
            <w:bottom w:val="none" w:sz="0" w:space="0" w:color="auto"/>
            <w:right w:val="none" w:sz="0" w:space="0" w:color="auto"/>
          </w:divBdr>
        </w:div>
      </w:divsChild>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63867731">
      <w:bodyDiv w:val="1"/>
      <w:marLeft w:val="0"/>
      <w:marRight w:val="0"/>
      <w:marTop w:val="0"/>
      <w:marBottom w:val="0"/>
      <w:divBdr>
        <w:top w:val="none" w:sz="0" w:space="0" w:color="auto"/>
        <w:left w:val="none" w:sz="0" w:space="0" w:color="auto"/>
        <w:bottom w:val="none" w:sz="0" w:space="0" w:color="auto"/>
        <w:right w:val="none" w:sz="0" w:space="0" w:color="auto"/>
      </w:divBdr>
      <w:divsChild>
        <w:div w:id="1298300839">
          <w:marLeft w:val="0"/>
          <w:marRight w:val="0"/>
          <w:marTop w:val="0"/>
          <w:marBottom w:val="0"/>
          <w:divBdr>
            <w:top w:val="none" w:sz="0" w:space="0" w:color="auto"/>
            <w:left w:val="none" w:sz="0" w:space="0" w:color="auto"/>
            <w:bottom w:val="none" w:sz="0" w:space="0" w:color="auto"/>
            <w:right w:val="none" w:sz="0" w:space="0" w:color="auto"/>
          </w:divBdr>
        </w:div>
      </w:divsChild>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879007280">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gcu.edu/facultysenate/files/2020-21/DRAFT_Calendar_template_2023-2024_2.26.21.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gcu.edu/facultysenate/files/2020-21/Updated_Calendar_summary_2023-24_Proposal_for_Senate_3.9.21.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7545D2AC5054C349A89CBE0C6957BE2"/>
        <w:category>
          <w:name w:val="General"/>
          <w:gallery w:val="placeholder"/>
        </w:category>
        <w:types>
          <w:type w:val="bbPlcHdr"/>
        </w:types>
        <w:behaviors>
          <w:behavior w:val="content"/>
        </w:behaviors>
        <w:guid w:val="{1C25D3F5-2423-4332-A67A-0E822B0E997F}"/>
      </w:docPartPr>
      <w:docPartBody>
        <w:p w:rsidR="00A42EFA" w:rsidRDefault="00473C80" w:rsidP="00473C80">
          <w:pPr>
            <w:pStyle w:val="77545D2AC5054C349A89CBE0C6957BE2"/>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4F08"/>
    <w:rsid w:val="000415C8"/>
    <w:rsid w:val="00050398"/>
    <w:rsid w:val="00057615"/>
    <w:rsid w:val="000612AB"/>
    <w:rsid w:val="00070709"/>
    <w:rsid w:val="000F397C"/>
    <w:rsid w:val="001108B4"/>
    <w:rsid w:val="00152B32"/>
    <w:rsid w:val="001D114C"/>
    <w:rsid w:val="001D39DA"/>
    <w:rsid w:val="001E29F9"/>
    <w:rsid w:val="002172C7"/>
    <w:rsid w:val="00247098"/>
    <w:rsid w:val="00262733"/>
    <w:rsid w:val="002C078B"/>
    <w:rsid w:val="002F7CF0"/>
    <w:rsid w:val="00317738"/>
    <w:rsid w:val="00336BCF"/>
    <w:rsid w:val="00340B79"/>
    <w:rsid w:val="00347CDA"/>
    <w:rsid w:val="00374759"/>
    <w:rsid w:val="003B6565"/>
    <w:rsid w:val="003D6943"/>
    <w:rsid w:val="00421D30"/>
    <w:rsid w:val="004427CD"/>
    <w:rsid w:val="004723CB"/>
    <w:rsid w:val="00473C80"/>
    <w:rsid w:val="00527B56"/>
    <w:rsid w:val="00563DB7"/>
    <w:rsid w:val="0058255F"/>
    <w:rsid w:val="00597485"/>
    <w:rsid w:val="005E7983"/>
    <w:rsid w:val="00622AB6"/>
    <w:rsid w:val="0062624F"/>
    <w:rsid w:val="0064663B"/>
    <w:rsid w:val="00653164"/>
    <w:rsid w:val="00655710"/>
    <w:rsid w:val="006F40A3"/>
    <w:rsid w:val="006F6433"/>
    <w:rsid w:val="007571B7"/>
    <w:rsid w:val="0085207B"/>
    <w:rsid w:val="00860621"/>
    <w:rsid w:val="00871A8E"/>
    <w:rsid w:val="00917F9A"/>
    <w:rsid w:val="00993C6B"/>
    <w:rsid w:val="009A0289"/>
    <w:rsid w:val="009B1A97"/>
    <w:rsid w:val="009E7549"/>
    <w:rsid w:val="00A05BEE"/>
    <w:rsid w:val="00A06446"/>
    <w:rsid w:val="00A42EFA"/>
    <w:rsid w:val="00A7170D"/>
    <w:rsid w:val="00A7679A"/>
    <w:rsid w:val="00A81F6C"/>
    <w:rsid w:val="00A95024"/>
    <w:rsid w:val="00B00541"/>
    <w:rsid w:val="00B2186E"/>
    <w:rsid w:val="00B34B43"/>
    <w:rsid w:val="00B45535"/>
    <w:rsid w:val="00B70E6E"/>
    <w:rsid w:val="00B810E8"/>
    <w:rsid w:val="00BF0BFB"/>
    <w:rsid w:val="00C16A3E"/>
    <w:rsid w:val="00C964BD"/>
    <w:rsid w:val="00CD6B17"/>
    <w:rsid w:val="00D07DA4"/>
    <w:rsid w:val="00D13311"/>
    <w:rsid w:val="00D17BB8"/>
    <w:rsid w:val="00D24F5F"/>
    <w:rsid w:val="00D37E7F"/>
    <w:rsid w:val="00D40008"/>
    <w:rsid w:val="00D83DD8"/>
    <w:rsid w:val="00DA4A46"/>
    <w:rsid w:val="00DB5F05"/>
    <w:rsid w:val="00DD4E4C"/>
    <w:rsid w:val="00DE6DE2"/>
    <w:rsid w:val="00E37AEA"/>
    <w:rsid w:val="00E50923"/>
    <w:rsid w:val="00EA3160"/>
    <w:rsid w:val="00ED12D6"/>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27CD"/>
    <w:rPr>
      <w:color w:val="808080"/>
    </w:rPr>
  </w:style>
  <w:style w:type="paragraph" w:customStyle="1" w:styleId="77545D2AC5054C349A89CBE0C6957BE2">
    <w:name w:val="77545D2AC5054C349A89CBE0C6957BE2"/>
    <w:rsid w:val="00473C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671A61-2B00-4E80-A436-816C001C3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15</TotalTime>
  <Pages>8</Pages>
  <Words>2422</Words>
  <Characters>1381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16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Craig, Amy</cp:lastModifiedBy>
  <cp:revision>3</cp:revision>
  <cp:lastPrinted>2020-11-18T20:48:00Z</cp:lastPrinted>
  <dcterms:created xsi:type="dcterms:W3CDTF">2021-03-10T20:29:00Z</dcterms:created>
  <dcterms:modified xsi:type="dcterms:W3CDTF">2021-03-23T15:37:00Z</dcterms:modified>
</cp:coreProperties>
</file>